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4DB88" w14:textId="1534B2C7" w:rsidR="00FA5D89" w:rsidRDefault="00FA5D89" w:rsidP="00FA5D89">
      <w:pPr>
        <w:jc w:val="both"/>
        <w:rPr>
          <w:bCs/>
        </w:rPr>
      </w:pPr>
      <w:bookmarkStart w:id="0" w:name="_Hlk99948378"/>
      <w:bookmarkStart w:id="1" w:name="_Hlk529542828"/>
      <w:bookmarkStart w:id="2" w:name="_Hlk534384437"/>
      <w:r>
        <w:rPr>
          <w:bCs/>
        </w:rPr>
        <w:t>A meeting of the Board of Directors of North Plains Groundwater Conservation District (</w:t>
      </w:r>
      <w:r w:rsidR="006D62D4">
        <w:rPr>
          <w:bCs/>
        </w:rPr>
        <w:t>"</w:t>
      </w:r>
      <w:r>
        <w:rPr>
          <w:bCs/>
        </w:rPr>
        <w:t>District</w:t>
      </w:r>
      <w:r w:rsidR="006D62D4">
        <w:rPr>
          <w:bCs/>
        </w:rPr>
        <w:t>"</w:t>
      </w:r>
      <w:r>
        <w:rPr>
          <w:bCs/>
        </w:rPr>
        <w:t xml:space="preserve">) will be held on </w:t>
      </w:r>
      <w:r w:rsidR="00701DF6">
        <w:rPr>
          <w:bCs/>
        </w:rPr>
        <w:t>August</w:t>
      </w:r>
      <w:r w:rsidR="009F4ABD">
        <w:rPr>
          <w:bCs/>
        </w:rPr>
        <w:t xml:space="preserve"> 1</w:t>
      </w:r>
      <w:r w:rsidR="00701DF6">
        <w:rPr>
          <w:bCs/>
        </w:rPr>
        <w:t>7</w:t>
      </w:r>
      <w:r>
        <w:rPr>
          <w:bCs/>
        </w:rPr>
        <w:t xml:space="preserve">, 2022, beginning at 9:00 a.m. at the </w:t>
      </w:r>
      <w:r w:rsidRPr="000200ED">
        <w:rPr>
          <w:bCs/>
        </w:rPr>
        <w:t>North Plains Water Conservation Center</w:t>
      </w:r>
      <w:r>
        <w:rPr>
          <w:bCs/>
        </w:rPr>
        <w:t>,</w:t>
      </w:r>
      <w:r w:rsidRPr="000200ED">
        <w:rPr>
          <w:bCs/>
        </w:rPr>
        <w:t xml:space="preserve"> 6045 County Road E., Dumas, Texas</w:t>
      </w:r>
      <w:r>
        <w:rPr>
          <w:bCs/>
        </w:rPr>
        <w:t xml:space="preserve"> 79029. The presiding officer and a quorum of the Board of Directors of the District will be physically present at this location. Other board members and employees of the District may participate remotely in the meeting by videoconference as permitted by Government Code Section 551.127. </w:t>
      </w:r>
      <w:bookmarkEnd w:id="0"/>
    </w:p>
    <w:p w14:paraId="02546947" w14:textId="77777777" w:rsidR="00FA5D89" w:rsidRDefault="00FA5D89" w:rsidP="003629B3">
      <w:pPr>
        <w:tabs>
          <w:tab w:val="left" w:pos="870"/>
        </w:tabs>
        <w:autoSpaceDE w:val="0"/>
        <w:autoSpaceDN w:val="0"/>
        <w:adjustRightInd w:val="0"/>
        <w:spacing w:after="120"/>
        <w:jc w:val="both"/>
        <w:rPr>
          <w:b/>
        </w:rPr>
      </w:pPr>
    </w:p>
    <w:p w14:paraId="5FCA658B" w14:textId="155BEB09" w:rsidR="003629B3" w:rsidRPr="00E368E8" w:rsidRDefault="003629B3" w:rsidP="003629B3">
      <w:pPr>
        <w:tabs>
          <w:tab w:val="left" w:pos="870"/>
        </w:tabs>
        <w:autoSpaceDE w:val="0"/>
        <w:autoSpaceDN w:val="0"/>
        <w:adjustRightInd w:val="0"/>
        <w:spacing w:after="120"/>
        <w:jc w:val="both"/>
        <w:rPr>
          <w:b/>
        </w:rPr>
      </w:pPr>
      <w:r w:rsidRPr="00E368E8">
        <w:rPr>
          <w:b/>
        </w:rPr>
        <w:t xml:space="preserve">Call Meeting to Order and Establish a Quorum. </w:t>
      </w:r>
    </w:p>
    <w:p w14:paraId="72A66148" w14:textId="77777777" w:rsidR="003629B3" w:rsidRPr="00E368E8" w:rsidRDefault="003629B3" w:rsidP="003629B3">
      <w:pPr>
        <w:tabs>
          <w:tab w:val="left" w:pos="870"/>
        </w:tabs>
        <w:autoSpaceDE w:val="0"/>
        <w:autoSpaceDN w:val="0"/>
        <w:adjustRightInd w:val="0"/>
        <w:spacing w:after="120"/>
        <w:jc w:val="both"/>
        <w:rPr>
          <w:b/>
        </w:rPr>
      </w:pPr>
      <w:r w:rsidRPr="00E368E8">
        <w:rPr>
          <w:b/>
        </w:rPr>
        <w:t>Opening Prayer</w:t>
      </w:r>
    </w:p>
    <w:p w14:paraId="73EEF48C" w14:textId="77777777" w:rsidR="003629B3" w:rsidRPr="00E368E8" w:rsidRDefault="003629B3" w:rsidP="003629B3">
      <w:pPr>
        <w:tabs>
          <w:tab w:val="left" w:pos="870"/>
        </w:tabs>
        <w:autoSpaceDE w:val="0"/>
        <w:autoSpaceDN w:val="0"/>
        <w:adjustRightInd w:val="0"/>
        <w:spacing w:after="120"/>
        <w:jc w:val="both"/>
        <w:rPr>
          <w:b/>
        </w:rPr>
      </w:pPr>
      <w:r w:rsidRPr="00E368E8">
        <w:rPr>
          <w:b/>
        </w:rPr>
        <w:t>Pledge</w:t>
      </w:r>
    </w:p>
    <w:p w14:paraId="283237A1" w14:textId="77777777" w:rsidR="00B6041F" w:rsidRDefault="00B6041F" w:rsidP="00B6041F">
      <w:pPr>
        <w:tabs>
          <w:tab w:val="left" w:pos="280"/>
          <w:tab w:val="right" w:pos="9280"/>
        </w:tabs>
        <w:jc w:val="both"/>
        <w:outlineLvl w:val="0"/>
        <w:rPr>
          <w:b/>
          <w:bCs/>
        </w:rPr>
      </w:pPr>
      <w:bookmarkStart w:id="3" w:name="_Hlk107982593"/>
    </w:p>
    <w:p w14:paraId="298CEE70" w14:textId="745A2E63" w:rsidR="00B6041F" w:rsidRDefault="00B6041F" w:rsidP="00B6041F">
      <w:pPr>
        <w:pStyle w:val="ListParagraph"/>
        <w:numPr>
          <w:ilvl w:val="0"/>
          <w:numId w:val="2"/>
        </w:numPr>
        <w:tabs>
          <w:tab w:val="decimal" w:pos="450"/>
          <w:tab w:val="left" w:pos="810"/>
          <w:tab w:val="left" w:pos="3860"/>
        </w:tabs>
        <w:autoSpaceDE w:val="0"/>
        <w:autoSpaceDN w:val="0"/>
        <w:adjustRightInd w:val="0"/>
        <w:ind w:left="432" w:hanging="432"/>
        <w:jc w:val="both"/>
      </w:pPr>
      <w:r>
        <w:rPr>
          <w:b/>
          <w:bCs/>
        </w:rPr>
        <w:t xml:space="preserve">Public Comment: </w:t>
      </w:r>
      <w:r>
        <w:t xml:space="preserve">Public comment may only be offered during this Agenda item and may either be general in </w:t>
      </w:r>
      <w:r w:rsidR="0039190F">
        <w:t>nature or</w:t>
      </w:r>
      <w:r>
        <w:t xml:space="preserve"> may address any specific item on this Agenda. General comments shall be limited to a maximum of 3 minutes, or comments on specific Agenda items shall be limited to a maximum of 3 minutes per Agenda item, not to exceed a total of 9 minutes.</w:t>
      </w:r>
    </w:p>
    <w:p w14:paraId="1EA3F516" w14:textId="77777777" w:rsidR="00B6041F" w:rsidRDefault="00B6041F" w:rsidP="00B6041F">
      <w:pPr>
        <w:pStyle w:val="ListParagraph"/>
        <w:numPr>
          <w:ilvl w:val="0"/>
          <w:numId w:val="2"/>
        </w:numPr>
        <w:tabs>
          <w:tab w:val="decimal" w:pos="450"/>
          <w:tab w:val="left" w:pos="810"/>
          <w:tab w:val="left" w:pos="3860"/>
        </w:tabs>
        <w:autoSpaceDE w:val="0"/>
        <w:autoSpaceDN w:val="0"/>
        <w:adjustRightInd w:val="0"/>
        <w:spacing w:before="120"/>
        <w:ind w:left="432" w:hanging="432"/>
        <w:jc w:val="both"/>
        <w:rPr>
          <w:b/>
          <w:bCs/>
        </w:rPr>
      </w:pPr>
      <w:r>
        <w:rPr>
          <w:b/>
          <w:bCs/>
        </w:rPr>
        <w:t xml:space="preserve">Consent Agenda </w:t>
      </w:r>
    </w:p>
    <w:p w14:paraId="12FE21E4" w14:textId="77777777" w:rsidR="00B6041F" w:rsidRDefault="00B6041F" w:rsidP="00B6041F">
      <w:pPr>
        <w:pStyle w:val="ListParagraph"/>
        <w:rPr>
          <w:b/>
          <w:bCs/>
        </w:rPr>
      </w:pPr>
    </w:p>
    <w:p w14:paraId="3A66D396" w14:textId="77777777" w:rsidR="00B6041F" w:rsidRDefault="00B6041F" w:rsidP="00906A0B">
      <w:pPr>
        <w:pStyle w:val="ListParagraph"/>
        <w:numPr>
          <w:ilvl w:val="0"/>
          <w:numId w:val="9"/>
        </w:numPr>
        <w:spacing w:after="120"/>
        <w:ind w:left="720" w:hanging="540"/>
        <w:jc w:val="both"/>
      </w:pPr>
      <w:r>
        <w:t>Review and approval of Minutes of meetings as follows:</w:t>
      </w:r>
    </w:p>
    <w:p w14:paraId="345B6334" w14:textId="67F56D3D" w:rsidR="009E7235" w:rsidRDefault="009E7235" w:rsidP="00906A0B">
      <w:pPr>
        <w:pStyle w:val="ListParagraph"/>
        <w:numPr>
          <w:ilvl w:val="1"/>
          <w:numId w:val="9"/>
        </w:numPr>
        <w:spacing w:after="120"/>
        <w:jc w:val="both"/>
      </w:pPr>
      <w:bookmarkStart w:id="4" w:name="_Hlk536857318"/>
      <w:r>
        <w:t xml:space="preserve">Regular Board Meeting held </w:t>
      </w:r>
      <w:r w:rsidR="00040352">
        <w:t>July 19</w:t>
      </w:r>
      <w:r>
        <w:t>, 2022</w:t>
      </w:r>
    </w:p>
    <w:bookmarkEnd w:id="4"/>
    <w:p w14:paraId="6693145E" w14:textId="315DCC7A" w:rsidR="00B6041F" w:rsidRDefault="00B6041F" w:rsidP="00906A0B">
      <w:pPr>
        <w:pStyle w:val="ListParagraph"/>
        <w:numPr>
          <w:ilvl w:val="0"/>
          <w:numId w:val="9"/>
        </w:numPr>
        <w:spacing w:after="120"/>
        <w:ind w:left="720" w:hanging="540"/>
        <w:jc w:val="both"/>
      </w:pPr>
      <w:r>
        <w:t xml:space="preserve">Review and approval of District expenditures for </w:t>
      </w:r>
      <w:r w:rsidR="007D3A16">
        <w:t>July 1, 2022, through July 31, 2022</w:t>
      </w:r>
      <w:r>
        <w:t>.</w:t>
      </w:r>
    </w:p>
    <w:p w14:paraId="338158DA" w14:textId="4A36C1FF" w:rsidR="00B6041F" w:rsidRDefault="00B6041F" w:rsidP="00906A0B">
      <w:pPr>
        <w:pStyle w:val="ListParagraph"/>
        <w:numPr>
          <w:ilvl w:val="0"/>
          <w:numId w:val="9"/>
        </w:numPr>
        <w:spacing w:after="120"/>
        <w:ind w:left="720" w:hanging="540"/>
        <w:jc w:val="both"/>
      </w:pPr>
      <w:bookmarkStart w:id="5" w:name="_Hlk36366831"/>
      <w:r>
        <w:t xml:space="preserve">Consider approval of payment to Lemon, Shearer, Phillips &amp; Good, P.C. for professional services and out-of-pocket expenses from </w:t>
      </w:r>
      <w:r w:rsidR="007D3A16">
        <w:t>July 1, 2022, through July 31, 2022</w:t>
      </w:r>
      <w:r w:rsidR="00BF41FF">
        <w:t>.</w:t>
      </w:r>
    </w:p>
    <w:bookmarkEnd w:id="5"/>
    <w:p w14:paraId="1BF874CC" w14:textId="77777777" w:rsidR="00B6041F" w:rsidRDefault="00B6041F" w:rsidP="00461B7D">
      <w:pPr>
        <w:pStyle w:val="ListParagraph"/>
        <w:numPr>
          <w:ilvl w:val="0"/>
          <w:numId w:val="2"/>
        </w:numPr>
        <w:tabs>
          <w:tab w:val="decimal" w:pos="450"/>
          <w:tab w:val="left" w:pos="810"/>
          <w:tab w:val="left" w:pos="3860"/>
        </w:tabs>
        <w:autoSpaceDE w:val="0"/>
        <w:autoSpaceDN w:val="0"/>
        <w:adjustRightInd w:val="0"/>
        <w:spacing w:before="120" w:after="120"/>
        <w:ind w:left="432" w:hanging="432"/>
        <w:jc w:val="both"/>
        <w:rPr>
          <w:b/>
          <w:bCs/>
        </w:rPr>
      </w:pPr>
      <w:r>
        <w:rPr>
          <w:b/>
          <w:bCs/>
        </w:rPr>
        <w:t>Action Agenda</w:t>
      </w:r>
      <w:bookmarkStart w:id="6" w:name="_Hlk33436878"/>
    </w:p>
    <w:p w14:paraId="00A9F9B5" w14:textId="5DECEC2C" w:rsidR="009E7235" w:rsidRDefault="00D31EC1" w:rsidP="00906A0B">
      <w:pPr>
        <w:pStyle w:val="ListParagraph"/>
        <w:numPr>
          <w:ilvl w:val="0"/>
          <w:numId w:val="10"/>
        </w:numPr>
        <w:spacing w:after="120"/>
        <w:ind w:left="720" w:hanging="540"/>
        <w:jc w:val="both"/>
      </w:pPr>
      <w:bookmarkStart w:id="7" w:name="_Hlk536709178"/>
      <w:bookmarkStart w:id="8" w:name="_Hlk82203"/>
      <w:bookmarkStart w:id="9" w:name="_Hlk194770"/>
      <w:bookmarkStart w:id="10" w:name="_Hlk2932390"/>
      <w:bookmarkStart w:id="11" w:name="_Hlk33603790"/>
      <w:bookmarkStart w:id="12" w:name="_Hlk534281867"/>
      <w:bookmarkEnd w:id="6"/>
      <w:r w:rsidRPr="00D31EC1">
        <w:t xml:space="preserve">Consider final compliance approval of Water Well Permits as active and complete wells. </w:t>
      </w:r>
    </w:p>
    <w:p w14:paraId="41D16BBD" w14:textId="0146DB30" w:rsidR="002F4C41" w:rsidRDefault="002F4C41" w:rsidP="00906A0B">
      <w:pPr>
        <w:pStyle w:val="ListParagraph"/>
        <w:numPr>
          <w:ilvl w:val="0"/>
          <w:numId w:val="10"/>
        </w:numPr>
        <w:spacing w:after="120"/>
        <w:ind w:left="720" w:hanging="540"/>
        <w:jc w:val="both"/>
      </w:pPr>
      <w:r>
        <w:t xml:space="preserve">Consider Action to propose repeal </w:t>
      </w:r>
      <w:r w:rsidR="002E3BE9">
        <w:t xml:space="preserve">or amending </w:t>
      </w:r>
      <w:r>
        <w:t>District Rule 3.3.</w:t>
      </w:r>
    </w:p>
    <w:p w14:paraId="5D96BA32" w14:textId="4E8E3D45" w:rsidR="00D77480" w:rsidRDefault="00D77480" w:rsidP="00906A0B">
      <w:pPr>
        <w:pStyle w:val="ListParagraph"/>
        <w:numPr>
          <w:ilvl w:val="0"/>
          <w:numId w:val="10"/>
        </w:numPr>
        <w:spacing w:after="120"/>
        <w:ind w:left="720" w:hanging="540"/>
        <w:jc w:val="both"/>
      </w:pPr>
      <w:r>
        <w:t>Receive report and consider action as needed regarding agriculture water conservation demonstration programs and the North Plains Water Conservation Center.</w:t>
      </w:r>
    </w:p>
    <w:p w14:paraId="1E635CC0" w14:textId="1DA956DA" w:rsidR="00040352" w:rsidRPr="00040352" w:rsidRDefault="00040352" w:rsidP="00906A0B">
      <w:pPr>
        <w:pStyle w:val="ListParagraph"/>
        <w:numPr>
          <w:ilvl w:val="0"/>
          <w:numId w:val="10"/>
        </w:numPr>
        <w:spacing w:after="120"/>
        <w:ind w:left="720" w:hanging="540"/>
        <w:jc w:val="both"/>
      </w:pPr>
      <w:bookmarkStart w:id="13" w:name="_Hlk110322661"/>
      <w:bookmarkStart w:id="14" w:name="_Hlk72225406"/>
      <w:bookmarkEnd w:id="7"/>
      <w:bookmarkEnd w:id="8"/>
      <w:bookmarkEnd w:id="9"/>
      <w:bookmarkEnd w:id="10"/>
      <w:bookmarkEnd w:id="11"/>
      <w:r w:rsidRPr="00040352">
        <w:t xml:space="preserve">Consider </w:t>
      </w:r>
      <w:r w:rsidR="005A2C54">
        <w:t>Finance Committee recommendation</w:t>
      </w:r>
      <w:r w:rsidRPr="00040352">
        <w:t xml:space="preserve"> to adopt District Budget for 202</w:t>
      </w:r>
      <w:r w:rsidR="000A4DB7">
        <w:t>2</w:t>
      </w:r>
      <w:r w:rsidRPr="00040352">
        <w:t>-202</w:t>
      </w:r>
      <w:r w:rsidR="000A4DB7">
        <w:t>3</w:t>
      </w:r>
      <w:r w:rsidRPr="00040352">
        <w:t>.</w:t>
      </w:r>
    </w:p>
    <w:p w14:paraId="7CD7CA8E" w14:textId="772EA2AA" w:rsidR="00040352" w:rsidRPr="00040352" w:rsidRDefault="00040352" w:rsidP="00906A0B">
      <w:pPr>
        <w:pStyle w:val="ListParagraph"/>
        <w:numPr>
          <w:ilvl w:val="0"/>
          <w:numId w:val="10"/>
        </w:numPr>
        <w:spacing w:after="120"/>
        <w:ind w:left="720" w:hanging="540"/>
        <w:jc w:val="both"/>
      </w:pPr>
      <w:r w:rsidRPr="00040352">
        <w:t xml:space="preserve">Consider </w:t>
      </w:r>
      <w:r w:rsidR="00132A57">
        <w:t xml:space="preserve">Finance Committee recommendation to </w:t>
      </w:r>
      <w:r w:rsidRPr="00040352">
        <w:t>adopt debt service fund budgets for Texas Water Development Board default reserve account and contract for 202</w:t>
      </w:r>
      <w:r w:rsidR="000A4DB7">
        <w:t>2</w:t>
      </w:r>
      <w:r w:rsidRPr="00040352">
        <w:t>-202</w:t>
      </w:r>
      <w:r w:rsidR="000A4DB7">
        <w:t>3</w:t>
      </w:r>
      <w:r w:rsidR="00132A57">
        <w:t>.</w:t>
      </w:r>
      <w:r w:rsidRPr="00040352">
        <w:tab/>
      </w:r>
    </w:p>
    <w:p w14:paraId="7D82B7A6" w14:textId="1315E52B" w:rsidR="00040352" w:rsidRPr="00040352" w:rsidRDefault="00040352" w:rsidP="00906A0B">
      <w:pPr>
        <w:pStyle w:val="ListParagraph"/>
        <w:numPr>
          <w:ilvl w:val="0"/>
          <w:numId w:val="10"/>
        </w:numPr>
        <w:spacing w:after="120"/>
        <w:ind w:left="720" w:hanging="540"/>
        <w:jc w:val="both"/>
      </w:pPr>
      <w:r w:rsidRPr="00040352">
        <w:t>Review last year’s tax rate, the 202</w:t>
      </w:r>
      <w:r w:rsidR="000A4DB7">
        <w:t>2</w:t>
      </w:r>
      <w:r w:rsidRPr="00040352">
        <w:t xml:space="preserve"> No-New-Revenue Tax Rate and the 202</w:t>
      </w:r>
      <w:r w:rsidR="000A4DB7">
        <w:t>2</w:t>
      </w:r>
      <w:r w:rsidRPr="00040352">
        <w:t xml:space="preserve"> Voter-Approval Tax Rate and consider proposing a new tax rate.</w:t>
      </w:r>
    </w:p>
    <w:p w14:paraId="1ACC4422" w14:textId="77777777" w:rsidR="00040352" w:rsidRPr="00040352" w:rsidRDefault="00040352" w:rsidP="00906A0B">
      <w:pPr>
        <w:pStyle w:val="ListParagraph"/>
        <w:numPr>
          <w:ilvl w:val="0"/>
          <w:numId w:val="10"/>
        </w:numPr>
        <w:spacing w:after="120"/>
        <w:ind w:left="720" w:hanging="540"/>
        <w:jc w:val="both"/>
      </w:pPr>
      <w:r w:rsidRPr="00040352">
        <w:t>Review and consider Dallam County non-taxed area production fees to pay the area’s share for District administration and services.</w:t>
      </w:r>
    </w:p>
    <w:p w14:paraId="295E8453" w14:textId="1B470585" w:rsidR="00040352" w:rsidRPr="00040352" w:rsidRDefault="00132A57" w:rsidP="00906A0B">
      <w:pPr>
        <w:pStyle w:val="ListParagraph"/>
        <w:numPr>
          <w:ilvl w:val="0"/>
          <w:numId w:val="10"/>
        </w:numPr>
        <w:spacing w:after="120"/>
        <w:ind w:left="720" w:hanging="540"/>
        <w:jc w:val="both"/>
      </w:pPr>
      <w:bookmarkStart w:id="15" w:name="_Hlk110188612"/>
      <w:bookmarkEnd w:id="13"/>
      <w:r w:rsidRPr="00C26673">
        <w:t xml:space="preserve">Consider action to order director elections in Precinct 1- Dallam County, Precinct 2- Hartley County, Precinct 3- Sherman County, and Precinct 4 - Moore County. </w:t>
      </w:r>
      <w:r w:rsidR="00040352" w:rsidRPr="00040352">
        <w:t xml:space="preserve">and consider authorizing the General Manager to issue, post, publish and deliver the Notice of Election as required by the Texas Election Code, or cancel the Election if there is no contested race in Precinct </w:t>
      </w:r>
      <w:r>
        <w:t>1</w:t>
      </w:r>
      <w:r w:rsidR="00040352" w:rsidRPr="00040352">
        <w:t xml:space="preserve">, Precinct </w:t>
      </w:r>
      <w:r>
        <w:t>2, Precinct 3,</w:t>
      </w:r>
      <w:r w:rsidR="00040352" w:rsidRPr="00040352">
        <w:t xml:space="preserve"> and/or Precinct </w:t>
      </w:r>
      <w:r>
        <w:t>4</w:t>
      </w:r>
      <w:bookmarkEnd w:id="15"/>
      <w:r w:rsidR="00040352" w:rsidRPr="00040352">
        <w:t>.</w:t>
      </w:r>
    </w:p>
    <w:p w14:paraId="06A9A623" w14:textId="77777777" w:rsidR="00040352" w:rsidRPr="00040352" w:rsidRDefault="00040352" w:rsidP="00906A0B">
      <w:pPr>
        <w:pStyle w:val="ListParagraph"/>
        <w:numPr>
          <w:ilvl w:val="0"/>
          <w:numId w:val="10"/>
        </w:numPr>
        <w:spacing w:after="120"/>
        <w:ind w:left="720" w:hanging="540"/>
        <w:jc w:val="both"/>
      </w:pPr>
      <w:bookmarkStart w:id="16" w:name="_Hlk108334918"/>
      <w:bookmarkEnd w:id="14"/>
      <w:r w:rsidRPr="00040352">
        <w:t>Receive Quarterly Investment Report ending June 30, 2020.</w:t>
      </w:r>
    </w:p>
    <w:p w14:paraId="355746EF" w14:textId="5276EB1A" w:rsidR="00040352" w:rsidRPr="00040352" w:rsidRDefault="00040352" w:rsidP="00906A0B">
      <w:pPr>
        <w:pStyle w:val="ListParagraph"/>
        <w:numPr>
          <w:ilvl w:val="0"/>
          <w:numId w:val="10"/>
        </w:numPr>
        <w:spacing w:after="120"/>
        <w:ind w:left="720" w:hanging="540"/>
        <w:jc w:val="both"/>
      </w:pPr>
      <w:r w:rsidRPr="00040352">
        <w:t>Consider action directing the General Manager to amend 20</w:t>
      </w:r>
      <w:r w:rsidR="002F4C41">
        <w:t>21</w:t>
      </w:r>
      <w:r w:rsidRPr="00040352">
        <w:t>-202</w:t>
      </w:r>
      <w:r w:rsidR="002F4C41">
        <w:t>2</w:t>
      </w:r>
      <w:r w:rsidRPr="00040352">
        <w:t xml:space="preserve"> Budget based on consultation with Auditor and report any changes to the Board for review.</w:t>
      </w:r>
    </w:p>
    <w:p w14:paraId="7EDC17BA" w14:textId="3DCE69E6" w:rsidR="00B967A0" w:rsidRPr="009F4ABD" w:rsidRDefault="001D2055" w:rsidP="00906A0B">
      <w:pPr>
        <w:pStyle w:val="ListParagraph"/>
        <w:numPr>
          <w:ilvl w:val="0"/>
          <w:numId w:val="10"/>
        </w:numPr>
        <w:spacing w:after="120"/>
        <w:ind w:left="720" w:hanging="540"/>
        <w:jc w:val="both"/>
      </w:pPr>
      <w:bookmarkStart w:id="17" w:name="_Hlk110322691"/>
      <w:r>
        <w:t xml:space="preserve">Receive report regarding </w:t>
      </w:r>
      <w:r w:rsidR="00B967A0" w:rsidRPr="009F4ABD">
        <w:t>employee</w:t>
      </w:r>
      <w:r w:rsidR="00B967A0">
        <w:t xml:space="preserve"> spouse, </w:t>
      </w:r>
      <w:r w:rsidR="00A20CAF">
        <w:t>children,</w:t>
      </w:r>
      <w:r w:rsidR="00B967A0">
        <w:t xml:space="preserve"> and family</w:t>
      </w:r>
      <w:r w:rsidR="00B967A0" w:rsidRPr="009F4ABD">
        <w:t xml:space="preserve"> health insuran</w:t>
      </w:r>
      <w:r w:rsidR="00B967A0">
        <w:t>ce benefits.</w:t>
      </w:r>
    </w:p>
    <w:bookmarkEnd w:id="16"/>
    <w:bookmarkEnd w:id="17"/>
    <w:p w14:paraId="5D4414AB" w14:textId="11E2BF48" w:rsidR="00B6041F" w:rsidRDefault="00B6041F" w:rsidP="00906A0B">
      <w:pPr>
        <w:pStyle w:val="ListParagraph"/>
        <w:numPr>
          <w:ilvl w:val="0"/>
          <w:numId w:val="10"/>
        </w:numPr>
        <w:spacing w:after="120"/>
        <w:ind w:left="720" w:hanging="540"/>
        <w:jc w:val="both"/>
      </w:pPr>
      <w:r>
        <w:t xml:space="preserve">Receive report and consider action regarding compliance and contested matters before the </w:t>
      </w:r>
      <w:r w:rsidR="00901EDA">
        <w:t>district</w:t>
      </w:r>
      <w:r>
        <w:t>.</w:t>
      </w:r>
    </w:p>
    <w:bookmarkEnd w:id="12"/>
    <w:p w14:paraId="1784761A" w14:textId="77777777" w:rsidR="00B6041F" w:rsidRDefault="00B6041F" w:rsidP="00906A0B">
      <w:pPr>
        <w:pStyle w:val="ListParagraph"/>
        <w:numPr>
          <w:ilvl w:val="0"/>
          <w:numId w:val="10"/>
        </w:numPr>
        <w:spacing w:after="120"/>
        <w:ind w:left="720" w:hanging="540"/>
        <w:jc w:val="both"/>
      </w:pPr>
      <w:r>
        <w:t>Closed Session. The Board of Directors of the District may go into a closed session under the authority of the Government Code, Chapter 551, Texas Open Meetings Act, to discuss:</w:t>
      </w:r>
    </w:p>
    <w:p w14:paraId="4FB38562" w14:textId="77777777" w:rsidR="00B6041F" w:rsidRDefault="00B6041F" w:rsidP="00906A0B">
      <w:pPr>
        <w:pStyle w:val="ListParagraph"/>
        <w:numPr>
          <w:ilvl w:val="2"/>
          <w:numId w:val="8"/>
        </w:numPr>
        <w:spacing w:after="120"/>
        <w:jc w:val="both"/>
      </w:pPr>
      <w:r>
        <w:t>Consultation with Attorney – Attorney/Client Privileged Consultations (§551.071)</w:t>
      </w:r>
    </w:p>
    <w:p w14:paraId="3510D473" w14:textId="63F2C541" w:rsidR="00B6041F" w:rsidRDefault="00B6041F" w:rsidP="00906A0B">
      <w:pPr>
        <w:pStyle w:val="ListParagraph"/>
        <w:numPr>
          <w:ilvl w:val="2"/>
          <w:numId w:val="8"/>
        </w:numPr>
        <w:spacing w:after="120"/>
        <w:jc w:val="both"/>
      </w:pPr>
      <w:r>
        <w:t xml:space="preserve">Consultation with general counsel regarding pending compliance matters before the </w:t>
      </w:r>
      <w:r w:rsidR="00901EDA">
        <w:t>district</w:t>
      </w:r>
      <w:r>
        <w:t>, exempt from the Open Meetings Act pursuant to §551.071 of the Government Code.</w:t>
      </w:r>
    </w:p>
    <w:p w14:paraId="61B2FD11" w14:textId="77777777" w:rsidR="00B6041F" w:rsidRDefault="00B6041F" w:rsidP="00906A0B">
      <w:pPr>
        <w:pStyle w:val="ListParagraph"/>
        <w:numPr>
          <w:ilvl w:val="0"/>
          <w:numId w:val="10"/>
        </w:numPr>
        <w:spacing w:after="120"/>
        <w:ind w:left="720" w:hanging="540"/>
        <w:jc w:val="both"/>
      </w:pPr>
      <w:r>
        <w:t xml:space="preserve">Consider recommendation(s) regarding matters discussed in closed session. </w:t>
      </w:r>
    </w:p>
    <w:p w14:paraId="2AA36558" w14:textId="77777777" w:rsidR="00B6041F" w:rsidRDefault="00B6041F" w:rsidP="00B6041F">
      <w:pPr>
        <w:pStyle w:val="ListParagraph"/>
        <w:numPr>
          <w:ilvl w:val="0"/>
          <w:numId w:val="2"/>
        </w:numPr>
        <w:tabs>
          <w:tab w:val="decimal" w:pos="450"/>
          <w:tab w:val="left" w:pos="810"/>
          <w:tab w:val="left" w:pos="3860"/>
        </w:tabs>
        <w:autoSpaceDE w:val="0"/>
        <w:autoSpaceDN w:val="0"/>
        <w:adjustRightInd w:val="0"/>
        <w:spacing w:before="120" w:after="120"/>
        <w:ind w:left="432" w:hanging="432"/>
        <w:jc w:val="both"/>
        <w:rPr>
          <w:b/>
          <w:bCs/>
        </w:rPr>
      </w:pPr>
      <w:r>
        <w:rPr>
          <w:b/>
          <w:bCs/>
        </w:rPr>
        <w:t>Discussion Agenda</w:t>
      </w:r>
    </w:p>
    <w:p w14:paraId="5973B796" w14:textId="22A5D224" w:rsidR="00B6041F" w:rsidRDefault="00B6041F" w:rsidP="00B6041F">
      <w:pPr>
        <w:pStyle w:val="BodyTextIndent"/>
        <w:numPr>
          <w:ilvl w:val="1"/>
          <w:numId w:val="2"/>
        </w:numPr>
        <w:ind w:left="720" w:hanging="540"/>
        <w:jc w:val="both"/>
      </w:pPr>
      <w:r>
        <w:t>District Director Reports regarding meetings and/or seminars attended, weather conditions and economic development in each director</w:t>
      </w:r>
      <w:r w:rsidR="006D62D4">
        <w:t>'</w:t>
      </w:r>
      <w:r>
        <w:t>s precinct.</w:t>
      </w:r>
    </w:p>
    <w:p w14:paraId="4756CE6F" w14:textId="77777777" w:rsidR="00B6041F" w:rsidRDefault="00B6041F" w:rsidP="00B6041F">
      <w:pPr>
        <w:pStyle w:val="BodyTextIndent"/>
        <w:numPr>
          <w:ilvl w:val="1"/>
          <w:numId w:val="2"/>
        </w:numPr>
        <w:ind w:left="720" w:hanging="540"/>
        <w:jc w:val="both"/>
      </w:pPr>
      <w:r>
        <w:t xml:space="preserve"> Committee reports.</w:t>
      </w:r>
    </w:p>
    <w:p w14:paraId="683A431A" w14:textId="701BC0C3" w:rsidR="00B6041F" w:rsidRDefault="00B6041F" w:rsidP="00B6041F">
      <w:pPr>
        <w:pStyle w:val="BodyTextIndent"/>
        <w:numPr>
          <w:ilvl w:val="1"/>
          <w:numId w:val="2"/>
        </w:numPr>
        <w:ind w:left="720" w:hanging="540"/>
        <w:jc w:val="both"/>
      </w:pPr>
      <w:r>
        <w:t xml:space="preserve"> General Manager</w:t>
      </w:r>
      <w:r w:rsidR="006D62D4">
        <w:t>'</w:t>
      </w:r>
      <w:r>
        <w:t>s report, including, without limitation:</w:t>
      </w:r>
    </w:p>
    <w:p w14:paraId="1E2D20ED" w14:textId="7CB0DCF9" w:rsidR="00B6041F" w:rsidRDefault="00B6041F" w:rsidP="00B6041F">
      <w:pPr>
        <w:numPr>
          <w:ilvl w:val="2"/>
          <w:numId w:val="2"/>
        </w:numPr>
        <w:tabs>
          <w:tab w:val="decimal" w:pos="360"/>
          <w:tab w:val="left" w:pos="450"/>
        </w:tabs>
        <w:autoSpaceDE w:val="0"/>
        <w:autoSpaceDN w:val="0"/>
        <w:adjustRightInd w:val="0"/>
        <w:spacing w:before="100" w:beforeAutospacing="1" w:after="120"/>
        <w:ind w:left="1901" w:hanging="187"/>
        <w:jc w:val="both"/>
      </w:pPr>
      <w:r>
        <w:t xml:space="preserve">Upcoming meetings and </w:t>
      </w:r>
      <w:r w:rsidR="00901EDA">
        <w:t>conferences.</w:t>
      </w:r>
    </w:p>
    <w:p w14:paraId="4454EDD4" w14:textId="1156B3FD" w:rsidR="00B6041F" w:rsidRDefault="00B6041F" w:rsidP="00B6041F">
      <w:pPr>
        <w:numPr>
          <w:ilvl w:val="2"/>
          <w:numId w:val="2"/>
        </w:numPr>
        <w:tabs>
          <w:tab w:val="decimal" w:pos="360"/>
          <w:tab w:val="left" w:pos="450"/>
        </w:tabs>
        <w:autoSpaceDE w:val="0"/>
        <w:autoSpaceDN w:val="0"/>
        <w:adjustRightInd w:val="0"/>
        <w:spacing w:before="100" w:beforeAutospacing="1" w:after="120"/>
        <w:ind w:left="1901" w:hanging="187"/>
        <w:jc w:val="both"/>
      </w:pPr>
      <w:r>
        <w:t>General Manager</w:t>
      </w:r>
      <w:r w:rsidR="006D62D4">
        <w:t>'</w:t>
      </w:r>
      <w:r>
        <w:t xml:space="preserve">s activity </w:t>
      </w:r>
      <w:r w:rsidR="00901EDA">
        <w:t>summary.</w:t>
      </w:r>
    </w:p>
    <w:p w14:paraId="0934ADAB" w14:textId="2A0B321E" w:rsidR="00B6041F" w:rsidRDefault="00B6041F" w:rsidP="00B6041F">
      <w:pPr>
        <w:pStyle w:val="ListParagraph"/>
        <w:numPr>
          <w:ilvl w:val="2"/>
          <w:numId w:val="2"/>
        </w:numPr>
        <w:spacing w:after="120"/>
        <w:ind w:left="1901" w:hanging="187"/>
      </w:pPr>
      <w:r>
        <w:t xml:space="preserve">Permits Issued in </w:t>
      </w:r>
      <w:r w:rsidR="002E3BE9">
        <w:t>July</w:t>
      </w:r>
      <w:r>
        <w:t xml:space="preserve"> 202</w:t>
      </w:r>
      <w:r w:rsidR="00D037EC">
        <w:t>2</w:t>
      </w:r>
      <w:r w:rsidR="00901EDA">
        <w:t>.</w:t>
      </w:r>
    </w:p>
    <w:p w14:paraId="44F72FD2" w14:textId="77777777" w:rsidR="00B6041F" w:rsidRDefault="00B6041F" w:rsidP="00B6041F">
      <w:pPr>
        <w:numPr>
          <w:ilvl w:val="2"/>
          <w:numId w:val="2"/>
        </w:numPr>
        <w:tabs>
          <w:tab w:val="decimal" w:pos="360"/>
          <w:tab w:val="left" w:pos="450"/>
        </w:tabs>
        <w:autoSpaceDE w:val="0"/>
        <w:autoSpaceDN w:val="0"/>
        <w:adjustRightInd w:val="0"/>
        <w:spacing w:before="100" w:beforeAutospacing="1" w:after="120"/>
        <w:ind w:left="1901" w:hanging="187"/>
        <w:jc w:val="both"/>
      </w:pPr>
      <w:r>
        <w:t>District activity summary.</w:t>
      </w:r>
    </w:p>
    <w:p w14:paraId="59F255B1" w14:textId="77777777" w:rsidR="00B6041F" w:rsidRDefault="00B6041F" w:rsidP="00B6041F">
      <w:pPr>
        <w:pStyle w:val="ListParagraph"/>
        <w:numPr>
          <w:ilvl w:val="0"/>
          <w:numId w:val="2"/>
        </w:numPr>
        <w:tabs>
          <w:tab w:val="decimal" w:pos="450"/>
          <w:tab w:val="left" w:pos="810"/>
          <w:tab w:val="left" w:pos="3860"/>
        </w:tabs>
        <w:autoSpaceDE w:val="0"/>
        <w:autoSpaceDN w:val="0"/>
        <w:adjustRightInd w:val="0"/>
        <w:spacing w:before="120" w:after="120"/>
        <w:ind w:left="432" w:hanging="432"/>
        <w:jc w:val="both"/>
        <w:rPr>
          <w:b/>
          <w:bCs/>
        </w:rPr>
      </w:pPr>
      <w:r>
        <w:rPr>
          <w:b/>
          <w:bCs/>
        </w:rPr>
        <w:t>Discuss Items for Future Board Meeting Agendas and Set Next Meeting Date and Time.</w:t>
      </w:r>
    </w:p>
    <w:p w14:paraId="40CE4F4D" w14:textId="77777777" w:rsidR="00B6041F" w:rsidRDefault="00B6041F" w:rsidP="00B6041F">
      <w:pPr>
        <w:pStyle w:val="ListParagraph"/>
        <w:numPr>
          <w:ilvl w:val="0"/>
          <w:numId w:val="2"/>
        </w:numPr>
        <w:tabs>
          <w:tab w:val="decimal" w:pos="450"/>
          <w:tab w:val="left" w:pos="810"/>
          <w:tab w:val="left" w:pos="3860"/>
        </w:tabs>
        <w:autoSpaceDE w:val="0"/>
        <w:autoSpaceDN w:val="0"/>
        <w:adjustRightInd w:val="0"/>
        <w:spacing w:before="120" w:after="120"/>
        <w:ind w:left="432" w:hanging="432"/>
        <w:jc w:val="both"/>
        <w:rPr>
          <w:b/>
          <w:bCs/>
        </w:rPr>
      </w:pPr>
      <w:r>
        <w:rPr>
          <w:b/>
          <w:bCs/>
        </w:rPr>
        <w:t>Adjournment.</w:t>
      </w:r>
    </w:p>
    <w:p w14:paraId="45C51B4F" w14:textId="1D9CBA09" w:rsidR="00B6041F" w:rsidRDefault="00B6041F" w:rsidP="00B6041F">
      <w:pPr>
        <w:jc w:val="both"/>
        <w:rPr>
          <w:rFonts w:ascii="Tahoma" w:hAnsi="Tahoma" w:cs="Tahoma"/>
          <w:b/>
        </w:rPr>
      </w:pPr>
      <w:r>
        <w:rPr>
          <w:i/>
          <w:iCs/>
        </w:rPr>
        <w:t>At any time during the meeting and in compliance with the Texas Open Meetings Act, Chapter 551, Government Code, Vernon</w:t>
      </w:r>
      <w:r w:rsidR="006D62D4">
        <w:rPr>
          <w:i/>
          <w:iCs/>
        </w:rPr>
        <w:t>'</w:t>
      </w:r>
      <w:r>
        <w:rPr>
          <w:i/>
          <w:iCs/>
        </w:rPr>
        <w:t>s Texas Codes, Annotated, the North Plains Groundwater Conservation District Board may meet in executive session for consultation concerning attorney-client matters (§551.071). Any subject discussed in executive session may be subject to action during an open meeting.</w:t>
      </w:r>
      <w:bookmarkEnd w:id="1"/>
    </w:p>
    <w:p w14:paraId="77B3CB7F" w14:textId="46A6CB07" w:rsidR="00A20CAF" w:rsidRPr="001111C7" w:rsidRDefault="00B86F9A" w:rsidP="00A20CAF">
      <w:pPr>
        <w:spacing w:before="76" w:after="240"/>
        <w:ind w:right="114"/>
        <w:jc w:val="both"/>
      </w:pPr>
      <w:r>
        <w:rPr>
          <w:u w:val="single"/>
        </w:rPr>
        <w:br w:type="page"/>
      </w:r>
      <w:bookmarkStart w:id="18" w:name="_Hlk92200151"/>
      <w:r w:rsidR="00A20CAF" w:rsidRPr="001111C7">
        <w:t>I,</w:t>
      </w:r>
      <w:r w:rsidR="00A20CAF" w:rsidRPr="001111C7">
        <w:rPr>
          <w:spacing w:val="17"/>
        </w:rPr>
        <w:t xml:space="preserve"> </w:t>
      </w:r>
      <w:r w:rsidR="00A20CAF" w:rsidRPr="001111C7">
        <w:rPr>
          <w:spacing w:val="-2"/>
        </w:rPr>
        <w:t>t</w:t>
      </w:r>
      <w:r w:rsidR="00A20CAF" w:rsidRPr="001111C7">
        <w:rPr>
          <w:spacing w:val="1"/>
        </w:rPr>
        <w:t>h</w:t>
      </w:r>
      <w:r w:rsidR="00A20CAF" w:rsidRPr="001111C7">
        <w:t>e</w:t>
      </w:r>
      <w:r w:rsidR="00A20CAF" w:rsidRPr="001111C7">
        <w:rPr>
          <w:spacing w:val="17"/>
        </w:rPr>
        <w:t xml:space="preserve"> </w:t>
      </w:r>
      <w:r w:rsidR="00A20CAF" w:rsidRPr="001111C7">
        <w:t>undersigned</w:t>
      </w:r>
      <w:r w:rsidR="00A20CAF" w:rsidRPr="001111C7">
        <w:rPr>
          <w:spacing w:val="38"/>
        </w:rPr>
        <w:t xml:space="preserve"> </w:t>
      </w:r>
      <w:r w:rsidR="00A20CAF" w:rsidRPr="001111C7">
        <w:t>au</w:t>
      </w:r>
      <w:r w:rsidR="00A20CAF" w:rsidRPr="001111C7">
        <w:rPr>
          <w:spacing w:val="-2"/>
        </w:rPr>
        <w:t>th</w:t>
      </w:r>
      <w:r w:rsidR="00A20CAF" w:rsidRPr="001111C7">
        <w:t>o</w:t>
      </w:r>
      <w:r w:rsidR="00A20CAF" w:rsidRPr="001111C7">
        <w:rPr>
          <w:spacing w:val="2"/>
        </w:rPr>
        <w:t>r</w:t>
      </w:r>
      <w:r w:rsidR="00A20CAF" w:rsidRPr="001111C7">
        <w:rPr>
          <w:spacing w:val="-2"/>
        </w:rPr>
        <w:t>i</w:t>
      </w:r>
      <w:r w:rsidR="00A20CAF" w:rsidRPr="001111C7">
        <w:rPr>
          <w:spacing w:val="-1"/>
        </w:rPr>
        <w:t>t</w:t>
      </w:r>
      <w:r w:rsidR="00A20CAF" w:rsidRPr="001111C7">
        <w:rPr>
          <w:spacing w:val="2"/>
        </w:rPr>
        <w:t>y</w:t>
      </w:r>
      <w:r w:rsidR="00A20CAF" w:rsidRPr="001111C7">
        <w:t>,</w:t>
      </w:r>
      <w:r w:rsidR="00A20CAF" w:rsidRPr="001111C7">
        <w:rPr>
          <w:spacing w:val="31"/>
        </w:rPr>
        <w:t xml:space="preserve"> </w:t>
      </w:r>
      <w:bookmarkEnd w:id="18"/>
      <w:r w:rsidR="00A20CAF" w:rsidRPr="001111C7">
        <w:t>do</w:t>
      </w:r>
      <w:r w:rsidR="00A20CAF" w:rsidRPr="001111C7">
        <w:rPr>
          <w:spacing w:val="18"/>
        </w:rPr>
        <w:t xml:space="preserve"> </w:t>
      </w:r>
      <w:r w:rsidR="00A20CAF" w:rsidRPr="001111C7">
        <w:t>h</w:t>
      </w:r>
      <w:r w:rsidR="00A20CAF" w:rsidRPr="001111C7">
        <w:rPr>
          <w:spacing w:val="-3"/>
        </w:rPr>
        <w:t>e</w:t>
      </w:r>
      <w:r w:rsidR="00A20CAF" w:rsidRPr="001111C7">
        <w:t>reby</w:t>
      </w:r>
      <w:r w:rsidR="00A20CAF" w:rsidRPr="001111C7">
        <w:rPr>
          <w:spacing w:val="27"/>
        </w:rPr>
        <w:t xml:space="preserve"> </w:t>
      </w:r>
      <w:r w:rsidR="00A20CAF" w:rsidRPr="001111C7">
        <w:t>c</w:t>
      </w:r>
      <w:r w:rsidR="00A20CAF" w:rsidRPr="001111C7">
        <w:rPr>
          <w:spacing w:val="-3"/>
        </w:rPr>
        <w:t>e</w:t>
      </w:r>
      <w:r w:rsidR="00A20CAF" w:rsidRPr="001111C7">
        <w:t>rti</w:t>
      </w:r>
      <w:r w:rsidR="00A20CAF" w:rsidRPr="001111C7">
        <w:rPr>
          <w:spacing w:val="-3"/>
        </w:rPr>
        <w:t>f</w:t>
      </w:r>
      <w:r w:rsidR="00A20CAF" w:rsidRPr="001111C7">
        <w:t>y</w:t>
      </w:r>
      <w:r w:rsidR="00A20CAF" w:rsidRPr="001111C7">
        <w:rPr>
          <w:spacing w:val="28"/>
        </w:rPr>
        <w:t xml:space="preserve"> </w:t>
      </w:r>
      <w:r w:rsidR="00A20CAF" w:rsidRPr="001111C7">
        <w:rPr>
          <w:spacing w:val="-2"/>
        </w:rPr>
        <w:t>t</w:t>
      </w:r>
      <w:r w:rsidR="00A20CAF" w:rsidRPr="001111C7">
        <w:t>hat</w:t>
      </w:r>
      <w:r w:rsidR="00A20CAF" w:rsidRPr="001111C7">
        <w:rPr>
          <w:spacing w:val="20"/>
        </w:rPr>
        <w:t xml:space="preserve"> </w:t>
      </w:r>
      <w:r w:rsidR="00A20CAF" w:rsidRPr="001111C7">
        <w:t>the</w:t>
      </w:r>
      <w:r w:rsidR="00A20CAF" w:rsidRPr="001111C7">
        <w:rPr>
          <w:spacing w:val="21"/>
        </w:rPr>
        <w:t xml:space="preserve"> </w:t>
      </w:r>
      <w:r w:rsidR="00A20CAF" w:rsidRPr="001111C7">
        <w:rPr>
          <w:spacing w:val="-3"/>
        </w:rPr>
        <w:t>a</w:t>
      </w:r>
      <w:r w:rsidR="00A20CAF" w:rsidRPr="001111C7">
        <w:rPr>
          <w:spacing w:val="1"/>
        </w:rPr>
        <w:t>b</w:t>
      </w:r>
      <w:r w:rsidR="00A20CAF" w:rsidRPr="001111C7">
        <w:t>ove Noti</w:t>
      </w:r>
      <w:r w:rsidR="00A20CAF" w:rsidRPr="001111C7">
        <w:rPr>
          <w:spacing w:val="1"/>
        </w:rPr>
        <w:t>c</w:t>
      </w:r>
      <w:r w:rsidR="00A20CAF" w:rsidRPr="001111C7">
        <w:t>e</w:t>
      </w:r>
      <w:r w:rsidR="00A20CAF" w:rsidRPr="001111C7">
        <w:rPr>
          <w:spacing w:val="25"/>
        </w:rPr>
        <w:t xml:space="preserve"> </w:t>
      </w:r>
      <w:r w:rsidR="00A20CAF" w:rsidRPr="001111C7">
        <w:rPr>
          <w:spacing w:val="-1"/>
        </w:rPr>
        <w:t>o</w:t>
      </w:r>
      <w:r w:rsidR="00A20CAF" w:rsidRPr="001111C7">
        <w:t>f</w:t>
      </w:r>
      <w:r w:rsidR="00A20CAF" w:rsidRPr="001111C7">
        <w:rPr>
          <w:spacing w:val="18"/>
        </w:rPr>
        <w:t xml:space="preserve"> </w:t>
      </w:r>
      <w:r w:rsidR="00A20CAF" w:rsidRPr="001111C7">
        <w:rPr>
          <w:spacing w:val="1"/>
        </w:rPr>
        <w:t>Me</w:t>
      </w:r>
      <w:r w:rsidR="00A20CAF" w:rsidRPr="001111C7">
        <w:rPr>
          <w:spacing w:val="-1"/>
        </w:rPr>
        <w:t>etin</w:t>
      </w:r>
      <w:r w:rsidR="00A20CAF" w:rsidRPr="001111C7">
        <w:t>g</w:t>
      </w:r>
      <w:r w:rsidR="00A20CAF" w:rsidRPr="001111C7">
        <w:rPr>
          <w:spacing w:val="28"/>
        </w:rPr>
        <w:t xml:space="preserve"> </w:t>
      </w:r>
      <w:r w:rsidR="00A20CAF" w:rsidRPr="001111C7">
        <w:rPr>
          <w:spacing w:val="-1"/>
        </w:rPr>
        <w:t>o</w:t>
      </w:r>
      <w:r w:rsidR="00A20CAF" w:rsidRPr="001111C7">
        <w:t>f</w:t>
      </w:r>
      <w:r w:rsidR="00A20CAF" w:rsidRPr="001111C7">
        <w:rPr>
          <w:spacing w:val="18"/>
        </w:rPr>
        <w:t xml:space="preserve"> </w:t>
      </w:r>
      <w:r w:rsidR="00A20CAF" w:rsidRPr="001111C7">
        <w:rPr>
          <w:spacing w:val="-1"/>
        </w:rPr>
        <w:t>th</w:t>
      </w:r>
      <w:r w:rsidR="00A20CAF" w:rsidRPr="001111C7">
        <w:t>e</w:t>
      </w:r>
      <w:r w:rsidR="00A20CAF" w:rsidRPr="001111C7">
        <w:rPr>
          <w:spacing w:val="18"/>
        </w:rPr>
        <w:t xml:space="preserve"> </w:t>
      </w:r>
      <w:r w:rsidR="00A20CAF" w:rsidRPr="001111C7">
        <w:t>Boa</w:t>
      </w:r>
      <w:r w:rsidR="00A20CAF" w:rsidRPr="001111C7">
        <w:rPr>
          <w:spacing w:val="2"/>
        </w:rPr>
        <w:t>r</w:t>
      </w:r>
      <w:r w:rsidR="00A20CAF" w:rsidRPr="001111C7">
        <w:t>d</w:t>
      </w:r>
      <w:r w:rsidR="00A20CAF" w:rsidRPr="001111C7">
        <w:rPr>
          <w:w w:val="101"/>
        </w:rPr>
        <w:t xml:space="preserve"> </w:t>
      </w:r>
      <w:r w:rsidR="00A20CAF" w:rsidRPr="001111C7">
        <w:t>of</w:t>
      </w:r>
      <w:r w:rsidR="00A20CAF" w:rsidRPr="001111C7">
        <w:rPr>
          <w:spacing w:val="11"/>
        </w:rPr>
        <w:t xml:space="preserve"> </w:t>
      </w:r>
      <w:r w:rsidR="00A20CAF" w:rsidRPr="001111C7">
        <w:t>D</w:t>
      </w:r>
      <w:r w:rsidR="00A20CAF" w:rsidRPr="001111C7">
        <w:rPr>
          <w:spacing w:val="-2"/>
        </w:rPr>
        <w:t>i</w:t>
      </w:r>
      <w:r w:rsidR="00A20CAF" w:rsidRPr="001111C7">
        <w:t>rectors</w:t>
      </w:r>
      <w:r w:rsidR="00A20CAF" w:rsidRPr="001111C7">
        <w:rPr>
          <w:spacing w:val="22"/>
        </w:rPr>
        <w:t xml:space="preserve"> </w:t>
      </w:r>
      <w:r w:rsidR="00A20CAF" w:rsidRPr="001111C7">
        <w:t>of</w:t>
      </w:r>
      <w:r w:rsidR="00A20CAF" w:rsidRPr="001111C7">
        <w:rPr>
          <w:spacing w:val="11"/>
        </w:rPr>
        <w:t xml:space="preserve"> </w:t>
      </w:r>
      <w:r w:rsidR="00A20CAF" w:rsidRPr="001111C7">
        <w:t>the</w:t>
      </w:r>
      <w:r w:rsidR="00A20CAF" w:rsidRPr="001111C7">
        <w:rPr>
          <w:spacing w:val="12"/>
        </w:rPr>
        <w:t xml:space="preserve"> </w:t>
      </w:r>
      <w:r w:rsidR="00A20CAF" w:rsidRPr="001111C7">
        <w:t>North</w:t>
      </w:r>
      <w:r w:rsidR="00A20CAF" w:rsidRPr="001111C7">
        <w:rPr>
          <w:spacing w:val="16"/>
        </w:rPr>
        <w:t xml:space="preserve"> </w:t>
      </w:r>
      <w:r w:rsidR="00A20CAF" w:rsidRPr="001111C7">
        <w:rPr>
          <w:spacing w:val="2"/>
        </w:rPr>
        <w:t>P</w:t>
      </w:r>
      <w:r w:rsidR="00A20CAF" w:rsidRPr="001111C7">
        <w:rPr>
          <w:spacing w:val="-2"/>
        </w:rPr>
        <w:t>l</w:t>
      </w:r>
      <w:r w:rsidR="00A20CAF" w:rsidRPr="001111C7">
        <w:t>ains</w:t>
      </w:r>
      <w:r w:rsidR="00A20CAF" w:rsidRPr="001111C7">
        <w:rPr>
          <w:spacing w:val="18"/>
        </w:rPr>
        <w:t xml:space="preserve"> </w:t>
      </w:r>
      <w:r w:rsidR="00A20CAF" w:rsidRPr="001111C7">
        <w:t>Groundw</w:t>
      </w:r>
      <w:r w:rsidR="00A20CAF" w:rsidRPr="001111C7">
        <w:rPr>
          <w:spacing w:val="-3"/>
        </w:rPr>
        <w:t>a</w:t>
      </w:r>
      <w:r w:rsidR="00A20CAF" w:rsidRPr="001111C7">
        <w:rPr>
          <w:spacing w:val="1"/>
        </w:rPr>
        <w:t>t</w:t>
      </w:r>
      <w:r w:rsidR="00A20CAF" w:rsidRPr="001111C7">
        <w:t>er</w:t>
      </w:r>
      <w:r w:rsidR="00A20CAF" w:rsidRPr="001111C7">
        <w:rPr>
          <w:spacing w:val="30"/>
        </w:rPr>
        <w:t xml:space="preserve"> </w:t>
      </w:r>
      <w:r w:rsidR="00A20CAF" w:rsidRPr="001111C7">
        <w:t>Cons</w:t>
      </w:r>
      <w:r w:rsidR="00A20CAF" w:rsidRPr="001111C7">
        <w:rPr>
          <w:spacing w:val="-3"/>
        </w:rPr>
        <w:t>e</w:t>
      </w:r>
      <w:r w:rsidR="00A20CAF" w:rsidRPr="001111C7">
        <w:t>rvation</w:t>
      </w:r>
      <w:r w:rsidR="00A20CAF" w:rsidRPr="001111C7">
        <w:rPr>
          <w:spacing w:val="32"/>
        </w:rPr>
        <w:t xml:space="preserve"> </w:t>
      </w:r>
      <w:r w:rsidR="00A20CAF" w:rsidRPr="001111C7">
        <w:t>Distric</w:t>
      </w:r>
      <w:r w:rsidR="00A20CAF" w:rsidRPr="001111C7">
        <w:rPr>
          <w:spacing w:val="-2"/>
        </w:rPr>
        <w:t>t</w:t>
      </w:r>
      <w:r w:rsidR="00A20CAF" w:rsidRPr="001111C7">
        <w:t>,</w:t>
      </w:r>
      <w:r w:rsidR="00A20CAF" w:rsidRPr="001111C7">
        <w:rPr>
          <w:spacing w:val="22"/>
        </w:rPr>
        <w:t xml:space="preserve"> </w:t>
      </w:r>
      <w:r w:rsidR="00A20CAF" w:rsidRPr="001111C7">
        <w:t>is</w:t>
      </w:r>
      <w:r w:rsidR="00A20CAF" w:rsidRPr="001111C7">
        <w:rPr>
          <w:spacing w:val="8"/>
        </w:rPr>
        <w:t xml:space="preserve"> </w:t>
      </w:r>
      <w:r w:rsidR="00A20CAF" w:rsidRPr="001111C7">
        <w:t>a</w:t>
      </w:r>
      <w:r w:rsidR="00A20CAF" w:rsidRPr="001111C7">
        <w:rPr>
          <w:spacing w:val="9"/>
        </w:rPr>
        <w:t xml:space="preserve"> </w:t>
      </w:r>
      <w:r w:rsidR="00A20CAF" w:rsidRPr="001111C7">
        <w:t>true</w:t>
      </w:r>
      <w:r w:rsidR="00A20CAF" w:rsidRPr="001111C7">
        <w:rPr>
          <w:spacing w:val="14"/>
        </w:rPr>
        <w:t xml:space="preserve"> </w:t>
      </w:r>
      <w:r w:rsidR="00A20CAF" w:rsidRPr="001111C7">
        <w:t>and</w:t>
      </w:r>
      <w:r w:rsidR="00A20CAF" w:rsidRPr="001111C7">
        <w:rPr>
          <w:spacing w:val="14"/>
        </w:rPr>
        <w:t xml:space="preserve"> </w:t>
      </w:r>
      <w:r w:rsidR="00A20CAF" w:rsidRPr="001111C7">
        <w:t>co</w:t>
      </w:r>
      <w:r w:rsidR="00A20CAF" w:rsidRPr="001111C7">
        <w:rPr>
          <w:spacing w:val="2"/>
        </w:rPr>
        <w:t>r</w:t>
      </w:r>
      <w:r w:rsidR="00A20CAF" w:rsidRPr="001111C7">
        <w:t>r</w:t>
      </w:r>
      <w:r w:rsidR="00A20CAF" w:rsidRPr="001111C7">
        <w:rPr>
          <w:spacing w:val="-4"/>
        </w:rPr>
        <w:t>e</w:t>
      </w:r>
      <w:r w:rsidR="00A20CAF" w:rsidRPr="001111C7">
        <w:rPr>
          <w:spacing w:val="1"/>
        </w:rPr>
        <w:t>c</w:t>
      </w:r>
      <w:r w:rsidR="00A20CAF" w:rsidRPr="001111C7">
        <w:t>t</w:t>
      </w:r>
      <w:r w:rsidR="00A20CAF" w:rsidRPr="001111C7">
        <w:rPr>
          <w:spacing w:val="20"/>
        </w:rPr>
        <w:t xml:space="preserve"> </w:t>
      </w:r>
      <w:r w:rsidR="00A20CAF" w:rsidRPr="001111C7">
        <w:t>copy</w:t>
      </w:r>
      <w:r w:rsidR="00A20CAF" w:rsidRPr="001111C7">
        <w:rPr>
          <w:w w:val="101"/>
        </w:rPr>
        <w:t xml:space="preserve"> </w:t>
      </w:r>
      <w:r w:rsidR="00A20CAF" w:rsidRPr="001111C7">
        <w:t>of</w:t>
      </w:r>
      <w:r w:rsidR="00A20CAF" w:rsidRPr="001111C7">
        <w:rPr>
          <w:spacing w:val="15"/>
        </w:rPr>
        <w:t xml:space="preserve"> </w:t>
      </w:r>
      <w:r w:rsidR="00A20CAF" w:rsidRPr="001111C7">
        <w:t>said</w:t>
      </w:r>
      <w:r w:rsidR="00A20CAF" w:rsidRPr="001111C7">
        <w:rPr>
          <w:spacing w:val="19"/>
        </w:rPr>
        <w:t xml:space="preserve"> </w:t>
      </w:r>
      <w:r w:rsidR="00A20CAF" w:rsidRPr="001111C7">
        <w:t>Notice;</w:t>
      </w:r>
      <w:r w:rsidR="00A20CAF" w:rsidRPr="001111C7">
        <w:rPr>
          <w:spacing w:val="25"/>
        </w:rPr>
        <w:t xml:space="preserve"> </w:t>
      </w:r>
      <w:r w:rsidR="00A20CAF" w:rsidRPr="001111C7">
        <w:t>and</w:t>
      </w:r>
      <w:r w:rsidR="00A20CAF" w:rsidRPr="001111C7">
        <w:rPr>
          <w:spacing w:val="16"/>
        </w:rPr>
        <w:t xml:space="preserve"> </w:t>
      </w:r>
      <w:r w:rsidR="00A20CAF" w:rsidRPr="001111C7">
        <w:t>that</w:t>
      </w:r>
      <w:r w:rsidR="00A20CAF" w:rsidRPr="001111C7">
        <w:rPr>
          <w:spacing w:val="19"/>
        </w:rPr>
        <w:t xml:space="preserve"> </w:t>
      </w:r>
      <w:r w:rsidR="00A20CAF" w:rsidRPr="001111C7">
        <w:t>I</w:t>
      </w:r>
      <w:r w:rsidR="00A20CAF" w:rsidRPr="001111C7">
        <w:rPr>
          <w:spacing w:val="13"/>
        </w:rPr>
        <w:t xml:space="preserve"> </w:t>
      </w:r>
      <w:r w:rsidR="00A20CAF" w:rsidRPr="001111C7">
        <w:t>posted</w:t>
      </w:r>
      <w:r w:rsidR="00A20CAF" w:rsidRPr="001111C7">
        <w:rPr>
          <w:spacing w:val="22"/>
        </w:rPr>
        <w:t xml:space="preserve"> </w:t>
      </w:r>
      <w:r w:rsidR="00A20CAF" w:rsidRPr="001111C7">
        <w:t>a</w:t>
      </w:r>
      <w:r w:rsidR="00A20CAF" w:rsidRPr="001111C7">
        <w:rPr>
          <w:spacing w:val="13"/>
        </w:rPr>
        <w:t xml:space="preserve"> </w:t>
      </w:r>
      <w:r w:rsidR="00A20CAF" w:rsidRPr="001111C7">
        <w:t>t</w:t>
      </w:r>
      <w:r w:rsidR="00A20CAF" w:rsidRPr="001111C7">
        <w:rPr>
          <w:spacing w:val="2"/>
        </w:rPr>
        <w:t>r</w:t>
      </w:r>
      <w:r w:rsidR="00A20CAF" w:rsidRPr="001111C7">
        <w:t>ue</w:t>
      </w:r>
      <w:r w:rsidR="00A20CAF" w:rsidRPr="001111C7">
        <w:rPr>
          <w:spacing w:val="19"/>
        </w:rPr>
        <w:t xml:space="preserve"> </w:t>
      </w:r>
      <w:r w:rsidR="00A20CAF" w:rsidRPr="001111C7">
        <w:t>and</w:t>
      </w:r>
      <w:r w:rsidR="00A20CAF" w:rsidRPr="001111C7">
        <w:rPr>
          <w:spacing w:val="19"/>
        </w:rPr>
        <w:t xml:space="preserve"> </w:t>
      </w:r>
      <w:r w:rsidR="00A20CAF" w:rsidRPr="001111C7">
        <w:t>corre</w:t>
      </w:r>
      <w:r w:rsidR="00A20CAF" w:rsidRPr="001111C7">
        <w:rPr>
          <w:spacing w:val="-3"/>
        </w:rPr>
        <w:t>c</w:t>
      </w:r>
      <w:r w:rsidR="00A20CAF" w:rsidRPr="001111C7">
        <w:t>t</w:t>
      </w:r>
      <w:r w:rsidR="00A20CAF" w:rsidRPr="001111C7">
        <w:rPr>
          <w:spacing w:val="26"/>
        </w:rPr>
        <w:t xml:space="preserve"> </w:t>
      </w:r>
      <w:r w:rsidR="00A20CAF" w:rsidRPr="001111C7">
        <w:t>copy</w:t>
      </w:r>
      <w:r w:rsidR="00A20CAF" w:rsidRPr="001111C7">
        <w:rPr>
          <w:spacing w:val="21"/>
        </w:rPr>
        <w:t xml:space="preserve"> </w:t>
      </w:r>
      <w:r w:rsidR="00A20CAF" w:rsidRPr="001111C7">
        <w:t>at</w:t>
      </w:r>
      <w:r w:rsidR="00A20CAF" w:rsidRPr="001111C7">
        <w:rPr>
          <w:spacing w:val="13"/>
        </w:rPr>
        <w:t xml:space="preserve"> </w:t>
      </w:r>
      <w:r w:rsidR="00A20CAF" w:rsidRPr="001111C7">
        <w:t>a</w:t>
      </w:r>
      <w:r w:rsidR="00A20CAF" w:rsidRPr="001111C7">
        <w:rPr>
          <w:spacing w:val="14"/>
        </w:rPr>
        <w:t xml:space="preserve"> </w:t>
      </w:r>
      <w:r w:rsidR="00A20CAF" w:rsidRPr="001111C7">
        <w:t>place</w:t>
      </w:r>
      <w:r w:rsidR="00A20CAF" w:rsidRPr="001111C7">
        <w:rPr>
          <w:spacing w:val="20"/>
        </w:rPr>
        <w:t xml:space="preserve"> </w:t>
      </w:r>
      <w:r w:rsidR="00A20CAF" w:rsidRPr="001111C7">
        <w:t>conven</w:t>
      </w:r>
      <w:r w:rsidR="00A20CAF" w:rsidRPr="001111C7">
        <w:rPr>
          <w:spacing w:val="-2"/>
        </w:rPr>
        <w:t>i</w:t>
      </w:r>
      <w:r w:rsidR="00A20CAF" w:rsidRPr="001111C7">
        <w:rPr>
          <w:spacing w:val="-1"/>
        </w:rPr>
        <w:t>e</w:t>
      </w:r>
      <w:r w:rsidR="00A20CAF" w:rsidRPr="001111C7">
        <w:t>nt</w:t>
      </w:r>
      <w:r w:rsidR="00A20CAF" w:rsidRPr="001111C7">
        <w:rPr>
          <w:spacing w:val="31"/>
        </w:rPr>
        <w:t xml:space="preserve"> </w:t>
      </w:r>
      <w:r w:rsidR="00A20CAF" w:rsidRPr="001111C7">
        <w:rPr>
          <w:spacing w:val="-4"/>
        </w:rPr>
        <w:t>t</w:t>
      </w:r>
      <w:r w:rsidR="00A20CAF" w:rsidRPr="001111C7">
        <w:t>o</w:t>
      </w:r>
      <w:r w:rsidR="00A20CAF" w:rsidRPr="001111C7">
        <w:rPr>
          <w:spacing w:val="15"/>
        </w:rPr>
        <w:t xml:space="preserve"> </w:t>
      </w:r>
      <w:r w:rsidR="00A20CAF" w:rsidRPr="001111C7">
        <w:t>the</w:t>
      </w:r>
      <w:r w:rsidR="00A20CAF" w:rsidRPr="001111C7">
        <w:rPr>
          <w:spacing w:val="16"/>
        </w:rPr>
        <w:t xml:space="preserve"> </w:t>
      </w:r>
      <w:r w:rsidR="00A20CAF" w:rsidRPr="001111C7">
        <w:t>pub</w:t>
      </w:r>
      <w:r w:rsidR="00A20CAF" w:rsidRPr="001111C7">
        <w:rPr>
          <w:spacing w:val="-2"/>
        </w:rPr>
        <w:t>l</w:t>
      </w:r>
      <w:r w:rsidR="00A20CAF" w:rsidRPr="001111C7">
        <w:rPr>
          <w:spacing w:val="1"/>
        </w:rPr>
        <w:t>i</w:t>
      </w:r>
      <w:r w:rsidR="00A20CAF" w:rsidRPr="001111C7">
        <w:t>c</w:t>
      </w:r>
      <w:r w:rsidR="00A20CAF" w:rsidRPr="001111C7">
        <w:rPr>
          <w:spacing w:val="20"/>
        </w:rPr>
        <w:t xml:space="preserve"> </w:t>
      </w:r>
      <w:r w:rsidR="00A20CAF" w:rsidRPr="001111C7">
        <w:rPr>
          <w:spacing w:val="1"/>
        </w:rPr>
        <w:t>at</w:t>
      </w:r>
      <w:r w:rsidR="00A20CAF" w:rsidRPr="001111C7">
        <w:rPr>
          <w:spacing w:val="1"/>
          <w:w w:val="101"/>
        </w:rPr>
        <w:t xml:space="preserve"> </w:t>
      </w:r>
      <w:r w:rsidR="00A20CAF" w:rsidRPr="001111C7">
        <w:t>the</w:t>
      </w:r>
      <w:r w:rsidR="00A20CAF" w:rsidRPr="001111C7">
        <w:rPr>
          <w:spacing w:val="38"/>
        </w:rPr>
        <w:t xml:space="preserve"> </w:t>
      </w:r>
      <w:r w:rsidR="00A20CAF" w:rsidRPr="001111C7">
        <w:t>District</w:t>
      </w:r>
      <w:r w:rsidR="00A20CAF" w:rsidRPr="001111C7">
        <w:rPr>
          <w:spacing w:val="47"/>
        </w:rPr>
        <w:t xml:space="preserve"> </w:t>
      </w:r>
      <w:r w:rsidR="00A20CAF" w:rsidRPr="001111C7">
        <w:t>office,</w:t>
      </w:r>
      <w:r w:rsidR="00A20CAF" w:rsidRPr="001111C7">
        <w:rPr>
          <w:spacing w:val="46"/>
        </w:rPr>
        <w:t xml:space="preserve"> </w:t>
      </w:r>
      <w:r w:rsidR="00A20CAF" w:rsidRPr="001111C7">
        <w:t>at</w:t>
      </w:r>
      <w:r w:rsidR="00A20CAF" w:rsidRPr="001111C7">
        <w:rPr>
          <w:spacing w:val="38"/>
        </w:rPr>
        <w:t xml:space="preserve"> </w:t>
      </w:r>
      <w:r w:rsidR="00A20CAF" w:rsidRPr="001111C7">
        <w:t>603</w:t>
      </w:r>
      <w:r w:rsidR="00A20CAF" w:rsidRPr="001111C7">
        <w:rPr>
          <w:spacing w:val="41"/>
        </w:rPr>
        <w:t xml:space="preserve"> </w:t>
      </w:r>
      <w:r w:rsidR="00A20CAF" w:rsidRPr="001111C7">
        <w:t>East</w:t>
      </w:r>
      <w:r w:rsidR="00A20CAF" w:rsidRPr="001111C7">
        <w:rPr>
          <w:spacing w:val="43"/>
        </w:rPr>
        <w:t xml:space="preserve"> </w:t>
      </w:r>
      <w:r w:rsidR="00A20CAF" w:rsidRPr="001111C7">
        <w:t>First,</w:t>
      </w:r>
      <w:r w:rsidR="00A20CAF" w:rsidRPr="001111C7">
        <w:rPr>
          <w:spacing w:val="43"/>
        </w:rPr>
        <w:t xml:space="preserve"> </w:t>
      </w:r>
      <w:r w:rsidR="00A20CAF" w:rsidRPr="001111C7">
        <w:t>Du</w:t>
      </w:r>
      <w:r w:rsidR="00A20CAF" w:rsidRPr="001111C7">
        <w:rPr>
          <w:spacing w:val="-4"/>
        </w:rPr>
        <w:t>m</w:t>
      </w:r>
      <w:r w:rsidR="00A20CAF" w:rsidRPr="001111C7">
        <w:rPr>
          <w:spacing w:val="-1"/>
        </w:rPr>
        <w:t>a</w:t>
      </w:r>
      <w:r w:rsidR="00A20CAF" w:rsidRPr="001111C7">
        <w:t>s,</w:t>
      </w:r>
      <w:r w:rsidR="00A20CAF" w:rsidRPr="001111C7">
        <w:rPr>
          <w:spacing w:val="49"/>
        </w:rPr>
        <w:t xml:space="preserve"> </w:t>
      </w:r>
      <w:r w:rsidR="00A20CAF" w:rsidRPr="001111C7">
        <w:t>T</w:t>
      </w:r>
      <w:r w:rsidR="00A20CAF" w:rsidRPr="001111C7">
        <w:rPr>
          <w:spacing w:val="-3"/>
        </w:rPr>
        <w:t>e</w:t>
      </w:r>
      <w:r w:rsidR="00A20CAF" w:rsidRPr="001111C7">
        <w:t>xas,</w:t>
      </w:r>
      <w:r w:rsidR="00A20CAF" w:rsidRPr="001111C7">
        <w:rPr>
          <w:spacing w:val="45"/>
        </w:rPr>
        <w:t xml:space="preserve"> </w:t>
      </w:r>
      <w:r w:rsidR="00A20CAF" w:rsidRPr="001111C7">
        <w:t>and</w:t>
      </w:r>
      <w:r w:rsidR="00A20CAF" w:rsidRPr="001111C7">
        <w:rPr>
          <w:spacing w:val="42"/>
        </w:rPr>
        <w:t xml:space="preserve"> </w:t>
      </w:r>
      <w:r w:rsidR="00A20CAF" w:rsidRPr="001111C7">
        <w:t>the</w:t>
      </w:r>
      <w:r w:rsidR="00A20CAF" w:rsidRPr="001111C7">
        <w:rPr>
          <w:spacing w:val="38"/>
        </w:rPr>
        <w:t xml:space="preserve"> </w:t>
      </w:r>
      <w:r w:rsidR="00A20CAF" w:rsidRPr="001111C7">
        <w:t>Notice</w:t>
      </w:r>
      <w:r w:rsidR="00A20CAF" w:rsidRPr="001111C7">
        <w:rPr>
          <w:spacing w:val="47"/>
        </w:rPr>
        <w:t xml:space="preserve"> </w:t>
      </w:r>
      <w:r w:rsidR="00A20CAF" w:rsidRPr="001111C7">
        <w:t>was</w:t>
      </w:r>
      <w:r w:rsidR="00A20CAF" w:rsidRPr="001111C7">
        <w:rPr>
          <w:spacing w:val="40"/>
        </w:rPr>
        <w:t xml:space="preserve"> </w:t>
      </w:r>
      <w:r w:rsidR="00A20CAF" w:rsidRPr="001111C7">
        <w:t>pos</w:t>
      </w:r>
      <w:r w:rsidR="00A20CAF" w:rsidRPr="001111C7">
        <w:rPr>
          <w:spacing w:val="-2"/>
        </w:rPr>
        <w:t>t</w:t>
      </w:r>
      <w:r w:rsidR="00A20CAF" w:rsidRPr="001111C7">
        <w:t>ed</w:t>
      </w:r>
      <w:r w:rsidR="00A20CAF" w:rsidRPr="001111C7">
        <w:rPr>
          <w:spacing w:val="46"/>
        </w:rPr>
        <w:t xml:space="preserve"> </w:t>
      </w:r>
      <w:r w:rsidR="00A20CAF" w:rsidRPr="001111C7">
        <w:rPr>
          <w:spacing w:val="1"/>
        </w:rPr>
        <w:t>on</w:t>
      </w:r>
      <w:r w:rsidR="00A20CAF" w:rsidRPr="001111C7">
        <w:rPr>
          <w:spacing w:val="1"/>
          <w:w w:val="101"/>
        </w:rPr>
        <w:t xml:space="preserve">           </w:t>
      </w:r>
      <w:r w:rsidR="00A20CAF" w:rsidRPr="001111C7">
        <w:rPr>
          <w:b/>
          <w:bCs/>
          <w:spacing w:val="1"/>
          <w:w w:val="101"/>
          <w:u w:val="single"/>
        </w:rPr>
        <w:t>___</w:t>
      </w:r>
      <w:r w:rsidR="00A20CAF">
        <w:rPr>
          <w:b/>
          <w:bCs/>
          <w:spacing w:val="1"/>
          <w:w w:val="101"/>
          <w:u w:val="single"/>
        </w:rPr>
        <w:t>August 10, 2022</w:t>
      </w:r>
      <w:r w:rsidR="00A20CAF" w:rsidRPr="001111C7">
        <w:rPr>
          <w:b/>
          <w:bCs/>
          <w:spacing w:val="1"/>
          <w:w w:val="101"/>
          <w:u w:val="single"/>
        </w:rPr>
        <w:t>_________________</w:t>
      </w:r>
      <w:r w:rsidR="00A20CAF" w:rsidRPr="001111C7">
        <w:t>,</w:t>
      </w:r>
      <w:r w:rsidR="00A20CAF" w:rsidRPr="001111C7">
        <w:rPr>
          <w:spacing w:val="54"/>
        </w:rPr>
        <w:t xml:space="preserve"> </w:t>
      </w:r>
      <w:r w:rsidR="00A20CAF" w:rsidRPr="001111C7">
        <w:t>on</w:t>
      </w:r>
      <w:r w:rsidR="00A20CAF" w:rsidRPr="001111C7">
        <w:rPr>
          <w:spacing w:val="50"/>
        </w:rPr>
        <w:t xml:space="preserve"> </w:t>
      </w:r>
      <w:r w:rsidR="00A20CAF" w:rsidRPr="001111C7">
        <w:t>or</w:t>
      </w:r>
      <w:r w:rsidR="00A20CAF" w:rsidRPr="001111C7">
        <w:rPr>
          <w:spacing w:val="48"/>
        </w:rPr>
        <w:t xml:space="preserve"> </w:t>
      </w:r>
      <w:r w:rsidR="00A20CAF" w:rsidRPr="001111C7">
        <w:t>b</w:t>
      </w:r>
      <w:r w:rsidR="00A20CAF" w:rsidRPr="001111C7">
        <w:rPr>
          <w:spacing w:val="-3"/>
        </w:rPr>
        <w:t>e</w:t>
      </w:r>
      <w:r w:rsidR="00A20CAF" w:rsidRPr="001111C7">
        <w:t>fore</w:t>
      </w:r>
      <w:r w:rsidR="00A20CAF" w:rsidRPr="001111C7">
        <w:rPr>
          <w:spacing w:val="40"/>
        </w:rPr>
        <w:t xml:space="preserve"> </w:t>
      </w:r>
      <w:r w:rsidR="00A20CAF" w:rsidRPr="001111C7">
        <w:rPr>
          <w:b/>
          <w:bCs/>
          <w:u w:val="thick" w:color="000000"/>
        </w:rPr>
        <w:t>5:00</w:t>
      </w:r>
      <w:r w:rsidR="00A20CAF" w:rsidRPr="001111C7">
        <w:rPr>
          <w:b/>
          <w:bCs/>
          <w:spacing w:val="54"/>
          <w:u w:val="thick" w:color="000000"/>
        </w:rPr>
        <w:t xml:space="preserve"> </w:t>
      </w:r>
      <w:r w:rsidR="00A20CAF" w:rsidRPr="001111C7">
        <w:rPr>
          <w:b/>
          <w:bCs/>
          <w:u w:val="thick" w:color="000000"/>
        </w:rPr>
        <w:t>pm</w:t>
      </w:r>
      <w:r w:rsidR="00A20CAF" w:rsidRPr="001111C7">
        <w:rPr>
          <w:bCs/>
          <w:spacing w:val="49"/>
        </w:rPr>
        <w:t xml:space="preserve"> </w:t>
      </w:r>
      <w:r w:rsidR="00A20CAF" w:rsidRPr="001111C7">
        <w:t>and</w:t>
      </w:r>
      <w:r w:rsidR="00A20CAF" w:rsidRPr="001111C7">
        <w:rPr>
          <w:spacing w:val="51"/>
        </w:rPr>
        <w:t xml:space="preserve"> </w:t>
      </w:r>
      <w:r w:rsidR="00A20CAF" w:rsidRPr="001111C7">
        <w:t>wi</w:t>
      </w:r>
      <w:r w:rsidR="00A20CAF" w:rsidRPr="001111C7">
        <w:rPr>
          <w:spacing w:val="-2"/>
        </w:rPr>
        <w:t>l</w:t>
      </w:r>
      <w:r w:rsidR="00A20CAF" w:rsidRPr="001111C7">
        <w:t>l</w:t>
      </w:r>
      <w:r w:rsidR="00A20CAF" w:rsidRPr="001111C7">
        <w:rPr>
          <w:spacing w:val="50"/>
        </w:rPr>
        <w:t xml:space="preserve"> </w:t>
      </w:r>
      <w:r w:rsidR="00A20CAF" w:rsidRPr="001111C7">
        <w:rPr>
          <w:spacing w:val="2"/>
        </w:rPr>
        <w:t>r</w:t>
      </w:r>
      <w:r w:rsidR="00A20CAF" w:rsidRPr="001111C7">
        <w:rPr>
          <w:spacing w:val="1"/>
        </w:rPr>
        <w:t>e</w:t>
      </w:r>
      <w:r w:rsidR="00A20CAF" w:rsidRPr="001111C7">
        <w:rPr>
          <w:spacing w:val="-6"/>
        </w:rPr>
        <w:t>m</w:t>
      </w:r>
      <w:r w:rsidR="00A20CAF" w:rsidRPr="001111C7">
        <w:rPr>
          <w:spacing w:val="2"/>
        </w:rPr>
        <w:t>ai</w:t>
      </w:r>
      <w:r w:rsidR="00A20CAF" w:rsidRPr="001111C7">
        <w:t>n</w:t>
      </w:r>
      <w:r w:rsidR="00A20CAF" w:rsidRPr="001111C7">
        <w:rPr>
          <w:spacing w:val="56"/>
        </w:rPr>
        <w:t xml:space="preserve"> </w:t>
      </w:r>
      <w:r w:rsidR="00A20CAF" w:rsidRPr="001111C7">
        <w:t>so</w:t>
      </w:r>
      <w:r w:rsidR="00A20CAF" w:rsidRPr="001111C7">
        <w:rPr>
          <w:spacing w:val="50"/>
        </w:rPr>
        <w:t xml:space="preserve"> </w:t>
      </w:r>
      <w:r w:rsidR="00A20CAF" w:rsidRPr="001111C7">
        <w:t>pos</w:t>
      </w:r>
      <w:r w:rsidR="00A20CAF" w:rsidRPr="001111C7">
        <w:rPr>
          <w:spacing w:val="-2"/>
        </w:rPr>
        <w:t>t</w:t>
      </w:r>
      <w:r w:rsidR="00A20CAF" w:rsidRPr="001111C7">
        <w:rPr>
          <w:spacing w:val="-3"/>
        </w:rPr>
        <w:t>e</w:t>
      </w:r>
      <w:r w:rsidR="00A20CAF" w:rsidRPr="001111C7">
        <w:t>d</w:t>
      </w:r>
      <w:r w:rsidR="00A20CAF" w:rsidRPr="001111C7">
        <w:rPr>
          <w:spacing w:val="58"/>
        </w:rPr>
        <w:t xml:space="preserve"> </w:t>
      </w:r>
      <w:r w:rsidR="00A20CAF" w:rsidRPr="001111C7">
        <w:rPr>
          <w:spacing w:val="-3"/>
        </w:rPr>
        <w:t>c</w:t>
      </w:r>
      <w:r w:rsidR="00A20CAF" w:rsidRPr="001111C7">
        <w:t>ontinuously</w:t>
      </w:r>
      <w:r w:rsidR="00A20CAF" w:rsidRPr="001111C7">
        <w:rPr>
          <w:spacing w:val="28"/>
        </w:rPr>
        <w:t xml:space="preserve"> </w:t>
      </w:r>
      <w:r w:rsidR="00A20CAF" w:rsidRPr="001111C7">
        <w:t>for</w:t>
      </w:r>
      <w:r w:rsidR="00A20CAF" w:rsidRPr="001111C7">
        <w:rPr>
          <w:spacing w:val="48"/>
        </w:rPr>
        <w:t xml:space="preserve"> </w:t>
      </w:r>
      <w:r w:rsidR="00A20CAF" w:rsidRPr="001111C7">
        <w:t>at</w:t>
      </w:r>
      <w:r w:rsidR="00A20CAF" w:rsidRPr="001111C7">
        <w:rPr>
          <w:w w:val="101"/>
        </w:rPr>
        <w:t xml:space="preserve"> </w:t>
      </w:r>
      <w:r w:rsidR="00A20CAF" w:rsidRPr="001111C7">
        <w:t>le</w:t>
      </w:r>
      <w:r w:rsidR="00A20CAF" w:rsidRPr="001111C7">
        <w:rPr>
          <w:spacing w:val="-3"/>
        </w:rPr>
        <w:t>a</w:t>
      </w:r>
      <w:r w:rsidR="00A20CAF" w:rsidRPr="001111C7">
        <w:rPr>
          <w:spacing w:val="1"/>
        </w:rPr>
        <w:t>s</w:t>
      </w:r>
      <w:r w:rsidR="00A20CAF" w:rsidRPr="001111C7">
        <w:t>t</w:t>
      </w:r>
      <w:r w:rsidR="00A20CAF" w:rsidRPr="001111C7">
        <w:rPr>
          <w:spacing w:val="19"/>
        </w:rPr>
        <w:t xml:space="preserve"> </w:t>
      </w:r>
      <w:r w:rsidR="00A20CAF" w:rsidRPr="001111C7">
        <w:t>72</w:t>
      </w:r>
      <w:r w:rsidR="00A20CAF" w:rsidRPr="001111C7">
        <w:rPr>
          <w:spacing w:val="15"/>
        </w:rPr>
        <w:t xml:space="preserve"> </w:t>
      </w:r>
      <w:r w:rsidR="00A20CAF" w:rsidRPr="001111C7">
        <w:t>hours</w:t>
      </w:r>
      <w:r w:rsidR="00A20CAF" w:rsidRPr="001111C7">
        <w:rPr>
          <w:spacing w:val="19"/>
        </w:rPr>
        <w:t xml:space="preserve"> </w:t>
      </w:r>
      <w:r w:rsidR="00A20CAF" w:rsidRPr="001111C7">
        <w:rPr>
          <w:spacing w:val="2"/>
        </w:rPr>
        <w:t>i</w:t>
      </w:r>
      <w:r w:rsidR="00A20CAF" w:rsidRPr="001111C7">
        <w:rPr>
          <w:spacing w:val="-4"/>
        </w:rPr>
        <w:t>mm</w:t>
      </w:r>
      <w:r w:rsidR="00A20CAF" w:rsidRPr="001111C7">
        <w:rPr>
          <w:spacing w:val="1"/>
        </w:rPr>
        <w:t>e</w:t>
      </w:r>
      <w:r w:rsidR="00A20CAF" w:rsidRPr="001111C7">
        <w:t>diate</w:t>
      </w:r>
      <w:r w:rsidR="00A20CAF" w:rsidRPr="001111C7">
        <w:rPr>
          <w:spacing w:val="-2"/>
        </w:rPr>
        <w:t>l</w:t>
      </w:r>
      <w:r w:rsidR="00A20CAF" w:rsidRPr="001111C7">
        <w:t>y</w:t>
      </w:r>
      <w:r w:rsidR="00A20CAF" w:rsidRPr="001111C7">
        <w:rPr>
          <w:spacing w:val="36"/>
        </w:rPr>
        <w:t xml:space="preserve"> </w:t>
      </w:r>
      <w:r w:rsidR="00A20CAF" w:rsidRPr="001111C7">
        <w:t>prec</w:t>
      </w:r>
      <w:r w:rsidR="00A20CAF" w:rsidRPr="001111C7">
        <w:rPr>
          <w:spacing w:val="-3"/>
        </w:rPr>
        <w:t>e</w:t>
      </w:r>
      <w:r w:rsidR="00A20CAF" w:rsidRPr="001111C7">
        <w:t>ding</w:t>
      </w:r>
      <w:r w:rsidR="00A20CAF" w:rsidRPr="001111C7">
        <w:rPr>
          <w:spacing w:val="27"/>
        </w:rPr>
        <w:t xml:space="preserve"> </w:t>
      </w:r>
      <w:r w:rsidR="00A20CAF" w:rsidRPr="001111C7">
        <w:t>the</w:t>
      </w:r>
      <w:r w:rsidR="00A20CAF" w:rsidRPr="001111C7">
        <w:rPr>
          <w:spacing w:val="16"/>
        </w:rPr>
        <w:t xml:space="preserve"> </w:t>
      </w:r>
      <w:r w:rsidR="00A20CAF" w:rsidRPr="001111C7">
        <w:t>day</w:t>
      </w:r>
      <w:r w:rsidR="00A20CAF" w:rsidRPr="001111C7">
        <w:rPr>
          <w:spacing w:val="19"/>
        </w:rPr>
        <w:t xml:space="preserve"> </w:t>
      </w:r>
      <w:r w:rsidR="00A20CAF" w:rsidRPr="001111C7">
        <w:t>of</w:t>
      </w:r>
      <w:r w:rsidR="00A20CAF" w:rsidRPr="001111C7">
        <w:rPr>
          <w:spacing w:val="11"/>
        </w:rPr>
        <w:t xml:space="preserve"> </w:t>
      </w:r>
      <w:r w:rsidR="00A20CAF" w:rsidRPr="001111C7">
        <w:t>s</w:t>
      </w:r>
      <w:r w:rsidR="00A20CAF" w:rsidRPr="001111C7">
        <w:rPr>
          <w:spacing w:val="1"/>
        </w:rPr>
        <w:t>a</w:t>
      </w:r>
      <w:r w:rsidR="00A20CAF" w:rsidRPr="001111C7">
        <w:t>id</w:t>
      </w:r>
      <w:r w:rsidR="00A20CAF" w:rsidRPr="001111C7">
        <w:rPr>
          <w:spacing w:val="17"/>
        </w:rPr>
        <w:t xml:space="preserve"> </w:t>
      </w:r>
      <w:r w:rsidR="00A20CAF" w:rsidRPr="001111C7">
        <w:rPr>
          <w:spacing w:val="1"/>
        </w:rPr>
        <w:t>Me</w:t>
      </w:r>
      <w:r w:rsidR="00A20CAF" w:rsidRPr="001111C7">
        <w:t>eting;</w:t>
      </w:r>
      <w:r w:rsidR="00A20CAF" w:rsidRPr="001111C7">
        <w:rPr>
          <w:spacing w:val="37"/>
        </w:rPr>
        <w:t xml:space="preserve"> </w:t>
      </w:r>
      <w:r w:rsidR="00A20CAF" w:rsidRPr="001111C7">
        <w:t>a</w:t>
      </w:r>
      <w:r w:rsidR="00A20CAF" w:rsidRPr="001111C7">
        <w:rPr>
          <w:spacing w:val="15"/>
        </w:rPr>
        <w:t xml:space="preserve"> </w:t>
      </w:r>
      <w:r w:rsidR="00A20CAF" w:rsidRPr="001111C7">
        <w:t>true</w:t>
      </w:r>
      <w:r w:rsidR="00A20CAF" w:rsidRPr="001111C7">
        <w:rPr>
          <w:spacing w:val="17"/>
        </w:rPr>
        <w:t xml:space="preserve"> </w:t>
      </w:r>
      <w:r w:rsidR="00A20CAF" w:rsidRPr="001111C7">
        <w:t>and</w:t>
      </w:r>
      <w:r w:rsidR="00A20CAF" w:rsidRPr="001111C7">
        <w:rPr>
          <w:spacing w:val="17"/>
        </w:rPr>
        <w:t xml:space="preserve"> </w:t>
      </w:r>
      <w:r w:rsidR="00A20CAF" w:rsidRPr="001111C7">
        <w:t>corr</w:t>
      </w:r>
      <w:r w:rsidR="00A20CAF" w:rsidRPr="001111C7">
        <w:rPr>
          <w:spacing w:val="1"/>
        </w:rPr>
        <w:t>e</w:t>
      </w:r>
      <w:r w:rsidR="00A20CAF" w:rsidRPr="001111C7">
        <w:rPr>
          <w:spacing w:val="-4"/>
        </w:rPr>
        <w:t>c</w:t>
      </w:r>
      <w:r w:rsidR="00A20CAF" w:rsidRPr="001111C7">
        <w:t>t</w:t>
      </w:r>
      <w:r w:rsidR="00A20CAF" w:rsidRPr="001111C7">
        <w:rPr>
          <w:spacing w:val="24"/>
        </w:rPr>
        <w:t xml:space="preserve"> </w:t>
      </w:r>
      <w:r w:rsidR="00A20CAF" w:rsidRPr="001111C7">
        <w:t>copy</w:t>
      </w:r>
      <w:r w:rsidR="00A20CAF" w:rsidRPr="001111C7">
        <w:rPr>
          <w:spacing w:val="21"/>
        </w:rPr>
        <w:t xml:space="preserve"> </w:t>
      </w:r>
      <w:r w:rsidR="00A20CAF" w:rsidRPr="001111C7">
        <w:t>of</w:t>
      </w:r>
      <w:r w:rsidR="00A20CAF" w:rsidRPr="001111C7">
        <w:rPr>
          <w:spacing w:val="14"/>
        </w:rPr>
        <w:t xml:space="preserve"> </w:t>
      </w:r>
      <w:r w:rsidR="00A20CAF" w:rsidRPr="001111C7">
        <w:rPr>
          <w:spacing w:val="-1"/>
        </w:rPr>
        <w:t>t</w:t>
      </w:r>
      <w:r w:rsidR="00A20CAF" w:rsidRPr="001111C7">
        <w:rPr>
          <w:spacing w:val="1"/>
        </w:rPr>
        <w:t>h</w:t>
      </w:r>
      <w:r w:rsidR="00A20CAF" w:rsidRPr="001111C7">
        <w:t>e</w:t>
      </w:r>
      <w:r w:rsidR="00A20CAF" w:rsidRPr="001111C7">
        <w:rPr>
          <w:w w:val="101"/>
        </w:rPr>
        <w:t xml:space="preserve"> </w:t>
      </w:r>
      <w:r w:rsidR="00A20CAF" w:rsidRPr="001111C7">
        <w:t>No</w:t>
      </w:r>
      <w:r w:rsidR="00A20CAF" w:rsidRPr="001111C7">
        <w:rPr>
          <w:spacing w:val="-2"/>
        </w:rPr>
        <w:t>t</w:t>
      </w:r>
      <w:r w:rsidR="00A20CAF" w:rsidRPr="001111C7">
        <w:t>ice was</w:t>
      </w:r>
      <w:r w:rsidR="00A20CAF" w:rsidRPr="001111C7">
        <w:rPr>
          <w:spacing w:val="56"/>
        </w:rPr>
        <w:t xml:space="preserve"> </w:t>
      </w:r>
      <w:r w:rsidR="00A20CAF" w:rsidRPr="001111C7">
        <w:t>furnished</w:t>
      </w:r>
      <w:r w:rsidR="00A20CAF" w:rsidRPr="001111C7">
        <w:rPr>
          <w:spacing w:val="16"/>
        </w:rPr>
        <w:t xml:space="preserve"> </w:t>
      </w:r>
      <w:r w:rsidR="00A20CAF" w:rsidRPr="001111C7">
        <w:t>to</w:t>
      </w:r>
      <w:r w:rsidR="00A20CAF" w:rsidRPr="001111C7">
        <w:rPr>
          <w:spacing w:val="54"/>
        </w:rPr>
        <w:t xml:space="preserve"> </w:t>
      </w:r>
      <w:r w:rsidR="00A20CAF" w:rsidRPr="001111C7">
        <w:rPr>
          <w:spacing w:val="-3"/>
        </w:rPr>
        <w:t>e</w:t>
      </w:r>
      <w:r w:rsidR="00A20CAF" w:rsidRPr="001111C7">
        <w:rPr>
          <w:spacing w:val="1"/>
        </w:rPr>
        <w:t>a</w:t>
      </w:r>
      <w:r w:rsidR="00A20CAF" w:rsidRPr="001111C7">
        <w:t>ch</w:t>
      </w:r>
      <w:r w:rsidR="00A20CAF" w:rsidRPr="001111C7">
        <w:rPr>
          <w:spacing w:val="57"/>
        </w:rPr>
        <w:t xml:space="preserve"> </w:t>
      </w:r>
      <w:r w:rsidR="00A20CAF" w:rsidRPr="001111C7">
        <w:t>county</w:t>
      </w:r>
      <w:r w:rsidR="00A20CAF" w:rsidRPr="001111C7">
        <w:rPr>
          <w:spacing w:val="1"/>
        </w:rPr>
        <w:t xml:space="preserve"> </w:t>
      </w:r>
      <w:r w:rsidR="00A20CAF" w:rsidRPr="001111C7">
        <w:t>clerk</w:t>
      </w:r>
      <w:r w:rsidR="00A20CAF" w:rsidRPr="001111C7">
        <w:rPr>
          <w:spacing w:val="57"/>
        </w:rPr>
        <w:t xml:space="preserve"> </w:t>
      </w:r>
      <w:r w:rsidR="00A20CAF" w:rsidRPr="001111C7">
        <w:rPr>
          <w:spacing w:val="-1"/>
        </w:rPr>
        <w:t>o</w:t>
      </w:r>
      <w:r w:rsidR="00A20CAF" w:rsidRPr="001111C7">
        <w:t>f</w:t>
      </w:r>
      <w:r w:rsidR="00A20CAF" w:rsidRPr="001111C7">
        <w:rPr>
          <w:spacing w:val="52"/>
        </w:rPr>
        <w:t xml:space="preserve"> </w:t>
      </w:r>
      <w:r w:rsidR="00A20CAF" w:rsidRPr="001111C7">
        <w:rPr>
          <w:spacing w:val="-2"/>
        </w:rPr>
        <w:t>t</w:t>
      </w:r>
      <w:r w:rsidR="00A20CAF" w:rsidRPr="001111C7">
        <w:rPr>
          <w:spacing w:val="1"/>
        </w:rPr>
        <w:t>h</w:t>
      </w:r>
      <w:r w:rsidR="00A20CAF" w:rsidRPr="001111C7">
        <w:t>e</w:t>
      </w:r>
      <w:r w:rsidR="00A20CAF" w:rsidRPr="001111C7">
        <w:rPr>
          <w:spacing w:val="53"/>
        </w:rPr>
        <w:t xml:space="preserve"> </w:t>
      </w:r>
      <w:r w:rsidR="00A20CAF" w:rsidRPr="001111C7">
        <w:rPr>
          <w:spacing w:val="-1"/>
        </w:rPr>
        <w:t>count</w:t>
      </w:r>
      <w:r w:rsidR="00A20CAF" w:rsidRPr="001111C7">
        <w:t>y</w:t>
      </w:r>
      <w:r w:rsidR="00A20CAF" w:rsidRPr="001111C7">
        <w:rPr>
          <w:spacing w:val="14"/>
        </w:rPr>
        <w:t xml:space="preserve"> </w:t>
      </w:r>
      <w:r w:rsidR="00A20CAF" w:rsidRPr="001111C7">
        <w:rPr>
          <w:spacing w:val="-1"/>
        </w:rPr>
        <w:t>o</w:t>
      </w:r>
      <w:r w:rsidR="00A20CAF" w:rsidRPr="001111C7">
        <w:t>r</w:t>
      </w:r>
      <w:r w:rsidR="00A20CAF" w:rsidRPr="001111C7">
        <w:rPr>
          <w:spacing w:val="54"/>
        </w:rPr>
        <w:t xml:space="preserve"> </w:t>
      </w:r>
      <w:r w:rsidR="00A20CAF" w:rsidRPr="001111C7">
        <w:t>c</w:t>
      </w:r>
      <w:r w:rsidR="00A20CAF" w:rsidRPr="001111C7">
        <w:rPr>
          <w:spacing w:val="-1"/>
        </w:rPr>
        <w:t>ountie</w:t>
      </w:r>
      <w:r w:rsidR="00A20CAF" w:rsidRPr="001111C7">
        <w:t>s</w:t>
      </w:r>
      <w:r w:rsidR="00A20CAF" w:rsidRPr="001111C7">
        <w:rPr>
          <w:spacing w:val="14"/>
        </w:rPr>
        <w:t xml:space="preserve"> </w:t>
      </w:r>
      <w:r w:rsidR="00A20CAF" w:rsidRPr="001111C7">
        <w:rPr>
          <w:spacing w:val="-1"/>
        </w:rPr>
        <w:t>i</w:t>
      </w:r>
      <w:r w:rsidR="00A20CAF" w:rsidRPr="001111C7">
        <w:t>n</w:t>
      </w:r>
      <w:r w:rsidR="00A20CAF" w:rsidRPr="001111C7">
        <w:rPr>
          <w:spacing w:val="51"/>
        </w:rPr>
        <w:t xml:space="preserve"> </w:t>
      </w:r>
      <w:r w:rsidR="00A20CAF" w:rsidRPr="001111C7">
        <w:rPr>
          <w:spacing w:val="-1"/>
        </w:rPr>
        <w:t>whic</w:t>
      </w:r>
      <w:r w:rsidR="00A20CAF" w:rsidRPr="001111C7">
        <w:t xml:space="preserve">h  </w:t>
      </w:r>
      <w:r w:rsidR="00A20CAF" w:rsidRPr="001111C7">
        <w:rPr>
          <w:spacing w:val="-1"/>
        </w:rPr>
        <w:t>th</w:t>
      </w:r>
      <w:r w:rsidR="00A20CAF" w:rsidRPr="001111C7">
        <w:t>e</w:t>
      </w:r>
      <w:r w:rsidR="00A20CAF" w:rsidRPr="001111C7">
        <w:rPr>
          <w:spacing w:val="55"/>
        </w:rPr>
        <w:t xml:space="preserve"> </w:t>
      </w:r>
      <w:r w:rsidR="00A20CAF" w:rsidRPr="001111C7">
        <w:t>above</w:t>
      </w:r>
      <w:r w:rsidR="00A20CAF" w:rsidRPr="001111C7">
        <w:rPr>
          <w:w w:val="101"/>
        </w:rPr>
        <w:t xml:space="preserve"> </w:t>
      </w:r>
      <w:r w:rsidR="00A20CAF" w:rsidRPr="001111C7">
        <w:rPr>
          <w:spacing w:val="-1"/>
        </w:rPr>
        <w:t>Di</w:t>
      </w:r>
      <w:r w:rsidR="00A20CAF" w:rsidRPr="001111C7">
        <w:rPr>
          <w:spacing w:val="1"/>
        </w:rPr>
        <w:t>s</w:t>
      </w:r>
      <w:r w:rsidR="00A20CAF" w:rsidRPr="001111C7">
        <w:rPr>
          <w:spacing w:val="-2"/>
        </w:rPr>
        <w:t>t</w:t>
      </w:r>
      <w:r w:rsidR="00A20CAF" w:rsidRPr="001111C7">
        <w:rPr>
          <w:spacing w:val="-1"/>
        </w:rPr>
        <w:t>ri</w:t>
      </w:r>
      <w:r w:rsidR="00A20CAF" w:rsidRPr="001111C7">
        <w:rPr>
          <w:spacing w:val="1"/>
        </w:rPr>
        <w:t>c</w:t>
      </w:r>
      <w:r w:rsidR="00A20CAF" w:rsidRPr="001111C7">
        <w:t>t</w:t>
      </w:r>
      <w:r w:rsidR="00A20CAF" w:rsidRPr="001111C7">
        <w:rPr>
          <w:spacing w:val="17"/>
        </w:rPr>
        <w:t xml:space="preserve"> </w:t>
      </w:r>
      <w:r w:rsidR="00A20CAF" w:rsidRPr="001111C7">
        <w:rPr>
          <w:spacing w:val="-1"/>
        </w:rPr>
        <w:t>i</w:t>
      </w:r>
      <w:r w:rsidR="00A20CAF" w:rsidRPr="001111C7">
        <w:t>s</w:t>
      </w:r>
      <w:r w:rsidR="00A20CAF" w:rsidRPr="001111C7">
        <w:rPr>
          <w:spacing w:val="12"/>
        </w:rPr>
        <w:t xml:space="preserve"> </w:t>
      </w:r>
      <w:r w:rsidR="00A20CAF" w:rsidRPr="001111C7">
        <w:rPr>
          <w:spacing w:val="-2"/>
        </w:rPr>
        <w:t>l</w:t>
      </w:r>
      <w:r w:rsidR="00A20CAF" w:rsidRPr="001111C7">
        <w:rPr>
          <w:spacing w:val="1"/>
        </w:rPr>
        <w:t>o</w:t>
      </w:r>
      <w:r w:rsidR="00A20CAF" w:rsidRPr="001111C7">
        <w:rPr>
          <w:spacing w:val="-2"/>
        </w:rPr>
        <w:t>c</w:t>
      </w:r>
      <w:r w:rsidR="00A20CAF" w:rsidRPr="001111C7">
        <w:t>a</w:t>
      </w:r>
      <w:r w:rsidR="00A20CAF" w:rsidRPr="001111C7">
        <w:rPr>
          <w:spacing w:val="1"/>
        </w:rPr>
        <w:t>t</w:t>
      </w:r>
      <w:r w:rsidR="00A20CAF" w:rsidRPr="001111C7">
        <w:t>e</w:t>
      </w:r>
      <w:r w:rsidR="00A20CAF" w:rsidRPr="001111C7">
        <w:rPr>
          <w:spacing w:val="-2"/>
        </w:rPr>
        <w:t>d.</w:t>
      </w:r>
    </w:p>
    <w:p w14:paraId="4792C6E4" w14:textId="77777777" w:rsidR="00A20CAF" w:rsidRPr="001111C7" w:rsidRDefault="00A20CAF" w:rsidP="00A20CAF">
      <w:pPr>
        <w:spacing w:after="240"/>
        <w:rPr>
          <w:b/>
          <w:bCs/>
          <w:u w:val="thick" w:color="000000"/>
        </w:rPr>
      </w:pPr>
      <w:r w:rsidRPr="001111C7">
        <w:t>Add</w:t>
      </w:r>
      <w:r w:rsidRPr="001111C7">
        <w:rPr>
          <w:spacing w:val="-2"/>
        </w:rPr>
        <w:t>i</w:t>
      </w:r>
      <w:r w:rsidRPr="001111C7">
        <w:t>tionally,</w:t>
      </w:r>
      <w:r w:rsidRPr="001111C7">
        <w:rPr>
          <w:spacing w:val="12"/>
        </w:rPr>
        <w:t xml:space="preserve"> </w:t>
      </w:r>
      <w:r w:rsidRPr="001111C7">
        <w:t>I</w:t>
      </w:r>
      <w:r w:rsidRPr="001111C7">
        <w:rPr>
          <w:spacing w:val="44"/>
        </w:rPr>
        <w:t xml:space="preserve"> </w:t>
      </w:r>
      <w:r w:rsidRPr="001111C7">
        <w:t>cer</w:t>
      </w:r>
      <w:r w:rsidRPr="001111C7">
        <w:rPr>
          <w:spacing w:val="-4"/>
        </w:rPr>
        <w:t>t</w:t>
      </w:r>
      <w:r w:rsidRPr="001111C7">
        <w:t>ify</w:t>
      </w:r>
      <w:r w:rsidRPr="001111C7">
        <w:rPr>
          <w:spacing w:val="59"/>
        </w:rPr>
        <w:t xml:space="preserve"> </w:t>
      </w:r>
      <w:r w:rsidRPr="001111C7">
        <w:rPr>
          <w:spacing w:val="-2"/>
        </w:rPr>
        <w:t>t</w:t>
      </w:r>
      <w:r w:rsidRPr="001111C7">
        <w:t>hat</w:t>
      </w:r>
      <w:r w:rsidRPr="001111C7">
        <w:rPr>
          <w:spacing w:val="51"/>
        </w:rPr>
        <w:t xml:space="preserve"> </w:t>
      </w:r>
      <w:r w:rsidRPr="001111C7">
        <w:t>the</w:t>
      </w:r>
      <w:r w:rsidRPr="001111C7">
        <w:rPr>
          <w:spacing w:val="50"/>
        </w:rPr>
        <w:t xml:space="preserve"> </w:t>
      </w:r>
      <w:r w:rsidRPr="001111C7">
        <w:t>a</w:t>
      </w:r>
      <w:r w:rsidRPr="001111C7">
        <w:rPr>
          <w:spacing w:val="-2"/>
        </w:rPr>
        <w:t>b</w:t>
      </w:r>
      <w:r w:rsidRPr="001111C7">
        <w:t>ove</w:t>
      </w:r>
      <w:r w:rsidRPr="001111C7">
        <w:rPr>
          <w:spacing w:val="55"/>
        </w:rPr>
        <w:t xml:space="preserve"> </w:t>
      </w:r>
      <w:r w:rsidRPr="001111C7">
        <w:t>Notice</w:t>
      </w:r>
      <w:r w:rsidRPr="001111C7">
        <w:rPr>
          <w:spacing w:val="54"/>
        </w:rPr>
        <w:t xml:space="preserve"> </w:t>
      </w:r>
      <w:r w:rsidRPr="001111C7">
        <w:t>of</w:t>
      </w:r>
      <w:r w:rsidRPr="001111C7">
        <w:rPr>
          <w:spacing w:val="50"/>
        </w:rPr>
        <w:t xml:space="preserve"> </w:t>
      </w:r>
      <w:r w:rsidRPr="001111C7">
        <w:t>Mee</w:t>
      </w:r>
      <w:r w:rsidRPr="001111C7">
        <w:rPr>
          <w:spacing w:val="-2"/>
        </w:rPr>
        <w:t>t</w:t>
      </w:r>
      <w:r w:rsidRPr="001111C7">
        <w:t>ing</w:t>
      </w:r>
      <w:r w:rsidRPr="001111C7">
        <w:rPr>
          <w:spacing w:val="1"/>
        </w:rPr>
        <w:t xml:space="preserve"> </w:t>
      </w:r>
      <w:r w:rsidRPr="001111C7">
        <w:t>was</w:t>
      </w:r>
      <w:r w:rsidRPr="001111C7">
        <w:rPr>
          <w:spacing w:val="49"/>
        </w:rPr>
        <w:t xml:space="preserve"> </w:t>
      </w:r>
      <w:r w:rsidRPr="001111C7">
        <w:t>furn</w:t>
      </w:r>
      <w:r w:rsidRPr="001111C7">
        <w:rPr>
          <w:spacing w:val="-2"/>
        </w:rPr>
        <w:t>i</w:t>
      </w:r>
      <w:r w:rsidRPr="001111C7">
        <w:rPr>
          <w:spacing w:val="1"/>
        </w:rPr>
        <w:t>s</w:t>
      </w:r>
      <w:r w:rsidRPr="001111C7">
        <w:t>hed</w:t>
      </w:r>
      <w:r w:rsidRPr="001111C7">
        <w:rPr>
          <w:spacing w:val="2"/>
        </w:rPr>
        <w:t xml:space="preserve"> </w:t>
      </w:r>
      <w:r w:rsidRPr="001111C7">
        <w:t>to</w:t>
      </w:r>
      <w:r w:rsidRPr="001111C7">
        <w:rPr>
          <w:spacing w:val="46"/>
        </w:rPr>
        <w:t xml:space="preserve"> </w:t>
      </w:r>
      <w:r w:rsidRPr="001111C7">
        <w:t>the</w:t>
      </w:r>
      <w:r w:rsidRPr="001111C7">
        <w:rPr>
          <w:spacing w:val="49"/>
        </w:rPr>
        <w:t xml:space="preserve"> </w:t>
      </w:r>
      <w:r w:rsidRPr="001111C7">
        <w:t>Secre</w:t>
      </w:r>
      <w:r w:rsidRPr="001111C7">
        <w:rPr>
          <w:spacing w:val="1"/>
        </w:rPr>
        <w:t>t</w:t>
      </w:r>
      <w:r w:rsidRPr="001111C7">
        <w:rPr>
          <w:spacing w:val="-3"/>
        </w:rPr>
        <w:t>a</w:t>
      </w:r>
      <w:r w:rsidRPr="001111C7">
        <w:t>ry</w:t>
      </w:r>
      <w:r w:rsidRPr="001111C7">
        <w:rPr>
          <w:spacing w:val="6"/>
        </w:rPr>
        <w:t xml:space="preserve"> </w:t>
      </w:r>
      <w:r w:rsidRPr="001111C7">
        <w:rPr>
          <w:spacing w:val="1"/>
        </w:rPr>
        <w:t>of</w:t>
      </w:r>
      <w:r w:rsidRPr="001111C7">
        <w:rPr>
          <w:spacing w:val="1"/>
          <w:w w:val="101"/>
        </w:rPr>
        <w:t xml:space="preserve"> </w:t>
      </w:r>
      <w:r w:rsidRPr="001111C7">
        <w:t>State</w:t>
      </w:r>
      <w:r w:rsidRPr="001111C7">
        <w:rPr>
          <w:spacing w:val="9"/>
        </w:rPr>
        <w:t xml:space="preserve"> </w:t>
      </w:r>
      <w:r w:rsidRPr="001111C7">
        <w:t>on</w:t>
      </w:r>
      <w:r w:rsidRPr="001111C7">
        <w:rPr>
          <w:spacing w:val="4"/>
        </w:rPr>
        <w:t xml:space="preserve"> </w:t>
      </w:r>
      <w:r w:rsidRPr="001111C7">
        <w:t>or</w:t>
      </w:r>
      <w:r w:rsidRPr="001111C7">
        <w:rPr>
          <w:spacing w:val="3"/>
        </w:rPr>
        <w:t xml:space="preserve"> </w:t>
      </w:r>
      <w:r w:rsidRPr="001111C7">
        <w:t>before</w:t>
      </w:r>
      <w:r w:rsidRPr="001111C7">
        <w:rPr>
          <w:spacing w:val="11"/>
        </w:rPr>
        <w:t xml:space="preserve"> </w:t>
      </w:r>
      <w:r w:rsidRPr="001111C7">
        <w:rPr>
          <w:b/>
          <w:bCs/>
          <w:u w:val="thick" w:color="000000"/>
        </w:rPr>
        <w:t xml:space="preserve">5:00 </w:t>
      </w:r>
      <w:r w:rsidRPr="001111C7">
        <w:rPr>
          <w:b/>
          <w:bCs/>
          <w:spacing w:val="-1"/>
          <w:u w:val="thick" w:color="000000"/>
        </w:rPr>
        <w:t>p</w:t>
      </w:r>
      <w:r w:rsidRPr="001111C7">
        <w:rPr>
          <w:b/>
          <w:bCs/>
          <w:u w:val="thick" w:color="000000"/>
        </w:rPr>
        <w:t>m _________________</w:t>
      </w:r>
    </w:p>
    <w:p w14:paraId="64E4E720" w14:textId="60E1DAB9" w:rsidR="00A20CAF" w:rsidRPr="001111C7" w:rsidRDefault="00A20CAF" w:rsidP="00A20CAF">
      <w:pPr>
        <w:spacing w:after="240"/>
        <w:rPr>
          <w:b/>
          <w:spacing w:val="3"/>
          <w:u w:val="single"/>
        </w:rPr>
      </w:pPr>
      <w:r w:rsidRPr="001111C7">
        <w:t>Da</w:t>
      </w:r>
      <w:r w:rsidRPr="001111C7">
        <w:rPr>
          <w:spacing w:val="1"/>
        </w:rPr>
        <w:t>t</w:t>
      </w:r>
      <w:r w:rsidRPr="001111C7">
        <w:rPr>
          <w:spacing w:val="-1"/>
        </w:rPr>
        <w:t>e</w:t>
      </w:r>
      <w:r w:rsidRPr="001111C7">
        <w:t>d</w:t>
      </w:r>
      <w:r w:rsidRPr="001111C7">
        <w:rPr>
          <w:spacing w:val="9"/>
        </w:rPr>
        <w:t xml:space="preserve"> </w:t>
      </w:r>
      <w:r w:rsidRPr="001111C7">
        <w:t>t</w:t>
      </w:r>
      <w:r w:rsidRPr="001111C7">
        <w:rPr>
          <w:spacing w:val="1"/>
        </w:rPr>
        <w:t>h</w:t>
      </w:r>
      <w:r w:rsidRPr="001111C7">
        <w:rPr>
          <w:spacing w:val="-2"/>
        </w:rPr>
        <w:t>i</w:t>
      </w:r>
      <w:r w:rsidRPr="001111C7">
        <w:t>s</w:t>
      </w:r>
      <w:r w:rsidRPr="001111C7">
        <w:rPr>
          <w:spacing w:val="7"/>
        </w:rPr>
        <w:t xml:space="preserve"> </w:t>
      </w:r>
      <w:r w:rsidRPr="001111C7">
        <w:t>t</w:t>
      </w:r>
      <w:r w:rsidRPr="001111C7">
        <w:rPr>
          <w:spacing w:val="1"/>
        </w:rPr>
        <w:t>h</w:t>
      </w:r>
      <w:r w:rsidRPr="001111C7">
        <w:t>e</w:t>
      </w:r>
      <w:r w:rsidRPr="001111C7">
        <w:rPr>
          <w:spacing w:val="3"/>
        </w:rPr>
        <w:t xml:space="preserve"> </w:t>
      </w:r>
      <w:r w:rsidRPr="001111C7">
        <w:rPr>
          <w:b/>
          <w:spacing w:val="3"/>
          <w:u w:val="single"/>
        </w:rPr>
        <w:t>__</w:t>
      </w:r>
      <w:r>
        <w:rPr>
          <w:b/>
          <w:spacing w:val="3"/>
          <w:u w:val="single"/>
        </w:rPr>
        <w:t>10th</w:t>
      </w:r>
      <w:r w:rsidRPr="001111C7">
        <w:rPr>
          <w:b/>
          <w:spacing w:val="3"/>
          <w:u w:val="single"/>
        </w:rPr>
        <w:t>_</w:t>
      </w:r>
      <w:r w:rsidRPr="001111C7">
        <w:rPr>
          <w:b/>
          <w:spacing w:val="3"/>
        </w:rPr>
        <w:t xml:space="preserve"> </w:t>
      </w:r>
      <w:r w:rsidRPr="001111C7">
        <w:t>d</w:t>
      </w:r>
      <w:r w:rsidRPr="001111C7">
        <w:rPr>
          <w:spacing w:val="-3"/>
        </w:rPr>
        <w:t>a</w:t>
      </w:r>
      <w:r w:rsidRPr="001111C7">
        <w:t>y</w:t>
      </w:r>
      <w:r w:rsidRPr="001111C7">
        <w:rPr>
          <w:spacing w:val="9"/>
        </w:rPr>
        <w:t xml:space="preserve"> </w:t>
      </w:r>
      <w:r w:rsidRPr="001111C7">
        <w:t>of</w:t>
      </w:r>
      <w:r w:rsidRPr="001111C7">
        <w:rPr>
          <w:spacing w:val="3"/>
        </w:rPr>
        <w:t xml:space="preserve"> </w:t>
      </w:r>
      <w:r w:rsidRPr="001111C7">
        <w:rPr>
          <w:b/>
          <w:spacing w:val="3"/>
          <w:u w:val="single"/>
        </w:rPr>
        <w:t>___</w:t>
      </w:r>
      <w:r>
        <w:rPr>
          <w:b/>
          <w:spacing w:val="3"/>
          <w:u w:val="single"/>
        </w:rPr>
        <w:t>August</w:t>
      </w:r>
      <w:r w:rsidRPr="001111C7">
        <w:rPr>
          <w:b/>
          <w:spacing w:val="3"/>
          <w:u w:val="single"/>
        </w:rPr>
        <w:t>_______________</w:t>
      </w:r>
    </w:p>
    <w:p w14:paraId="3C83AFB6" w14:textId="77777777" w:rsidR="00A20CAF" w:rsidRPr="001111C7" w:rsidRDefault="00A20CAF" w:rsidP="00A20CAF">
      <w:pPr>
        <w:spacing w:after="240"/>
        <w:rPr>
          <w:b/>
          <w:spacing w:val="3"/>
          <w:u w:val="single"/>
        </w:rPr>
      </w:pPr>
    </w:p>
    <w:p w14:paraId="22F8A0FA" w14:textId="77777777" w:rsidR="00A20CAF" w:rsidRPr="001111C7" w:rsidRDefault="00A20CAF" w:rsidP="00A20CAF">
      <w:pPr>
        <w:spacing w:after="240"/>
      </w:pPr>
      <w:r w:rsidRPr="001111C7">
        <w:tab/>
      </w:r>
      <w:r w:rsidRPr="001111C7">
        <w:tab/>
      </w:r>
      <w:r w:rsidRPr="001111C7">
        <w:tab/>
      </w:r>
      <w:r w:rsidRPr="001111C7">
        <w:tab/>
      </w:r>
      <w:r w:rsidRPr="001111C7">
        <w:tab/>
        <w:t>North</w:t>
      </w:r>
      <w:r w:rsidRPr="001111C7">
        <w:rPr>
          <w:spacing w:val="12"/>
        </w:rPr>
        <w:t xml:space="preserve"> </w:t>
      </w:r>
      <w:r w:rsidRPr="001111C7">
        <w:t>Plains</w:t>
      </w:r>
      <w:r w:rsidRPr="001111C7">
        <w:rPr>
          <w:spacing w:val="13"/>
        </w:rPr>
        <w:t xml:space="preserve"> </w:t>
      </w:r>
      <w:r w:rsidRPr="001111C7">
        <w:t>G</w:t>
      </w:r>
      <w:r w:rsidRPr="001111C7">
        <w:rPr>
          <w:spacing w:val="2"/>
        </w:rPr>
        <w:t>r</w:t>
      </w:r>
      <w:r w:rsidRPr="001111C7">
        <w:t>oundwater</w:t>
      </w:r>
      <w:r w:rsidRPr="001111C7">
        <w:rPr>
          <w:spacing w:val="26"/>
        </w:rPr>
        <w:t xml:space="preserve"> </w:t>
      </w:r>
      <w:r w:rsidRPr="001111C7">
        <w:t>Conserv</w:t>
      </w:r>
      <w:r w:rsidRPr="001111C7">
        <w:rPr>
          <w:spacing w:val="-3"/>
        </w:rPr>
        <w:t>a</w:t>
      </w:r>
      <w:r w:rsidRPr="001111C7">
        <w:t>t</w:t>
      </w:r>
      <w:r w:rsidRPr="001111C7">
        <w:rPr>
          <w:spacing w:val="-2"/>
        </w:rPr>
        <w:t>i</w:t>
      </w:r>
      <w:r w:rsidRPr="001111C7">
        <w:t>on</w:t>
      </w:r>
      <w:r w:rsidRPr="001111C7">
        <w:rPr>
          <w:spacing w:val="24"/>
        </w:rPr>
        <w:t xml:space="preserve"> </w:t>
      </w:r>
      <w:r w:rsidRPr="001111C7">
        <w:t>Distri</w:t>
      </w:r>
      <w:r w:rsidRPr="001111C7">
        <w:rPr>
          <w:spacing w:val="-2"/>
        </w:rPr>
        <w:t>c</w:t>
      </w:r>
      <w:r w:rsidRPr="001111C7">
        <w:t xml:space="preserve">t   </w:t>
      </w:r>
    </w:p>
    <w:p w14:paraId="374451B7" w14:textId="60BAC361" w:rsidR="00A20CAF" w:rsidRPr="001111C7" w:rsidRDefault="00A20CAF" w:rsidP="00A20CAF">
      <w:pPr>
        <w:spacing w:after="240"/>
      </w:pP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p>
    <w:p w14:paraId="52FFAA7A" w14:textId="6F04D4F3" w:rsidR="00A20CAF" w:rsidRDefault="00A20CAF" w:rsidP="00A20CAF">
      <w:pPr>
        <w:spacing w:after="240"/>
      </w:pPr>
      <w:r w:rsidRPr="001111C7">
        <w:tab/>
      </w:r>
      <w:r w:rsidRPr="001111C7">
        <w:tab/>
      </w:r>
      <w:r w:rsidRPr="001111C7">
        <w:tab/>
      </w:r>
      <w:r w:rsidRPr="001111C7">
        <w:tab/>
      </w:r>
      <w:r w:rsidRPr="001111C7">
        <w:tab/>
        <w:t>__________________________________________</w:t>
      </w:r>
      <w:r w:rsidRPr="001111C7">
        <w:rPr>
          <w:spacing w:val="-21"/>
        </w:rPr>
        <w:t xml:space="preserve"> </w:t>
      </w:r>
      <w:r w:rsidRPr="001111C7">
        <w:tab/>
      </w:r>
      <w:r w:rsidRPr="001111C7">
        <w:tab/>
      </w:r>
      <w:r w:rsidRPr="001111C7">
        <w:tab/>
      </w:r>
      <w:r w:rsidRPr="001111C7">
        <w:tab/>
      </w:r>
      <w:r w:rsidRPr="001111C7">
        <w:tab/>
      </w:r>
      <w:r w:rsidRPr="001111C7">
        <w:tab/>
      </w:r>
      <w:r>
        <w:t>Krystal Donley, Administrative Assistant</w:t>
      </w:r>
    </w:p>
    <w:bookmarkEnd w:id="2"/>
    <w:bookmarkEnd w:id="3"/>
    <w:p w14:paraId="6CF741C6" w14:textId="353BF1B9" w:rsidR="00B86F9A" w:rsidRDefault="00B86F9A" w:rsidP="00442543">
      <w:pPr>
        <w:tabs>
          <w:tab w:val="left" w:pos="540"/>
        </w:tabs>
        <w:autoSpaceDE w:val="0"/>
        <w:autoSpaceDN w:val="0"/>
        <w:adjustRightInd w:val="0"/>
        <w:jc w:val="both"/>
        <w:rPr>
          <w:u w:val="single"/>
        </w:rPr>
      </w:pPr>
    </w:p>
    <w:sectPr w:rsidR="00B86F9A" w:rsidSect="00B64D62">
      <w:headerReference w:type="first" r:id="rId8"/>
      <w:type w:val="continuous"/>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77A48" w14:textId="77777777" w:rsidR="003B47BA" w:rsidRDefault="003B47BA">
      <w:r>
        <w:separator/>
      </w:r>
    </w:p>
  </w:endnote>
  <w:endnote w:type="continuationSeparator" w:id="0">
    <w:p w14:paraId="6DCA073D" w14:textId="77777777" w:rsidR="003B47BA" w:rsidRDefault="003B47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charset w:val="00"/>
    <w:family w:val="swiss"/>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C4A78" w14:textId="77777777" w:rsidR="003B47BA" w:rsidRDefault="003B47BA">
      <w:r>
        <w:separator/>
      </w:r>
    </w:p>
  </w:footnote>
  <w:footnote w:type="continuationSeparator" w:id="0">
    <w:p w14:paraId="00CA7B03" w14:textId="77777777" w:rsidR="003B47BA" w:rsidRDefault="003B47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092A9" w14:textId="348E41A5" w:rsidR="00701DF6" w:rsidRPr="00701DF6" w:rsidRDefault="00701DF6" w:rsidP="0081745F">
    <w:pPr>
      <w:pStyle w:val="Header"/>
      <w:jc w:val="center"/>
      <w:rPr>
        <w:b/>
        <w:bCs/>
      </w:rPr>
    </w:pPr>
    <w:r w:rsidRPr="00701DF6">
      <w:rPr>
        <w:b/>
        <w:bCs/>
      </w:rPr>
      <w:t>AMENDED NOTICE OF</w:t>
    </w:r>
  </w:p>
  <w:p w14:paraId="7433E9F2" w14:textId="31023B7A" w:rsidR="0081745F" w:rsidRDefault="0081745F" w:rsidP="0081745F">
    <w:pPr>
      <w:pStyle w:val="Header"/>
      <w:jc w:val="center"/>
      <w:rPr>
        <w:b/>
        <w:bCs/>
      </w:rPr>
    </w:pPr>
    <w:r>
      <w:rPr>
        <w:b/>
        <w:bCs/>
      </w:rPr>
      <w:t xml:space="preserve">NORTH PLAINS GROUNDWATER CONSERVATION DISTRICT </w:t>
    </w:r>
  </w:p>
  <w:p w14:paraId="06A2E0E1" w14:textId="77777777" w:rsidR="0081745F" w:rsidRDefault="0081745F" w:rsidP="0081745F">
    <w:pPr>
      <w:pStyle w:val="Header"/>
      <w:jc w:val="center"/>
      <w:rPr>
        <w:b/>
        <w:bCs/>
      </w:rPr>
    </w:pPr>
    <w:r>
      <w:rPr>
        <w:b/>
        <w:bCs/>
      </w:rPr>
      <w:t>BOARD MEETING</w:t>
    </w:r>
  </w:p>
  <w:p w14:paraId="3199C3DF" w14:textId="5025D7B5" w:rsidR="0081745F" w:rsidRDefault="0092358A" w:rsidP="0081745F">
    <w:pPr>
      <w:pStyle w:val="Header"/>
      <w:jc w:val="center"/>
      <w:rPr>
        <w:b/>
        <w:bCs/>
      </w:rPr>
    </w:pPr>
    <w:r>
      <w:rPr>
        <w:b/>
        <w:bCs/>
      </w:rPr>
      <w:t xml:space="preserve">9:00 </w:t>
    </w:r>
    <w:r w:rsidR="0081745F">
      <w:rPr>
        <w:b/>
        <w:bCs/>
      </w:rPr>
      <w:t xml:space="preserve">AM </w:t>
    </w:r>
    <w:r w:rsidR="0086014B">
      <w:rPr>
        <w:b/>
        <w:bCs/>
      </w:rPr>
      <w:t>Wednesday</w:t>
    </w:r>
    <w:r w:rsidR="0081745F">
      <w:rPr>
        <w:b/>
        <w:bCs/>
      </w:rPr>
      <w:t xml:space="preserve">, </w:t>
    </w:r>
    <w:r w:rsidR="0086014B">
      <w:rPr>
        <w:b/>
        <w:bCs/>
      </w:rPr>
      <w:t>August 17,</w:t>
    </w:r>
    <w:r w:rsidR="0081745F">
      <w:rPr>
        <w:b/>
        <w:bCs/>
      </w:rPr>
      <w:t xml:space="preserve"> 202</w:t>
    </w:r>
    <w:r w:rsidR="00FA5D89">
      <w:rPr>
        <w:b/>
        <w:bCs/>
      </w:rPr>
      <w:t>2</w:t>
    </w:r>
  </w:p>
  <w:p w14:paraId="72FC1B53" w14:textId="77777777" w:rsidR="0081745F" w:rsidRDefault="0081745F" w:rsidP="0081745F">
    <w:pPr>
      <w:pStyle w:val="Header"/>
      <w:jc w:val="center"/>
      <w:rPr>
        <w:b/>
        <w:bCs/>
      </w:rPr>
    </w:pPr>
    <w:r>
      <w:rPr>
        <w:b/>
        <w:bCs/>
      </w:rPr>
      <w:t>North Plains Water Conservation Center</w:t>
    </w:r>
  </w:p>
  <w:p w14:paraId="4CB12CC6" w14:textId="77777777" w:rsidR="0081745F" w:rsidRDefault="0081745F" w:rsidP="0081745F">
    <w:pPr>
      <w:pStyle w:val="Header"/>
      <w:jc w:val="center"/>
    </w:pPr>
    <w:r>
      <w:rPr>
        <w:b/>
        <w:bCs/>
      </w:rPr>
      <w:t xml:space="preserve">6045 County Road E., Dumas, Texas </w:t>
    </w:r>
  </w:p>
  <w:p w14:paraId="267574E0" w14:textId="2076C550" w:rsidR="0081745F" w:rsidRDefault="0081745F" w:rsidP="0081745F">
    <w:pPr>
      <w:pStyle w:val="Header"/>
      <w:tabs>
        <w:tab w:val="clear" w:pos="4320"/>
        <w:tab w:val="clear" w:pos="8640"/>
        <w:tab w:val="left" w:pos="409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29F1"/>
    <w:multiLevelType w:val="hybridMultilevel"/>
    <w:tmpl w:val="F2FE9282"/>
    <w:lvl w:ilvl="0" w:tplc="B5D2EBCE">
      <w:start w:val="1"/>
      <w:numFmt w:val="decimal"/>
      <w:lvlText w:val="%1."/>
      <w:lvlJc w:val="left"/>
      <w:pPr>
        <w:ind w:left="450" w:hanging="360"/>
      </w:pPr>
      <w:rPr>
        <w:b/>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775667"/>
    <w:multiLevelType w:val="hybridMultilevel"/>
    <w:tmpl w:val="FEE67288"/>
    <w:lvl w:ilvl="0" w:tplc="B5B6747C">
      <w:start w:val="1"/>
      <w:numFmt w:val="lowerLetter"/>
      <w:lvlText w:val="%1."/>
      <w:lvlJc w:val="left"/>
      <w:pPr>
        <w:ind w:left="54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3491271"/>
    <w:multiLevelType w:val="multilevel"/>
    <w:tmpl w:val="7E3C3F6E"/>
    <w:lvl w:ilvl="0">
      <w:start w:val="1"/>
      <w:numFmt w:val="decimal"/>
      <w:lvlText w:val="%1."/>
      <w:lvlJc w:val="left"/>
      <w:pPr>
        <w:tabs>
          <w:tab w:val="num" w:pos="360"/>
        </w:tabs>
        <w:ind w:left="360" w:hanging="360"/>
      </w:pPr>
      <w:rPr>
        <w:rFonts w:hint="default"/>
        <w:b/>
        <w:bCs/>
      </w:rPr>
    </w:lvl>
    <w:lvl w:ilvl="1">
      <w:start w:val="1"/>
      <w:numFmt w:val="lowerLetter"/>
      <w:lvlText w:val="%2."/>
      <w:lvlJc w:val="left"/>
      <w:pPr>
        <w:tabs>
          <w:tab w:val="num" w:pos="720"/>
        </w:tabs>
        <w:ind w:left="720" w:hanging="360"/>
      </w:pPr>
      <w:rPr>
        <w:rFonts w:hint="default"/>
        <w:b w:val="0"/>
        <w:bCs w:val="0"/>
        <w:sz w:val="20"/>
        <w:szCs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899589C"/>
    <w:multiLevelType w:val="hybridMultilevel"/>
    <w:tmpl w:val="D292A9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1206EC"/>
    <w:multiLevelType w:val="hybridMultilevel"/>
    <w:tmpl w:val="BEB82B6E"/>
    <w:lvl w:ilvl="0" w:tplc="2526A5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5B40AA"/>
    <w:multiLevelType w:val="hybridMultilevel"/>
    <w:tmpl w:val="FEE67288"/>
    <w:lvl w:ilvl="0" w:tplc="B5B6747C">
      <w:start w:val="1"/>
      <w:numFmt w:val="lowerLetter"/>
      <w:lvlText w:val="%1."/>
      <w:lvlJc w:val="left"/>
      <w:pPr>
        <w:ind w:left="54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06039E2"/>
    <w:multiLevelType w:val="hybridMultilevel"/>
    <w:tmpl w:val="996C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741B4E"/>
    <w:multiLevelType w:val="hybridMultilevel"/>
    <w:tmpl w:val="F4DC58E8"/>
    <w:lvl w:ilvl="0" w:tplc="8D18458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F4D7E76"/>
    <w:multiLevelType w:val="hybridMultilevel"/>
    <w:tmpl w:val="EFB23E7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540" w:hanging="360"/>
      </w:p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decimal"/>
      <w:lvlText w:val="%5."/>
      <w:lvlJc w:val="left"/>
      <w:pPr>
        <w:tabs>
          <w:tab w:val="num" w:pos="2700"/>
        </w:tabs>
        <w:ind w:left="2700" w:hanging="360"/>
      </w:pPr>
    </w:lvl>
    <w:lvl w:ilvl="5" w:tplc="04090005">
      <w:start w:val="1"/>
      <w:numFmt w:val="decimal"/>
      <w:lvlText w:val="%6."/>
      <w:lvlJc w:val="left"/>
      <w:pPr>
        <w:tabs>
          <w:tab w:val="num" w:pos="3420"/>
        </w:tabs>
        <w:ind w:left="3420" w:hanging="360"/>
      </w:pPr>
    </w:lvl>
    <w:lvl w:ilvl="6" w:tplc="04090001">
      <w:start w:val="1"/>
      <w:numFmt w:val="decimal"/>
      <w:lvlText w:val="%7."/>
      <w:lvlJc w:val="left"/>
      <w:pPr>
        <w:tabs>
          <w:tab w:val="num" w:pos="4140"/>
        </w:tabs>
        <w:ind w:left="4140" w:hanging="360"/>
      </w:pPr>
    </w:lvl>
    <w:lvl w:ilvl="7" w:tplc="04090003">
      <w:start w:val="1"/>
      <w:numFmt w:val="decimal"/>
      <w:lvlText w:val="%8."/>
      <w:lvlJc w:val="left"/>
      <w:pPr>
        <w:tabs>
          <w:tab w:val="num" w:pos="4860"/>
        </w:tabs>
        <w:ind w:left="4860" w:hanging="360"/>
      </w:pPr>
    </w:lvl>
    <w:lvl w:ilvl="8" w:tplc="04090005">
      <w:start w:val="1"/>
      <w:numFmt w:val="decimal"/>
      <w:lvlText w:val="%9."/>
      <w:lvlJc w:val="left"/>
      <w:pPr>
        <w:tabs>
          <w:tab w:val="num" w:pos="5580"/>
        </w:tabs>
        <w:ind w:left="5580" w:hanging="360"/>
      </w:pPr>
    </w:lvl>
  </w:abstractNum>
  <w:num w:numId="1" w16cid:durableId="985862372">
    <w:abstractNumId w:val="8"/>
  </w:num>
  <w:num w:numId="2" w16cid:durableId="626475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0473894">
    <w:abstractNumId w:val="4"/>
  </w:num>
  <w:num w:numId="4" w16cid:durableId="1420369503">
    <w:abstractNumId w:val="7"/>
  </w:num>
  <w:num w:numId="5" w16cid:durableId="754866422">
    <w:abstractNumId w:val="8"/>
    <w:lvlOverride w:ilvl="0"/>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2835591">
    <w:abstractNumId w:val="2"/>
  </w:num>
  <w:num w:numId="7" w16cid:durableId="665016961">
    <w:abstractNumId w:val="6"/>
  </w:num>
  <w:num w:numId="8" w16cid:durableId="1620337723">
    <w:abstractNumId w:val="8"/>
    <w:lvlOverride w:ilvl="0"/>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7892505">
    <w:abstractNumId w:val="1"/>
  </w:num>
  <w:num w:numId="10" w16cid:durableId="362167747">
    <w:abstractNumId w:val="5"/>
  </w:num>
  <w:num w:numId="11" w16cid:durableId="138617328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NjE1N7YwtzQwsTRQ0lEKTi0uzszPAykwNKwFAB/SK24tAAAA"/>
  </w:docVars>
  <w:rsids>
    <w:rsidRoot w:val="00DD19CE"/>
    <w:rsid w:val="00000946"/>
    <w:rsid w:val="00000FAC"/>
    <w:rsid w:val="0000169C"/>
    <w:rsid w:val="00002326"/>
    <w:rsid w:val="00003E37"/>
    <w:rsid w:val="00004E37"/>
    <w:rsid w:val="000051D6"/>
    <w:rsid w:val="00005625"/>
    <w:rsid w:val="000062FB"/>
    <w:rsid w:val="00006634"/>
    <w:rsid w:val="00006A00"/>
    <w:rsid w:val="0000750B"/>
    <w:rsid w:val="00007553"/>
    <w:rsid w:val="00007DBC"/>
    <w:rsid w:val="00010046"/>
    <w:rsid w:val="00010335"/>
    <w:rsid w:val="000110D2"/>
    <w:rsid w:val="00011576"/>
    <w:rsid w:val="000116D7"/>
    <w:rsid w:val="00012148"/>
    <w:rsid w:val="000126B3"/>
    <w:rsid w:val="00013658"/>
    <w:rsid w:val="00014A63"/>
    <w:rsid w:val="000152E7"/>
    <w:rsid w:val="00015CA7"/>
    <w:rsid w:val="00016267"/>
    <w:rsid w:val="00016517"/>
    <w:rsid w:val="00016918"/>
    <w:rsid w:val="0001729E"/>
    <w:rsid w:val="00017419"/>
    <w:rsid w:val="0001767D"/>
    <w:rsid w:val="00017766"/>
    <w:rsid w:val="00020053"/>
    <w:rsid w:val="000200C5"/>
    <w:rsid w:val="00020F4A"/>
    <w:rsid w:val="00021B74"/>
    <w:rsid w:val="00022D50"/>
    <w:rsid w:val="00022F59"/>
    <w:rsid w:val="000230EF"/>
    <w:rsid w:val="0002431F"/>
    <w:rsid w:val="00024AED"/>
    <w:rsid w:val="00025593"/>
    <w:rsid w:val="00025EA7"/>
    <w:rsid w:val="0002617A"/>
    <w:rsid w:val="00027157"/>
    <w:rsid w:val="00027815"/>
    <w:rsid w:val="00027E41"/>
    <w:rsid w:val="00030312"/>
    <w:rsid w:val="000306F5"/>
    <w:rsid w:val="00031C32"/>
    <w:rsid w:val="00032D90"/>
    <w:rsid w:val="00032FD3"/>
    <w:rsid w:val="00033826"/>
    <w:rsid w:val="000351E5"/>
    <w:rsid w:val="00035979"/>
    <w:rsid w:val="00035A01"/>
    <w:rsid w:val="0003617B"/>
    <w:rsid w:val="000367F2"/>
    <w:rsid w:val="000373F3"/>
    <w:rsid w:val="00040352"/>
    <w:rsid w:val="000403B5"/>
    <w:rsid w:val="000404F8"/>
    <w:rsid w:val="000407D0"/>
    <w:rsid w:val="00041A8D"/>
    <w:rsid w:val="00042202"/>
    <w:rsid w:val="00042383"/>
    <w:rsid w:val="00042828"/>
    <w:rsid w:val="00042E02"/>
    <w:rsid w:val="000435DE"/>
    <w:rsid w:val="00043925"/>
    <w:rsid w:val="00043AAE"/>
    <w:rsid w:val="00045027"/>
    <w:rsid w:val="000458EB"/>
    <w:rsid w:val="0004617C"/>
    <w:rsid w:val="0004648F"/>
    <w:rsid w:val="00046742"/>
    <w:rsid w:val="00047214"/>
    <w:rsid w:val="00050A1F"/>
    <w:rsid w:val="00051406"/>
    <w:rsid w:val="00051A9D"/>
    <w:rsid w:val="0005210B"/>
    <w:rsid w:val="00052571"/>
    <w:rsid w:val="00053020"/>
    <w:rsid w:val="0005373A"/>
    <w:rsid w:val="00054611"/>
    <w:rsid w:val="00054B3F"/>
    <w:rsid w:val="00054BB5"/>
    <w:rsid w:val="00055C7C"/>
    <w:rsid w:val="00057535"/>
    <w:rsid w:val="00057DB4"/>
    <w:rsid w:val="0006125E"/>
    <w:rsid w:val="00062DB8"/>
    <w:rsid w:val="00063C82"/>
    <w:rsid w:val="0006435F"/>
    <w:rsid w:val="0006479D"/>
    <w:rsid w:val="00065A27"/>
    <w:rsid w:val="00066EC1"/>
    <w:rsid w:val="0006705B"/>
    <w:rsid w:val="00067F6F"/>
    <w:rsid w:val="00070330"/>
    <w:rsid w:val="00070546"/>
    <w:rsid w:val="000717BB"/>
    <w:rsid w:val="00071A3E"/>
    <w:rsid w:val="00071CB7"/>
    <w:rsid w:val="00071E94"/>
    <w:rsid w:val="000728AB"/>
    <w:rsid w:val="00073678"/>
    <w:rsid w:val="00073B27"/>
    <w:rsid w:val="00074D22"/>
    <w:rsid w:val="00074DBE"/>
    <w:rsid w:val="000750C5"/>
    <w:rsid w:val="0007531B"/>
    <w:rsid w:val="00075340"/>
    <w:rsid w:val="00077D7A"/>
    <w:rsid w:val="000807C8"/>
    <w:rsid w:val="000811DE"/>
    <w:rsid w:val="0008169E"/>
    <w:rsid w:val="00082482"/>
    <w:rsid w:val="00083501"/>
    <w:rsid w:val="00083D2C"/>
    <w:rsid w:val="00084406"/>
    <w:rsid w:val="0008499A"/>
    <w:rsid w:val="00085478"/>
    <w:rsid w:val="00085E0A"/>
    <w:rsid w:val="00086211"/>
    <w:rsid w:val="00086523"/>
    <w:rsid w:val="00086E2F"/>
    <w:rsid w:val="00087306"/>
    <w:rsid w:val="0008738E"/>
    <w:rsid w:val="000875AC"/>
    <w:rsid w:val="00090206"/>
    <w:rsid w:val="000904A2"/>
    <w:rsid w:val="00090884"/>
    <w:rsid w:val="000908DA"/>
    <w:rsid w:val="00090ED3"/>
    <w:rsid w:val="000919B6"/>
    <w:rsid w:val="0009278F"/>
    <w:rsid w:val="000943D5"/>
    <w:rsid w:val="00095B14"/>
    <w:rsid w:val="00095E6D"/>
    <w:rsid w:val="000966BD"/>
    <w:rsid w:val="00097743"/>
    <w:rsid w:val="00097993"/>
    <w:rsid w:val="000A030B"/>
    <w:rsid w:val="000A06C3"/>
    <w:rsid w:val="000A0815"/>
    <w:rsid w:val="000A0866"/>
    <w:rsid w:val="000A0B14"/>
    <w:rsid w:val="000A0C0A"/>
    <w:rsid w:val="000A0DE0"/>
    <w:rsid w:val="000A2FD1"/>
    <w:rsid w:val="000A3255"/>
    <w:rsid w:val="000A3292"/>
    <w:rsid w:val="000A3666"/>
    <w:rsid w:val="000A3973"/>
    <w:rsid w:val="000A3D26"/>
    <w:rsid w:val="000A3D79"/>
    <w:rsid w:val="000A43ED"/>
    <w:rsid w:val="000A474B"/>
    <w:rsid w:val="000A4DB7"/>
    <w:rsid w:val="000A56CE"/>
    <w:rsid w:val="000A587F"/>
    <w:rsid w:val="000A5A86"/>
    <w:rsid w:val="000B013C"/>
    <w:rsid w:val="000B0372"/>
    <w:rsid w:val="000B195C"/>
    <w:rsid w:val="000B1B7C"/>
    <w:rsid w:val="000B2752"/>
    <w:rsid w:val="000B29A4"/>
    <w:rsid w:val="000B2F16"/>
    <w:rsid w:val="000B326A"/>
    <w:rsid w:val="000B44A3"/>
    <w:rsid w:val="000B4936"/>
    <w:rsid w:val="000B562C"/>
    <w:rsid w:val="000B5C37"/>
    <w:rsid w:val="000C0A31"/>
    <w:rsid w:val="000C1A0B"/>
    <w:rsid w:val="000C262D"/>
    <w:rsid w:val="000C285F"/>
    <w:rsid w:val="000C346D"/>
    <w:rsid w:val="000C4A16"/>
    <w:rsid w:val="000C4E4B"/>
    <w:rsid w:val="000C4E88"/>
    <w:rsid w:val="000C5E84"/>
    <w:rsid w:val="000C6446"/>
    <w:rsid w:val="000C6498"/>
    <w:rsid w:val="000C750D"/>
    <w:rsid w:val="000D0153"/>
    <w:rsid w:val="000D0853"/>
    <w:rsid w:val="000D15A4"/>
    <w:rsid w:val="000D1AC8"/>
    <w:rsid w:val="000D22B2"/>
    <w:rsid w:val="000D287D"/>
    <w:rsid w:val="000D3282"/>
    <w:rsid w:val="000D3D0F"/>
    <w:rsid w:val="000D3E92"/>
    <w:rsid w:val="000D4151"/>
    <w:rsid w:val="000D440B"/>
    <w:rsid w:val="000D5665"/>
    <w:rsid w:val="000D5CFE"/>
    <w:rsid w:val="000D739B"/>
    <w:rsid w:val="000D73C8"/>
    <w:rsid w:val="000E023F"/>
    <w:rsid w:val="000E0380"/>
    <w:rsid w:val="000E04EF"/>
    <w:rsid w:val="000E0F2E"/>
    <w:rsid w:val="000E1144"/>
    <w:rsid w:val="000E14B1"/>
    <w:rsid w:val="000E1D2D"/>
    <w:rsid w:val="000E28BD"/>
    <w:rsid w:val="000E3185"/>
    <w:rsid w:val="000E3DDC"/>
    <w:rsid w:val="000E3F86"/>
    <w:rsid w:val="000E44DC"/>
    <w:rsid w:val="000E4B80"/>
    <w:rsid w:val="000E5124"/>
    <w:rsid w:val="000E5E8B"/>
    <w:rsid w:val="000E613C"/>
    <w:rsid w:val="000E6792"/>
    <w:rsid w:val="000F0CE5"/>
    <w:rsid w:val="000F2100"/>
    <w:rsid w:val="000F2610"/>
    <w:rsid w:val="000F329C"/>
    <w:rsid w:val="000F3703"/>
    <w:rsid w:val="000F4090"/>
    <w:rsid w:val="000F43F6"/>
    <w:rsid w:val="000F46F0"/>
    <w:rsid w:val="000F4B28"/>
    <w:rsid w:val="000F5712"/>
    <w:rsid w:val="000F613E"/>
    <w:rsid w:val="000F6A7E"/>
    <w:rsid w:val="000F75D6"/>
    <w:rsid w:val="000F7B3E"/>
    <w:rsid w:val="001027EF"/>
    <w:rsid w:val="00103307"/>
    <w:rsid w:val="0010336E"/>
    <w:rsid w:val="001038C9"/>
    <w:rsid w:val="001043C6"/>
    <w:rsid w:val="001046B1"/>
    <w:rsid w:val="001061CB"/>
    <w:rsid w:val="0010626C"/>
    <w:rsid w:val="0010705E"/>
    <w:rsid w:val="0010728B"/>
    <w:rsid w:val="001073D8"/>
    <w:rsid w:val="001100C2"/>
    <w:rsid w:val="0011136C"/>
    <w:rsid w:val="0011141D"/>
    <w:rsid w:val="00111D1D"/>
    <w:rsid w:val="001134F1"/>
    <w:rsid w:val="00113617"/>
    <w:rsid w:val="0011362F"/>
    <w:rsid w:val="00113D14"/>
    <w:rsid w:val="00113F10"/>
    <w:rsid w:val="00114861"/>
    <w:rsid w:val="00114D8B"/>
    <w:rsid w:val="00114EF8"/>
    <w:rsid w:val="00116648"/>
    <w:rsid w:val="00116DE9"/>
    <w:rsid w:val="00117C09"/>
    <w:rsid w:val="0012135F"/>
    <w:rsid w:val="0012188B"/>
    <w:rsid w:val="00121B82"/>
    <w:rsid w:val="00122800"/>
    <w:rsid w:val="00122A0A"/>
    <w:rsid w:val="0012313F"/>
    <w:rsid w:val="00123E3D"/>
    <w:rsid w:val="00125AC5"/>
    <w:rsid w:val="00125C59"/>
    <w:rsid w:val="00125F6D"/>
    <w:rsid w:val="001264EC"/>
    <w:rsid w:val="001265F9"/>
    <w:rsid w:val="0012687E"/>
    <w:rsid w:val="00127228"/>
    <w:rsid w:val="00130669"/>
    <w:rsid w:val="0013262F"/>
    <w:rsid w:val="00132A57"/>
    <w:rsid w:val="00132ED3"/>
    <w:rsid w:val="00133319"/>
    <w:rsid w:val="00133813"/>
    <w:rsid w:val="001357B3"/>
    <w:rsid w:val="001358CB"/>
    <w:rsid w:val="00136B38"/>
    <w:rsid w:val="001375BF"/>
    <w:rsid w:val="00137F0A"/>
    <w:rsid w:val="00140394"/>
    <w:rsid w:val="001407FA"/>
    <w:rsid w:val="001433B3"/>
    <w:rsid w:val="001436B7"/>
    <w:rsid w:val="001444BE"/>
    <w:rsid w:val="00144E13"/>
    <w:rsid w:val="00145758"/>
    <w:rsid w:val="001457AB"/>
    <w:rsid w:val="00145A23"/>
    <w:rsid w:val="00146924"/>
    <w:rsid w:val="00147679"/>
    <w:rsid w:val="00147750"/>
    <w:rsid w:val="0015025B"/>
    <w:rsid w:val="001504DD"/>
    <w:rsid w:val="001505E1"/>
    <w:rsid w:val="00152ADB"/>
    <w:rsid w:val="001531B4"/>
    <w:rsid w:val="001537A7"/>
    <w:rsid w:val="001543E9"/>
    <w:rsid w:val="0015564E"/>
    <w:rsid w:val="001564FA"/>
    <w:rsid w:val="00156525"/>
    <w:rsid w:val="0015704E"/>
    <w:rsid w:val="00157685"/>
    <w:rsid w:val="001604DB"/>
    <w:rsid w:val="001610BE"/>
    <w:rsid w:val="00161ABB"/>
    <w:rsid w:val="001636CA"/>
    <w:rsid w:val="001640C5"/>
    <w:rsid w:val="0016472C"/>
    <w:rsid w:val="0016489B"/>
    <w:rsid w:val="00164EAD"/>
    <w:rsid w:val="0016545D"/>
    <w:rsid w:val="00166660"/>
    <w:rsid w:val="00170265"/>
    <w:rsid w:val="00171AAD"/>
    <w:rsid w:val="00171AC3"/>
    <w:rsid w:val="00172197"/>
    <w:rsid w:val="00174BC7"/>
    <w:rsid w:val="00174BF2"/>
    <w:rsid w:val="00174EDE"/>
    <w:rsid w:val="001754BF"/>
    <w:rsid w:val="00176BE4"/>
    <w:rsid w:val="001809B1"/>
    <w:rsid w:val="00183A2B"/>
    <w:rsid w:val="00184878"/>
    <w:rsid w:val="0018536C"/>
    <w:rsid w:val="00186248"/>
    <w:rsid w:val="00186421"/>
    <w:rsid w:val="00186809"/>
    <w:rsid w:val="00186C8E"/>
    <w:rsid w:val="0018719C"/>
    <w:rsid w:val="001871D8"/>
    <w:rsid w:val="00187E0A"/>
    <w:rsid w:val="00190F15"/>
    <w:rsid w:val="00191726"/>
    <w:rsid w:val="001927E1"/>
    <w:rsid w:val="00192C55"/>
    <w:rsid w:val="001949D6"/>
    <w:rsid w:val="0019631B"/>
    <w:rsid w:val="001967B7"/>
    <w:rsid w:val="001A01DA"/>
    <w:rsid w:val="001A15E8"/>
    <w:rsid w:val="001A1AA6"/>
    <w:rsid w:val="001A342C"/>
    <w:rsid w:val="001A48EE"/>
    <w:rsid w:val="001A61BD"/>
    <w:rsid w:val="001A684C"/>
    <w:rsid w:val="001B0A4C"/>
    <w:rsid w:val="001B1341"/>
    <w:rsid w:val="001B21AC"/>
    <w:rsid w:val="001B31D6"/>
    <w:rsid w:val="001B3F96"/>
    <w:rsid w:val="001B4BD3"/>
    <w:rsid w:val="001B557F"/>
    <w:rsid w:val="001B6B5F"/>
    <w:rsid w:val="001B7655"/>
    <w:rsid w:val="001B7E39"/>
    <w:rsid w:val="001C015E"/>
    <w:rsid w:val="001C0AF7"/>
    <w:rsid w:val="001C0E76"/>
    <w:rsid w:val="001C10F6"/>
    <w:rsid w:val="001C17DB"/>
    <w:rsid w:val="001C2700"/>
    <w:rsid w:val="001C3A22"/>
    <w:rsid w:val="001C4C59"/>
    <w:rsid w:val="001C5567"/>
    <w:rsid w:val="001C5725"/>
    <w:rsid w:val="001C5A20"/>
    <w:rsid w:val="001D0816"/>
    <w:rsid w:val="001D0A8E"/>
    <w:rsid w:val="001D10EC"/>
    <w:rsid w:val="001D14F2"/>
    <w:rsid w:val="001D1D9A"/>
    <w:rsid w:val="001D2055"/>
    <w:rsid w:val="001D2575"/>
    <w:rsid w:val="001D2A1A"/>
    <w:rsid w:val="001D2D4F"/>
    <w:rsid w:val="001D353A"/>
    <w:rsid w:val="001D3991"/>
    <w:rsid w:val="001D5CE6"/>
    <w:rsid w:val="001D66BD"/>
    <w:rsid w:val="001D6776"/>
    <w:rsid w:val="001D6A12"/>
    <w:rsid w:val="001D6FEF"/>
    <w:rsid w:val="001D7A89"/>
    <w:rsid w:val="001D7DFF"/>
    <w:rsid w:val="001E0343"/>
    <w:rsid w:val="001E0E40"/>
    <w:rsid w:val="001E0E8B"/>
    <w:rsid w:val="001E1679"/>
    <w:rsid w:val="001E185C"/>
    <w:rsid w:val="001E1F5C"/>
    <w:rsid w:val="001E204F"/>
    <w:rsid w:val="001E21AD"/>
    <w:rsid w:val="001E22E4"/>
    <w:rsid w:val="001E2C74"/>
    <w:rsid w:val="001E2CBB"/>
    <w:rsid w:val="001E2D05"/>
    <w:rsid w:val="001E37AD"/>
    <w:rsid w:val="001E4E02"/>
    <w:rsid w:val="001E4EE4"/>
    <w:rsid w:val="001E501E"/>
    <w:rsid w:val="001E504D"/>
    <w:rsid w:val="001E5302"/>
    <w:rsid w:val="001E5A00"/>
    <w:rsid w:val="001E5F2E"/>
    <w:rsid w:val="001E5FC3"/>
    <w:rsid w:val="001F06EF"/>
    <w:rsid w:val="001F20DE"/>
    <w:rsid w:val="001F2409"/>
    <w:rsid w:val="001F2467"/>
    <w:rsid w:val="001F353E"/>
    <w:rsid w:val="001F36CB"/>
    <w:rsid w:val="001F44A1"/>
    <w:rsid w:val="001F5F85"/>
    <w:rsid w:val="001F6C3E"/>
    <w:rsid w:val="001F73A9"/>
    <w:rsid w:val="001F74C3"/>
    <w:rsid w:val="001F7C72"/>
    <w:rsid w:val="002009CC"/>
    <w:rsid w:val="00200BC7"/>
    <w:rsid w:val="002014E7"/>
    <w:rsid w:val="00202D1A"/>
    <w:rsid w:val="00203562"/>
    <w:rsid w:val="00205430"/>
    <w:rsid w:val="002059A3"/>
    <w:rsid w:val="00206972"/>
    <w:rsid w:val="00206DC4"/>
    <w:rsid w:val="0021140E"/>
    <w:rsid w:val="0021151D"/>
    <w:rsid w:val="002115FA"/>
    <w:rsid w:val="00211765"/>
    <w:rsid w:val="00211C2D"/>
    <w:rsid w:val="00211E97"/>
    <w:rsid w:val="00212E4E"/>
    <w:rsid w:val="00212F0F"/>
    <w:rsid w:val="002138D2"/>
    <w:rsid w:val="00213C53"/>
    <w:rsid w:val="00214BA2"/>
    <w:rsid w:val="00215094"/>
    <w:rsid w:val="00215839"/>
    <w:rsid w:val="00216DDF"/>
    <w:rsid w:val="00217263"/>
    <w:rsid w:val="0022284E"/>
    <w:rsid w:val="002230D6"/>
    <w:rsid w:val="00223773"/>
    <w:rsid w:val="00223B38"/>
    <w:rsid w:val="00224450"/>
    <w:rsid w:val="00224964"/>
    <w:rsid w:val="00224F90"/>
    <w:rsid w:val="00225210"/>
    <w:rsid w:val="00225441"/>
    <w:rsid w:val="00226140"/>
    <w:rsid w:val="00227726"/>
    <w:rsid w:val="00230D91"/>
    <w:rsid w:val="00231644"/>
    <w:rsid w:val="00231A62"/>
    <w:rsid w:val="00231D6C"/>
    <w:rsid w:val="00232AF0"/>
    <w:rsid w:val="00232DBB"/>
    <w:rsid w:val="00233392"/>
    <w:rsid w:val="00235FE1"/>
    <w:rsid w:val="002365F2"/>
    <w:rsid w:val="00240B0D"/>
    <w:rsid w:val="002418F8"/>
    <w:rsid w:val="0024250C"/>
    <w:rsid w:val="00243374"/>
    <w:rsid w:val="00243AA9"/>
    <w:rsid w:val="002447ED"/>
    <w:rsid w:val="00245EF0"/>
    <w:rsid w:val="0024668F"/>
    <w:rsid w:val="002501B3"/>
    <w:rsid w:val="002507EB"/>
    <w:rsid w:val="00250AD7"/>
    <w:rsid w:val="002520AB"/>
    <w:rsid w:val="00252A29"/>
    <w:rsid w:val="002557C7"/>
    <w:rsid w:val="0025780A"/>
    <w:rsid w:val="00261F6F"/>
    <w:rsid w:val="00261FE2"/>
    <w:rsid w:val="002640F9"/>
    <w:rsid w:val="00264525"/>
    <w:rsid w:val="00265BFF"/>
    <w:rsid w:val="00266461"/>
    <w:rsid w:val="00266D5D"/>
    <w:rsid w:val="00267A5B"/>
    <w:rsid w:val="00270547"/>
    <w:rsid w:val="002714C5"/>
    <w:rsid w:val="00271AB1"/>
    <w:rsid w:val="00273A71"/>
    <w:rsid w:val="00273FEE"/>
    <w:rsid w:val="002743A8"/>
    <w:rsid w:val="00274D86"/>
    <w:rsid w:val="00274FCA"/>
    <w:rsid w:val="00275C12"/>
    <w:rsid w:val="00277026"/>
    <w:rsid w:val="00277FB6"/>
    <w:rsid w:val="002801F1"/>
    <w:rsid w:val="002808D8"/>
    <w:rsid w:val="00280AB3"/>
    <w:rsid w:val="002817C9"/>
    <w:rsid w:val="002818E1"/>
    <w:rsid w:val="00281D65"/>
    <w:rsid w:val="00282BBF"/>
    <w:rsid w:val="00284528"/>
    <w:rsid w:val="0028490F"/>
    <w:rsid w:val="00284F85"/>
    <w:rsid w:val="002851A6"/>
    <w:rsid w:val="00285385"/>
    <w:rsid w:val="00285A21"/>
    <w:rsid w:val="00285CFF"/>
    <w:rsid w:val="00286320"/>
    <w:rsid w:val="0028645C"/>
    <w:rsid w:val="00287294"/>
    <w:rsid w:val="0029000A"/>
    <w:rsid w:val="00290128"/>
    <w:rsid w:val="00290B85"/>
    <w:rsid w:val="002912C7"/>
    <w:rsid w:val="002913E9"/>
    <w:rsid w:val="00291AD7"/>
    <w:rsid w:val="00291B53"/>
    <w:rsid w:val="0029201E"/>
    <w:rsid w:val="00292832"/>
    <w:rsid w:val="00292AC6"/>
    <w:rsid w:val="0029346A"/>
    <w:rsid w:val="00294E82"/>
    <w:rsid w:val="00295676"/>
    <w:rsid w:val="002961C7"/>
    <w:rsid w:val="0029673D"/>
    <w:rsid w:val="00296FC5"/>
    <w:rsid w:val="00297E84"/>
    <w:rsid w:val="002A0605"/>
    <w:rsid w:val="002A1246"/>
    <w:rsid w:val="002A1D4E"/>
    <w:rsid w:val="002A1DC5"/>
    <w:rsid w:val="002A2F8E"/>
    <w:rsid w:val="002A3C25"/>
    <w:rsid w:val="002A3CC8"/>
    <w:rsid w:val="002A4EC1"/>
    <w:rsid w:val="002A4FDD"/>
    <w:rsid w:val="002A5381"/>
    <w:rsid w:val="002A53F9"/>
    <w:rsid w:val="002A54F1"/>
    <w:rsid w:val="002A54F2"/>
    <w:rsid w:val="002A5E86"/>
    <w:rsid w:val="002A6C57"/>
    <w:rsid w:val="002A7B7C"/>
    <w:rsid w:val="002A7D65"/>
    <w:rsid w:val="002B0172"/>
    <w:rsid w:val="002B0A9A"/>
    <w:rsid w:val="002B1292"/>
    <w:rsid w:val="002B1923"/>
    <w:rsid w:val="002B27A5"/>
    <w:rsid w:val="002B3B5D"/>
    <w:rsid w:val="002B3BEE"/>
    <w:rsid w:val="002B42CC"/>
    <w:rsid w:val="002B5FED"/>
    <w:rsid w:val="002B6756"/>
    <w:rsid w:val="002B685A"/>
    <w:rsid w:val="002B6E40"/>
    <w:rsid w:val="002B7200"/>
    <w:rsid w:val="002B724C"/>
    <w:rsid w:val="002C08E0"/>
    <w:rsid w:val="002C0CC5"/>
    <w:rsid w:val="002C0D7A"/>
    <w:rsid w:val="002C1688"/>
    <w:rsid w:val="002C1765"/>
    <w:rsid w:val="002C2C78"/>
    <w:rsid w:val="002C35F0"/>
    <w:rsid w:val="002C3C91"/>
    <w:rsid w:val="002C3D1D"/>
    <w:rsid w:val="002C47EE"/>
    <w:rsid w:val="002C4B4A"/>
    <w:rsid w:val="002C59B4"/>
    <w:rsid w:val="002C66AF"/>
    <w:rsid w:val="002C66D7"/>
    <w:rsid w:val="002C6836"/>
    <w:rsid w:val="002C6851"/>
    <w:rsid w:val="002D07BC"/>
    <w:rsid w:val="002D2986"/>
    <w:rsid w:val="002D2AFD"/>
    <w:rsid w:val="002D2B6E"/>
    <w:rsid w:val="002D4144"/>
    <w:rsid w:val="002D524F"/>
    <w:rsid w:val="002D5ABE"/>
    <w:rsid w:val="002D70F0"/>
    <w:rsid w:val="002E0578"/>
    <w:rsid w:val="002E06B8"/>
    <w:rsid w:val="002E08EA"/>
    <w:rsid w:val="002E157B"/>
    <w:rsid w:val="002E1825"/>
    <w:rsid w:val="002E30AF"/>
    <w:rsid w:val="002E3BE9"/>
    <w:rsid w:val="002E3F66"/>
    <w:rsid w:val="002E4311"/>
    <w:rsid w:val="002E581A"/>
    <w:rsid w:val="002E5D3E"/>
    <w:rsid w:val="002E5F06"/>
    <w:rsid w:val="002E6E65"/>
    <w:rsid w:val="002E7BA9"/>
    <w:rsid w:val="002F01BA"/>
    <w:rsid w:val="002F06BD"/>
    <w:rsid w:val="002F09CB"/>
    <w:rsid w:val="002F0D1A"/>
    <w:rsid w:val="002F11A3"/>
    <w:rsid w:val="002F12D8"/>
    <w:rsid w:val="002F1CD1"/>
    <w:rsid w:val="002F246E"/>
    <w:rsid w:val="002F2947"/>
    <w:rsid w:val="002F2CA1"/>
    <w:rsid w:val="002F39B7"/>
    <w:rsid w:val="002F3A82"/>
    <w:rsid w:val="002F45B8"/>
    <w:rsid w:val="002F497B"/>
    <w:rsid w:val="002F4C41"/>
    <w:rsid w:val="002F728A"/>
    <w:rsid w:val="002F7AE8"/>
    <w:rsid w:val="00300037"/>
    <w:rsid w:val="00302461"/>
    <w:rsid w:val="00304123"/>
    <w:rsid w:val="003041DB"/>
    <w:rsid w:val="0030456D"/>
    <w:rsid w:val="00305683"/>
    <w:rsid w:val="00306396"/>
    <w:rsid w:val="00311B03"/>
    <w:rsid w:val="00311DB0"/>
    <w:rsid w:val="00312138"/>
    <w:rsid w:val="00314214"/>
    <w:rsid w:val="003143FA"/>
    <w:rsid w:val="00314A4B"/>
    <w:rsid w:val="00315510"/>
    <w:rsid w:val="00315518"/>
    <w:rsid w:val="00315624"/>
    <w:rsid w:val="00315D5A"/>
    <w:rsid w:val="00315EBF"/>
    <w:rsid w:val="0031632E"/>
    <w:rsid w:val="00316A91"/>
    <w:rsid w:val="00316AC6"/>
    <w:rsid w:val="00316D9B"/>
    <w:rsid w:val="00320906"/>
    <w:rsid w:val="003212C9"/>
    <w:rsid w:val="003216C4"/>
    <w:rsid w:val="003228EC"/>
    <w:rsid w:val="0032327B"/>
    <w:rsid w:val="00323F54"/>
    <w:rsid w:val="003260C5"/>
    <w:rsid w:val="003273BE"/>
    <w:rsid w:val="003273D7"/>
    <w:rsid w:val="0033050D"/>
    <w:rsid w:val="0033089D"/>
    <w:rsid w:val="00331FD4"/>
    <w:rsid w:val="00332271"/>
    <w:rsid w:val="003323FF"/>
    <w:rsid w:val="0033371D"/>
    <w:rsid w:val="00336707"/>
    <w:rsid w:val="003376D2"/>
    <w:rsid w:val="00337AB0"/>
    <w:rsid w:val="00340525"/>
    <w:rsid w:val="00340673"/>
    <w:rsid w:val="003408F0"/>
    <w:rsid w:val="003422FA"/>
    <w:rsid w:val="00342592"/>
    <w:rsid w:val="00343477"/>
    <w:rsid w:val="0034377C"/>
    <w:rsid w:val="00344355"/>
    <w:rsid w:val="00344826"/>
    <w:rsid w:val="00344DB0"/>
    <w:rsid w:val="00345057"/>
    <w:rsid w:val="00345C2B"/>
    <w:rsid w:val="00347CCB"/>
    <w:rsid w:val="00347CDC"/>
    <w:rsid w:val="00347EDF"/>
    <w:rsid w:val="00350413"/>
    <w:rsid w:val="00350880"/>
    <w:rsid w:val="00351BB9"/>
    <w:rsid w:val="003523A7"/>
    <w:rsid w:val="00352D07"/>
    <w:rsid w:val="00353192"/>
    <w:rsid w:val="00353243"/>
    <w:rsid w:val="0035579E"/>
    <w:rsid w:val="00355C5B"/>
    <w:rsid w:val="00356B7D"/>
    <w:rsid w:val="00360E95"/>
    <w:rsid w:val="00360E97"/>
    <w:rsid w:val="003610AD"/>
    <w:rsid w:val="00361351"/>
    <w:rsid w:val="0036271B"/>
    <w:rsid w:val="003629B3"/>
    <w:rsid w:val="00362E38"/>
    <w:rsid w:val="0036304C"/>
    <w:rsid w:val="003653B2"/>
    <w:rsid w:val="0036589E"/>
    <w:rsid w:val="00366AE7"/>
    <w:rsid w:val="003671E8"/>
    <w:rsid w:val="00367676"/>
    <w:rsid w:val="003676B7"/>
    <w:rsid w:val="0037020D"/>
    <w:rsid w:val="003712EB"/>
    <w:rsid w:val="00372589"/>
    <w:rsid w:val="003734FF"/>
    <w:rsid w:val="003738B3"/>
    <w:rsid w:val="003738FD"/>
    <w:rsid w:val="0037456B"/>
    <w:rsid w:val="003745DA"/>
    <w:rsid w:val="00374E02"/>
    <w:rsid w:val="003754D4"/>
    <w:rsid w:val="003763DC"/>
    <w:rsid w:val="0038086E"/>
    <w:rsid w:val="00382157"/>
    <w:rsid w:val="003823B5"/>
    <w:rsid w:val="00382B86"/>
    <w:rsid w:val="00383581"/>
    <w:rsid w:val="00383B06"/>
    <w:rsid w:val="00383CAE"/>
    <w:rsid w:val="00383DCB"/>
    <w:rsid w:val="00384D40"/>
    <w:rsid w:val="00385510"/>
    <w:rsid w:val="0038579E"/>
    <w:rsid w:val="003872CE"/>
    <w:rsid w:val="003879B7"/>
    <w:rsid w:val="00391144"/>
    <w:rsid w:val="003914F6"/>
    <w:rsid w:val="003916B2"/>
    <w:rsid w:val="0039190F"/>
    <w:rsid w:val="00391BF9"/>
    <w:rsid w:val="00391C13"/>
    <w:rsid w:val="00391D77"/>
    <w:rsid w:val="00391DD0"/>
    <w:rsid w:val="00396F20"/>
    <w:rsid w:val="003970C4"/>
    <w:rsid w:val="003A03B8"/>
    <w:rsid w:val="003A184A"/>
    <w:rsid w:val="003A1BBD"/>
    <w:rsid w:val="003A3AC8"/>
    <w:rsid w:val="003A4044"/>
    <w:rsid w:val="003A5364"/>
    <w:rsid w:val="003A559C"/>
    <w:rsid w:val="003A5852"/>
    <w:rsid w:val="003A5966"/>
    <w:rsid w:val="003A5BB6"/>
    <w:rsid w:val="003A6F20"/>
    <w:rsid w:val="003A7267"/>
    <w:rsid w:val="003B234F"/>
    <w:rsid w:val="003B3EDC"/>
    <w:rsid w:val="003B3FA7"/>
    <w:rsid w:val="003B47BA"/>
    <w:rsid w:val="003B5257"/>
    <w:rsid w:val="003B5486"/>
    <w:rsid w:val="003B6EF7"/>
    <w:rsid w:val="003B78C2"/>
    <w:rsid w:val="003B7BF8"/>
    <w:rsid w:val="003C0307"/>
    <w:rsid w:val="003C0DE7"/>
    <w:rsid w:val="003C0E00"/>
    <w:rsid w:val="003C111C"/>
    <w:rsid w:val="003C1C55"/>
    <w:rsid w:val="003C1F4F"/>
    <w:rsid w:val="003C2306"/>
    <w:rsid w:val="003C329B"/>
    <w:rsid w:val="003C463D"/>
    <w:rsid w:val="003C4A6C"/>
    <w:rsid w:val="003C4B6D"/>
    <w:rsid w:val="003C4DE8"/>
    <w:rsid w:val="003C58DB"/>
    <w:rsid w:val="003C592B"/>
    <w:rsid w:val="003C6A58"/>
    <w:rsid w:val="003D1E45"/>
    <w:rsid w:val="003D2719"/>
    <w:rsid w:val="003D34D9"/>
    <w:rsid w:val="003D3632"/>
    <w:rsid w:val="003D4013"/>
    <w:rsid w:val="003D4974"/>
    <w:rsid w:val="003D4BEA"/>
    <w:rsid w:val="003D523F"/>
    <w:rsid w:val="003E0090"/>
    <w:rsid w:val="003E15DB"/>
    <w:rsid w:val="003E2034"/>
    <w:rsid w:val="003E43F2"/>
    <w:rsid w:val="003E4696"/>
    <w:rsid w:val="003E4755"/>
    <w:rsid w:val="003E5197"/>
    <w:rsid w:val="003E5217"/>
    <w:rsid w:val="003E55CD"/>
    <w:rsid w:val="003E64CC"/>
    <w:rsid w:val="003E6695"/>
    <w:rsid w:val="003E6D00"/>
    <w:rsid w:val="003F2FF1"/>
    <w:rsid w:val="003F4276"/>
    <w:rsid w:val="003F47CF"/>
    <w:rsid w:val="003F578F"/>
    <w:rsid w:val="003F61BB"/>
    <w:rsid w:val="003F6D95"/>
    <w:rsid w:val="003F7BA4"/>
    <w:rsid w:val="003F7C9D"/>
    <w:rsid w:val="00400184"/>
    <w:rsid w:val="004004C7"/>
    <w:rsid w:val="00400B40"/>
    <w:rsid w:val="004017BE"/>
    <w:rsid w:val="004019D8"/>
    <w:rsid w:val="0040220E"/>
    <w:rsid w:val="00402A2C"/>
    <w:rsid w:val="00402DBF"/>
    <w:rsid w:val="00402E11"/>
    <w:rsid w:val="00403416"/>
    <w:rsid w:val="00403FE7"/>
    <w:rsid w:val="004044F4"/>
    <w:rsid w:val="00404FAA"/>
    <w:rsid w:val="00405356"/>
    <w:rsid w:val="00406141"/>
    <w:rsid w:val="0040696A"/>
    <w:rsid w:val="004070A9"/>
    <w:rsid w:val="00411129"/>
    <w:rsid w:val="00411174"/>
    <w:rsid w:val="004118F3"/>
    <w:rsid w:val="00411E0E"/>
    <w:rsid w:val="004121D0"/>
    <w:rsid w:val="004122C3"/>
    <w:rsid w:val="00412516"/>
    <w:rsid w:val="004126DB"/>
    <w:rsid w:val="00412D5D"/>
    <w:rsid w:val="004130FB"/>
    <w:rsid w:val="00413402"/>
    <w:rsid w:val="00414179"/>
    <w:rsid w:val="004150EE"/>
    <w:rsid w:val="00415705"/>
    <w:rsid w:val="0041584D"/>
    <w:rsid w:val="00416267"/>
    <w:rsid w:val="00417860"/>
    <w:rsid w:val="00420FC2"/>
    <w:rsid w:val="00421429"/>
    <w:rsid w:val="0042311E"/>
    <w:rsid w:val="00423963"/>
    <w:rsid w:val="00424F65"/>
    <w:rsid w:val="00424F75"/>
    <w:rsid w:val="00425CBF"/>
    <w:rsid w:val="0042675C"/>
    <w:rsid w:val="00427723"/>
    <w:rsid w:val="00427E76"/>
    <w:rsid w:val="004300AB"/>
    <w:rsid w:val="004303F0"/>
    <w:rsid w:val="004309F6"/>
    <w:rsid w:val="00431C57"/>
    <w:rsid w:val="00431C96"/>
    <w:rsid w:val="00432499"/>
    <w:rsid w:val="004324BA"/>
    <w:rsid w:val="004328A5"/>
    <w:rsid w:val="00432E8C"/>
    <w:rsid w:val="0043303E"/>
    <w:rsid w:val="0043513E"/>
    <w:rsid w:val="004352A1"/>
    <w:rsid w:val="0043583B"/>
    <w:rsid w:val="00436433"/>
    <w:rsid w:val="00436DB2"/>
    <w:rsid w:val="00436F66"/>
    <w:rsid w:val="004372E5"/>
    <w:rsid w:val="004373F6"/>
    <w:rsid w:val="00437EFE"/>
    <w:rsid w:val="00440B28"/>
    <w:rsid w:val="00441044"/>
    <w:rsid w:val="0044115D"/>
    <w:rsid w:val="00441A08"/>
    <w:rsid w:val="00441D9A"/>
    <w:rsid w:val="00441EBF"/>
    <w:rsid w:val="00442543"/>
    <w:rsid w:val="00443973"/>
    <w:rsid w:val="00443A56"/>
    <w:rsid w:val="00444A69"/>
    <w:rsid w:val="00444AFB"/>
    <w:rsid w:val="00445A65"/>
    <w:rsid w:val="00446466"/>
    <w:rsid w:val="004464FF"/>
    <w:rsid w:val="00446C0E"/>
    <w:rsid w:val="0045017A"/>
    <w:rsid w:val="00450EFF"/>
    <w:rsid w:val="0045172A"/>
    <w:rsid w:val="0045302F"/>
    <w:rsid w:val="00453FD2"/>
    <w:rsid w:val="0045472D"/>
    <w:rsid w:val="00455108"/>
    <w:rsid w:val="004562DB"/>
    <w:rsid w:val="00456F56"/>
    <w:rsid w:val="0045782F"/>
    <w:rsid w:val="004601A0"/>
    <w:rsid w:val="0046086C"/>
    <w:rsid w:val="00461B7D"/>
    <w:rsid w:val="00461BF2"/>
    <w:rsid w:val="00462611"/>
    <w:rsid w:val="00462E2B"/>
    <w:rsid w:val="0046364C"/>
    <w:rsid w:val="00463912"/>
    <w:rsid w:val="00463D25"/>
    <w:rsid w:val="0046473F"/>
    <w:rsid w:val="0046504A"/>
    <w:rsid w:val="00465AA5"/>
    <w:rsid w:val="0046670E"/>
    <w:rsid w:val="00466C78"/>
    <w:rsid w:val="0046739B"/>
    <w:rsid w:val="004715A8"/>
    <w:rsid w:val="004722F2"/>
    <w:rsid w:val="00473325"/>
    <w:rsid w:val="0047350D"/>
    <w:rsid w:val="00473756"/>
    <w:rsid w:val="00473BA7"/>
    <w:rsid w:val="00473E9E"/>
    <w:rsid w:val="0047425A"/>
    <w:rsid w:val="004743CC"/>
    <w:rsid w:val="004747BD"/>
    <w:rsid w:val="004755F1"/>
    <w:rsid w:val="00475904"/>
    <w:rsid w:val="00475A71"/>
    <w:rsid w:val="00475AF0"/>
    <w:rsid w:val="00475F98"/>
    <w:rsid w:val="004761CE"/>
    <w:rsid w:val="004769F4"/>
    <w:rsid w:val="00477545"/>
    <w:rsid w:val="00477D7B"/>
    <w:rsid w:val="00480CE0"/>
    <w:rsid w:val="0048422D"/>
    <w:rsid w:val="00484CDC"/>
    <w:rsid w:val="0048532E"/>
    <w:rsid w:val="00485408"/>
    <w:rsid w:val="004860C5"/>
    <w:rsid w:val="004870EF"/>
    <w:rsid w:val="00491071"/>
    <w:rsid w:val="0049108A"/>
    <w:rsid w:val="0049204B"/>
    <w:rsid w:val="00492E27"/>
    <w:rsid w:val="004931D9"/>
    <w:rsid w:val="0049405D"/>
    <w:rsid w:val="00494B4E"/>
    <w:rsid w:val="00494E19"/>
    <w:rsid w:val="004975A2"/>
    <w:rsid w:val="004A1B4D"/>
    <w:rsid w:val="004A1EAE"/>
    <w:rsid w:val="004A3318"/>
    <w:rsid w:val="004A369B"/>
    <w:rsid w:val="004A36FC"/>
    <w:rsid w:val="004A399B"/>
    <w:rsid w:val="004A3C87"/>
    <w:rsid w:val="004A44FF"/>
    <w:rsid w:val="004A53E9"/>
    <w:rsid w:val="004A5D45"/>
    <w:rsid w:val="004A5F65"/>
    <w:rsid w:val="004A67D8"/>
    <w:rsid w:val="004B1661"/>
    <w:rsid w:val="004B1F7F"/>
    <w:rsid w:val="004B4606"/>
    <w:rsid w:val="004B5515"/>
    <w:rsid w:val="004B5C18"/>
    <w:rsid w:val="004B5DD8"/>
    <w:rsid w:val="004B6155"/>
    <w:rsid w:val="004B7028"/>
    <w:rsid w:val="004C16F2"/>
    <w:rsid w:val="004C1F7C"/>
    <w:rsid w:val="004C24EA"/>
    <w:rsid w:val="004C2D18"/>
    <w:rsid w:val="004C44DB"/>
    <w:rsid w:val="004C4525"/>
    <w:rsid w:val="004C5340"/>
    <w:rsid w:val="004C6D6F"/>
    <w:rsid w:val="004C705F"/>
    <w:rsid w:val="004C76C3"/>
    <w:rsid w:val="004C7E89"/>
    <w:rsid w:val="004C7EEC"/>
    <w:rsid w:val="004D143F"/>
    <w:rsid w:val="004D1F5F"/>
    <w:rsid w:val="004D2504"/>
    <w:rsid w:val="004D5944"/>
    <w:rsid w:val="004D6382"/>
    <w:rsid w:val="004D653A"/>
    <w:rsid w:val="004D688C"/>
    <w:rsid w:val="004D6D3F"/>
    <w:rsid w:val="004D6FD1"/>
    <w:rsid w:val="004D7CE1"/>
    <w:rsid w:val="004E06B4"/>
    <w:rsid w:val="004E0A81"/>
    <w:rsid w:val="004E13FC"/>
    <w:rsid w:val="004E2109"/>
    <w:rsid w:val="004E27C9"/>
    <w:rsid w:val="004E2AC0"/>
    <w:rsid w:val="004E36D0"/>
    <w:rsid w:val="004E3DE4"/>
    <w:rsid w:val="004E3E79"/>
    <w:rsid w:val="004E4094"/>
    <w:rsid w:val="004E4283"/>
    <w:rsid w:val="004E463C"/>
    <w:rsid w:val="004E4853"/>
    <w:rsid w:val="004E6F30"/>
    <w:rsid w:val="004E7031"/>
    <w:rsid w:val="004E70B2"/>
    <w:rsid w:val="004E73B5"/>
    <w:rsid w:val="004F0401"/>
    <w:rsid w:val="004F0584"/>
    <w:rsid w:val="004F1766"/>
    <w:rsid w:val="004F19EC"/>
    <w:rsid w:val="004F1A68"/>
    <w:rsid w:val="004F1EA9"/>
    <w:rsid w:val="004F220E"/>
    <w:rsid w:val="004F23EA"/>
    <w:rsid w:val="004F26BC"/>
    <w:rsid w:val="004F2AF6"/>
    <w:rsid w:val="004F2C17"/>
    <w:rsid w:val="004F37C2"/>
    <w:rsid w:val="004F3DF7"/>
    <w:rsid w:val="004F3F3D"/>
    <w:rsid w:val="004F3FED"/>
    <w:rsid w:val="004F401C"/>
    <w:rsid w:val="004F45D7"/>
    <w:rsid w:val="004F56B6"/>
    <w:rsid w:val="004F5C8E"/>
    <w:rsid w:val="004F610D"/>
    <w:rsid w:val="004F7320"/>
    <w:rsid w:val="004F7852"/>
    <w:rsid w:val="00501D0C"/>
    <w:rsid w:val="0050284E"/>
    <w:rsid w:val="00503034"/>
    <w:rsid w:val="00505DB9"/>
    <w:rsid w:val="00507B1D"/>
    <w:rsid w:val="005101A9"/>
    <w:rsid w:val="005115C3"/>
    <w:rsid w:val="00511B7F"/>
    <w:rsid w:val="005126D1"/>
    <w:rsid w:val="00513B1F"/>
    <w:rsid w:val="00513BD5"/>
    <w:rsid w:val="00513FDF"/>
    <w:rsid w:val="00515581"/>
    <w:rsid w:val="00515A64"/>
    <w:rsid w:val="00515D77"/>
    <w:rsid w:val="00515DCD"/>
    <w:rsid w:val="00517079"/>
    <w:rsid w:val="005171E8"/>
    <w:rsid w:val="00520880"/>
    <w:rsid w:val="00521473"/>
    <w:rsid w:val="0052246A"/>
    <w:rsid w:val="00524817"/>
    <w:rsid w:val="005259D5"/>
    <w:rsid w:val="00525CA4"/>
    <w:rsid w:val="00525E51"/>
    <w:rsid w:val="005262C3"/>
    <w:rsid w:val="00526405"/>
    <w:rsid w:val="005270ED"/>
    <w:rsid w:val="00527B2C"/>
    <w:rsid w:val="00527BCE"/>
    <w:rsid w:val="0053073D"/>
    <w:rsid w:val="00531294"/>
    <w:rsid w:val="0053243F"/>
    <w:rsid w:val="005328F3"/>
    <w:rsid w:val="005331E0"/>
    <w:rsid w:val="005334C1"/>
    <w:rsid w:val="005341E1"/>
    <w:rsid w:val="00534566"/>
    <w:rsid w:val="00534978"/>
    <w:rsid w:val="00534A15"/>
    <w:rsid w:val="00535629"/>
    <w:rsid w:val="00535E4D"/>
    <w:rsid w:val="00535EEE"/>
    <w:rsid w:val="005373EA"/>
    <w:rsid w:val="00541517"/>
    <w:rsid w:val="00541A54"/>
    <w:rsid w:val="005429F2"/>
    <w:rsid w:val="00542BD7"/>
    <w:rsid w:val="00542C51"/>
    <w:rsid w:val="0054361F"/>
    <w:rsid w:val="00544575"/>
    <w:rsid w:val="00544832"/>
    <w:rsid w:val="0054486F"/>
    <w:rsid w:val="00544990"/>
    <w:rsid w:val="00544D00"/>
    <w:rsid w:val="00545CF5"/>
    <w:rsid w:val="005463EF"/>
    <w:rsid w:val="005507EB"/>
    <w:rsid w:val="00552CCA"/>
    <w:rsid w:val="00553171"/>
    <w:rsid w:val="00553359"/>
    <w:rsid w:val="005542D9"/>
    <w:rsid w:val="00554501"/>
    <w:rsid w:val="00554F48"/>
    <w:rsid w:val="00555542"/>
    <w:rsid w:val="005560E9"/>
    <w:rsid w:val="005605CE"/>
    <w:rsid w:val="00561B9D"/>
    <w:rsid w:val="00561D90"/>
    <w:rsid w:val="00562BF3"/>
    <w:rsid w:val="005631E8"/>
    <w:rsid w:val="00563BFF"/>
    <w:rsid w:val="00563CCB"/>
    <w:rsid w:val="00564DCF"/>
    <w:rsid w:val="00565A56"/>
    <w:rsid w:val="00566135"/>
    <w:rsid w:val="005662EB"/>
    <w:rsid w:val="00566331"/>
    <w:rsid w:val="00566AE2"/>
    <w:rsid w:val="005672D8"/>
    <w:rsid w:val="00570414"/>
    <w:rsid w:val="00571113"/>
    <w:rsid w:val="005713F7"/>
    <w:rsid w:val="00571D8F"/>
    <w:rsid w:val="00572D44"/>
    <w:rsid w:val="00573221"/>
    <w:rsid w:val="0057437B"/>
    <w:rsid w:val="00574E6A"/>
    <w:rsid w:val="00576952"/>
    <w:rsid w:val="00580492"/>
    <w:rsid w:val="00580BD1"/>
    <w:rsid w:val="00580BE2"/>
    <w:rsid w:val="0058114A"/>
    <w:rsid w:val="00581BAF"/>
    <w:rsid w:val="00581BB8"/>
    <w:rsid w:val="00581EB3"/>
    <w:rsid w:val="0058213E"/>
    <w:rsid w:val="0058233D"/>
    <w:rsid w:val="005824AA"/>
    <w:rsid w:val="00582EF4"/>
    <w:rsid w:val="005833C9"/>
    <w:rsid w:val="005835B4"/>
    <w:rsid w:val="00585CDD"/>
    <w:rsid w:val="005861F9"/>
    <w:rsid w:val="00586851"/>
    <w:rsid w:val="005870C7"/>
    <w:rsid w:val="005913E0"/>
    <w:rsid w:val="00591B20"/>
    <w:rsid w:val="00591BC7"/>
    <w:rsid w:val="00591E69"/>
    <w:rsid w:val="00591E79"/>
    <w:rsid w:val="00592A1E"/>
    <w:rsid w:val="00593953"/>
    <w:rsid w:val="00594338"/>
    <w:rsid w:val="00594869"/>
    <w:rsid w:val="00594EA1"/>
    <w:rsid w:val="00595229"/>
    <w:rsid w:val="00595A21"/>
    <w:rsid w:val="00595C4F"/>
    <w:rsid w:val="00595E22"/>
    <w:rsid w:val="00596B2A"/>
    <w:rsid w:val="0059751B"/>
    <w:rsid w:val="00597902"/>
    <w:rsid w:val="005A0322"/>
    <w:rsid w:val="005A0771"/>
    <w:rsid w:val="005A155D"/>
    <w:rsid w:val="005A27A8"/>
    <w:rsid w:val="005A2845"/>
    <w:rsid w:val="005A2C54"/>
    <w:rsid w:val="005A2E88"/>
    <w:rsid w:val="005A41ED"/>
    <w:rsid w:val="005A47D0"/>
    <w:rsid w:val="005A5661"/>
    <w:rsid w:val="005A5BE4"/>
    <w:rsid w:val="005A5F60"/>
    <w:rsid w:val="005A6652"/>
    <w:rsid w:val="005A6F93"/>
    <w:rsid w:val="005A6F99"/>
    <w:rsid w:val="005B05A0"/>
    <w:rsid w:val="005B1043"/>
    <w:rsid w:val="005B1C89"/>
    <w:rsid w:val="005B216B"/>
    <w:rsid w:val="005B28E7"/>
    <w:rsid w:val="005B2D87"/>
    <w:rsid w:val="005B3FE0"/>
    <w:rsid w:val="005B508A"/>
    <w:rsid w:val="005B7655"/>
    <w:rsid w:val="005B7775"/>
    <w:rsid w:val="005C0459"/>
    <w:rsid w:val="005C0A7B"/>
    <w:rsid w:val="005C0BFD"/>
    <w:rsid w:val="005C0C73"/>
    <w:rsid w:val="005C139C"/>
    <w:rsid w:val="005C15DE"/>
    <w:rsid w:val="005C19B0"/>
    <w:rsid w:val="005C1CDC"/>
    <w:rsid w:val="005C20EC"/>
    <w:rsid w:val="005C2770"/>
    <w:rsid w:val="005C28B3"/>
    <w:rsid w:val="005C2BE3"/>
    <w:rsid w:val="005C2BF4"/>
    <w:rsid w:val="005C4FAB"/>
    <w:rsid w:val="005C5E20"/>
    <w:rsid w:val="005C7EC1"/>
    <w:rsid w:val="005D09C0"/>
    <w:rsid w:val="005D1985"/>
    <w:rsid w:val="005D263B"/>
    <w:rsid w:val="005D28A0"/>
    <w:rsid w:val="005D373B"/>
    <w:rsid w:val="005D5B31"/>
    <w:rsid w:val="005D5FDD"/>
    <w:rsid w:val="005D614F"/>
    <w:rsid w:val="005D6261"/>
    <w:rsid w:val="005D72A3"/>
    <w:rsid w:val="005E06B1"/>
    <w:rsid w:val="005E0D5C"/>
    <w:rsid w:val="005E1160"/>
    <w:rsid w:val="005E1C37"/>
    <w:rsid w:val="005E2426"/>
    <w:rsid w:val="005E47AB"/>
    <w:rsid w:val="005E58BB"/>
    <w:rsid w:val="005E58D7"/>
    <w:rsid w:val="005E5D50"/>
    <w:rsid w:val="005E5DC6"/>
    <w:rsid w:val="005E5F59"/>
    <w:rsid w:val="005E745B"/>
    <w:rsid w:val="005E746A"/>
    <w:rsid w:val="005F025D"/>
    <w:rsid w:val="005F2632"/>
    <w:rsid w:val="005F393D"/>
    <w:rsid w:val="005F4D31"/>
    <w:rsid w:val="005F5F8E"/>
    <w:rsid w:val="005F615C"/>
    <w:rsid w:val="005F66FE"/>
    <w:rsid w:val="005F77D3"/>
    <w:rsid w:val="005F7AF5"/>
    <w:rsid w:val="005F7B0C"/>
    <w:rsid w:val="005F7F81"/>
    <w:rsid w:val="00601633"/>
    <w:rsid w:val="006019F2"/>
    <w:rsid w:val="00603EA7"/>
    <w:rsid w:val="00604605"/>
    <w:rsid w:val="00604FF1"/>
    <w:rsid w:val="0060583D"/>
    <w:rsid w:val="00605FBA"/>
    <w:rsid w:val="00606F9F"/>
    <w:rsid w:val="0060762C"/>
    <w:rsid w:val="006109D8"/>
    <w:rsid w:val="006112E1"/>
    <w:rsid w:val="006116BB"/>
    <w:rsid w:val="00612760"/>
    <w:rsid w:val="00613D0B"/>
    <w:rsid w:val="00613D6D"/>
    <w:rsid w:val="0061510A"/>
    <w:rsid w:val="006160F8"/>
    <w:rsid w:val="006164E2"/>
    <w:rsid w:val="006165F9"/>
    <w:rsid w:val="006167BD"/>
    <w:rsid w:val="00616849"/>
    <w:rsid w:val="00616B88"/>
    <w:rsid w:val="006173FF"/>
    <w:rsid w:val="00620DE8"/>
    <w:rsid w:val="00620EBF"/>
    <w:rsid w:val="0062121E"/>
    <w:rsid w:val="0062128D"/>
    <w:rsid w:val="00621D69"/>
    <w:rsid w:val="0062413B"/>
    <w:rsid w:val="00624515"/>
    <w:rsid w:val="00624F6E"/>
    <w:rsid w:val="00624FB1"/>
    <w:rsid w:val="00625CF9"/>
    <w:rsid w:val="00626B43"/>
    <w:rsid w:val="00627E69"/>
    <w:rsid w:val="00627FE4"/>
    <w:rsid w:val="00630B79"/>
    <w:rsid w:val="00631527"/>
    <w:rsid w:val="00631705"/>
    <w:rsid w:val="00631E20"/>
    <w:rsid w:val="00632287"/>
    <w:rsid w:val="006326EB"/>
    <w:rsid w:val="0063321C"/>
    <w:rsid w:val="00633A5D"/>
    <w:rsid w:val="0063415E"/>
    <w:rsid w:val="00634550"/>
    <w:rsid w:val="00634F63"/>
    <w:rsid w:val="0063522B"/>
    <w:rsid w:val="00635318"/>
    <w:rsid w:val="006355AE"/>
    <w:rsid w:val="006371E3"/>
    <w:rsid w:val="006374D7"/>
    <w:rsid w:val="006378E6"/>
    <w:rsid w:val="0064004E"/>
    <w:rsid w:val="00640D46"/>
    <w:rsid w:val="00640E33"/>
    <w:rsid w:val="00641545"/>
    <w:rsid w:val="0064381F"/>
    <w:rsid w:val="006447B6"/>
    <w:rsid w:val="0064501A"/>
    <w:rsid w:val="00645229"/>
    <w:rsid w:val="00645B4D"/>
    <w:rsid w:val="00646092"/>
    <w:rsid w:val="00646ED4"/>
    <w:rsid w:val="006502B6"/>
    <w:rsid w:val="00650CFB"/>
    <w:rsid w:val="00652643"/>
    <w:rsid w:val="006527F1"/>
    <w:rsid w:val="00652B41"/>
    <w:rsid w:val="00653740"/>
    <w:rsid w:val="006537FE"/>
    <w:rsid w:val="0065395F"/>
    <w:rsid w:val="00653A18"/>
    <w:rsid w:val="00653A73"/>
    <w:rsid w:val="0065464C"/>
    <w:rsid w:val="00654A50"/>
    <w:rsid w:val="00654E2C"/>
    <w:rsid w:val="00655479"/>
    <w:rsid w:val="00656CB4"/>
    <w:rsid w:val="0065735B"/>
    <w:rsid w:val="00657D5E"/>
    <w:rsid w:val="00660FDB"/>
    <w:rsid w:val="00663502"/>
    <w:rsid w:val="00664C52"/>
    <w:rsid w:val="006654D4"/>
    <w:rsid w:val="006662D5"/>
    <w:rsid w:val="00666DDA"/>
    <w:rsid w:val="00667417"/>
    <w:rsid w:val="00667AAA"/>
    <w:rsid w:val="00667CAD"/>
    <w:rsid w:val="006712F5"/>
    <w:rsid w:val="0067156F"/>
    <w:rsid w:val="00671E7C"/>
    <w:rsid w:val="00673A9F"/>
    <w:rsid w:val="0067458E"/>
    <w:rsid w:val="00675B36"/>
    <w:rsid w:val="00675F11"/>
    <w:rsid w:val="00677C39"/>
    <w:rsid w:val="006811F3"/>
    <w:rsid w:val="0068166C"/>
    <w:rsid w:val="00681680"/>
    <w:rsid w:val="0068255A"/>
    <w:rsid w:val="006829F0"/>
    <w:rsid w:val="0068347C"/>
    <w:rsid w:val="0068352F"/>
    <w:rsid w:val="0068426B"/>
    <w:rsid w:val="00685733"/>
    <w:rsid w:val="00686CB9"/>
    <w:rsid w:val="00690386"/>
    <w:rsid w:val="00690BBC"/>
    <w:rsid w:val="00692A4F"/>
    <w:rsid w:val="00692D03"/>
    <w:rsid w:val="006945AC"/>
    <w:rsid w:val="006948D7"/>
    <w:rsid w:val="00694B9F"/>
    <w:rsid w:val="00694D98"/>
    <w:rsid w:val="00694FA9"/>
    <w:rsid w:val="00695438"/>
    <w:rsid w:val="00695803"/>
    <w:rsid w:val="006958B2"/>
    <w:rsid w:val="00695A09"/>
    <w:rsid w:val="00695E85"/>
    <w:rsid w:val="006964CC"/>
    <w:rsid w:val="006973E4"/>
    <w:rsid w:val="00697785"/>
    <w:rsid w:val="006A0E8B"/>
    <w:rsid w:val="006A127A"/>
    <w:rsid w:val="006A1595"/>
    <w:rsid w:val="006A1F99"/>
    <w:rsid w:val="006A254E"/>
    <w:rsid w:val="006A3070"/>
    <w:rsid w:val="006A3173"/>
    <w:rsid w:val="006A406F"/>
    <w:rsid w:val="006A5054"/>
    <w:rsid w:val="006A58D5"/>
    <w:rsid w:val="006A5C32"/>
    <w:rsid w:val="006A6D28"/>
    <w:rsid w:val="006A7548"/>
    <w:rsid w:val="006A76AB"/>
    <w:rsid w:val="006A7E49"/>
    <w:rsid w:val="006B009A"/>
    <w:rsid w:val="006B064C"/>
    <w:rsid w:val="006B0957"/>
    <w:rsid w:val="006B1633"/>
    <w:rsid w:val="006B169A"/>
    <w:rsid w:val="006B1C22"/>
    <w:rsid w:val="006B1FD4"/>
    <w:rsid w:val="006B2196"/>
    <w:rsid w:val="006B2491"/>
    <w:rsid w:val="006B2A1F"/>
    <w:rsid w:val="006B304C"/>
    <w:rsid w:val="006B3324"/>
    <w:rsid w:val="006B3A70"/>
    <w:rsid w:val="006B4533"/>
    <w:rsid w:val="006B4DEC"/>
    <w:rsid w:val="006B55F0"/>
    <w:rsid w:val="006B5C10"/>
    <w:rsid w:val="006B6C4A"/>
    <w:rsid w:val="006B6E3C"/>
    <w:rsid w:val="006B6F2D"/>
    <w:rsid w:val="006B75C2"/>
    <w:rsid w:val="006C0219"/>
    <w:rsid w:val="006C02F9"/>
    <w:rsid w:val="006C0CC9"/>
    <w:rsid w:val="006C2013"/>
    <w:rsid w:val="006C2927"/>
    <w:rsid w:val="006C4464"/>
    <w:rsid w:val="006C48B0"/>
    <w:rsid w:val="006C4AF1"/>
    <w:rsid w:val="006C4DB0"/>
    <w:rsid w:val="006C5AAE"/>
    <w:rsid w:val="006C64CA"/>
    <w:rsid w:val="006C695E"/>
    <w:rsid w:val="006C6CC6"/>
    <w:rsid w:val="006C6F05"/>
    <w:rsid w:val="006C72DC"/>
    <w:rsid w:val="006D1352"/>
    <w:rsid w:val="006D1C0C"/>
    <w:rsid w:val="006D2122"/>
    <w:rsid w:val="006D27C9"/>
    <w:rsid w:val="006D3470"/>
    <w:rsid w:val="006D375D"/>
    <w:rsid w:val="006D4A3E"/>
    <w:rsid w:val="006D5302"/>
    <w:rsid w:val="006D60FF"/>
    <w:rsid w:val="006D62D4"/>
    <w:rsid w:val="006D70D5"/>
    <w:rsid w:val="006D7812"/>
    <w:rsid w:val="006E04E0"/>
    <w:rsid w:val="006E04E5"/>
    <w:rsid w:val="006E0A45"/>
    <w:rsid w:val="006E1D5C"/>
    <w:rsid w:val="006E2431"/>
    <w:rsid w:val="006E32E0"/>
    <w:rsid w:val="006E39E5"/>
    <w:rsid w:val="006E3B63"/>
    <w:rsid w:val="006E400F"/>
    <w:rsid w:val="006E52E8"/>
    <w:rsid w:val="006E57AF"/>
    <w:rsid w:val="006E59A9"/>
    <w:rsid w:val="006E5BC9"/>
    <w:rsid w:val="006E5C56"/>
    <w:rsid w:val="006E62D7"/>
    <w:rsid w:val="006E7834"/>
    <w:rsid w:val="006E7DD9"/>
    <w:rsid w:val="006F0937"/>
    <w:rsid w:val="006F0FC5"/>
    <w:rsid w:val="006F1C01"/>
    <w:rsid w:val="006F23BD"/>
    <w:rsid w:val="006F45E2"/>
    <w:rsid w:val="006F5F5A"/>
    <w:rsid w:val="006F61B8"/>
    <w:rsid w:val="006F64BD"/>
    <w:rsid w:val="006F7AE7"/>
    <w:rsid w:val="006F7BDE"/>
    <w:rsid w:val="00700EE5"/>
    <w:rsid w:val="00700F22"/>
    <w:rsid w:val="007017C5"/>
    <w:rsid w:val="00701DF6"/>
    <w:rsid w:val="00701ECF"/>
    <w:rsid w:val="00702BD3"/>
    <w:rsid w:val="00703475"/>
    <w:rsid w:val="007034ED"/>
    <w:rsid w:val="007045B2"/>
    <w:rsid w:val="00704843"/>
    <w:rsid w:val="00704ACC"/>
    <w:rsid w:val="007051ED"/>
    <w:rsid w:val="007053AB"/>
    <w:rsid w:val="00705D5B"/>
    <w:rsid w:val="00706031"/>
    <w:rsid w:val="0070616D"/>
    <w:rsid w:val="007062A6"/>
    <w:rsid w:val="00707985"/>
    <w:rsid w:val="00707D54"/>
    <w:rsid w:val="00707DC0"/>
    <w:rsid w:val="00710C77"/>
    <w:rsid w:val="00711549"/>
    <w:rsid w:val="00711823"/>
    <w:rsid w:val="00714255"/>
    <w:rsid w:val="00714EF4"/>
    <w:rsid w:val="0071674D"/>
    <w:rsid w:val="00717668"/>
    <w:rsid w:val="00720837"/>
    <w:rsid w:val="0072129D"/>
    <w:rsid w:val="00721B7F"/>
    <w:rsid w:val="00721C16"/>
    <w:rsid w:val="00722FBA"/>
    <w:rsid w:val="00723092"/>
    <w:rsid w:val="0072426B"/>
    <w:rsid w:val="00724B23"/>
    <w:rsid w:val="00726BCC"/>
    <w:rsid w:val="00726DC3"/>
    <w:rsid w:val="007271C5"/>
    <w:rsid w:val="007272A5"/>
    <w:rsid w:val="00727513"/>
    <w:rsid w:val="00730A4F"/>
    <w:rsid w:val="00730D0A"/>
    <w:rsid w:val="00730D5C"/>
    <w:rsid w:val="0073129C"/>
    <w:rsid w:val="0073187E"/>
    <w:rsid w:val="0073191E"/>
    <w:rsid w:val="00732F2C"/>
    <w:rsid w:val="007331B6"/>
    <w:rsid w:val="00733634"/>
    <w:rsid w:val="00733F80"/>
    <w:rsid w:val="0073414A"/>
    <w:rsid w:val="00734CED"/>
    <w:rsid w:val="00734E89"/>
    <w:rsid w:val="00742293"/>
    <w:rsid w:val="00743809"/>
    <w:rsid w:val="00743B88"/>
    <w:rsid w:val="00743ED0"/>
    <w:rsid w:val="00744D7C"/>
    <w:rsid w:val="00747358"/>
    <w:rsid w:val="00747CD9"/>
    <w:rsid w:val="00747FF5"/>
    <w:rsid w:val="007500EC"/>
    <w:rsid w:val="00751022"/>
    <w:rsid w:val="007516E0"/>
    <w:rsid w:val="00752449"/>
    <w:rsid w:val="00752673"/>
    <w:rsid w:val="00752931"/>
    <w:rsid w:val="00752EF3"/>
    <w:rsid w:val="00753055"/>
    <w:rsid w:val="007544FF"/>
    <w:rsid w:val="0075454A"/>
    <w:rsid w:val="00754C5F"/>
    <w:rsid w:val="00754ED6"/>
    <w:rsid w:val="00755547"/>
    <w:rsid w:val="00755E40"/>
    <w:rsid w:val="00756231"/>
    <w:rsid w:val="00756309"/>
    <w:rsid w:val="00756478"/>
    <w:rsid w:val="00756EEF"/>
    <w:rsid w:val="00756EF4"/>
    <w:rsid w:val="007574AA"/>
    <w:rsid w:val="007579C5"/>
    <w:rsid w:val="00757C52"/>
    <w:rsid w:val="007607B8"/>
    <w:rsid w:val="00760817"/>
    <w:rsid w:val="00760BDE"/>
    <w:rsid w:val="00760E60"/>
    <w:rsid w:val="00761134"/>
    <w:rsid w:val="00761D9C"/>
    <w:rsid w:val="00762120"/>
    <w:rsid w:val="0076330D"/>
    <w:rsid w:val="00764514"/>
    <w:rsid w:val="0076462A"/>
    <w:rsid w:val="00764BF7"/>
    <w:rsid w:val="00764EE4"/>
    <w:rsid w:val="007656A5"/>
    <w:rsid w:val="00765C3B"/>
    <w:rsid w:val="00766951"/>
    <w:rsid w:val="00767598"/>
    <w:rsid w:val="007678D9"/>
    <w:rsid w:val="007722DF"/>
    <w:rsid w:val="00773601"/>
    <w:rsid w:val="007738AE"/>
    <w:rsid w:val="00773E6D"/>
    <w:rsid w:val="00775ACD"/>
    <w:rsid w:val="00775E3F"/>
    <w:rsid w:val="00777218"/>
    <w:rsid w:val="00777503"/>
    <w:rsid w:val="00780046"/>
    <w:rsid w:val="00781773"/>
    <w:rsid w:val="0078185F"/>
    <w:rsid w:val="00782FC7"/>
    <w:rsid w:val="0078306C"/>
    <w:rsid w:val="00783647"/>
    <w:rsid w:val="00783A2C"/>
    <w:rsid w:val="00783D99"/>
    <w:rsid w:val="00783E16"/>
    <w:rsid w:val="007840A8"/>
    <w:rsid w:val="00785384"/>
    <w:rsid w:val="007866CB"/>
    <w:rsid w:val="00787058"/>
    <w:rsid w:val="0078798A"/>
    <w:rsid w:val="00787C70"/>
    <w:rsid w:val="00787D66"/>
    <w:rsid w:val="00787FC1"/>
    <w:rsid w:val="0079017A"/>
    <w:rsid w:val="007901C9"/>
    <w:rsid w:val="00790E58"/>
    <w:rsid w:val="0079186A"/>
    <w:rsid w:val="00791AA1"/>
    <w:rsid w:val="00791FC4"/>
    <w:rsid w:val="00792B67"/>
    <w:rsid w:val="00792EE8"/>
    <w:rsid w:val="00793058"/>
    <w:rsid w:val="00793064"/>
    <w:rsid w:val="00793520"/>
    <w:rsid w:val="007939C7"/>
    <w:rsid w:val="00793E45"/>
    <w:rsid w:val="00794FD9"/>
    <w:rsid w:val="00795B3A"/>
    <w:rsid w:val="007966B6"/>
    <w:rsid w:val="00796A7C"/>
    <w:rsid w:val="00796DEB"/>
    <w:rsid w:val="00797634"/>
    <w:rsid w:val="00797B06"/>
    <w:rsid w:val="007A00C3"/>
    <w:rsid w:val="007A01F3"/>
    <w:rsid w:val="007A0409"/>
    <w:rsid w:val="007A04C5"/>
    <w:rsid w:val="007A063B"/>
    <w:rsid w:val="007A0879"/>
    <w:rsid w:val="007A34A2"/>
    <w:rsid w:val="007A4710"/>
    <w:rsid w:val="007A5D77"/>
    <w:rsid w:val="007A5E19"/>
    <w:rsid w:val="007A6DFA"/>
    <w:rsid w:val="007A6ED8"/>
    <w:rsid w:val="007B0859"/>
    <w:rsid w:val="007B08E1"/>
    <w:rsid w:val="007B0BFF"/>
    <w:rsid w:val="007B1535"/>
    <w:rsid w:val="007B2156"/>
    <w:rsid w:val="007B22D2"/>
    <w:rsid w:val="007B2BE1"/>
    <w:rsid w:val="007B376B"/>
    <w:rsid w:val="007B37F3"/>
    <w:rsid w:val="007B3D6D"/>
    <w:rsid w:val="007B4680"/>
    <w:rsid w:val="007B4EB0"/>
    <w:rsid w:val="007B5581"/>
    <w:rsid w:val="007B5FC0"/>
    <w:rsid w:val="007B60BA"/>
    <w:rsid w:val="007B6354"/>
    <w:rsid w:val="007B69D5"/>
    <w:rsid w:val="007B6EBF"/>
    <w:rsid w:val="007B745F"/>
    <w:rsid w:val="007C0436"/>
    <w:rsid w:val="007C1921"/>
    <w:rsid w:val="007C1BAA"/>
    <w:rsid w:val="007C21C2"/>
    <w:rsid w:val="007C254B"/>
    <w:rsid w:val="007C2677"/>
    <w:rsid w:val="007C2E3E"/>
    <w:rsid w:val="007C3207"/>
    <w:rsid w:val="007C44FC"/>
    <w:rsid w:val="007C4814"/>
    <w:rsid w:val="007C4BFB"/>
    <w:rsid w:val="007C555F"/>
    <w:rsid w:val="007C5812"/>
    <w:rsid w:val="007C5B9A"/>
    <w:rsid w:val="007C692C"/>
    <w:rsid w:val="007C79D1"/>
    <w:rsid w:val="007C7FB9"/>
    <w:rsid w:val="007D0A0A"/>
    <w:rsid w:val="007D0E27"/>
    <w:rsid w:val="007D1424"/>
    <w:rsid w:val="007D1AE7"/>
    <w:rsid w:val="007D21FE"/>
    <w:rsid w:val="007D229B"/>
    <w:rsid w:val="007D2B5E"/>
    <w:rsid w:val="007D3146"/>
    <w:rsid w:val="007D37FE"/>
    <w:rsid w:val="007D3A16"/>
    <w:rsid w:val="007D3A31"/>
    <w:rsid w:val="007D561F"/>
    <w:rsid w:val="007D63DA"/>
    <w:rsid w:val="007D6AD7"/>
    <w:rsid w:val="007D7A2C"/>
    <w:rsid w:val="007E00AE"/>
    <w:rsid w:val="007E08B5"/>
    <w:rsid w:val="007E0DFD"/>
    <w:rsid w:val="007E11B2"/>
    <w:rsid w:val="007E24CF"/>
    <w:rsid w:val="007E311F"/>
    <w:rsid w:val="007E350D"/>
    <w:rsid w:val="007E3F42"/>
    <w:rsid w:val="007E5095"/>
    <w:rsid w:val="007E67C8"/>
    <w:rsid w:val="007E754C"/>
    <w:rsid w:val="007E7B3F"/>
    <w:rsid w:val="007F0680"/>
    <w:rsid w:val="007F137C"/>
    <w:rsid w:val="007F18F8"/>
    <w:rsid w:val="007F1FA8"/>
    <w:rsid w:val="007F2E21"/>
    <w:rsid w:val="007F354B"/>
    <w:rsid w:val="007F39C5"/>
    <w:rsid w:val="007F483D"/>
    <w:rsid w:val="007F508B"/>
    <w:rsid w:val="007F524D"/>
    <w:rsid w:val="007F5BD7"/>
    <w:rsid w:val="007F5BF7"/>
    <w:rsid w:val="007F6E65"/>
    <w:rsid w:val="007F719F"/>
    <w:rsid w:val="008002C3"/>
    <w:rsid w:val="0080033D"/>
    <w:rsid w:val="008008A9"/>
    <w:rsid w:val="00801BC4"/>
    <w:rsid w:val="00801C03"/>
    <w:rsid w:val="00801D22"/>
    <w:rsid w:val="00803727"/>
    <w:rsid w:val="00803A47"/>
    <w:rsid w:val="00804C18"/>
    <w:rsid w:val="00805046"/>
    <w:rsid w:val="008074D6"/>
    <w:rsid w:val="0080790D"/>
    <w:rsid w:val="00810832"/>
    <w:rsid w:val="00811BBF"/>
    <w:rsid w:val="00811E50"/>
    <w:rsid w:val="00812106"/>
    <w:rsid w:val="008130F3"/>
    <w:rsid w:val="00813386"/>
    <w:rsid w:val="0081347C"/>
    <w:rsid w:val="00814402"/>
    <w:rsid w:val="0081473B"/>
    <w:rsid w:val="00814943"/>
    <w:rsid w:val="00814B2F"/>
    <w:rsid w:val="00814C6D"/>
    <w:rsid w:val="00814F19"/>
    <w:rsid w:val="00814F87"/>
    <w:rsid w:val="00816099"/>
    <w:rsid w:val="0081745F"/>
    <w:rsid w:val="00817A9C"/>
    <w:rsid w:val="00820D6D"/>
    <w:rsid w:val="008212DA"/>
    <w:rsid w:val="008216EC"/>
    <w:rsid w:val="00821A49"/>
    <w:rsid w:val="00822D4D"/>
    <w:rsid w:val="00823315"/>
    <w:rsid w:val="00825E31"/>
    <w:rsid w:val="008263EA"/>
    <w:rsid w:val="008271ED"/>
    <w:rsid w:val="00827376"/>
    <w:rsid w:val="00827A2F"/>
    <w:rsid w:val="00827B99"/>
    <w:rsid w:val="00827D1C"/>
    <w:rsid w:val="0083105F"/>
    <w:rsid w:val="00831326"/>
    <w:rsid w:val="008321A2"/>
    <w:rsid w:val="008325AF"/>
    <w:rsid w:val="008338E1"/>
    <w:rsid w:val="008344BC"/>
    <w:rsid w:val="0083455D"/>
    <w:rsid w:val="00836FCA"/>
    <w:rsid w:val="008373DF"/>
    <w:rsid w:val="00837509"/>
    <w:rsid w:val="008377EA"/>
    <w:rsid w:val="00837FED"/>
    <w:rsid w:val="008402E2"/>
    <w:rsid w:val="00840C57"/>
    <w:rsid w:val="00840DBD"/>
    <w:rsid w:val="008417D9"/>
    <w:rsid w:val="00842196"/>
    <w:rsid w:val="00842CFD"/>
    <w:rsid w:val="008433F8"/>
    <w:rsid w:val="0084360D"/>
    <w:rsid w:val="008437B7"/>
    <w:rsid w:val="00843A83"/>
    <w:rsid w:val="008442D1"/>
    <w:rsid w:val="00844D29"/>
    <w:rsid w:val="00845365"/>
    <w:rsid w:val="00845587"/>
    <w:rsid w:val="00845B90"/>
    <w:rsid w:val="00846811"/>
    <w:rsid w:val="00847169"/>
    <w:rsid w:val="008506C7"/>
    <w:rsid w:val="00851865"/>
    <w:rsid w:val="00852A16"/>
    <w:rsid w:val="00853311"/>
    <w:rsid w:val="00853CB2"/>
    <w:rsid w:val="00854062"/>
    <w:rsid w:val="0085456F"/>
    <w:rsid w:val="00854FF5"/>
    <w:rsid w:val="00856194"/>
    <w:rsid w:val="00856A1F"/>
    <w:rsid w:val="00856E74"/>
    <w:rsid w:val="008573A9"/>
    <w:rsid w:val="00857478"/>
    <w:rsid w:val="00857A08"/>
    <w:rsid w:val="00857CBC"/>
    <w:rsid w:val="00857E9B"/>
    <w:rsid w:val="0086014B"/>
    <w:rsid w:val="00860563"/>
    <w:rsid w:val="00860EE4"/>
    <w:rsid w:val="00861268"/>
    <w:rsid w:val="008614D1"/>
    <w:rsid w:val="00861EC9"/>
    <w:rsid w:val="00862129"/>
    <w:rsid w:val="00863ECE"/>
    <w:rsid w:val="008644E9"/>
    <w:rsid w:val="00864731"/>
    <w:rsid w:val="00864CF3"/>
    <w:rsid w:val="00866513"/>
    <w:rsid w:val="0086664D"/>
    <w:rsid w:val="00866D90"/>
    <w:rsid w:val="0086718E"/>
    <w:rsid w:val="00867CD2"/>
    <w:rsid w:val="00870DE2"/>
    <w:rsid w:val="00870DFE"/>
    <w:rsid w:val="00871B34"/>
    <w:rsid w:val="00871E8E"/>
    <w:rsid w:val="00872611"/>
    <w:rsid w:val="00872FF4"/>
    <w:rsid w:val="00873D8A"/>
    <w:rsid w:val="00873F9F"/>
    <w:rsid w:val="00874BA1"/>
    <w:rsid w:val="00874CB4"/>
    <w:rsid w:val="0087640A"/>
    <w:rsid w:val="00877CE2"/>
    <w:rsid w:val="00881D90"/>
    <w:rsid w:val="0088246B"/>
    <w:rsid w:val="0088317F"/>
    <w:rsid w:val="0088383F"/>
    <w:rsid w:val="00883DD9"/>
    <w:rsid w:val="00883FB9"/>
    <w:rsid w:val="00884E1A"/>
    <w:rsid w:val="00885245"/>
    <w:rsid w:val="00885C67"/>
    <w:rsid w:val="0088605B"/>
    <w:rsid w:val="0088652A"/>
    <w:rsid w:val="00886661"/>
    <w:rsid w:val="00887799"/>
    <w:rsid w:val="00887E63"/>
    <w:rsid w:val="008900D6"/>
    <w:rsid w:val="00890FFA"/>
    <w:rsid w:val="008917AE"/>
    <w:rsid w:val="00892BEF"/>
    <w:rsid w:val="00893C04"/>
    <w:rsid w:val="00893EFE"/>
    <w:rsid w:val="008945BB"/>
    <w:rsid w:val="008954E3"/>
    <w:rsid w:val="00895E3E"/>
    <w:rsid w:val="008979A3"/>
    <w:rsid w:val="00897A68"/>
    <w:rsid w:val="00897DFE"/>
    <w:rsid w:val="00897F83"/>
    <w:rsid w:val="008A06BC"/>
    <w:rsid w:val="008A0863"/>
    <w:rsid w:val="008A0D23"/>
    <w:rsid w:val="008A1333"/>
    <w:rsid w:val="008A17AA"/>
    <w:rsid w:val="008A3000"/>
    <w:rsid w:val="008A3B3D"/>
    <w:rsid w:val="008A405B"/>
    <w:rsid w:val="008A4283"/>
    <w:rsid w:val="008A455B"/>
    <w:rsid w:val="008A497E"/>
    <w:rsid w:val="008A4DA5"/>
    <w:rsid w:val="008A5321"/>
    <w:rsid w:val="008A5926"/>
    <w:rsid w:val="008A6501"/>
    <w:rsid w:val="008A6C1E"/>
    <w:rsid w:val="008A7644"/>
    <w:rsid w:val="008A791A"/>
    <w:rsid w:val="008A7AF2"/>
    <w:rsid w:val="008B0B06"/>
    <w:rsid w:val="008B3499"/>
    <w:rsid w:val="008B3516"/>
    <w:rsid w:val="008B384E"/>
    <w:rsid w:val="008B3E36"/>
    <w:rsid w:val="008B50FC"/>
    <w:rsid w:val="008B55BD"/>
    <w:rsid w:val="008B6BE2"/>
    <w:rsid w:val="008B7B03"/>
    <w:rsid w:val="008C0135"/>
    <w:rsid w:val="008C0CE7"/>
    <w:rsid w:val="008C120D"/>
    <w:rsid w:val="008C246D"/>
    <w:rsid w:val="008C2B7E"/>
    <w:rsid w:val="008C3709"/>
    <w:rsid w:val="008C3CF3"/>
    <w:rsid w:val="008C4087"/>
    <w:rsid w:val="008C4204"/>
    <w:rsid w:val="008C426A"/>
    <w:rsid w:val="008C49B4"/>
    <w:rsid w:val="008C55E6"/>
    <w:rsid w:val="008C5BB7"/>
    <w:rsid w:val="008C5D88"/>
    <w:rsid w:val="008C77C6"/>
    <w:rsid w:val="008C79BA"/>
    <w:rsid w:val="008C7A3A"/>
    <w:rsid w:val="008D15EB"/>
    <w:rsid w:val="008D1946"/>
    <w:rsid w:val="008D24A2"/>
    <w:rsid w:val="008D28B1"/>
    <w:rsid w:val="008D3445"/>
    <w:rsid w:val="008D3996"/>
    <w:rsid w:val="008D4616"/>
    <w:rsid w:val="008D468B"/>
    <w:rsid w:val="008D48C4"/>
    <w:rsid w:val="008D5182"/>
    <w:rsid w:val="008D51B4"/>
    <w:rsid w:val="008D52D4"/>
    <w:rsid w:val="008D6356"/>
    <w:rsid w:val="008D743F"/>
    <w:rsid w:val="008D75C7"/>
    <w:rsid w:val="008E0855"/>
    <w:rsid w:val="008E13B8"/>
    <w:rsid w:val="008E14EB"/>
    <w:rsid w:val="008E1A3A"/>
    <w:rsid w:val="008E220E"/>
    <w:rsid w:val="008E3920"/>
    <w:rsid w:val="008E3BE9"/>
    <w:rsid w:val="008E46B0"/>
    <w:rsid w:val="008E5BD9"/>
    <w:rsid w:val="008E5E98"/>
    <w:rsid w:val="008F1324"/>
    <w:rsid w:val="008F1E5C"/>
    <w:rsid w:val="008F2FF7"/>
    <w:rsid w:val="008F3D9F"/>
    <w:rsid w:val="008F4A59"/>
    <w:rsid w:val="008F4F89"/>
    <w:rsid w:val="008F5E45"/>
    <w:rsid w:val="008F6203"/>
    <w:rsid w:val="008F6844"/>
    <w:rsid w:val="00901255"/>
    <w:rsid w:val="009019D4"/>
    <w:rsid w:val="00901EDA"/>
    <w:rsid w:val="00901F52"/>
    <w:rsid w:val="009025E5"/>
    <w:rsid w:val="00902B21"/>
    <w:rsid w:val="00905889"/>
    <w:rsid w:val="00905B70"/>
    <w:rsid w:val="00906409"/>
    <w:rsid w:val="00906A0B"/>
    <w:rsid w:val="00910D65"/>
    <w:rsid w:val="009127DA"/>
    <w:rsid w:val="00915FB0"/>
    <w:rsid w:val="009168EA"/>
    <w:rsid w:val="009173FA"/>
    <w:rsid w:val="00917C6B"/>
    <w:rsid w:val="00920AC4"/>
    <w:rsid w:val="00921601"/>
    <w:rsid w:val="00921FDD"/>
    <w:rsid w:val="009226F6"/>
    <w:rsid w:val="00922FE2"/>
    <w:rsid w:val="00923443"/>
    <w:rsid w:val="0092358A"/>
    <w:rsid w:val="009240C7"/>
    <w:rsid w:val="00924150"/>
    <w:rsid w:val="0092419D"/>
    <w:rsid w:val="009245C9"/>
    <w:rsid w:val="00924DC5"/>
    <w:rsid w:val="00925D5A"/>
    <w:rsid w:val="009266D5"/>
    <w:rsid w:val="00926A03"/>
    <w:rsid w:val="009275BE"/>
    <w:rsid w:val="00927C61"/>
    <w:rsid w:val="00930CFD"/>
    <w:rsid w:val="00930D4C"/>
    <w:rsid w:val="00931A0E"/>
    <w:rsid w:val="009330D7"/>
    <w:rsid w:val="009334FE"/>
    <w:rsid w:val="009342C8"/>
    <w:rsid w:val="00934440"/>
    <w:rsid w:val="009344F3"/>
    <w:rsid w:val="009353C6"/>
    <w:rsid w:val="0093588C"/>
    <w:rsid w:val="00936989"/>
    <w:rsid w:val="00936B99"/>
    <w:rsid w:val="00937134"/>
    <w:rsid w:val="009377F7"/>
    <w:rsid w:val="0094008B"/>
    <w:rsid w:val="00940516"/>
    <w:rsid w:val="009418DA"/>
    <w:rsid w:val="00941B48"/>
    <w:rsid w:val="00941E76"/>
    <w:rsid w:val="00942316"/>
    <w:rsid w:val="00943897"/>
    <w:rsid w:val="0094527B"/>
    <w:rsid w:val="00945DD4"/>
    <w:rsid w:val="009463B1"/>
    <w:rsid w:val="00946441"/>
    <w:rsid w:val="00946843"/>
    <w:rsid w:val="009468F9"/>
    <w:rsid w:val="00946C1A"/>
    <w:rsid w:val="00946F5C"/>
    <w:rsid w:val="00950820"/>
    <w:rsid w:val="009519F4"/>
    <w:rsid w:val="00951C06"/>
    <w:rsid w:val="009525AC"/>
    <w:rsid w:val="00952B99"/>
    <w:rsid w:val="00952EF8"/>
    <w:rsid w:val="00954AAC"/>
    <w:rsid w:val="00957250"/>
    <w:rsid w:val="009603E3"/>
    <w:rsid w:val="00960BD3"/>
    <w:rsid w:val="009614DC"/>
    <w:rsid w:val="00961833"/>
    <w:rsid w:val="00961C09"/>
    <w:rsid w:val="0096271D"/>
    <w:rsid w:val="00962FA0"/>
    <w:rsid w:val="00963949"/>
    <w:rsid w:val="00963F7F"/>
    <w:rsid w:val="00964356"/>
    <w:rsid w:val="009644F7"/>
    <w:rsid w:val="0096796B"/>
    <w:rsid w:val="00967FCD"/>
    <w:rsid w:val="009705DE"/>
    <w:rsid w:val="0097088E"/>
    <w:rsid w:val="009715F2"/>
    <w:rsid w:val="00971F96"/>
    <w:rsid w:val="00972056"/>
    <w:rsid w:val="00972560"/>
    <w:rsid w:val="009731A0"/>
    <w:rsid w:val="009732E3"/>
    <w:rsid w:val="00973B64"/>
    <w:rsid w:val="00973B97"/>
    <w:rsid w:val="00974538"/>
    <w:rsid w:val="00974EB3"/>
    <w:rsid w:val="00974F73"/>
    <w:rsid w:val="009758D2"/>
    <w:rsid w:val="00975FC6"/>
    <w:rsid w:val="00976531"/>
    <w:rsid w:val="00976981"/>
    <w:rsid w:val="00976BB0"/>
    <w:rsid w:val="0098073F"/>
    <w:rsid w:val="00981994"/>
    <w:rsid w:val="009822F8"/>
    <w:rsid w:val="00982A21"/>
    <w:rsid w:val="00982B41"/>
    <w:rsid w:val="00982E62"/>
    <w:rsid w:val="0098423E"/>
    <w:rsid w:val="00984433"/>
    <w:rsid w:val="00985199"/>
    <w:rsid w:val="00985E56"/>
    <w:rsid w:val="00991490"/>
    <w:rsid w:val="00991564"/>
    <w:rsid w:val="00991B59"/>
    <w:rsid w:val="00991BF0"/>
    <w:rsid w:val="009922E9"/>
    <w:rsid w:val="009923C4"/>
    <w:rsid w:val="009928AE"/>
    <w:rsid w:val="00992D69"/>
    <w:rsid w:val="009930E6"/>
    <w:rsid w:val="009937F3"/>
    <w:rsid w:val="0099453F"/>
    <w:rsid w:val="00994A84"/>
    <w:rsid w:val="00994B12"/>
    <w:rsid w:val="00994C91"/>
    <w:rsid w:val="009963CC"/>
    <w:rsid w:val="00996454"/>
    <w:rsid w:val="009964E2"/>
    <w:rsid w:val="00996947"/>
    <w:rsid w:val="00997270"/>
    <w:rsid w:val="009972A9"/>
    <w:rsid w:val="009A0D8B"/>
    <w:rsid w:val="009A1D38"/>
    <w:rsid w:val="009A3C1D"/>
    <w:rsid w:val="009A3C76"/>
    <w:rsid w:val="009A4280"/>
    <w:rsid w:val="009A49C0"/>
    <w:rsid w:val="009A52DA"/>
    <w:rsid w:val="009A5F6D"/>
    <w:rsid w:val="009A6732"/>
    <w:rsid w:val="009A709A"/>
    <w:rsid w:val="009B082D"/>
    <w:rsid w:val="009B16DF"/>
    <w:rsid w:val="009B1B25"/>
    <w:rsid w:val="009B34FD"/>
    <w:rsid w:val="009B4F16"/>
    <w:rsid w:val="009B4F39"/>
    <w:rsid w:val="009B5491"/>
    <w:rsid w:val="009B61D0"/>
    <w:rsid w:val="009B6246"/>
    <w:rsid w:val="009C083E"/>
    <w:rsid w:val="009C0925"/>
    <w:rsid w:val="009C16B5"/>
    <w:rsid w:val="009C2E2A"/>
    <w:rsid w:val="009C311B"/>
    <w:rsid w:val="009C3366"/>
    <w:rsid w:val="009C3723"/>
    <w:rsid w:val="009C3737"/>
    <w:rsid w:val="009C3816"/>
    <w:rsid w:val="009C4364"/>
    <w:rsid w:val="009C4760"/>
    <w:rsid w:val="009C5508"/>
    <w:rsid w:val="009C60E0"/>
    <w:rsid w:val="009C621F"/>
    <w:rsid w:val="009C634D"/>
    <w:rsid w:val="009C68FD"/>
    <w:rsid w:val="009C695D"/>
    <w:rsid w:val="009C6F37"/>
    <w:rsid w:val="009D21AC"/>
    <w:rsid w:val="009D21F8"/>
    <w:rsid w:val="009D24A8"/>
    <w:rsid w:val="009D24B5"/>
    <w:rsid w:val="009D3A95"/>
    <w:rsid w:val="009D400C"/>
    <w:rsid w:val="009D614E"/>
    <w:rsid w:val="009D699C"/>
    <w:rsid w:val="009D719F"/>
    <w:rsid w:val="009D79B9"/>
    <w:rsid w:val="009D7BD8"/>
    <w:rsid w:val="009E12E5"/>
    <w:rsid w:val="009E2D7E"/>
    <w:rsid w:val="009E404D"/>
    <w:rsid w:val="009E4196"/>
    <w:rsid w:val="009E4473"/>
    <w:rsid w:val="009E4556"/>
    <w:rsid w:val="009E5C86"/>
    <w:rsid w:val="009E5F48"/>
    <w:rsid w:val="009E7235"/>
    <w:rsid w:val="009F0138"/>
    <w:rsid w:val="009F03BB"/>
    <w:rsid w:val="009F148D"/>
    <w:rsid w:val="009F29E7"/>
    <w:rsid w:val="009F2C1B"/>
    <w:rsid w:val="009F3427"/>
    <w:rsid w:val="009F41BC"/>
    <w:rsid w:val="009F4ABD"/>
    <w:rsid w:val="009F4CEF"/>
    <w:rsid w:val="009F4DDB"/>
    <w:rsid w:val="009F5123"/>
    <w:rsid w:val="009F79C0"/>
    <w:rsid w:val="009F7AB1"/>
    <w:rsid w:val="009F7D36"/>
    <w:rsid w:val="00A012CA"/>
    <w:rsid w:val="00A02273"/>
    <w:rsid w:val="00A0334B"/>
    <w:rsid w:val="00A04589"/>
    <w:rsid w:val="00A051D1"/>
    <w:rsid w:val="00A0571E"/>
    <w:rsid w:val="00A05AF0"/>
    <w:rsid w:val="00A05CCA"/>
    <w:rsid w:val="00A0640D"/>
    <w:rsid w:val="00A06E5A"/>
    <w:rsid w:val="00A07100"/>
    <w:rsid w:val="00A07235"/>
    <w:rsid w:val="00A07428"/>
    <w:rsid w:val="00A07F11"/>
    <w:rsid w:val="00A1008C"/>
    <w:rsid w:val="00A10098"/>
    <w:rsid w:val="00A1083D"/>
    <w:rsid w:val="00A113DA"/>
    <w:rsid w:val="00A11AB4"/>
    <w:rsid w:val="00A13B54"/>
    <w:rsid w:val="00A13F75"/>
    <w:rsid w:val="00A143CF"/>
    <w:rsid w:val="00A14415"/>
    <w:rsid w:val="00A14B16"/>
    <w:rsid w:val="00A154AE"/>
    <w:rsid w:val="00A15CED"/>
    <w:rsid w:val="00A15E4E"/>
    <w:rsid w:val="00A20481"/>
    <w:rsid w:val="00A204F7"/>
    <w:rsid w:val="00A20CAF"/>
    <w:rsid w:val="00A21E5C"/>
    <w:rsid w:val="00A222DE"/>
    <w:rsid w:val="00A22339"/>
    <w:rsid w:val="00A22FC6"/>
    <w:rsid w:val="00A232D3"/>
    <w:rsid w:val="00A2395B"/>
    <w:rsid w:val="00A23A24"/>
    <w:rsid w:val="00A24912"/>
    <w:rsid w:val="00A24BDA"/>
    <w:rsid w:val="00A24C99"/>
    <w:rsid w:val="00A251E6"/>
    <w:rsid w:val="00A259EF"/>
    <w:rsid w:val="00A25ABE"/>
    <w:rsid w:val="00A30E8F"/>
    <w:rsid w:val="00A30FED"/>
    <w:rsid w:val="00A31938"/>
    <w:rsid w:val="00A31AA4"/>
    <w:rsid w:val="00A3254B"/>
    <w:rsid w:val="00A32611"/>
    <w:rsid w:val="00A32FE7"/>
    <w:rsid w:val="00A34964"/>
    <w:rsid w:val="00A36095"/>
    <w:rsid w:val="00A364BF"/>
    <w:rsid w:val="00A37210"/>
    <w:rsid w:val="00A379E2"/>
    <w:rsid w:val="00A37B51"/>
    <w:rsid w:val="00A401F2"/>
    <w:rsid w:val="00A4194C"/>
    <w:rsid w:val="00A41D15"/>
    <w:rsid w:val="00A42DC8"/>
    <w:rsid w:val="00A4548B"/>
    <w:rsid w:val="00A45668"/>
    <w:rsid w:val="00A45E76"/>
    <w:rsid w:val="00A46128"/>
    <w:rsid w:val="00A47296"/>
    <w:rsid w:val="00A5050B"/>
    <w:rsid w:val="00A517FB"/>
    <w:rsid w:val="00A51D12"/>
    <w:rsid w:val="00A52698"/>
    <w:rsid w:val="00A52F3E"/>
    <w:rsid w:val="00A533E1"/>
    <w:rsid w:val="00A537CE"/>
    <w:rsid w:val="00A5386C"/>
    <w:rsid w:val="00A53D55"/>
    <w:rsid w:val="00A551D4"/>
    <w:rsid w:val="00A55363"/>
    <w:rsid w:val="00A55B34"/>
    <w:rsid w:val="00A56C01"/>
    <w:rsid w:val="00A56F65"/>
    <w:rsid w:val="00A56FC1"/>
    <w:rsid w:val="00A61F7F"/>
    <w:rsid w:val="00A6239D"/>
    <w:rsid w:val="00A65554"/>
    <w:rsid w:val="00A65F0F"/>
    <w:rsid w:val="00A66408"/>
    <w:rsid w:val="00A6690E"/>
    <w:rsid w:val="00A66EF3"/>
    <w:rsid w:val="00A67AE5"/>
    <w:rsid w:val="00A71280"/>
    <w:rsid w:val="00A71358"/>
    <w:rsid w:val="00A71895"/>
    <w:rsid w:val="00A72A68"/>
    <w:rsid w:val="00A741EE"/>
    <w:rsid w:val="00A747E3"/>
    <w:rsid w:val="00A748C0"/>
    <w:rsid w:val="00A7603E"/>
    <w:rsid w:val="00A761B4"/>
    <w:rsid w:val="00A761E9"/>
    <w:rsid w:val="00A765A0"/>
    <w:rsid w:val="00A774A6"/>
    <w:rsid w:val="00A7754F"/>
    <w:rsid w:val="00A776D3"/>
    <w:rsid w:val="00A77823"/>
    <w:rsid w:val="00A778FC"/>
    <w:rsid w:val="00A8009D"/>
    <w:rsid w:val="00A815C2"/>
    <w:rsid w:val="00A815F4"/>
    <w:rsid w:val="00A816A5"/>
    <w:rsid w:val="00A81DC0"/>
    <w:rsid w:val="00A82091"/>
    <w:rsid w:val="00A83D56"/>
    <w:rsid w:val="00A861F9"/>
    <w:rsid w:val="00A86854"/>
    <w:rsid w:val="00A86862"/>
    <w:rsid w:val="00A86CD4"/>
    <w:rsid w:val="00A86E64"/>
    <w:rsid w:val="00A90125"/>
    <w:rsid w:val="00A90786"/>
    <w:rsid w:val="00A909E0"/>
    <w:rsid w:val="00A90C6D"/>
    <w:rsid w:val="00A915FF"/>
    <w:rsid w:val="00A9190C"/>
    <w:rsid w:val="00A91FB2"/>
    <w:rsid w:val="00A93931"/>
    <w:rsid w:val="00A952E6"/>
    <w:rsid w:val="00A9562F"/>
    <w:rsid w:val="00A958CA"/>
    <w:rsid w:val="00A96D33"/>
    <w:rsid w:val="00A97AC3"/>
    <w:rsid w:val="00AA03FB"/>
    <w:rsid w:val="00AA0925"/>
    <w:rsid w:val="00AA0A7F"/>
    <w:rsid w:val="00AA12FE"/>
    <w:rsid w:val="00AA1B5C"/>
    <w:rsid w:val="00AA1BB2"/>
    <w:rsid w:val="00AA298F"/>
    <w:rsid w:val="00AA2A07"/>
    <w:rsid w:val="00AA2EE4"/>
    <w:rsid w:val="00AA3953"/>
    <w:rsid w:val="00AA46E6"/>
    <w:rsid w:val="00AA558B"/>
    <w:rsid w:val="00AA57BC"/>
    <w:rsid w:val="00AA5A68"/>
    <w:rsid w:val="00AA5E37"/>
    <w:rsid w:val="00AA6194"/>
    <w:rsid w:val="00AA63B9"/>
    <w:rsid w:val="00AA68D2"/>
    <w:rsid w:val="00AA6DD6"/>
    <w:rsid w:val="00AA78E5"/>
    <w:rsid w:val="00AB127A"/>
    <w:rsid w:val="00AB1BAB"/>
    <w:rsid w:val="00AB2A80"/>
    <w:rsid w:val="00AB2D99"/>
    <w:rsid w:val="00AB40C5"/>
    <w:rsid w:val="00AB41CF"/>
    <w:rsid w:val="00AB5AC9"/>
    <w:rsid w:val="00AB5B50"/>
    <w:rsid w:val="00AB618D"/>
    <w:rsid w:val="00AB636C"/>
    <w:rsid w:val="00AB6819"/>
    <w:rsid w:val="00AC0CA1"/>
    <w:rsid w:val="00AC1181"/>
    <w:rsid w:val="00AC1B0F"/>
    <w:rsid w:val="00AC1F89"/>
    <w:rsid w:val="00AC2F11"/>
    <w:rsid w:val="00AC2F12"/>
    <w:rsid w:val="00AC391A"/>
    <w:rsid w:val="00AC39FE"/>
    <w:rsid w:val="00AC3F48"/>
    <w:rsid w:val="00AC42AF"/>
    <w:rsid w:val="00AC48D2"/>
    <w:rsid w:val="00AC553A"/>
    <w:rsid w:val="00AC681A"/>
    <w:rsid w:val="00AC6D44"/>
    <w:rsid w:val="00AC7053"/>
    <w:rsid w:val="00AC7B75"/>
    <w:rsid w:val="00AC7FBF"/>
    <w:rsid w:val="00AD03D5"/>
    <w:rsid w:val="00AD048F"/>
    <w:rsid w:val="00AD0514"/>
    <w:rsid w:val="00AD0F6E"/>
    <w:rsid w:val="00AD1958"/>
    <w:rsid w:val="00AD20EC"/>
    <w:rsid w:val="00AD26A3"/>
    <w:rsid w:val="00AD3AEC"/>
    <w:rsid w:val="00AD4D43"/>
    <w:rsid w:val="00AD4E33"/>
    <w:rsid w:val="00AD4E66"/>
    <w:rsid w:val="00AD696D"/>
    <w:rsid w:val="00AD69A8"/>
    <w:rsid w:val="00AD6C84"/>
    <w:rsid w:val="00AD7123"/>
    <w:rsid w:val="00AD748A"/>
    <w:rsid w:val="00AD78E2"/>
    <w:rsid w:val="00AE0313"/>
    <w:rsid w:val="00AE0C08"/>
    <w:rsid w:val="00AE1767"/>
    <w:rsid w:val="00AE1CE1"/>
    <w:rsid w:val="00AE2AF5"/>
    <w:rsid w:val="00AE2B0B"/>
    <w:rsid w:val="00AE3403"/>
    <w:rsid w:val="00AE340B"/>
    <w:rsid w:val="00AE3EC7"/>
    <w:rsid w:val="00AE472E"/>
    <w:rsid w:val="00AE637C"/>
    <w:rsid w:val="00AE733B"/>
    <w:rsid w:val="00AF2497"/>
    <w:rsid w:val="00AF2DAC"/>
    <w:rsid w:val="00AF2DB7"/>
    <w:rsid w:val="00AF2E63"/>
    <w:rsid w:val="00AF325B"/>
    <w:rsid w:val="00AF3383"/>
    <w:rsid w:val="00AF35A1"/>
    <w:rsid w:val="00AF3F35"/>
    <w:rsid w:val="00AF6431"/>
    <w:rsid w:val="00AF7052"/>
    <w:rsid w:val="00AF70C5"/>
    <w:rsid w:val="00AF7486"/>
    <w:rsid w:val="00AF74A5"/>
    <w:rsid w:val="00AF7C5D"/>
    <w:rsid w:val="00B00377"/>
    <w:rsid w:val="00B00C4A"/>
    <w:rsid w:val="00B01A44"/>
    <w:rsid w:val="00B024FB"/>
    <w:rsid w:val="00B02AEE"/>
    <w:rsid w:val="00B02DEF"/>
    <w:rsid w:val="00B0429B"/>
    <w:rsid w:val="00B04943"/>
    <w:rsid w:val="00B04BF4"/>
    <w:rsid w:val="00B04C5B"/>
    <w:rsid w:val="00B04F03"/>
    <w:rsid w:val="00B07118"/>
    <w:rsid w:val="00B0791A"/>
    <w:rsid w:val="00B0793F"/>
    <w:rsid w:val="00B10399"/>
    <w:rsid w:val="00B108C0"/>
    <w:rsid w:val="00B10FC0"/>
    <w:rsid w:val="00B12859"/>
    <w:rsid w:val="00B133E1"/>
    <w:rsid w:val="00B13AAC"/>
    <w:rsid w:val="00B14E7D"/>
    <w:rsid w:val="00B150F0"/>
    <w:rsid w:val="00B15825"/>
    <w:rsid w:val="00B159E2"/>
    <w:rsid w:val="00B1607D"/>
    <w:rsid w:val="00B169BA"/>
    <w:rsid w:val="00B1780D"/>
    <w:rsid w:val="00B17FC3"/>
    <w:rsid w:val="00B20577"/>
    <w:rsid w:val="00B20B9F"/>
    <w:rsid w:val="00B21942"/>
    <w:rsid w:val="00B21B1B"/>
    <w:rsid w:val="00B21F4D"/>
    <w:rsid w:val="00B22039"/>
    <w:rsid w:val="00B220C6"/>
    <w:rsid w:val="00B22151"/>
    <w:rsid w:val="00B23100"/>
    <w:rsid w:val="00B239AA"/>
    <w:rsid w:val="00B23DE7"/>
    <w:rsid w:val="00B2426D"/>
    <w:rsid w:val="00B242DF"/>
    <w:rsid w:val="00B2441E"/>
    <w:rsid w:val="00B245AA"/>
    <w:rsid w:val="00B24972"/>
    <w:rsid w:val="00B24EC2"/>
    <w:rsid w:val="00B25D73"/>
    <w:rsid w:val="00B25E3F"/>
    <w:rsid w:val="00B25EF2"/>
    <w:rsid w:val="00B26211"/>
    <w:rsid w:val="00B2654D"/>
    <w:rsid w:val="00B26DCD"/>
    <w:rsid w:val="00B26F1B"/>
    <w:rsid w:val="00B2715C"/>
    <w:rsid w:val="00B27496"/>
    <w:rsid w:val="00B27F41"/>
    <w:rsid w:val="00B30056"/>
    <w:rsid w:val="00B3047D"/>
    <w:rsid w:val="00B3108B"/>
    <w:rsid w:val="00B31D03"/>
    <w:rsid w:val="00B34F63"/>
    <w:rsid w:val="00B362A9"/>
    <w:rsid w:val="00B3696A"/>
    <w:rsid w:val="00B36ECE"/>
    <w:rsid w:val="00B37145"/>
    <w:rsid w:val="00B37271"/>
    <w:rsid w:val="00B400BE"/>
    <w:rsid w:val="00B401B1"/>
    <w:rsid w:val="00B40581"/>
    <w:rsid w:val="00B406B1"/>
    <w:rsid w:val="00B4072C"/>
    <w:rsid w:val="00B40F0C"/>
    <w:rsid w:val="00B4112D"/>
    <w:rsid w:val="00B414BF"/>
    <w:rsid w:val="00B4207B"/>
    <w:rsid w:val="00B4272B"/>
    <w:rsid w:val="00B433B9"/>
    <w:rsid w:val="00B433C4"/>
    <w:rsid w:val="00B436FF"/>
    <w:rsid w:val="00B43D00"/>
    <w:rsid w:val="00B43EEF"/>
    <w:rsid w:val="00B44066"/>
    <w:rsid w:val="00B44379"/>
    <w:rsid w:val="00B44ACA"/>
    <w:rsid w:val="00B44DF5"/>
    <w:rsid w:val="00B45D31"/>
    <w:rsid w:val="00B46C34"/>
    <w:rsid w:val="00B47495"/>
    <w:rsid w:val="00B47941"/>
    <w:rsid w:val="00B47B31"/>
    <w:rsid w:val="00B47C5D"/>
    <w:rsid w:val="00B50B10"/>
    <w:rsid w:val="00B50D09"/>
    <w:rsid w:val="00B5116F"/>
    <w:rsid w:val="00B52124"/>
    <w:rsid w:val="00B5251D"/>
    <w:rsid w:val="00B52604"/>
    <w:rsid w:val="00B531EB"/>
    <w:rsid w:val="00B5430E"/>
    <w:rsid w:val="00B54BD8"/>
    <w:rsid w:val="00B54C01"/>
    <w:rsid w:val="00B56180"/>
    <w:rsid w:val="00B57096"/>
    <w:rsid w:val="00B57EF8"/>
    <w:rsid w:val="00B60046"/>
    <w:rsid w:val="00B6041F"/>
    <w:rsid w:val="00B620A5"/>
    <w:rsid w:val="00B62EA7"/>
    <w:rsid w:val="00B62F1C"/>
    <w:rsid w:val="00B6363C"/>
    <w:rsid w:val="00B63EC5"/>
    <w:rsid w:val="00B63FAB"/>
    <w:rsid w:val="00B6480C"/>
    <w:rsid w:val="00B64997"/>
    <w:rsid w:val="00B64D62"/>
    <w:rsid w:val="00B66030"/>
    <w:rsid w:val="00B6630D"/>
    <w:rsid w:val="00B67C9B"/>
    <w:rsid w:val="00B70561"/>
    <w:rsid w:val="00B7126F"/>
    <w:rsid w:val="00B722AC"/>
    <w:rsid w:val="00B731A5"/>
    <w:rsid w:val="00B73759"/>
    <w:rsid w:val="00B7422C"/>
    <w:rsid w:val="00B7437B"/>
    <w:rsid w:val="00B74635"/>
    <w:rsid w:val="00B749A5"/>
    <w:rsid w:val="00B74A2A"/>
    <w:rsid w:val="00B74FB0"/>
    <w:rsid w:val="00B7660A"/>
    <w:rsid w:val="00B774BF"/>
    <w:rsid w:val="00B815CB"/>
    <w:rsid w:val="00B821A0"/>
    <w:rsid w:val="00B823F5"/>
    <w:rsid w:val="00B830A4"/>
    <w:rsid w:val="00B832E2"/>
    <w:rsid w:val="00B833FD"/>
    <w:rsid w:val="00B83669"/>
    <w:rsid w:val="00B83886"/>
    <w:rsid w:val="00B83FDE"/>
    <w:rsid w:val="00B84B7E"/>
    <w:rsid w:val="00B84DCD"/>
    <w:rsid w:val="00B84F39"/>
    <w:rsid w:val="00B852A7"/>
    <w:rsid w:val="00B8649C"/>
    <w:rsid w:val="00B8663F"/>
    <w:rsid w:val="00B8665E"/>
    <w:rsid w:val="00B86F29"/>
    <w:rsid w:val="00B86F9A"/>
    <w:rsid w:val="00B87066"/>
    <w:rsid w:val="00B87A80"/>
    <w:rsid w:val="00B902A2"/>
    <w:rsid w:val="00B90BEA"/>
    <w:rsid w:val="00B913DB"/>
    <w:rsid w:val="00B9179F"/>
    <w:rsid w:val="00B92420"/>
    <w:rsid w:val="00B92F0B"/>
    <w:rsid w:val="00B93356"/>
    <w:rsid w:val="00B93BA2"/>
    <w:rsid w:val="00B94266"/>
    <w:rsid w:val="00B9480C"/>
    <w:rsid w:val="00B95851"/>
    <w:rsid w:val="00B95BC2"/>
    <w:rsid w:val="00B95F7D"/>
    <w:rsid w:val="00B9608A"/>
    <w:rsid w:val="00B964F4"/>
    <w:rsid w:val="00B965E0"/>
    <w:rsid w:val="00B967A0"/>
    <w:rsid w:val="00B96E85"/>
    <w:rsid w:val="00B97252"/>
    <w:rsid w:val="00BA00C2"/>
    <w:rsid w:val="00BA0683"/>
    <w:rsid w:val="00BA17C9"/>
    <w:rsid w:val="00BA2266"/>
    <w:rsid w:val="00BA2E35"/>
    <w:rsid w:val="00BA30F8"/>
    <w:rsid w:val="00BA389C"/>
    <w:rsid w:val="00BA3ED9"/>
    <w:rsid w:val="00BA4FC4"/>
    <w:rsid w:val="00BA520B"/>
    <w:rsid w:val="00BA54F4"/>
    <w:rsid w:val="00BA668D"/>
    <w:rsid w:val="00BA6B68"/>
    <w:rsid w:val="00BA72F6"/>
    <w:rsid w:val="00BA74B6"/>
    <w:rsid w:val="00BB0763"/>
    <w:rsid w:val="00BB1823"/>
    <w:rsid w:val="00BB252A"/>
    <w:rsid w:val="00BB2FC9"/>
    <w:rsid w:val="00BB4592"/>
    <w:rsid w:val="00BB57C7"/>
    <w:rsid w:val="00BB5AB0"/>
    <w:rsid w:val="00BB5C21"/>
    <w:rsid w:val="00BB70C7"/>
    <w:rsid w:val="00BB7889"/>
    <w:rsid w:val="00BB7E5D"/>
    <w:rsid w:val="00BB7ECF"/>
    <w:rsid w:val="00BC0319"/>
    <w:rsid w:val="00BC049E"/>
    <w:rsid w:val="00BC0FAA"/>
    <w:rsid w:val="00BC0FD1"/>
    <w:rsid w:val="00BC1C1D"/>
    <w:rsid w:val="00BC1FE5"/>
    <w:rsid w:val="00BC25DB"/>
    <w:rsid w:val="00BC2F37"/>
    <w:rsid w:val="00BC67B8"/>
    <w:rsid w:val="00BC72EA"/>
    <w:rsid w:val="00BC7FC3"/>
    <w:rsid w:val="00BD0EC0"/>
    <w:rsid w:val="00BD10F6"/>
    <w:rsid w:val="00BD1C97"/>
    <w:rsid w:val="00BD4BBC"/>
    <w:rsid w:val="00BD50F3"/>
    <w:rsid w:val="00BD52C6"/>
    <w:rsid w:val="00BD6954"/>
    <w:rsid w:val="00BD77B9"/>
    <w:rsid w:val="00BD78C1"/>
    <w:rsid w:val="00BE0D1D"/>
    <w:rsid w:val="00BE2B3A"/>
    <w:rsid w:val="00BE38F9"/>
    <w:rsid w:val="00BE392A"/>
    <w:rsid w:val="00BE3B2A"/>
    <w:rsid w:val="00BE46FE"/>
    <w:rsid w:val="00BE4A07"/>
    <w:rsid w:val="00BE6278"/>
    <w:rsid w:val="00BE644C"/>
    <w:rsid w:val="00BE7D63"/>
    <w:rsid w:val="00BF055F"/>
    <w:rsid w:val="00BF0F36"/>
    <w:rsid w:val="00BF1856"/>
    <w:rsid w:val="00BF19F3"/>
    <w:rsid w:val="00BF218D"/>
    <w:rsid w:val="00BF233A"/>
    <w:rsid w:val="00BF26BD"/>
    <w:rsid w:val="00BF33A3"/>
    <w:rsid w:val="00BF41FF"/>
    <w:rsid w:val="00BF494E"/>
    <w:rsid w:val="00BF530F"/>
    <w:rsid w:val="00BF5DA1"/>
    <w:rsid w:val="00BF6F6F"/>
    <w:rsid w:val="00BF7C30"/>
    <w:rsid w:val="00C02CB5"/>
    <w:rsid w:val="00C02F83"/>
    <w:rsid w:val="00C04CED"/>
    <w:rsid w:val="00C05051"/>
    <w:rsid w:val="00C0522C"/>
    <w:rsid w:val="00C057B2"/>
    <w:rsid w:val="00C06E05"/>
    <w:rsid w:val="00C07B39"/>
    <w:rsid w:val="00C07D55"/>
    <w:rsid w:val="00C12BB7"/>
    <w:rsid w:val="00C12DE3"/>
    <w:rsid w:val="00C13A34"/>
    <w:rsid w:val="00C141E9"/>
    <w:rsid w:val="00C143F2"/>
    <w:rsid w:val="00C144DF"/>
    <w:rsid w:val="00C14B8C"/>
    <w:rsid w:val="00C14D73"/>
    <w:rsid w:val="00C15779"/>
    <w:rsid w:val="00C16AF8"/>
    <w:rsid w:val="00C16BBD"/>
    <w:rsid w:val="00C16EF3"/>
    <w:rsid w:val="00C16FA5"/>
    <w:rsid w:val="00C1750B"/>
    <w:rsid w:val="00C21191"/>
    <w:rsid w:val="00C2217D"/>
    <w:rsid w:val="00C222F6"/>
    <w:rsid w:val="00C224A4"/>
    <w:rsid w:val="00C237EE"/>
    <w:rsid w:val="00C23FDF"/>
    <w:rsid w:val="00C24BE3"/>
    <w:rsid w:val="00C256DB"/>
    <w:rsid w:val="00C26096"/>
    <w:rsid w:val="00C26692"/>
    <w:rsid w:val="00C27395"/>
    <w:rsid w:val="00C30BE9"/>
    <w:rsid w:val="00C31900"/>
    <w:rsid w:val="00C322C7"/>
    <w:rsid w:val="00C3353D"/>
    <w:rsid w:val="00C337AD"/>
    <w:rsid w:val="00C33D00"/>
    <w:rsid w:val="00C3432E"/>
    <w:rsid w:val="00C3516D"/>
    <w:rsid w:val="00C359F7"/>
    <w:rsid w:val="00C35E56"/>
    <w:rsid w:val="00C37946"/>
    <w:rsid w:val="00C37F38"/>
    <w:rsid w:val="00C404CF"/>
    <w:rsid w:val="00C4169C"/>
    <w:rsid w:val="00C41CB9"/>
    <w:rsid w:val="00C41F15"/>
    <w:rsid w:val="00C423AD"/>
    <w:rsid w:val="00C424C5"/>
    <w:rsid w:val="00C42C4C"/>
    <w:rsid w:val="00C430A9"/>
    <w:rsid w:val="00C43AD5"/>
    <w:rsid w:val="00C43B20"/>
    <w:rsid w:val="00C43DD5"/>
    <w:rsid w:val="00C43DE9"/>
    <w:rsid w:val="00C447A3"/>
    <w:rsid w:val="00C46C8F"/>
    <w:rsid w:val="00C47C5E"/>
    <w:rsid w:val="00C50FB5"/>
    <w:rsid w:val="00C517C8"/>
    <w:rsid w:val="00C51ECA"/>
    <w:rsid w:val="00C521BC"/>
    <w:rsid w:val="00C5280F"/>
    <w:rsid w:val="00C53619"/>
    <w:rsid w:val="00C54064"/>
    <w:rsid w:val="00C54561"/>
    <w:rsid w:val="00C54998"/>
    <w:rsid w:val="00C54DE7"/>
    <w:rsid w:val="00C564C5"/>
    <w:rsid w:val="00C567C9"/>
    <w:rsid w:val="00C56BD1"/>
    <w:rsid w:val="00C56D86"/>
    <w:rsid w:val="00C57D67"/>
    <w:rsid w:val="00C60055"/>
    <w:rsid w:val="00C60159"/>
    <w:rsid w:val="00C60AA8"/>
    <w:rsid w:val="00C61009"/>
    <w:rsid w:val="00C626AA"/>
    <w:rsid w:val="00C63651"/>
    <w:rsid w:val="00C6515D"/>
    <w:rsid w:val="00C67960"/>
    <w:rsid w:val="00C67AB4"/>
    <w:rsid w:val="00C704AC"/>
    <w:rsid w:val="00C706D4"/>
    <w:rsid w:val="00C71DC0"/>
    <w:rsid w:val="00C722ED"/>
    <w:rsid w:val="00C738E2"/>
    <w:rsid w:val="00C741F1"/>
    <w:rsid w:val="00C74A94"/>
    <w:rsid w:val="00C74FE9"/>
    <w:rsid w:val="00C7508F"/>
    <w:rsid w:val="00C75773"/>
    <w:rsid w:val="00C7641F"/>
    <w:rsid w:val="00C7657F"/>
    <w:rsid w:val="00C80BB6"/>
    <w:rsid w:val="00C80FF5"/>
    <w:rsid w:val="00C8149B"/>
    <w:rsid w:val="00C815E1"/>
    <w:rsid w:val="00C820DF"/>
    <w:rsid w:val="00C83CD7"/>
    <w:rsid w:val="00C859FF"/>
    <w:rsid w:val="00C85BE4"/>
    <w:rsid w:val="00C871DB"/>
    <w:rsid w:val="00C87C78"/>
    <w:rsid w:val="00C90417"/>
    <w:rsid w:val="00C92161"/>
    <w:rsid w:val="00C9279F"/>
    <w:rsid w:val="00C927D2"/>
    <w:rsid w:val="00C92E63"/>
    <w:rsid w:val="00C935F4"/>
    <w:rsid w:val="00C93EF5"/>
    <w:rsid w:val="00C942E7"/>
    <w:rsid w:val="00C944B7"/>
    <w:rsid w:val="00C95137"/>
    <w:rsid w:val="00C95F73"/>
    <w:rsid w:val="00C968E5"/>
    <w:rsid w:val="00CA1CC4"/>
    <w:rsid w:val="00CA23D0"/>
    <w:rsid w:val="00CA3AB4"/>
    <w:rsid w:val="00CA3BD6"/>
    <w:rsid w:val="00CA3E3C"/>
    <w:rsid w:val="00CA683C"/>
    <w:rsid w:val="00CA6B9F"/>
    <w:rsid w:val="00CA77D4"/>
    <w:rsid w:val="00CB001E"/>
    <w:rsid w:val="00CB1062"/>
    <w:rsid w:val="00CB12DD"/>
    <w:rsid w:val="00CB1363"/>
    <w:rsid w:val="00CB2DD2"/>
    <w:rsid w:val="00CB3716"/>
    <w:rsid w:val="00CB3F6B"/>
    <w:rsid w:val="00CB4530"/>
    <w:rsid w:val="00CB4650"/>
    <w:rsid w:val="00CB471A"/>
    <w:rsid w:val="00CB4FFB"/>
    <w:rsid w:val="00CB5CAC"/>
    <w:rsid w:val="00CB734E"/>
    <w:rsid w:val="00CB7516"/>
    <w:rsid w:val="00CB7C14"/>
    <w:rsid w:val="00CC108C"/>
    <w:rsid w:val="00CC1E8A"/>
    <w:rsid w:val="00CC2F30"/>
    <w:rsid w:val="00CC39B2"/>
    <w:rsid w:val="00CC4766"/>
    <w:rsid w:val="00CC5307"/>
    <w:rsid w:val="00CC714A"/>
    <w:rsid w:val="00CC760C"/>
    <w:rsid w:val="00CD02D2"/>
    <w:rsid w:val="00CD0829"/>
    <w:rsid w:val="00CD1016"/>
    <w:rsid w:val="00CD291E"/>
    <w:rsid w:val="00CD2A74"/>
    <w:rsid w:val="00CD2C37"/>
    <w:rsid w:val="00CD2DF4"/>
    <w:rsid w:val="00CD321C"/>
    <w:rsid w:val="00CD498D"/>
    <w:rsid w:val="00CD4E0C"/>
    <w:rsid w:val="00CD6459"/>
    <w:rsid w:val="00CD707A"/>
    <w:rsid w:val="00CD7C89"/>
    <w:rsid w:val="00CE0309"/>
    <w:rsid w:val="00CE18FF"/>
    <w:rsid w:val="00CE2B44"/>
    <w:rsid w:val="00CE34C7"/>
    <w:rsid w:val="00CE3601"/>
    <w:rsid w:val="00CE3802"/>
    <w:rsid w:val="00CE4E71"/>
    <w:rsid w:val="00CE54EE"/>
    <w:rsid w:val="00CE5A71"/>
    <w:rsid w:val="00CE7470"/>
    <w:rsid w:val="00CE76BF"/>
    <w:rsid w:val="00CE7DD6"/>
    <w:rsid w:val="00CF1488"/>
    <w:rsid w:val="00CF1F75"/>
    <w:rsid w:val="00CF3E6F"/>
    <w:rsid w:val="00CF6177"/>
    <w:rsid w:val="00CF6916"/>
    <w:rsid w:val="00CF6E05"/>
    <w:rsid w:val="00D005B6"/>
    <w:rsid w:val="00D00C47"/>
    <w:rsid w:val="00D00EB8"/>
    <w:rsid w:val="00D0119F"/>
    <w:rsid w:val="00D011C6"/>
    <w:rsid w:val="00D02072"/>
    <w:rsid w:val="00D0286C"/>
    <w:rsid w:val="00D02B64"/>
    <w:rsid w:val="00D037EC"/>
    <w:rsid w:val="00D04B68"/>
    <w:rsid w:val="00D0564B"/>
    <w:rsid w:val="00D067E3"/>
    <w:rsid w:val="00D06B02"/>
    <w:rsid w:val="00D06BFD"/>
    <w:rsid w:val="00D074B8"/>
    <w:rsid w:val="00D07F85"/>
    <w:rsid w:val="00D117E2"/>
    <w:rsid w:val="00D12BB2"/>
    <w:rsid w:val="00D12F8B"/>
    <w:rsid w:val="00D1318A"/>
    <w:rsid w:val="00D13A5B"/>
    <w:rsid w:val="00D15BBF"/>
    <w:rsid w:val="00D15E33"/>
    <w:rsid w:val="00D16290"/>
    <w:rsid w:val="00D175AE"/>
    <w:rsid w:val="00D229AC"/>
    <w:rsid w:val="00D235A1"/>
    <w:rsid w:val="00D23656"/>
    <w:rsid w:val="00D2385F"/>
    <w:rsid w:val="00D23D90"/>
    <w:rsid w:val="00D24A5E"/>
    <w:rsid w:val="00D27006"/>
    <w:rsid w:val="00D27723"/>
    <w:rsid w:val="00D27D95"/>
    <w:rsid w:val="00D3045D"/>
    <w:rsid w:val="00D308F7"/>
    <w:rsid w:val="00D30A11"/>
    <w:rsid w:val="00D30F70"/>
    <w:rsid w:val="00D31094"/>
    <w:rsid w:val="00D31D92"/>
    <w:rsid w:val="00D31EC1"/>
    <w:rsid w:val="00D32D61"/>
    <w:rsid w:val="00D3320B"/>
    <w:rsid w:val="00D3337D"/>
    <w:rsid w:val="00D337E3"/>
    <w:rsid w:val="00D33FD0"/>
    <w:rsid w:val="00D34444"/>
    <w:rsid w:val="00D34B5B"/>
    <w:rsid w:val="00D35C67"/>
    <w:rsid w:val="00D368EE"/>
    <w:rsid w:val="00D36E68"/>
    <w:rsid w:val="00D373AA"/>
    <w:rsid w:val="00D37927"/>
    <w:rsid w:val="00D37A2B"/>
    <w:rsid w:val="00D37F23"/>
    <w:rsid w:val="00D4017E"/>
    <w:rsid w:val="00D41826"/>
    <w:rsid w:val="00D428BC"/>
    <w:rsid w:val="00D42ADE"/>
    <w:rsid w:val="00D43475"/>
    <w:rsid w:val="00D4455F"/>
    <w:rsid w:val="00D44CE4"/>
    <w:rsid w:val="00D45090"/>
    <w:rsid w:val="00D453D2"/>
    <w:rsid w:val="00D4573A"/>
    <w:rsid w:val="00D4725E"/>
    <w:rsid w:val="00D504AD"/>
    <w:rsid w:val="00D50D9E"/>
    <w:rsid w:val="00D51B5A"/>
    <w:rsid w:val="00D52ACE"/>
    <w:rsid w:val="00D53A52"/>
    <w:rsid w:val="00D555D3"/>
    <w:rsid w:val="00D55B8B"/>
    <w:rsid w:val="00D55B91"/>
    <w:rsid w:val="00D577C5"/>
    <w:rsid w:val="00D57A2B"/>
    <w:rsid w:val="00D60FDE"/>
    <w:rsid w:val="00D61B43"/>
    <w:rsid w:val="00D6251C"/>
    <w:rsid w:val="00D64BBD"/>
    <w:rsid w:val="00D67092"/>
    <w:rsid w:val="00D676EA"/>
    <w:rsid w:val="00D67797"/>
    <w:rsid w:val="00D70629"/>
    <w:rsid w:val="00D70F70"/>
    <w:rsid w:val="00D72006"/>
    <w:rsid w:val="00D72459"/>
    <w:rsid w:val="00D7274B"/>
    <w:rsid w:val="00D72B61"/>
    <w:rsid w:val="00D75219"/>
    <w:rsid w:val="00D75D92"/>
    <w:rsid w:val="00D76CCE"/>
    <w:rsid w:val="00D77480"/>
    <w:rsid w:val="00D818AC"/>
    <w:rsid w:val="00D818C2"/>
    <w:rsid w:val="00D81C21"/>
    <w:rsid w:val="00D8216D"/>
    <w:rsid w:val="00D82A47"/>
    <w:rsid w:val="00D82B35"/>
    <w:rsid w:val="00D83152"/>
    <w:rsid w:val="00D83C62"/>
    <w:rsid w:val="00D8409A"/>
    <w:rsid w:val="00D85887"/>
    <w:rsid w:val="00D86602"/>
    <w:rsid w:val="00D871FB"/>
    <w:rsid w:val="00D87A94"/>
    <w:rsid w:val="00D87D8F"/>
    <w:rsid w:val="00D90A98"/>
    <w:rsid w:val="00D910F2"/>
    <w:rsid w:val="00D91423"/>
    <w:rsid w:val="00D92585"/>
    <w:rsid w:val="00D92DFE"/>
    <w:rsid w:val="00D93345"/>
    <w:rsid w:val="00D93D62"/>
    <w:rsid w:val="00D946B5"/>
    <w:rsid w:val="00D9493E"/>
    <w:rsid w:val="00D951A3"/>
    <w:rsid w:val="00D957DE"/>
    <w:rsid w:val="00D95FB9"/>
    <w:rsid w:val="00D966B6"/>
    <w:rsid w:val="00D96763"/>
    <w:rsid w:val="00D96CD3"/>
    <w:rsid w:val="00D96E83"/>
    <w:rsid w:val="00D97914"/>
    <w:rsid w:val="00D97B62"/>
    <w:rsid w:val="00DA1CFD"/>
    <w:rsid w:val="00DA31ED"/>
    <w:rsid w:val="00DA4099"/>
    <w:rsid w:val="00DA44E7"/>
    <w:rsid w:val="00DA460A"/>
    <w:rsid w:val="00DA5A7A"/>
    <w:rsid w:val="00DA754B"/>
    <w:rsid w:val="00DB1B4E"/>
    <w:rsid w:val="00DB1C31"/>
    <w:rsid w:val="00DB27F7"/>
    <w:rsid w:val="00DB363F"/>
    <w:rsid w:val="00DB41B3"/>
    <w:rsid w:val="00DB42AB"/>
    <w:rsid w:val="00DB4592"/>
    <w:rsid w:val="00DB6056"/>
    <w:rsid w:val="00DB7236"/>
    <w:rsid w:val="00DB7CBB"/>
    <w:rsid w:val="00DB7D34"/>
    <w:rsid w:val="00DC09E4"/>
    <w:rsid w:val="00DC1963"/>
    <w:rsid w:val="00DC1B50"/>
    <w:rsid w:val="00DC1C3D"/>
    <w:rsid w:val="00DC1E48"/>
    <w:rsid w:val="00DC1EC7"/>
    <w:rsid w:val="00DC2F55"/>
    <w:rsid w:val="00DC3556"/>
    <w:rsid w:val="00DC40B5"/>
    <w:rsid w:val="00DC4103"/>
    <w:rsid w:val="00DC4221"/>
    <w:rsid w:val="00DC43F9"/>
    <w:rsid w:val="00DC46F5"/>
    <w:rsid w:val="00DC4AD9"/>
    <w:rsid w:val="00DC6534"/>
    <w:rsid w:val="00DC6997"/>
    <w:rsid w:val="00DC7121"/>
    <w:rsid w:val="00DC7269"/>
    <w:rsid w:val="00DC756E"/>
    <w:rsid w:val="00DC7D2F"/>
    <w:rsid w:val="00DD086D"/>
    <w:rsid w:val="00DD0D4A"/>
    <w:rsid w:val="00DD1209"/>
    <w:rsid w:val="00DD1987"/>
    <w:rsid w:val="00DD19CE"/>
    <w:rsid w:val="00DD24EB"/>
    <w:rsid w:val="00DD3074"/>
    <w:rsid w:val="00DD35B5"/>
    <w:rsid w:val="00DD4216"/>
    <w:rsid w:val="00DD43A3"/>
    <w:rsid w:val="00DD4929"/>
    <w:rsid w:val="00DD4F25"/>
    <w:rsid w:val="00DD51EA"/>
    <w:rsid w:val="00DD54EC"/>
    <w:rsid w:val="00DD55B2"/>
    <w:rsid w:val="00DD5D56"/>
    <w:rsid w:val="00DD6BE3"/>
    <w:rsid w:val="00DD6CEA"/>
    <w:rsid w:val="00DD6ECB"/>
    <w:rsid w:val="00DD7D95"/>
    <w:rsid w:val="00DD7E63"/>
    <w:rsid w:val="00DE01ED"/>
    <w:rsid w:val="00DE1474"/>
    <w:rsid w:val="00DE2648"/>
    <w:rsid w:val="00DE29B3"/>
    <w:rsid w:val="00DE2C96"/>
    <w:rsid w:val="00DE4D4B"/>
    <w:rsid w:val="00DE5747"/>
    <w:rsid w:val="00DE6D2D"/>
    <w:rsid w:val="00DE6E9B"/>
    <w:rsid w:val="00DE71B0"/>
    <w:rsid w:val="00DE7DF4"/>
    <w:rsid w:val="00DE7EE4"/>
    <w:rsid w:val="00DE7F40"/>
    <w:rsid w:val="00DF0B9C"/>
    <w:rsid w:val="00DF0F09"/>
    <w:rsid w:val="00DF141F"/>
    <w:rsid w:val="00DF243B"/>
    <w:rsid w:val="00DF24B4"/>
    <w:rsid w:val="00DF3748"/>
    <w:rsid w:val="00DF3791"/>
    <w:rsid w:val="00DF3E38"/>
    <w:rsid w:val="00DF63B3"/>
    <w:rsid w:val="00DF69C4"/>
    <w:rsid w:val="00DF6AC4"/>
    <w:rsid w:val="00DF714B"/>
    <w:rsid w:val="00DF7C60"/>
    <w:rsid w:val="00E0011D"/>
    <w:rsid w:val="00E006E0"/>
    <w:rsid w:val="00E0149B"/>
    <w:rsid w:val="00E02411"/>
    <w:rsid w:val="00E02FCB"/>
    <w:rsid w:val="00E05F58"/>
    <w:rsid w:val="00E0600A"/>
    <w:rsid w:val="00E068B8"/>
    <w:rsid w:val="00E06A9B"/>
    <w:rsid w:val="00E06E23"/>
    <w:rsid w:val="00E07146"/>
    <w:rsid w:val="00E07362"/>
    <w:rsid w:val="00E07910"/>
    <w:rsid w:val="00E10D2C"/>
    <w:rsid w:val="00E11F22"/>
    <w:rsid w:val="00E130D1"/>
    <w:rsid w:val="00E13479"/>
    <w:rsid w:val="00E13F95"/>
    <w:rsid w:val="00E148DB"/>
    <w:rsid w:val="00E14C71"/>
    <w:rsid w:val="00E151C7"/>
    <w:rsid w:val="00E15865"/>
    <w:rsid w:val="00E15D83"/>
    <w:rsid w:val="00E16660"/>
    <w:rsid w:val="00E17772"/>
    <w:rsid w:val="00E17B3C"/>
    <w:rsid w:val="00E20565"/>
    <w:rsid w:val="00E21317"/>
    <w:rsid w:val="00E21818"/>
    <w:rsid w:val="00E21B90"/>
    <w:rsid w:val="00E22E28"/>
    <w:rsid w:val="00E259EB"/>
    <w:rsid w:val="00E2614B"/>
    <w:rsid w:val="00E265C3"/>
    <w:rsid w:val="00E268D4"/>
    <w:rsid w:val="00E26A04"/>
    <w:rsid w:val="00E26BD2"/>
    <w:rsid w:val="00E30103"/>
    <w:rsid w:val="00E310BE"/>
    <w:rsid w:val="00E322E3"/>
    <w:rsid w:val="00E3238C"/>
    <w:rsid w:val="00E3255A"/>
    <w:rsid w:val="00E32BE7"/>
    <w:rsid w:val="00E3472E"/>
    <w:rsid w:val="00E34C08"/>
    <w:rsid w:val="00E34E9C"/>
    <w:rsid w:val="00E3505A"/>
    <w:rsid w:val="00E3569E"/>
    <w:rsid w:val="00E35F73"/>
    <w:rsid w:val="00E368E8"/>
    <w:rsid w:val="00E36D00"/>
    <w:rsid w:val="00E3719E"/>
    <w:rsid w:val="00E377DB"/>
    <w:rsid w:val="00E37BE0"/>
    <w:rsid w:val="00E37C3C"/>
    <w:rsid w:val="00E4061A"/>
    <w:rsid w:val="00E4138B"/>
    <w:rsid w:val="00E413AE"/>
    <w:rsid w:val="00E42B30"/>
    <w:rsid w:val="00E42E0F"/>
    <w:rsid w:val="00E432AD"/>
    <w:rsid w:val="00E43352"/>
    <w:rsid w:val="00E43716"/>
    <w:rsid w:val="00E43D67"/>
    <w:rsid w:val="00E440AA"/>
    <w:rsid w:val="00E44973"/>
    <w:rsid w:val="00E44AA3"/>
    <w:rsid w:val="00E44FC0"/>
    <w:rsid w:val="00E466EA"/>
    <w:rsid w:val="00E46B34"/>
    <w:rsid w:val="00E472AA"/>
    <w:rsid w:val="00E4780E"/>
    <w:rsid w:val="00E47F54"/>
    <w:rsid w:val="00E50A1F"/>
    <w:rsid w:val="00E51038"/>
    <w:rsid w:val="00E51BD6"/>
    <w:rsid w:val="00E52983"/>
    <w:rsid w:val="00E52D4B"/>
    <w:rsid w:val="00E533A2"/>
    <w:rsid w:val="00E535FC"/>
    <w:rsid w:val="00E53B9A"/>
    <w:rsid w:val="00E53E1D"/>
    <w:rsid w:val="00E5449C"/>
    <w:rsid w:val="00E54FF8"/>
    <w:rsid w:val="00E55AF2"/>
    <w:rsid w:val="00E55DF8"/>
    <w:rsid w:val="00E560B3"/>
    <w:rsid w:val="00E56573"/>
    <w:rsid w:val="00E57021"/>
    <w:rsid w:val="00E571C3"/>
    <w:rsid w:val="00E57322"/>
    <w:rsid w:val="00E579C7"/>
    <w:rsid w:val="00E60CD7"/>
    <w:rsid w:val="00E61020"/>
    <w:rsid w:val="00E6229E"/>
    <w:rsid w:val="00E62714"/>
    <w:rsid w:val="00E62DCB"/>
    <w:rsid w:val="00E631DE"/>
    <w:rsid w:val="00E638F2"/>
    <w:rsid w:val="00E66383"/>
    <w:rsid w:val="00E663D5"/>
    <w:rsid w:val="00E664C4"/>
    <w:rsid w:val="00E70174"/>
    <w:rsid w:val="00E70324"/>
    <w:rsid w:val="00E706D2"/>
    <w:rsid w:val="00E70796"/>
    <w:rsid w:val="00E7160D"/>
    <w:rsid w:val="00E754BD"/>
    <w:rsid w:val="00E77636"/>
    <w:rsid w:val="00E77C9C"/>
    <w:rsid w:val="00E804FD"/>
    <w:rsid w:val="00E80755"/>
    <w:rsid w:val="00E815A2"/>
    <w:rsid w:val="00E81E79"/>
    <w:rsid w:val="00E8277D"/>
    <w:rsid w:val="00E84F6B"/>
    <w:rsid w:val="00E85BC2"/>
    <w:rsid w:val="00E85BCB"/>
    <w:rsid w:val="00E8629D"/>
    <w:rsid w:val="00E8656F"/>
    <w:rsid w:val="00E86AC0"/>
    <w:rsid w:val="00E86BFA"/>
    <w:rsid w:val="00E86D60"/>
    <w:rsid w:val="00E870E2"/>
    <w:rsid w:val="00E87B54"/>
    <w:rsid w:val="00E90635"/>
    <w:rsid w:val="00E910CF"/>
    <w:rsid w:val="00E9168A"/>
    <w:rsid w:val="00E919E9"/>
    <w:rsid w:val="00E91C38"/>
    <w:rsid w:val="00E92907"/>
    <w:rsid w:val="00E9350E"/>
    <w:rsid w:val="00E95824"/>
    <w:rsid w:val="00E95FCC"/>
    <w:rsid w:val="00E962FA"/>
    <w:rsid w:val="00E97D0F"/>
    <w:rsid w:val="00EA0697"/>
    <w:rsid w:val="00EA08E5"/>
    <w:rsid w:val="00EA152E"/>
    <w:rsid w:val="00EA16CC"/>
    <w:rsid w:val="00EA223B"/>
    <w:rsid w:val="00EA256A"/>
    <w:rsid w:val="00EA4C26"/>
    <w:rsid w:val="00EA58E8"/>
    <w:rsid w:val="00EA5F42"/>
    <w:rsid w:val="00EA5FC1"/>
    <w:rsid w:val="00EA75BC"/>
    <w:rsid w:val="00EA7E9C"/>
    <w:rsid w:val="00EB0418"/>
    <w:rsid w:val="00EB1264"/>
    <w:rsid w:val="00EB1291"/>
    <w:rsid w:val="00EB247C"/>
    <w:rsid w:val="00EB25D3"/>
    <w:rsid w:val="00EB26B6"/>
    <w:rsid w:val="00EB2B0B"/>
    <w:rsid w:val="00EB2E09"/>
    <w:rsid w:val="00EB4C37"/>
    <w:rsid w:val="00EB4EC0"/>
    <w:rsid w:val="00EB4F6A"/>
    <w:rsid w:val="00EB6580"/>
    <w:rsid w:val="00EB6774"/>
    <w:rsid w:val="00EB70E6"/>
    <w:rsid w:val="00EC1425"/>
    <w:rsid w:val="00EC14DB"/>
    <w:rsid w:val="00EC1C3E"/>
    <w:rsid w:val="00EC2597"/>
    <w:rsid w:val="00EC3BE6"/>
    <w:rsid w:val="00EC445C"/>
    <w:rsid w:val="00EC5C34"/>
    <w:rsid w:val="00EC6248"/>
    <w:rsid w:val="00EC6A39"/>
    <w:rsid w:val="00ED2897"/>
    <w:rsid w:val="00ED4898"/>
    <w:rsid w:val="00ED57AF"/>
    <w:rsid w:val="00ED5AC7"/>
    <w:rsid w:val="00ED5E00"/>
    <w:rsid w:val="00ED614F"/>
    <w:rsid w:val="00ED6882"/>
    <w:rsid w:val="00ED6CB6"/>
    <w:rsid w:val="00ED7ADD"/>
    <w:rsid w:val="00EE0808"/>
    <w:rsid w:val="00EE15DF"/>
    <w:rsid w:val="00EE1967"/>
    <w:rsid w:val="00EE19A4"/>
    <w:rsid w:val="00EE1E31"/>
    <w:rsid w:val="00EE2218"/>
    <w:rsid w:val="00EE391F"/>
    <w:rsid w:val="00EE41ED"/>
    <w:rsid w:val="00EE51ED"/>
    <w:rsid w:val="00EE5849"/>
    <w:rsid w:val="00EE5A79"/>
    <w:rsid w:val="00EE6691"/>
    <w:rsid w:val="00EE6A54"/>
    <w:rsid w:val="00EE6B5D"/>
    <w:rsid w:val="00EE7203"/>
    <w:rsid w:val="00EF018B"/>
    <w:rsid w:val="00EF15C0"/>
    <w:rsid w:val="00EF319D"/>
    <w:rsid w:val="00EF42A9"/>
    <w:rsid w:val="00EF4994"/>
    <w:rsid w:val="00EF4D65"/>
    <w:rsid w:val="00EF5112"/>
    <w:rsid w:val="00EF6B46"/>
    <w:rsid w:val="00F0147E"/>
    <w:rsid w:val="00F0149D"/>
    <w:rsid w:val="00F0200D"/>
    <w:rsid w:val="00F027B5"/>
    <w:rsid w:val="00F034E4"/>
    <w:rsid w:val="00F04EA9"/>
    <w:rsid w:val="00F052ED"/>
    <w:rsid w:val="00F05443"/>
    <w:rsid w:val="00F05862"/>
    <w:rsid w:val="00F05DB1"/>
    <w:rsid w:val="00F063B9"/>
    <w:rsid w:val="00F06F40"/>
    <w:rsid w:val="00F0737C"/>
    <w:rsid w:val="00F0739F"/>
    <w:rsid w:val="00F07D84"/>
    <w:rsid w:val="00F1088C"/>
    <w:rsid w:val="00F10C1E"/>
    <w:rsid w:val="00F10DBA"/>
    <w:rsid w:val="00F10E13"/>
    <w:rsid w:val="00F12555"/>
    <w:rsid w:val="00F12BD3"/>
    <w:rsid w:val="00F132CB"/>
    <w:rsid w:val="00F13B0B"/>
    <w:rsid w:val="00F14AC4"/>
    <w:rsid w:val="00F15445"/>
    <w:rsid w:val="00F16979"/>
    <w:rsid w:val="00F16E5D"/>
    <w:rsid w:val="00F179A1"/>
    <w:rsid w:val="00F2005D"/>
    <w:rsid w:val="00F201BB"/>
    <w:rsid w:val="00F201FD"/>
    <w:rsid w:val="00F21EB6"/>
    <w:rsid w:val="00F228A2"/>
    <w:rsid w:val="00F230B9"/>
    <w:rsid w:val="00F231F5"/>
    <w:rsid w:val="00F24E68"/>
    <w:rsid w:val="00F26450"/>
    <w:rsid w:val="00F26681"/>
    <w:rsid w:val="00F267F5"/>
    <w:rsid w:val="00F26811"/>
    <w:rsid w:val="00F26D92"/>
    <w:rsid w:val="00F2746F"/>
    <w:rsid w:val="00F30FF6"/>
    <w:rsid w:val="00F325B1"/>
    <w:rsid w:val="00F3263D"/>
    <w:rsid w:val="00F32F68"/>
    <w:rsid w:val="00F3390B"/>
    <w:rsid w:val="00F34B97"/>
    <w:rsid w:val="00F34D42"/>
    <w:rsid w:val="00F35ABE"/>
    <w:rsid w:val="00F35B18"/>
    <w:rsid w:val="00F36643"/>
    <w:rsid w:val="00F368A5"/>
    <w:rsid w:val="00F36A6C"/>
    <w:rsid w:val="00F37C6F"/>
    <w:rsid w:val="00F4029A"/>
    <w:rsid w:val="00F40FE0"/>
    <w:rsid w:val="00F417A5"/>
    <w:rsid w:val="00F44092"/>
    <w:rsid w:val="00F452B7"/>
    <w:rsid w:val="00F454E1"/>
    <w:rsid w:val="00F45B96"/>
    <w:rsid w:val="00F47564"/>
    <w:rsid w:val="00F475C0"/>
    <w:rsid w:val="00F50D10"/>
    <w:rsid w:val="00F514A8"/>
    <w:rsid w:val="00F51765"/>
    <w:rsid w:val="00F51ECE"/>
    <w:rsid w:val="00F531FC"/>
    <w:rsid w:val="00F53DA8"/>
    <w:rsid w:val="00F53FF6"/>
    <w:rsid w:val="00F54606"/>
    <w:rsid w:val="00F554FE"/>
    <w:rsid w:val="00F56D8C"/>
    <w:rsid w:val="00F57417"/>
    <w:rsid w:val="00F6015E"/>
    <w:rsid w:val="00F603D6"/>
    <w:rsid w:val="00F60729"/>
    <w:rsid w:val="00F607C1"/>
    <w:rsid w:val="00F6123E"/>
    <w:rsid w:val="00F620FC"/>
    <w:rsid w:val="00F62FA8"/>
    <w:rsid w:val="00F63FDC"/>
    <w:rsid w:val="00F646B3"/>
    <w:rsid w:val="00F64BDC"/>
    <w:rsid w:val="00F64BDE"/>
    <w:rsid w:val="00F64C5D"/>
    <w:rsid w:val="00F64CE0"/>
    <w:rsid w:val="00F65212"/>
    <w:rsid w:val="00F65272"/>
    <w:rsid w:val="00F66521"/>
    <w:rsid w:val="00F66650"/>
    <w:rsid w:val="00F70969"/>
    <w:rsid w:val="00F71A55"/>
    <w:rsid w:val="00F723F3"/>
    <w:rsid w:val="00F72420"/>
    <w:rsid w:val="00F72DF1"/>
    <w:rsid w:val="00F73CA2"/>
    <w:rsid w:val="00F7411A"/>
    <w:rsid w:val="00F744A9"/>
    <w:rsid w:val="00F7452F"/>
    <w:rsid w:val="00F745FF"/>
    <w:rsid w:val="00F74635"/>
    <w:rsid w:val="00F74DCB"/>
    <w:rsid w:val="00F75504"/>
    <w:rsid w:val="00F75627"/>
    <w:rsid w:val="00F76915"/>
    <w:rsid w:val="00F76A07"/>
    <w:rsid w:val="00F773CF"/>
    <w:rsid w:val="00F775E7"/>
    <w:rsid w:val="00F77737"/>
    <w:rsid w:val="00F77790"/>
    <w:rsid w:val="00F80B99"/>
    <w:rsid w:val="00F81024"/>
    <w:rsid w:val="00F81871"/>
    <w:rsid w:val="00F81FE5"/>
    <w:rsid w:val="00F822B8"/>
    <w:rsid w:val="00F823B7"/>
    <w:rsid w:val="00F82FF6"/>
    <w:rsid w:val="00F848AB"/>
    <w:rsid w:val="00F84D07"/>
    <w:rsid w:val="00F8538E"/>
    <w:rsid w:val="00F85544"/>
    <w:rsid w:val="00F85BCE"/>
    <w:rsid w:val="00F863B2"/>
    <w:rsid w:val="00F863F0"/>
    <w:rsid w:val="00F867BF"/>
    <w:rsid w:val="00F86856"/>
    <w:rsid w:val="00F909BF"/>
    <w:rsid w:val="00F90BF7"/>
    <w:rsid w:val="00F91513"/>
    <w:rsid w:val="00F93753"/>
    <w:rsid w:val="00F939AB"/>
    <w:rsid w:val="00F93A45"/>
    <w:rsid w:val="00F93E6E"/>
    <w:rsid w:val="00F94908"/>
    <w:rsid w:val="00F95534"/>
    <w:rsid w:val="00F95956"/>
    <w:rsid w:val="00F95E13"/>
    <w:rsid w:val="00F964E2"/>
    <w:rsid w:val="00F97BA3"/>
    <w:rsid w:val="00FA0DEB"/>
    <w:rsid w:val="00FA0F76"/>
    <w:rsid w:val="00FA10A6"/>
    <w:rsid w:val="00FA1143"/>
    <w:rsid w:val="00FA1B42"/>
    <w:rsid w:val="00FA2948"/>
    <w:rsid w:val="00FA2A7D"/>
    <w:rsid w:val="00FA2FD1"/>
    <w:rsid w:val="00FA34BC"/>
    <w:rsid w:val="00FA51B3"/>
    <w:rsid w:val="00FA5D89"/>
    <w:rsid w:val="00FA5F9B"/>
    <w:rsid w:val="00FA5FDA"/>
    <w:rsid w:val="00FA6CD1"/>
    <w:rsid w:val="00FA702A"/>
    <w:rsid w:val="00FA77D8"/>
    <w:rsid w:val="00FB02CD"/>
    <w:rsid w:val="00FB0E87"/>
    <w:rsid w:val="00FB1117"/>
    <w:rsid w:val="00FB185A"/>
    <w:rsid w:val="00FB261E"/>
    <w:rsid w:val="00FB2B0C"/>
    <w:rsid w:val="00FB33EF"/>
    <w:rsid w:val="00FB3566"/>
    <w:rsid w:val="00FB35BA"/>
    <w:rsid w:val="00FB3AB7"/>
    <w:rsid w:val="00FB58D7"/>
    <w:rsid w:val="00FB5CB2"/>
    <w:rsid w:val="00FB5FCD"/>
    <w:rsid w:val="00FB619B"/>
    <w:rsid w:val="00FB659B"/>
    <w:rsid w:val="00FB687B"/>
    <w:rsid w:val="00FB771A"/>
    <w:rsid w:val="00FC03D8"/>
    <w:rsid w:val="00FC18BB"/>
    <w:rsid w:val="00FC196D"/>
    <w:rsid w:val="00FC1D6B"/>
    <w:rsid w:val="00FC270B"/>
    <w:rsid w:val="00FC3474"/>
    <w:rsid w:val="00FC679C"/>
    <w:rsid w:val="00FC7671"/>
    <w:rsid w:val="00FC7C99"/>
    <w:rsid w:val="00FD0114"/>
    <w:rsid w:val="00FD108B"/>
    <w:rsid w:val="00FD11A1"/>
    <w:rsid w:val="00FD1B1B"/>
    <w:rsid w:val="00FD1B73"/>
    <w:rsid w:val="00FD2073"/>
    <w:rsid w:val="00FD2F58"/>
    <w:rsid w:val="00FD4CF9"/>
    <w:rsid w:val="00FD5083"/>
    <w:rsid w:val="00FD5770"/>
    <w:rsid w:val="00FD5986"/>
    <w:rsid w:val="00FD5AE1"/>
    <w:rsid w:val="00FD610E"/>
    <w:rsid w:val="00FD6A4C"/>
    <w:rsid w:val="00FD6B5D"/>
    <w:rsid w:val="00FD6EA1"/>
    <w:rsid w:val="00FD79BC"/>
    <w:rsid w:val="00FD7E54"/>
    <w:rsid w:val="00FE091A"/>
    <w:rsid w:val="00FE09B0"/>
    <w:rsid w:val="00FE0AB1"/>
    <w:rsid w:val="00FE0BE8"/>
    <w:rsid w:val="00FE0DA7"/>
    <w:rsid w:val="00FE10A0"/>
    <w:rsid w:val="00FE1874"/>
    <w:rsid w:val="00FE1B96"/>
    <w:rsid w:val="00FE49CC"/>
    <w:rsid w:val="00FE57EF"/>
    <w:rsid w:val="00FE6FC3"/>
    <w:rsid w:val="00FE78B3"/>
    <w:rsid w:val="00FE7D16"/>
    <w:rsid w:val="00FF2DBF"/>
    <w:rsid w:val="00FF3A83"/>
    <w:rsid w:val="00FF42C3"/>
    <w:rsid w:val="00FF42C6"/>
    <w:rsid w:val="00FF474F"/>
    <w:rsid w:val="00FF4BB4"/>
    <w:rsid w:val="00FF6113"/>
    <w:rsid w:val="00FF6666"/>
    <w:rsid w:val="00FF67A4"/>
    <w:rsid w:val="00FF6F08"/>
    <w:rsid w:val="00FF71A1"/>
    <w:rsid w:val="00FF7F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B5EFB"/>
  <w15:docId w15:val="{5AA371FF-A87C-4B67-87F6-7949CBF47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29B3"/>
    <w:rPr>
      <w:sz w:val="24"/>
      <w:szCs w:val="24"/>
    </w:rPr>
  </w:style>
  <w:style w:type="paragraph" w:styleId="Heading1">
    <w:name w:val="heading 1"/>
    <w:basedOn w:val="Normal"/>
    <w:next w:val="Normal"/>
    <w:link w:val="Heading1Char"/>
    <w:qFormat/>
    <w:rsid w:val="009B1B25"/>
    <w:pPr>
      <w:keepNext/>
      <w:tabs>
        <w:tab w:val="left" w:pos="580"/>
        <w:tab w:val="decimal" w:pos="820"/>
        <w:tab w:val="left" w:pos="1260"/>
        <w:tab w:val="right" w:pos="9240"/>
      </w:tabs>
      <w:autoSpaceDE w:val="0"/>
      <w:autoSpaceDN w:val="0"/>
      <w:adjustRightInd w:val="0"/>
      <w:ind w:right="20"/>
      <w:jc w:val="center"/>
      <w:outlineLvl w:val="0"/>
    </w:pPr>
    <w:rPr>
      <w:b/>
      <w:bCs/>
    </w:rPr>
  </w:style>
  <w:style w:type="paragraph" w:styleId="Heading2">
    <w:name w:val="heading 2"/>
    <w:basedOn w:val="Normal"/>
    <w:next w:val="Normal"/>
    <w:qFormat/>
    <w:rsid w:val="009B1B25"/>
    <w:pPr>
      <w:keepNext/>
      <w:overflowPunct w:val="0"/>
      <w:autoSpaceDE w:val="0"/>
      <w:autoSpaceDN w:val="0"/>
      <w:adjustRightInd w:val="0"/>
      <w:spacing w:before="240" w:after="60"/>
      <w:textAlignment w:val="baseline"/>
      <w:outlineLvl w:val="1"/>
    </w:pPr>
    <w:rPr>
      <w:rFonts w:ascii="Arial" w:hAnsi="Arial" w:cs="Arial"/>
      <w:b/>
      <w:bCs/>
      <w:i/>
      <w:iCs/>
      <w:sz w:val="28"/>
      <w:szCs w:val="28"/>
    </w:rPr>
  </w:style>
  <w:style w:type="paragraph" w:styleId="Heading3">
    <w:name w:val="heading 3"/>
    <w:basedOn w:val="Normal"/>
    <w:next w:val="Normal"/>
    <w:qFormat/>
    <w:rsid w:val="009B1B25"/>
    <w:pPr>
      <w:keepNext/>
      <w:overflowPunct w:val="0"/>
      <w:autoSpaceDE w:val="0"/>
      <w:autoSpaceDN w:val="0"/>
      <w:adjustRightInd w:val="0"/>
      <w:spacing w:before="240" w:after="60"/>
      <w:textAlignment w:val="baseline"/>
      <w:outlineLvl w:val="2"/>
    </w:pPr>
    <w:rPr>
      <w:rFonts w:ascii="Arial" w:hAnsi="Arial" w:cs="Arial"/>
      <w:b/>
      <w:bCs/>
      <w:sz w:val="26"/>
      <w:szCs w:val="26"/>
    </w:rPr>
  </w:style>
  <w:style w:type="paragraph" w:styleId="Heading4">
    <w:name w:val="heading 4"/>
    <w:basedOn w:val="Normal"/>
    <w:next w:val="Normal"/>
    <w:link w:val="Heading4Char"/>
    <w:qFormat/>
    <w:rsid w:val="009B1B2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D0514"/>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AD0514"/>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AD0514"/>
    <w:pPr>
      <w:tabs>
        <w:tab w:val="num" w:pos="5040"/>
      </w:tabs>
      <w:spacing w:before="240" w:after="60"/>
      <w:ind w:left="5040" w:hanging="72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AD0514"/>
    <w:pPr>
      <w:tabs>
        <w:tab w:val="num" w:pos="5760"/>
      </w:tabs>
      <w:spacing w:before="240" w:after="60"/>
      <w:ind w:left="5760" w:hanging="72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AD0514"/>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088C"/>
    <w:rPr>
      <w:b/>
      <w:bCs/>
      <w:sz w:val="24"/>
      <w:szCs w:val="24"/>
    </w:rPr>
  </w:style>
  <w:style w:type="paragraph" w:styleId="BodyTextIndent">
    <w:name w:val="Body Text Indent"/>
    <w:basedOn w:val="Normal"/>
    <w:uiPriority w:val="99"/>
    <w:rsid w:val="009B1B25"/>
    <w:pPr>
      <w:spacing w:after="120"/>
      <w:ind w:left="360"/>
    </w:pPr>
  </w:style>
  <w:style w:type="character" w:styleId="Hyperlink">
    <w:name w:val="Hyperlink"/>
    <w:basedOn w:val="DefaultParagraphFont"/>
    <w:rsid w:val="009B1B25"/>
    <w:rPr>
      <w:rFonts w:ascii="Times New Roman" w:hAnsi="Times New Roman"/>
      <w:color w:val="FF0000"/>
      <w:sz w:val="24"/>
      <w:u w:val="single"/>
    </w:rPr>
  </w:style>
  <w:style w:type="paragraph" w:styleId="Header">
    <w:name w:val="header"/>
    <w:basedOn w:val="Normal"/>
    <w:link w:val="HeaderChar"/>
    <w:uiPriority w:val="99"/>
    <w:rsid w:val="009B1B25"/>
    <w:pPr>
      <w:tabs>
        <w:tab w:val="center" w:pos="4320"/>
        <w:tab w:val="right" w:pos="8640"/>
      </w:tabs>
    </w:pPr>
  </w:style>
  <w:style w:type="character" w:customStyle="1" w:styleId="HeaderChar">
    <w:name w:val="Header Char"/>
    <w:basedOn w:val="DefaultParagraphFont"/>
    <w:link w:val="Header"/>
    <w:uiPriority w:val="99"/>
    <w:rsid w:val="00F1088C"/>
    <w:rPr>
      <w:sz w:val="24"/>
      <w:szCs w:val="24"/>
    </w:rPr>
  </w:style>
  <w:style w:type="paragraph" w:styleId="Footer">
    <w:name w:val="footer"/>
    <w:basedOn w:val="Normal"/>
    <w:link w:val="FooterChar"/>
    <w:uiPriority w:val="99"/>
    <w:rsid w:val="009B1B25"/>
    <w:pPr>
      <w:tabs>
        <w:tab w:val="center" w:pos="4320"/>
        <w:tab w:val="right" w:pos="8640"/>
      </w:tabs>
    </w:pPr>
  </w:style>
  <w:style w:type="paragraph" w:styleId="BodyText2">
    <w:name w:val="Body Text 2"/>
    <w:basedOn w:val="Normal"/>
    <w:link w:val="BodyText2Char"/>
    <w:rsid w:val="009B1B25"/>
    <w:pPr>
      <w:spacing w:after="120" w:line="480" w:lineRule="auto"/>
    </w:pPr>
  </w:style>
  <w:style w:type="character" w:customStyle="1" w:styleId="BodyText2Char">
    <w:name w:val="Body Text 2 Char"/>
    <w:basedOn w:val="DefaultParagraphFont"/>
    <w:link w:val="BodyText2"/>
    <w:rsid w:val="00755547"/>
    <w:rPr>
      <w:sz w:val="24"/>
      <w:szCs w:val="24"/>
    </w:rPr>
  </w:style>
  <w:style w:type="paragraph" w:styleId="BodyText">
    <w:name w:val="Body Text"/>
    <w:aliases w:val="Body Text Char,Body Text Char1 Char,Body Text Char Char Char1,Body Text Char4 Char Char Char,Body Text Char2 Char Char2 Char Char,Body Text Char1 Char1 Char Char2 Char Char,Body Text Char Char Char1 Char Char2 Char Char,Body Text Char2"/>
    <w:basedOn w:val="Normal"/>
    <w:link w:val="BodyTextChar3"/>
    <w:uiPriority w:val="99"/>
    <w:rsid w:val="009B1B25"/>
    <w:pPr>
      <w:spacing w:after="120"/>
    </w:pPr>
  </w:style>
  <w:style w:type="character" w:customStyle="1" w:styleId="BodyTextChar3">
    <w:name w:val="Body Text Char3"/>
    <w:aliases w:val="Body Text Char Char1,Body Text Char1 Char Char1,Body Text Char Char Char1 Char,Body Text Char4 Char Char Char Char1,Body Text Char2 Char Char2 Char Char Char1,Body Text Char1 Char1 Char Char2 Char Char Char1,Body Text Char2 Char"/>
    <w:basedOn w:val="DefaultParagraphFont"/>
    <w:link w:val="BodyText"/>
    <w:uiPriority w:val="99"/>
    <w:locked/>
    <w:rsid w:val="00BE3B2A"/>
    <w:rPr>
      <w:sz w:val="24"/>
      <w:szCs w:val="24"/>
    </w:rPr>
  </w:style>
  <w:style w:type="character" w:customStyle="1" w:styleId="BodyTextCharChar">
    <w:name w:val="Body Text Char Char"/>
    <w:aliases w:val="Body Text Char1 Char Char,Body Text Char Char Char1 Char2,Body Text Char4 Char Char Char Char,Body Text Char2 Char Char2 Char Char Char,Body Text Char1 Char1 Char Char2 Char Char Char,Body Text Char2 Char Char2,Body Text Char1"/>
    <w:basedOn w:val="DefaultParagraphFont"/>
    <w:uiPriority w:val="99"/>
    <w:rsid w:val="009B1B25"/>
    <w:rPr>
      <w:sz w:val="24"/>
      <w:szCs w:val="24"/>
      <w:lang w:val="en-US" w:eastAsia="en-US" w:bidi="ar-SA"/>
    </w:rPr>
  </w:style>
  <w:style w:type="paragraph" w:styleId="BodyTextIndent3">
    <w:name w:val="Body Text Indent 3"/>
    <w:basedOn w:val="Normal"/>
    <w:rsid w:val="009B1B25"/>
    <w:pPr>
      <w:spacing w:after="120"/>
      <w:ind w:left="360"/>
    </w:pPr>
    <w:rPr>
      <w:sz w:val="16"/>
      <w:szCs w:val="16"/>
    </w:rPr>
  </w:style>
  <w:style w:type="character" w:customStyle="1" w:styleId="Heading2Char">
    <w:name w:val="Heading 2 Char"/>
    <w:basedOn w:val="DefaultParagraphFont"/>
    <w:rsid w:val="009B1B25"/>
    <w:rPr>
      <w:rFonts w:ascii="Arial" w:hAnsi="Arial" w:cs="Arial"/>
      <w:b/>
      <w:bCs/>
      <w:i/>
      <w:iCs/>
      <w:sz w:val="28"/>
      <w:szCs w:val="28"/>
      <w:lang w:val="en-US" w:eastAsia="en-US" w:bidi="ar-SA"/>
    </w:rPr>
  </w:style>
  <w:style w:type="paragraph" w:styleId="NormalWeb">
    <w:name w:val="Normal (Web)"/>
    <w:basedOn w:val="Normal"/>
    <w:uiPriority w:val="99"/>
    <w:rsid w:val="009B1B25"/>
    <w:pPr>
      <w:spacing w:before="100" w:beforeAutospacing="1" w:after="100" w:afterAutospacing="1"/>
    </w:pPr>
  </w:style>
  <w:style w:type="paragraph" w:styleId="HTMLPreformatted">
    <w:name w:val="HTML Preformatted"/>
    <w:basedOn w:val="Normal"/>
    <w:rsid w:val="009B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Indent2">
    <w:name w:val="Body Text Indent 2"/>
    <w:basedOn w:val="Normal"/>
    <w:rsid w:val="009B1B25"/>
    <w:pPr>
      <w:spacing w:after="120" w:line="480" w:lineRule="auto"/>
      <w:ind w:left="360"/>
    </w:pPr>
  </w:style>
  <w:style w:type="paragraph" w:customStyle="1" w:styleId="InitialStyle">
    <w:name w:val="InitialStyle"/>
    <w:rsid w:val="009B1B25"/>
    <w:pPr>
      <w:overflowPunct w:val="0"/>
      <w:autoSpaceDE w:val="0"/>
      <w:autoSpaceDN w:val="0"/>
      <w:adjustRightInd w:val="0"/>
      <w:spacing w:line="240" w:lineRule="atLeast"/>
      <w:textAlignment w:val="baseline"/>
    </w:pPr>
    <w:rPr>
      <w:rFonts w:ascii="Geneva" w:hAnsi="Geneva"/>
      <w:color w:val="000000"/>
    </w:rPr>
  </w:style>
  <w:style w:type="character" w:customStyle="1" w:styleId="Heading3Char">
    <w:name w:val="Heading 3 Char"/>
    <w:basedOn w:val="DefaultParagraphFont"/>
    <w:rsid w:val="009B1B25"/>
    <w:rPr>
      <w:rFonts w:ascii="Arial" w:hAnsi="Arial" w:cs="Arial"/>
      <w:b/>
      <w:bCs/>
      <w:sz w:val="26"/>
      <w:szCs w:val="26"/>
      <w:lang w:val="en-US" w:eastAsia="en-US" w:bidi="ar-SA"/>
    </w:rPr>
  </w:style>
  <w:style w:type="paragraph" w:styleId="ListParagraph">
    <w:name w:val="List Paragraph"/>
    <w:basedOn w:val="Normal"/>
    <w:uiPriority w:val="34"/>
    <w:qFormat/>
    <w:rsid w:val="00BE3B2A"/>
    <w:pPr>
      <w:ind w:left="720"/>
    </w:pPr>
  </w:style>
  <w:style w:type="paragraph" w:styleId="BalloonText">
    <w:name w:val="Balloon Text"/>
    <w:basedOn w:val="Normal"/>
    <w:link w:val="BalloonTextChar"/>
    <w:uiPriority w:val="99"/>
    <w:semiHidden/>
    <w:rsid w:val="009B1B25"/>
    <w:rPr>
      <w:rFonts w:ascii="Tahoma" w:hAnsi="Tahoma" w:cs="Tahoma"/>
      <w:sz w:val="16"/>
      <w:szCs w:val="16"/>
    </w:rPr>
  </w:style>
  <w:style w:type="paragraph" w:styleId="Title">
    <w:name w:val="Title"/>
    <w:basedOn w:val="Normal"/>
    <w:qFormat/>
    <w:rsid w:val="009B1B25"/>
    <w:pPr>
      <w:jc w:val="center"/>
    </w:pPr>
    <w:rPr>
      <w:rFonts w:ascii="Arial" w:hAnsi="Arial"/>
      <w:b/>
      <w:szCs w:val="20"/>
    </w:rPr>
  </w:style>
  <w:style w:type="character" w:customStyle="1" w:styleId="BodyTextIndentChar">
    <w:name w:val="Body Text Indent Char"/>
    <w:basedOn w:val="DefaultParagraphFont"/>
    <w:uiPriority w:val="99"/>
    <w:locked/>
    <w:rsid w:val="009B1B25"/>
    <w:rPr>
      <w:sz w:val="24"/>
      <w:szCs w:val="24"/>
      <w:lang w:val="en-US" w:eastAsia="en-US" w:bidi="ar-SA"/>
    </w:rPr>
  </w:style>
  <w:style w:type="character" w:styleId="Strong">
    <w:name w:val="Strong"/>
    <w:basedOn w:val="DefaultParagraphFont"/>
    <w:uiPriority w:val="22"/>
    <w:qFormat/>
    <w:rsid w:val="00C4169C"/>
    <w:rPr>
      <w:b/>
      <w:bCs/>
    </w:rPr>
  </w:style>
  <w:style w:type="paragraph" w:customStyle="1" w:styleId="Default">
    <w:name w:val="Default"/>
    <w:rsid w:val="00AC1F89"/>
    <w:pPr>
      <w:autoSpaceDE w:val="0"/>
      <w:autoSpaceDN w:val="0"/>
      <w:adjustRightInd w:val="0"/>
    </w:pPr>
    <w:rPr>
      <w:color w:val="000000"/>
      <w:sz w:val="24"/>
      <w:szCs w:val="24"/>
    </w:rPr>
  </w:style>
  <w:style w:type="paragraph" w:customStyle="1" w:styleId="Pa4">
    <w:name w:val="Pa4"/>
    <w:basedOn w:val="Default"/>
    <w:next w:val="Default"/>
    <w:uiPriority w:val="99"/>
    <w:rsid w:val="002961C7"/>
    <w:pPr>
      <w:spacing w:line="241" w:lineRule="atLeast"/>
    </w:pPr>
    <w:rPr>
      <w:rFonts w:ascii="Arial Narrow" w:hAnsi="Arial Narrow"/>
      <w:color w:val="auto"/>
    </w:rPr>
  </w:style>
  <w:style w:type="paragraph" w:styleId="NoSpacing">
    <w:name w:val="No Spacing"/>
    <w:uiPriority w:val="1"/>
    <w:qFormat/>
    <w:rsid w:val="00AA0925"/>
    <w:rPr>
      <w:rFonts w:ascii="Calibri" w:eastAsia="Calibri" w:hAnsi="Calibri"/>
      <w:sz w:val="22"/>
      <w:szCs w:val="22"/>
    </w:rPr>
  </w:style>
  <w:style w:type="table" w:styleId="TableGrid">
    <w:name w:val="Table Grid"/>
    <w:basedOn w:val="TableNormal"/>
    <w:uiPriority w:val="39"/>
    <w:rsid w:val="00C5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7E00AE"/>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Contemporary">
    <w:name w:val="Table Contemporary"/>
    <w:basedOn w:val="TableNormal"/>
    <w:rsid w:val="00B133E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FollowedHyperlink">
    <w:name w:val="FollowedHyperlink"/>
    <w:basedOn w:val="DefaultParagraphFont"/>
    <w:uiPriority w:val="99"/>
    <w:rsid w:val="003653B2"/>
    <w:rPr>
      <w:color w:val="800080"/>
      <w:u w:val="single"/>
    </w:rPr>
  </w:style>
  <w:style w:type="paragraph" w:styleId="DocumentMap">
    <w:name w:val="Document Map"/>
    <w:basedOn w:val="Normal"/>
    <w:link w:val="DocumentMapChar"/>
    <w:rsid w:val="00B7126F"/>
    <w:rPr>
      <w:rFonts w:ascii="Tahoma" w:hAnsi="Tahoma" w:cs="Tahoma"/>
      <w:sz w:val="16"/>
      <w:szCs w:val="16"/>
    </w:rPr>
  </w:style>
  <w:style w:type="character" w:customStyle="1" w:styleId="DocumentMapChar">
    <w:name w:val="Document Map Char"/>
    <w:basedOn w:val="DefaultParagraphFont"/>
    <w:link w:val="DocumentMap"/>
    <w:rsid w:val="00B7126F"/>
    <w:rPr>
      <w:rFonts w:ascii="Tahoma" w:hAnsi="Tahoma" w:cs="Tahoma"/>
      <w:sz w:val="16"/>
      <w:szCs w:val="16"/>
    </w:rPr>
  </w:style>
  <w:style w:type="table" w:styleId="TableElegant">
    <w:name w:val="Table Elegant"/>
    <w:basedOn w:val="TableNormal"/>
    <w:rsid w:val="00CE030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next w:val="Normal"/>
    <w:link w:val="SubtitleChar"/>
    <w:uiPriority w:val="11"/>
    <w:qFormat/>
    <w:rsid w:val="00F65272"/>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F65272"/>
    <w:rPr>
      <w:rFonts w:ascii="Cambria" w:eastAsia="Times New Roman" w:hAnsi="Cambria" w:cs="Times New Roman"/>
      <w:sz w:val="24"/>
      <w:szCs w:val="24"/>
    </w:rPr>
  </w:style>
  <w:style w:type="character" w:customStyle="1" w:styleId="googqs-tidbit1">
    <w:name w:val="goog_qs-tidbit1"/>
    <w:basedOn w:val="DefaultParagraphFont"/>
    <w:rsid w:val="007B60BA"/>
    <w:rPr>
      <w:vanish w:val="0"/>
      <w:webHidden w:val="0"/>
      <w:specVanish w:val="0"/>
    </w:rPr>
  </w:style>
  <w:style w:type="paragraph" w:customStyle="1" w:styleId="level3">
    <w:name w:val="_level3"/>
    <w:rsid w:val="001407F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1080" w:hanging="360"/>
    </w:pPr>
    <w:rPr>
      <w:szCs w:val="24"/>
    </w:rPr>
  </w:style>
  <w:style w:type="paragraph" w:customStyle="1" w:styleId="a">
    <w:name w:val="_"/>
    <w:rsid w:val="003676B7"/>
    <w:pPr>
      <w:widowControl w:val="0"/>
      <w:autoSpaceDE w:val="0"/>
      <w:autoSpaceDN w:val="0"/>
      <w:adjustRightInd w:val="0"/>
      <w:ind w:left="-1440"/>
      <w:jc w:val="both"/>
    </w:pPr>
    <w:rPr>
      <w:szCs w:val="24"/>
    </w:rPr>
  </w:style>
  <w:style w:type="character" w:customStyle="1" w:styleId="BalloonTextChar">
    <w:name w:val="Balloon Text Char"/>
    <w:basedOn w:val="DefaultParagraphFont"/>
    <w:link w:val="BalloonText"/>
    <w:uiPriority w:val="99"/>
    <w:semiHidden/>
    <w:rsid w:val="00C430A9"/>
    <w:rPr>
      <w:rFonts w:ascii="Tahoma" w:hAnsi="Tahoma" w:cs="Tahoma"/>
      <w:sz w:val="16"/>
      <w:szCs w:val="16"/>
    </w:rPr>
  </w:style>
  <w:style w:type="paragraph" w:customStyle="1" w:styleId="xl64">
    <w:name w:val="xl64"/>
    <w:basedOn w:val="Normal"/>
    <w:rsid w:val="003C4B6D"/>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FF"/>
      <w:u w:val="single"/>
    </w:rPr>
  </w:style>
  <w:style w:type="paragraph" w:customStyle="1" w:styleId="xl65">
    <w:name w:val="xl65"/>
    <w:basedOn w:val="Normal"/>
    <w:rsid w:val="003C4B6D"/>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style>
  <w:style w:type="paragraph" w:customStyle="1" w:styleId="xl66">
    <w:name w:val="xl66"/>
    <w:basedOn w:val="Normal"/>
    <w:rsid w:val="003C4B6D"/>
    <w:pPr>
      <w:spacing w:before="100" w:beforeAutospacing="1" w:after="100" w:afterAutospacing="1"/>
      <w:jc w:val="center"/>
    </w:pPr>
  </w:style>
  <w:style w:type="paragraph" w:customStyle="1" w:styleId="xl67">
    <w:name w:val="xl67"/>
    <w:basedOn w:val="Normal"/>
    <w:rsid w:val="003C4B6D"/>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jc w:val="center"/>
    </w:pPr>
  </w:style>
  <w:style w:type="character" w:customStyle="1" w:styleId="FooterChar">
    <w:name w:val="Footer Char"/>
    <w:link w:val="Footer"/>
    <w:uiPriority w:val="99"/>
    <w:rsid w:val="001A1AA6"/>
    <w:rPr>
      <w:sz w:val="24"/>
      <w:szCs w:val="24"/>
    </w:rPr>
  </w:style>
  <w:style w:type="character" w:styleId="CommentReference">
    <w:name w:val="annotation reference"/>
    <w:basedOn w:val="DefaultParagraphFont"/>
    <w:semiHidden/>
    <w:unhideWhenUsed/>
    <w:rsid w:val="00B52604"/>
    <w:rPr>
      <w:sz w:val="16"/>
      <w:szCs w:val="16"/>
    </w:rPr>
  </w:style>
  <w:style w:type="paragraph" w:styleId="CommentText">
    <w:name w:val="annotation text"/>
    <w:basedOn w:val="Normal"/>
    <w:link w:val="CommentTextChar"/>
    <w:semiHidden/>
    <w:unhideWhenUsed/>
    <w:rsid w:val="00B52604"/>
    <w:rPr>
      <w:sz w:val="20"/>
      <w:szCs w:val="20"/>
    </w:rPr>
  </w:style>
  <w:style w:type="character" w:customStyle="1" w:styleId="CommentTextChar">
    <w:name w:val="Comment Text Char"/>
    <w:basedOn w:val="DefaultParagraphFont"/>
    <w:link w:val="CommentText"/>
    <w:semiHidden/>
    <w:rsid w:val="00B52604"/>
  </w:style>
  <w:style w:type="paragraph" w:styleId="CommentSubject">
    <w:name w:val="annotation subject"/>
    <w:basedOn w:val="CommentText"/>
    <w:next w:val="CommentText"/>
    <w:link w:val="CommentSubjectChar"/>
    <w:semiHidden/>
    <w:unhideWhenUsed/>
    <w:rsid w:val="00B52604"/>
    <w:rPr>
      <w:b/>
      <w:bCs/>
    </w:rPr>
  </w:style>
  <w:style w:type="character" w:customStyle="1" w:styleId="CommentSubjectChar">
    <w:name w:val="Comment Subject Char"/>
    <w:basedOn w:val="CommentTextChar"/>
    <w:link w:val="CommentSubject"/>
    <w:semiHidden/>
    <w:rsid w:val="00B52604"/>
    <w:rPr>
      <w:b/>
      <w:bCs/>
    </w:rPr>
  </w:style>
  <w:style w:type="paragraph" w:customStyle="1" w:styleId="xmsonormal">
    <w:name w:val="x_msonormal"/>
    <w:basedOn w:val="Normal"/>
    <w:rsid w:val="0092419D"/>
    <w:pPr>
      <w:spacing w:before="100" w:beforeAutospacing="1" w:after="100" w:afterAutospacing="1"/>
    </w:pPr>
  </w:style>
  <w:style w:type="character" w:customStyle="1" w:styleId="highlight">
    <w:name w:val="highlight"/>
    <w:basedOn w:val="DefaultParagraphFont"/>
    <w:rsid w:val="0092419D"/>
  </w:style>
  <w:style w:type="paragraph" w:customStyle="1" w:styleId="xmsobodytextindent">
    <w:name w:val="x_msobodytextindent"/>
    <w:basedOn w:val="Normal"/>
    <w:rsid w:val="0092419D"/>
    <w:pPr>
      <w:spacing w:before="100" w:beforeAutospacing="1" w:after="100" w:afterAutospacing="1"/>
    </w:pPr>
  </w:style>
  <w:style w:type="character" w:styleId="UnresolvedMention">
    <w:name w:val="Unresolved Mention"/>
    <w:basedOn w:val="DefaultParagraphFont"/>
    <w:uiPriority w:val="99"/>
    <w:semiHidden/>
    <w:unhideWhenUsed/>
    <w:rsid w:val="0012188B"/>
    <w:rPr>
      <w:color w:val="605E5C"/>
      <w:shd w:val="clear" w:color="auto" w:fill="E1DFDD"/>
    </w:rPr>
  </w:style>
  <w:style w:type="paragraph" w:customStyle="1" w:styleId="1">
    <w:name w:val="1"/>
    <w:rsid w:val="00AA2A0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verflowPunct w:val="0"/>
      <w:autoSpaceDE w:val="0"/>
      <w:autoSpaceDN w:val="0"/>
      <w:adjustRightInd w:val="0"/>
      <w:spacing w:line="240" w:lineRule="atLeast"/>
      <w:ind w:left="720"/>
      <w:textAlignment w:val="baseline"/>
    </w:pPr>
    <w:rPr>
      <w:rFonts w:ascii="Geneva" w:hAnsi="Geneva"/>
      <w:color w:val="000000"/>
    </w:rPr>
  </w:style>
  <w:style w:type="character" w:styleId="Emphasis">
    <w:name w:val="Emphasis"/>
    <w:basedOn w:val="DefaultParagraphFont"/>
    <w:uiPriority w:val="20"/>
    <w:qFormat/>
    <w:rsid w:val="00BF494E"/>
    <w:rPr>
      <w:i/>
      <w:iCs/>
    </w:rPr>
  </w:style>
  <w:style w:type="character" w:customStyle="1" w:styleId="verityhit">
    <w:name w:val="verityhit"/>
    <w:basedOn w:val="DefaultParagraphFont"/>
    <w:rsid w:val="00B22151"/>
  </w:style>
  <w:style w:type="paragraph" w:customStyle="1" w:styleId="msonormal0">
    <w:name w:val="msonormal"/>
    <w:basedOn w:val="Normal"/>
    <w:rsid w:val="0046086C"/>
    <w:pPr>
      <w:spacing w:before="100" w:beforeAutospacing="1" w:after="100" w:afterAutospacing="1"/>
    </w:pPr>
  </w:style>
  <w:style w:type="paragraph" w:customStyle="1" w:styleId="xl63">
    <w:name w:val="xl63"/>
    <w:basedOn w:val="Normal"/>
    <w:rsid w:val="0046086C"/>
    <w:pPr>
      <w:spacing w:before="100" w:beforeAutospacing="1" w:after="100" w:afterAutospacing="1"/>
    </w:pPr>
    <w:rPr>
      <w:b/>
      <w:bCs/>
    </w:rPr>
  </w:style>
  <w:style w:type="paragraph" w:customStyle="1" w:styleId="xl68">
    <w:name w:val="xl68"/>
    <w:basedOn w:val="Normal"/>
    <w:rsid w:val="0046086C"/>
    <w:pPr>
      <w:pBdr>
        <w:left w:val="single" w:sz="4" w:space="0" w:color="auto"/>
      </w:pBdr>
      <w:spacing w:before="100" w:beforeAutospacing="1" w:after="100" w:afterAutospacing="1"/>
    </w:pPr>
  </w:style>
  <w:style w:type="paragraph" w:customStyle="1" w:styleId="xl69">
    <w:name w:val="xl69"/>
    <w:basedOn w:val="Normal"/>
    <w:rsid w:val="0046086C"/>
    <w:pPr>
      <w:spacing w:before="100" w:beforeAutospacing="1" w:after="100" w:afterAutospacing="1"/>
    </w:pPr>
  </w:style>
  <w:style w:type="paragraph" w:customStyle="1" w:styleId="xl70">
    <w:name w:val="xl70"/>
    <w:basedOn w:val="Normal"/>
    <w:rsid w:val="0046086C"/>
    <w:pPr>
      <w:pBdr>
        <w:right w:val="single" w:sz="4" w:space="0" w:color="auto"/>
      </w:pBdr>
      <w:spacing w:before="100" w:beforeAutospacing="1" w:after="100" w:afterAutospacing="1"/>
    </w:pPr>
  </w:style>
  <w:style w:type="paragraph" w:customStyle="1" w:styleId="xl71">
    <w:name w:val="xl71"/>
    <w:basedOn w:val="Normal"/>
    <w:rsid w:val="0046086C"/>
    <w:pPr>
      <w:pBdr>
        <w:left w:val="single" w:sz="4" w:space="0" w:color="auto"/>
        <w:bottom w:val="single" w:sz="4" w:space="0" w:color="auto"/>
      </w:pBdr>
      <w:spacing w:before="100" w:beforeAutospacing="1" w:after="100" w:afterAutospacing="1"/>
    </w:pPr>
  </w:style>
  <w:style w:type="paragraph" w:customStyle="1" w:styleId="xl72">
    <w:name w:val="xl72"/>
    <w:basedOn w:val="Normal"/>
    <w:rsid w:val="0046086C"/>
    <w:pPr>
      <w:pBdr>
        <w:bottom w:val="single" w:sz="4" w:space="0" w:color="auto"/>
      </w:pBdr>
      <w:spacing w:before="100" w:beforeAutospacing="1" w:after="100" w:afterAutospacing="1"/>
    </w:pPr>
  </w:style>
  <w:style w:type="paragraph" w:customStyle="1" w:styleId="xl73">
    <w:name w:val="xl73"/>
    <w:basedOn w:val="Normal"/>
    <w:rsid w:val="0046086C"/>
    <w:pPr>
      <w:pBdr>
        <w:bottom w:val="single" w:sz="4" w:space="0" w:color="auto"/>
      </w:pBdr>
      <w:spacing w:before="100" w:beforeAutospacing="1" w:after="100" w:afterAutospacing="1"/>
    </w:pPr>
  </w:style>
  <w:style w:type="paragraph" w:customStyle="1" w:styleId="xl74">
    <w:name w:val="xl74"/>
    <w:basedOn w:val="Normal"/>
    <w:rsid w:val="0046086C"/>
    <w:pPr>
      <w:pBdr>
        <w:bottom w:val="single" w:sz="4" w:space="0" w:color="auto"/>
        <w:right w:val="single" w:sz="4" w:space="0" w:color="auto"/>
      </w:pBdr>
      <w:spacing w:before="100" w:beforeAutospacing="1" w:after="100" w:afterAutospacing="1"/>
    </w:pPr>
  </w:style>
  <w:style w:type="character" w:customStyle="1" w:styleId="Heading5Char">
    <w:name w:val="Heading 5 Char"/>
    <w:basedOn w:val="DefaultParagraphFont"/>
    <w:link w:val="Heading5"/>
    <w:uiPriority w:val="9"/>
    <w:semiHidden/>
    <w:rsid w:val="00AD0514"/>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AD0514"/>
    <w:rPr>
      <w:b/>
      <w:bCs/>
      <w:sz w:val="22"/>
      <w:szCs w:val="22"/>
    </w:rPr>
  </w:style>
  <w:style w:type="character" w:customStyle="1" w:styleId="Heading7Char">
    <w:name w:val="Heading 7 Char"/>
    <w:basedOn w:val="DefaultParagraphFont"/>
    <w:link w:val="Heading7"/>
    <w:uiPriority w:val="9"/>
    <w:semiHidden/>
    <w:rsid w:val="00AD0514"/>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AD0514"/>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AD0514"/>
    <w:rPr>
      <w:rFonts w:asciiTheme="majorHAnsi" w:eastAsiaTheme="majorEastAsia" w:hAnsiTheme="majorHAnsi" w:cstheme="majorBidi"/>
      <w:sz w:val="22"/>
      <w:szCs w:val="22"/>
    </w:rPr>
  </w:style>
  <w:style w:type="character" w:customStyle="1" w:styleId="Heading4Char">
    <w:name w:val="Heading 4 Char"/>
    <w:basedOn w:val="DefaultParagraphFont"/>
    <w:link w:val="Heading4"/>
    <w:uiPriority w:val="9"/>
    <w:rsid w:val="00AD0514"/>
    <w:rPr>
      <w:b/>
      <w:bCs/>
      <w:sz w:val="28"/>
      <w:szCs w:val="28"/>
    </w:rPr>
  </w:style>
  <w:style w:type="character" w:styleId="IntenseEmphasis">
    <w:name w:val="Intense Emphasis"/>
    <w:basedOn w:val="DefaultParagraphFont"/>
    <w:uiPriority w:val="21"/>
    <w:qFormat/>
    <w:rsid w:val="00BF5DA1"/>
    <w:rPr>
      <w:i/>
      <w:iCs/>
      <w:color w:val="4F81BD" w:themeColor="accent1"/>
    </w:rPr>
  </w:style>
  <w:style w:type="table" w:customStyle="1" w:styleId="TableGrid1">
    <w:name w:val="Table Grid1"/>
    <w:basedOn w:val="TableNormal"/>
    <w:next w:val="TableGrid"/>
    <w:uiPriority w:val="39"/>
    <w:rsid w:val="006D62D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93E45"/>
  </w:style>
  <w:style w:type="numbering" w:customStyle="1" w:styleId="NoList2">
    <w:name w:val="No List2"/>
    <w:next w:val="NoList"/>
    <w:uiPriority w:val="99"/>
    <w:semiHidden/>
    <w:unhideWhenUsed/>
    <w:rsid w:val="00793E45"/>
  </w:style>
  <w:style w:type="numbering" w:customStyle="1" w:styleId="NoList3">
    <w:name w:val="No List3"/>
    <w:next w:val="NoList"/>
    <w:uiPriority w:val="99"/>
    <w:semiHidden/>
    <w:unhideWhenUsed/>
    <w:rsid w:val="00793E45"/>
  </w:style>
  <w:style w:type="numbering" w:customStyle="1" w:styleId="NoList4">
    <w:name w:val="No List4"/>
    <w:next w:val="NoList"/>
    <w:uiPriority w:val="99"/>
    <w:semiHidden/>
    <w:unhideWhenUsed/>
    <w:rsid w:val="00793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741">
      <w:bodyDiv w:val="1"/>
      <w:marLeft w:val="0"/>
      <w:marRight w:val="0"/>
      <w:marTop w:val="0"/>
      <w:marBottom w:val="0"/>
      <w:divBdr>
        <w:top w:val="none" w:sz="0" w:space="0" w:color="auto"/>
        <w:left w:val="none" w:sz="0" w:space="0" w:color="auto"/>
        <w:bottom w:val="none" w:sz="0" w:space="0" w:color="auto"/>
        <w:right w:val="none" w:sz="0" w:space="0" w:color="auto"/>
      </w:divBdr>
    </w:div>
    <w:div w:id="5908704">
      <w:bodyDiv w:val="1"/>
      <w:marLeft w:val="0"/>
      <w:marRight w:val="0"/>
      <w:marTop w:val="0"/>
      <w:marBottom w:val="0"/>
      <w:divBdr>
        <w:top w:val="none" w:sz="0" w:space="0" w:color="auto"/>
        <w:left w:val="none" w:sz="0" w:space="0" w:color="auto"/>
        <w:bottom w:val="none" w:sz="0" w:space="0" w:color="auto"/>
        <w:right w:val="none" w:sz="0" w:space="0" w:color="auto"/>
      </w:divBdr>
    </w:div>
    <w:div w:id="8989611">
      <w:bodyDiv w:val="1"/>
      <w:marLeft w:val="0"/>
      <w:marRight w:val="0"/>
      <w:marTop w:val="0"/>
      <w:marBottom w:val="0"/>
      <w:divBdr>
        <w:top w:val="none" w:sz="0" w:space="0" w:color="auto"/>
        <w:left w:val="none" w:sz="0" w:space="0" w:color="auto"/>
        <w:bottom w:val="none" w:sz="0" w:space="0" w:color="auto"/>
        <w:right w:val="none" w:sz="0" w:space="0" w:color="auto"/>
      </w:divBdr>
    </w:div>
    <w:div w:id="24911956">
      <w:bodyDiv w:val="1"/>
      <w:marLeft w:val="0"/>
      <w:marRight w:val="0"/>
      <w:marTop w:val="0"/>
      <w:marBottom w:val="0"/>
      <w:divBdr>
        <w:top w:val="none" w:sz="0" w:space="0" w:color="auto"/>
        <w:left w:val="none" w:sz="0" w:space="0" w:color="auto"/>
        <w:bottom w:val="none" w:sz="0" w:space="0" w:color="auto"/>
        <w:right w:val="none" w:sz="0" w:space="0" w:color="auto"/>
      </w:divBdr>
    </w:div>
    <w:div w:id="28264052">
      <w:bodyDiv w:val="1"/>
      <w:marLeft w:val="0"/>
      <w:marRight w:val="0"/>
      <w:marTop w:val="0"/>
      <w:marBottom w:val="0"/>
      <w:divBdr>
        <w:top w:val="none" w:sz="0" w:space="0" w:color="auto"/>
        <w:left w:val="none" w:sz="0" w:space="0" w:color="auto"/>
        <w:bottom w:val="none" w:sz="0" w:space="0" w:color="auto"/>
        <w:right w:val="none" w:sz="0" w:space="0" w:color="auto"/>
      </w:divBdr>
    </w:div>
    <w:div w:id="31075280">
      <w:bodyDiv w:val="1"/>
      <w:marLeft w:val="0"/>
      <w:marRight w:val="0"/>
      <w:marTop w:val="0"/>
      <w:marBottom w:val="0"/>
      <w:divBdr>
        <w:top w:val="none" w:sz="0" w:space="0" w:color="auto"/>
        <w:left w:val="none" w:sz="0" w:space="0" w:color="auto"/>
        <w:bottom w:val="none" w:sz="0" w:space="0" w:color="auto"/>
        <w:right w:val="none" w:sz="0" w:space="0" w:color="auto"/>
      </w:divBdr>
    </w:div>
    <w:div w:id="51582966">
      <w:bodyDiv w:val="1"/>
      <w:marLeft w:val="0"/>
      <w:marRight w:val="0"/>
      <w:marTop w:val="0"/>
      <w:marBottom w:val="0"/>
      <w:divBdr>
        <w:top w:val="none" w:sz="0" w:space="0" w:color="auto"/>
        <w:left w:val="none" w:sz="0" w:space="0" w:color="auto"/>
        <w:bottom w:val="none" w:sz="0" w:space="0" w:color="auto"/>
        <w:right w:val="none" w:sz="0" w:space="0" w:color="auto"/>
      </w:divBdr>
    </w:div>
    <w:div w:id="58211529">
      <w:bodyDiv w:val="1"/>
      <w:marLeft w:val="0"/>
      <w:marRight w:val="0"/>
      <w:marTop w:val="0"/>
      <w:marBottom w:val="0"/>
      <w:divBdr>
        <w:top w:val="none" w:sz="0" w:space="0" w:color="auto"/>
        <w:left w:val="none" w:sz="0" w:space="0" w:color="auto"/>
        <w:bottom w:val="none" w:sz="0" w:space="0" w:color="auto"/>
        <w:right w:val="none" w:sz="0" w:space="0" w:color="auto"/>
      </w:divBdr>
    </w:div>
    <w:div w:id="58480980">
      <w:bodyDiv w:val="1"/>
      <w:marLeft w:val="0"/>
      <w:marRight w:val="0"/>
      <w:marTop w:val="0"/>
      <w:marBottom w:val="0"/>
      <w:divBdr>
        <w:top w:val="none" w:sz="0" w:space="0" w:color="auto"/>
        <w:left w:val="none" w:sz="0" w:space="0" w:color="auto"/>
        <w:bottom w:val="none" w:sz="0" w:space="0" w:color="auto"/>
        <w:right w:val="none" w:sz="0" w:space="0" w:color="auto"/>
      </w:divBdr>
    </w:div>
    <w:div w:id="85930588">
      <w:bodyDiv w:val="1"/>
      <w:marLeft w:val="0"/>
      <w:marRight w:val="0"/>
      <w:marTop w:val="0"/>
      <w:marBottom w:val="0"/>
      <w:divBdr>
        <w:top w:val="none" w:sz="0" w:space="0" w:color="auto"/>
        <w:left w:val="none" w:sz="0" w:space="0" w:color="auto"/>
        <w:bottom w:val="none" w:sz="0" w:space="0" w:color="auto"/>
        <w:right w:val="none" w:sz="0" w:space="0" w:color="auto"/>
      </w:divBdr>
    </w:div>
    <w:div w:id="101465396">
      <w:bodyDiv w:val="1"/>
      <w:marLeft w:val="0"/>
      <w:marRight w:val="0"/>
      <w:marTop w:val="0"/>
      <w:marBottom w:val="0"/>
      <w:divBdr>
        <w:top w:val="none" w:sz="0" w:space="0" w:color="auto"/>
        <w:left w:val="none" w:sz="0" w:space="0" w:color="auto"/>
        <w:bottom w:val="none" w:sz="0" w:space="0" w:color="auto"/>
        <w:right w:val="none" w:sz="0" w:space="0" w:color="auto"/>
      </w:divBdr>
      <w:divsChild>
        <w:div w:id="585967949">
          <w:marLeft w:val="0"/>
          <w:marRight w:val="0"/>
          <w:marTop w:val="0"/>
          <w:marBottom w:val="0"/>
          <w:divBdr>
            <w:top w:val="none" w:sz="0" w:space="0" w:color="auto"/>
            <w:left w:val="none" w:sz="0" w:space="0" w:color="auto"/>
            <w:bottom w:val="none" w:sz="0" w:space="0" w:color="auto"/>
            <w:right w:val="none" w:sz="0" w:space="0" w:color="auto"/>
          </w:divBdr>
          <w:divsChild>
            <w:div w:id="950862495">
              <w:marLeft w:val="0"/>
              <w:marRight w:val="0"/>
              <w:marTop w:val="0"/>
              <w:marBottom w:val="0"/>
              <w:divBdr>
                <w:top w:val="single" w:sz="4" w:space="5" w:color="990000"/>
                <w:left w:val="single" w:sz="4" w:space="31" w:color="990000"/>
                <w:bottom w:val="single" w:sz="4" w:space="0" w:color="990000"/>
                <w:right w:val="single" w:sz="4" w:space="31" w:color="990000"/>
              </w:divBdr>
            </w:div>
          </w:divsChild>
        </w:div>
      </w:divsChild>
    </w:div>
    <w:div w:id="104232101">
      <w:bodyDiv w:val="1"/>
      <w:marLeft w:val="0"/>
      <w:marRight w:val="0"/>
      <w:marTop w:val="0"/>
      <w:marBottom w:val="0"/>
      <w:divBdr>
        <w:top w:val="none" w:sz="0" w:space="0" w:color="auto"/>
        <w:left w:val="none" w:sz="0" w:space="0" w:color="auto"/>
        <w:bottom w:val="none" w:sz="0" w:space="0" w:color="auto"/>
        <w:right w:val="none" w:sz="0" w:space="0" w:color="auto"/>
      </w:divBdr>
    </w:div>
    <w:div w:id="123276659">
      <w:bodyDiv w:val="1"/>
      <w:marLeft w:val="0"/>
      <w:marRight w:val="0"/>
      <w:marTop w:val="0"/>
      <w:marBottom w:val="0"/>
      <w:divBdr>
        <w:top w:val="none" w:sz="0" w:space="0" w:color="auto"/>
        <w:left w:val="none" w:sz="0" w:space="0" w:color="auto"/>
        <w:bottom w:val="none" w:sz="0" w:space="0" w:color="auto"/>
        <w:right w:val="none" w:sz="0" w:space="0" w:color="auto"/>
      </w:divBdr>
    </w:div>
    <w:div w:id="128522416">
      <w:bodyDiv w:val="1"/>
      <w:marLeft w:val="0"/>
      <w:marRight w:val="0"/>
      <w:marTop w:val="0"/>
      <w:marBottom w:val="0"/>
      <w:divBdr>
        <w:top w:val="none" w:sz="0" w:space="0" w:color="auto"/>
        <w:left w:val="none" w:sz="0" w:space="0" w:color="auto"/>
        <w:bottom w:val="none" w:sz="0" w:space="0" w:color="auto"/>
        <w:right w:val="none" w:sz="0" w:space="0" w:color="auto"/>
      </w:divBdr>
    </w:div>
    <w:div w:id="129833147">
      <w:bodyDiv w:val="1"/>
      <w:marLeft w:val="0"/>
      <w:marRight w:val="0"/>
      <w:marTop w:val="0"/>
      <w:marBottom w:val="0"/>
      <w:divBdr>
        <w:top w:val="none" w:sz="0" w:space="0" w:color="auto"/>
        <w:left w:val="none" w:sz="0" w:space="0" w:color="auto"/>
        <w:bottom w:val="none" w:sz="0" w:space="0" w:color="auto"/>
        <w:right w:val="none" w:sz="0" w:space="0" w:color="auto"/>
      </w:divBdr>
    </w:div>
    <w:div w:id="134105097">
      <w:bodyDiv w:val="1"/>
      <w:marLeft w:val="0"/>
      <w:marRight w:val="0"/>
      <w:marTop w:val="0"/>
      <w:marBottom w:val="0"/>
      <w:divBdr>
        <w:top w:val="none" w:sz="0" w:space="0" w:color="auto"/>
        <w:left w:val="none" w:sz="0" w:space="0" w:color="auto"/>
        <w:bottom w:val="none" w:sz="0" w:space="0" w:color="auto"/>
        <w:right w:val="none" w:sz="0" w:space="0" w:color="auto"/>
      </w:divBdr>
    </w:div>
    <w:div w:id="139811206">
      <w:bodyDiv w:val="1"/>
      <w:marLeft w:val="0"/>
      <w:marRight w:val="0"/>
      <w:marTop w:val="0"/>
      <w:marBottom w:val="0"/>
      <w:divBdr>
        <w:top w:val="none" w:sz="0" w:space="0" w:color="auto"/>
        <w:left w:val="none" w:sz="0" w:space="0" w:color="auto"/>
        <w:bottom w:val="none" w:sz="0" w:space="0" w:color="auto"/>
        <w:right w:val="none" w:sz="0" w:space="0" w:color="auto"/>
      </w:divBdr>
    </w:div>
    <w:div w:id="143279429">
      <w:bodyDiv w:val="1"/>
      <w:marLeft w:val="0"/>
      <w:marRight w:val="0"/>
      <w:marTop w:val="0"/>
      <w:marBottom w:val="0"/>
      <w:divBdr>
        <w:top w:val="none" w:sz="0" w:space="0" w:color="auto"/>
        <w:left w:val="none" w:sz="0" w:space="0" w:color="auto"/>
        <w:bottom w:val="none" w:sz="0" w:space="0" w:color="auto"/>
        <w:right w:val="none" w:sz="0" w:space="0" w:color="auto"/>
      </w:divBdr>
    </w:div>
    <w:div w:id="143595805">
      <w:bodyDiv w:val="1"/>
      <w:marLeft w:val="0"/>
      <w:marRight w:val="0"/>
      <w:marTop w:val="0"/>
      <w:marBottom w:val="0"/>
      <w:divBdr>
        <w:top w:val="none" w:sz="0" w:space="0" w:color="auto"/>
        <w:left w:val="none" w:sz="0" w:space="0" w:color="auto"/>
        <w:bottom w:val="none" w:sz="0" w:space="0" w:color="auto"/>
        <w:right w:val="none" w:sz="0" w:space="0" w:color="auto"/>
      </w:divBdr>
    </w:div>
    <w:div w:id="182785463">
      <w:bodyDiv w:val="1"/>
      <w:marLeft w:val="0"/>
      <w:marRight w:val="0"/>
      <w:marTop w:val="0"/>
      <w:marBottom w:val="0"/>
      <w:divBdr>
        <w:top w:val="none" w:sz="0" w:space="0" w:color="auto"/>
        <w:left w:val="none" w:sz="0" w:space="0" w:color="auto"/>
        <w:bottom w:val="none" w:sz="0" w:space="0" w:color="auto"/>
        <w:right w:val="none" w:sz="0" w:space="0" w:color="auto"/>
      </w:divBdr>
    </w:div>
    <w:div w:id="187183783">
      <w:bodyDiv w:val="1"/>
      <w:marLeft w:val="0"/>
      <w:marRight w:val="0"/>
      <w:marTop w:val="0"/>
      <w:marBottom w:val="0"/>
      <w:divBdr>
        <w:top w:val="none" w:sz="0" w:space="0" w:color="auto"/>
        <w:left w:val="none" w:sz="0" w:space="0" w:color="auto"/>
        <w:bottom w:val="none" w:sz="0" w:space="0" w:color="auto"/>
        <w:right w:val="none" w:sz="0" w:space="0" w:color="auto"/>
      </w:divBdr>
    </w:div>
    <w:div w:id="194344847">
      <w:bodyDiv w:val="1"/>
      <w:marLeft w:val="0"/>
      <w:marRight w:val="0"/>
      <w:marTop w:val="0"/>
      <w:marBottom w:val="0"/>
      <w:divBdr>
        <w:top w:val="none" w:sz="0" w:space="0" w:color="auto"/>
        <w:left w:val="none" w:sz="0" w:space="0" w:color="auto"/>
        <w:bottom w:val="none" w:sz="0" w:space="0" w:color="auto"/>
        <w:right w:val="none" w:sz="0" w:space="0" w:color="auto"/>
      </w:divBdr>
    </w:div>
    <w:div w:id="203099102">
      <w:bodyDiv w:val="1"/>
      <w:marLeft w:val="0"/>
      <w:marRight w:val="0"/>
      <w:marTop w:val="0"/>
      <w:marBottom w:val="0"/>
      <w:divBdr>
        <w:top w:val="none" w:sz="0" w:space="0" w:color="auto"/>
        <w:left w:val="none" w:sz="0" w:space="0" w:color="auto"/>
        <w:bottom w:val="none" w:sz="0" w:space="0" w:color="auto"/>
        <w:right w:val="none" w:sz="0" w:space="0" w:color="auto"/>
      </w:divBdr>
    </w:div>
    <w:div w:id="213856518">
      <w:bodyDiv w:val="1"/>
      <w:marLeft w:val="0"/>
      <w:marRight w:val="0"/>
      <w:marTop w:val="0"/>
      <w:marBottom w:val="0"/>
      <w:divBdr>
        <w:top w:val="none" w:sz="0" w:space="0" w:color="auto"/>
        <w:left w:val="none" w:sz="0" w:space="0" w:color="auto"/>
        <w:bottom w:val="none" w:sz="0" w:space="0" w:color="auto"/>
        <w:right w:val="none" w:sz="0" w:space="0" w:color="auto"/>
      </w:divBdr>
    </w:div>
    <w:div w:id="217715029">
      <w:bodyDiv w:val="1"/>
      <w:marLeft w:val="0"/>
      <w:marRight w:val="0"/>
      <w:marTop w:val="0"/>
      <w:marBottom w:val="0"/>
      <w:divBdr>
        <w:top w:val="none" w:sz="0" w:space="0" w:color="auto"/>
        <w:left w:val="none" w:sz="0" w:space="0" w:color="auto"/>
        <w:bottom w:val="none" w:sz="0" w:space="0" w:color="auto"/>
        <w:right w:val="none" w:sz="0" w:space="0" w:color="auto"/>
      </w:divBdr>
    </w:div>
    <w:div w:id="231235697">
      <w:bodyDiv w:val="1"/>
      <w:marLeft w:val="0"/>
      <w:marRight w:val="0"/>
      <w:marTop w:val="0"/>
      <w:marBottom w:val="0"/>
      <w:divBdr>
        <w:top w:val="none" w:sz="0" w:space="0" w:color="auto"/>
        <w:left w:val="none" w:sz="0" w:space="0" w:color="auto"/>
        <w:bottom w:val="none" w:sz="0" w:space="0" w:color="auto"/>
        <w:right w:val="none" w:sz="0" w:space="0" w:color="auto"/>
      </w:divBdr>
    </w:div>
    <w:div w:id="255984093">
      <w:bodyDiv w:val="1"/>
      <w:marLeft w:val="0"/>
      <w:marRight w:val="0"/>
      <w:marTop w:val="0"/>
      <w:marBottom w:val="0"/>
      <w:divBdr>
        <w:top w:val="none" w:sz="0" w:space="0" w:color="auto"/>
        <w:left w:val="none" w:sz="0" w:space="0" w:color="auto"/>
        <w:bottom w:val="none" w:sz="0" w:space="0" w:color="auto"/>
        <w:right w:val="none" w:sz="0" w:space="0" w:color="auto"/>
      </w:divBdr>
    </w:div>
    <w:div w:id="257911832">
      <w:bodyDiv w:val="1"/>
      <w:marLeft w:val="0"/>
      <w:marRight w:val="0"/>
      <w:marTop w:val="0"/>
      <w:marBottom w:val="0"/>
      <w:divBdr>
        <w:top w:val="none" w:sz="0" w:space="0" w:color="auto"/>
        <w:left w:val="none" w:sz="0" w:space="0" w:color="auto"/>
        <w:bottom w:val="none" w:sz="0" w:space="0" w:color="auto"/>
        <w:right w:val="none" w:sz="0" w:space="0" w:color="auto"/>
      </w:divBdr>
    </w:div>
    <w:div w:id="280428863">
      <w:bodyDiv w:val="1"/>
      <w:marLeft w:val="0"/>
      <w:marRight w:val="0"/>
      <w:marTop w:val="0"/>
      <w:marBottom w:val="0"/>
      <w:divBdr>
        <w:top w:val="none" w:sz="0" w:space="0" w:color="auto"/>
        <w:left w:val="none" w:sz="0" w:space="0" w:color="auto"/>
        <w:bottom w:val="none" w:sz="0" w:space="0" w:color="auto"/>
        <w:right w:val="none" w:sz="0" w:space="0" w:color="auto"/>
      </w:divBdr>
    </w:div>
    <w:div w:id="282418129">
      <w:bodyDiv w:val="1"/>
      <w:marLeft w:val="0"/>
      <w:marRight w:val="0"/>
      <w:marTop w:val="0"/>
      <w:marBottom w:val="0"/>
      <w:divBdr>
        <w:top w:val="none" w:sz="0" w:space="0" w:color="auto"/>
        <w:left w:val="none" w:sz="0" w:space="0" w:color="auto"/>
        <w:bottom w:val="none" w:sz="0" w:space="0" w:color="auto"/>
        <w:right w:val="none" w:sz="0" w:space="0" w:color="auto"/>
      </w:divBdr>
      <w:divsChild>
        <w:div w:id="428232821">
          <w:marLeft w:val="0"/>
          <w:marRight w:val="0"/>
          <w:marTop w:val="150"/>
          <w:marBottom w:val="300"/>
          <w:divBdr>
            <w:top w:val="none" w:sz="0" w:space="0" w:color="auto"/>
            <w:left w:val="none" w:sz="0" w:space="0" w:color="auto"/>
            <w:bottom w:val="none" w:sz="0" w:space="0" w:color="auto"/>
            <w:right w:val="none" w:sz="0" w:space="0" w:color="auto"/>
          </w:divBdr>
        </w:div>
        <w:div w:id="674310234">
          <w:marLeft w:val="0"/>
          <w:marRight w:val="0"/>
          <w:marTop w:val="0"/>
          <w:marBottom w:val="0"/>
          <w:divBdr>
            <w:top w:val="none" w:sz="0" w:space="0" w:color="auto"/>
            <w:left w:val="none" w:sz="0" w:space="0" w:color="auto"/>
            <w:bottom w:val="none" w:sz="0" w:space="0" w:color="auto"/>
            <w:right w:val="none" w:sz="0" w:space="0" w:color="auto"/>
          </w:divBdr>
        </w:div>
      </w:divsChild>
    </w:div>
    <w:div w:id="289560352">
      <w:bodyDiv w:val="1"/>
      <w:marLeft w:val="0"/>
      <w:marRight w:val="0"/>
      <w:marTop w:val="0"/>
      <w:marBottom w:val="0"/>
      <w:divBdr>
        <w:top w:val="none" w:sz="0" w:space="0" w:color="auto"/>
        <w:left w:val="none" w:sz="0" w:space="0" w:color="auto"/>
        <w:bottom w:val="none" w:sz="0" w:space="0" w:color="auto"/>
        <w:right w:val="none" w:sz="0" w:space="0" w:color="auto"/>
      </w:divBdr>
    </w:div>
    <w:div w:id="290020322">
      <w:bodyDiv w:val="1"/>
      <w:marLeft w:val="0"/>
      <w:marRight w:val="0"/>
      <w:marTop w:val="0"/>
      <w:marBottom w:val="0"/>
      <w:divBdr>
        <w:top w:val="none" w:sz="0" w:space="0" w:color="auto"/>
        <w:left w:val="none" w:sz="0" w:space="0" w:color="auto"/>
        <w:bottom w:val="none" w:sz="0" w:space="0" w:color="auto"/>
        <w:right w:val="none" w:sz="0" w:space="0" w:color="auto"/>
      </w:divBdr>
    </w:div>
    <w:div w:id="325669097">
      <w:bodyDiv w:val="1"/>
      <w:marLeft w:val="0"/>
      <w:marRight w:val="0"/>
      <w:marTop w:val="0"/>
      <w:marBottom w:val="0"/>
      <w:divBdr>
        <w:top w:val="none" w:sz="0" w:space="0" w:color="auto"/>
        <w:left w:val="none" w:sz="0" w:space="0" w:color="auto"/>
        <w:bottom w:val="none" w:sz="0" w:space="0" w:color="auto"/>
        <w:right w:val="none" w:sz="0" w:space="0" w:color="auto"/>
      </w:divBdr>
    </w:div>
    <w:div w:id="332415222">
      <w:bodyDiv w:val="1"/>
      <w:marLeft w:val="0"/>
      <w:marRight w:val="0"/>
      <w:marTop w:val="0"/>
      <w:marBottom w:val="0"/>
      <w:divBdr>
        <w:top w:val="none" w:sz="0" w:space="0" w:color="auto"/>
        <w:left w:val="none" w:sz="0" w:space="0" w:color="auto"/>
        <w:bottom w:val="none" w:sz="0" w:space="0" w:color="auto"/>
        <w:right w:val="none" w:sz="0" w:space="0" w:color="auto"/>
      </w:divBdr>
    </w:div>
    <w:div w:id="338167765">
      <w:bodyDiv w:val="1"/>
      <w:marLeft w:val="0"/>
      <w:marRight w:val="0"/>
      <w:marTop w:val="0"/>
      <w:marBottom w:val="0"/>
      <w:divBdr>
        <w:top w:val="none" w:sz="0" w:space="0" w:color="auto"/>
        <w:left w:val="none" w:sz="0" w:space="0" w:color="auto"/>
        <w:bottom w:val="none" w:sz="0" w:space="0" w:color="auto"/>
        <w:right w:val="none" w:sz="0" w:space="0" w:color="auto"/>
      </w:divBdr>
    </w:div>
    <w:div w:id="349649819">
      <w:bodyDiv w:val="1"/>
      <w:marLeft w:val="0"/>
      <w:marRight w:val="0"/>
      <w:marTop w:val="0"/>
      <w:marBottom w:val="0"/>
      <w:divBdr>
        <w:top w:val="none" w:sz="0" w:space="0" w:color="auto"/>
        <w:left w:val="none" w:sz="0" w:space="0" w:color="auto"/>
        <w:bottom w:val="none" w:sz="0" w:space="0" w:color="auto"/>
        <w:right w:val="none" w:sz="0" w:space="0" w:color="auto"/>
      </w:divBdr>
    </w:div>
    <w:div w:id="354425920">
      <w:bodyDiv w:val="1"/>
      <w:marLeft w:val="0"/>
      <w:marRight w:val="0"/>
      <w:marTop w:val="0"/>
      <w:marBottom w:val="0"/>
      <w:divBdr>
        <w:top w:val="none" w:sz="0" w:space="0" w:color="auto"/>
        <w:left w:val="none" w:sz="0" w:space="0" w:color="auto"/>
        <w:bottom w:val="none" w:sz="0" w:space="0" w:color="auto"/>
        <w:right w:val="none" w:sz="0" w:space="0" w:color="auto"/>
      </w:divBdr>
    </w:div>
    <w:div w:id="405608931">
      <w:bodyDiv w:val="1"/>
      <w:marLeft w:val="0"/>
      <w:marRight w:val="0"/>
      <w:marTop w:val="0"/>
      <w:marBottom w:val="0"/>
      <w:divBdr>
        <w:top w:val="none" w:sz="0" w:space="0" w:color="auto"/>
        <w:left w:val="none" w:sz="0" w:space="0" w:color="auto"/>
        <w:bottom w:val="none" w:sz="0" w:space="0" w:color="auto"/>
        <w:right w:val="none" w:sz="0" w:space="0" w:color="auto"/>
      </w:divBdr>
    </w:div>
    <w:div w:id="417597262">
      <w:bodyDiv w:val="1"/>
      <w:marLeft w:val="0"/>
      <w:marRight w:val="0"/>
      <w:marTop w:val="0"/>
      <w:marBottom w:val="0"/>
      <w:divBdr>
        <w:top w:val="none" w:sz="0" w:space="0" w:color="auto"/>
        <w:left w:val="none" w:sz="0" w:space="0" w:color="auto"/>
        <w:bottom w:val="none" w:sz="0" w:space="0" w:color="auto"/>
        <w:right w:val="none" w:sz="0" w:space="0" w:color="auto"/>
      </w:divBdr>
    </w:div>
    <w:div w:id="418796866">
      <w:bodyDiv w:val="1"/>
      <w:marLeft w:val="0"/>
      <w:marRight w:val="0"/>
      <w:marTop w:val="0"/>
      <w:marBottom w:val="0"/>
      <w:divBdr>
        <w:top w:val="none" w:sz="0" w:space="0" w:color="auto"/>
        <w:left w:val="none" w:sz="0" w:space="0" w:color="auto"/>
        <w:bottom w:val="none" w:sz="0" w:space="0" w:color="auto"/>
        <w:right w:val="none" w:sz="0" w:space="0" w:color="auto"/>
      </w:divBdr>
    </w:div>
    <w:div w:id="424300324">
      <w:bodyDiv w:val="1"/>
      <w:marLeft w:val="0"/>
      <w:marRight w:val="0"/>
      <w:marTop w:val="0"/>
      <w:marBottom w:val="0"/>
      <w:divBdr>
        <w:top w:val="none" w:sz="0" w:space="0" w:color="auto"/>
        <w:left w:val="none" w:sz="0" w:space="0" w:color="auto"/>
        <w:bottom w:val="none" w:sz="0" w:space="0" w:color="auto"/>
        <w:right w:val="none" w:sz="0" w:space="0" w:color="auto"/>
      </w:divBdr>
    </w:div>
    <w:div w:id="425150247">
      <w:bodyDiv w:val="1"/>
      <w:marLeft w:val="0"/>
      <w:marRight w:val="0"/>
      <w:marTop w:val="0"/>
      <w:marBottom w:val="0"/>
      <w:divBdr>
        <w:top w:val="none" w:sz="0" w:space="0" w:color="auto"/>
        <w:left w:val="none" w:sz="0" w:space="0" w:color="auto"/>
        <w:bottom w:val="none" w:sz="0" w:space="0" w:color="auto"/>
        <w:right w:val="none" w:sz="0" w:space="0" w:color="auto"/>
      </w:divBdr>
    </w:div>
    <w:div w:id="434642873">
      <w:bodyDiv w:val="1"/>
      <w:marLeft w:val="0"/>
      <w:marRight w:val="0"/>
      <w:marTop w:val="0"/>
      <w:marBottom w:val="0"/>
      <w:divBdr>
        <w:top w:val="none" w:sz="0" w:space="0" w:color="auto"/>
        <w:left w:val="none" w:sz="0" w:space="0" w:color="auto"/>
        <w:bottom w:val="none" w:sz="0" w:space="0" w:color="auto"/>
        <w:right w:val="none" w:sz="0" w:space="0" w:color="auto"/>
      </w:divBdr>
    </w:div>
    <w:div w:id="434666695">
      <w:bodyDiv w:val="1"/>
      <w:marLeft w:val="0"/>
      <w:marRight w:val="0"/>
      <w:marTop w:val="0"/>
      <w:marBottom w:val="0"/>
      <w:divBdr>
        <w:top w:val="none" w:sz="0" w:space="0" w:color="auto"/>
        <w:left w:val="none" w:sz="0" w:space="0" w:color="auto"/>
        <w:bottom w:val="none" w:sz="0" w:space="0" w:color="auto"/>
        <w:right w:val="none" w:sz="0" w:space="0" w:color="auto"/>
      </w:divBdr>
    </w:div>
    <w:div w:id="495610714">
      <w:bodyDiv w:val="1"/>
      <w:marLeft w:val="0"/>
      <w:marRight w:val="0"/>
      <w:marTop w:val="0"/>
      <w:marBottom w:val="0"/>
      <w:divBdr>
        <w:top w:val="none" w:sz="0" w:space="0" w:color="auto"/>
        <w:left w:val="none" w:sz="0" w:space="0" w:color="auto"/>
        <w:bottom w:val="none" w:sz="0" w:space="0" w:color="auto"/>
        <w:right w:val="none" w:sz="0" w:space="0" w:color="auto"/>
      </w:divBdr>
    </w:div>
    <w:div w:id="496925043">
      <w:bodyDiv w:val="1"/>
      <w:marLeft w:val="0"/>
      <w:marRight w:val="0"/>
      <w:marTop w:val="0"/>
      <w:marBottom w:val="0"/>
      <w:divBdr>
        <w:top w:val="none" w:sz="0" w:space="0" w:color="auto"/>
        <w:left w:val="none" w:sz="0" w:space="0" w:color="auto"/>
        <w:bottom w:val="none" w:sz="0" w:space="0" w:color="auto"/>
        <w:right w:val="none" w:sz="0" w:space="0" w:color="auto"/>
      </w:divBdr>
    </w:div>
    <w:div w:id="497573159">
      <w:bodyDiv w:val="1"/>
      <w:marLeft w:val="0"/>
      <w:marRight w:val="0"/>
      <w:marTop w:val="0"/>
      <w:marBottom w:val="0"/>
      <w:divBdr>
        <w:top w:val="none" w:sz="0" w:space="0" w:color="auto"/>
        <w:left w:val="none" w:sz="0" w:space="0" w:color="auto"/>
        <w:bottom w:val="none" w:sz="0" w:space="0" w:color="auto"/>
        <w:right w:val="none" w:sz="0" w:space="0" w:color="auto"/>
      </w:divBdr>
    </w:div>
    <w:div w:id="503974414">
      <w:bodyDiv w:val="1"/>
      <w:marLeft w:val="0"/>
      <w:marRight w:val="0"/>
      <w:marTop w:val="0"/>
      <w:marBottom w:val="0"/>
      <w:divBdr>
        <w:top w:val="none" w:sz="0" w:space="0" w:color="auto"/>
        <w:left w:val="none" w:sz="0" w:space="0" w:color="auto"/>
        <w:bottom w:val="none" w:sz="0" w:space="0" w:color="auto"/>
        <w:right w:val="none" w:sz="0" w:space="0" w:color="auto"/>
      </w:divBdr>
    </w:div>
    <w:div w:id="505900771">
      <w:bodyDiv w:val="1"/>
      <w:marLeft w:val="0"/>
      <w:marRight w:val="0"/>
      <w:marTop w:val="0"/>
      <w:marBottom w:val="0"/>
      <w:divBdr>
        <w:top w:val="none" w:sz="0" w:space="0" w:color="auto"/>
        <w:left w:val="none" w:sz="0" w:space="0" w:color="auto"/>
        <w:bottom w:val="none" w:sz="0" w:space="0" w:color="auto"/>
        <w:right w:val="none" w:sz="0" w:space="0" w:color="auto"/>
      </w:divBdr>
    </w:div>
    <w:div w:id="507256879">
      <w:bodyDiv w:val="1"/>
      <w:marLeft w:val="0"/>
      <w:marRight w:val="0"/>
      <w:marTop w:val="0"/>
      <w:marBottom w:val="0"/>
      <w:divBdr>
        <w:top w:val="none" w:sz="0" w:space="0" w:color="auto"/>
        <w:left w:val="none" w:sz="0" w:space="0" w:color="auto"/>
        <w:bottom w:val="none" w:sz="0" w:space="0" w:color="auto"/>
        <w:right w:val="none" w:sz="0" w:space="0" w:color="auto"/>
      </w:divBdr>
    </w:div>
    <w:div w:id="519006635">
      <w:bodyDiv w:val="1"/>
      <w:marLeft w:val="0"/>
      <w:marRight w:val="0"/>
      <w:marTop w:val="0"/>
      <w:marBottom w:val="0"/>
      <w:divBdr>
        <w:top w:val="none" w:sz="0" w:space="0" w:color="auto"/>
        <w:left w:val="none" w:sz="0" w:space="0" w:color="auto"/>
        <w:bottom w:val="none" w:sz="0" w:space="0" w:color="auto"/>
        <w:right w:val="none" w:sz="0" w:space="0" w:color="auto"/>
      </w:divBdr>
    </w:div>
    <w:div w:id="528839422">
      <w:bodyDiv w:val="1"/>
      <w:marLeft w:val="0"/>
      <w:marRight w:val="0"/>
      <w:marTop w:val="0"/>
      <w:marBottom w:val="0"/>
      <w:divBdr>
        <w:top w:val="none" w:sz="0" w:space="0" w:color="auto"/>
        <w:left w:val="none" w:sz="0" w:space="0" w:color="auto"/>
        <w:bottom w:val="none" w:sz="0" w:space="0" w:color="auto"/>
        <w:right w:val="none" w:sz="0" w:space="0" w:color="auto"/>
      </w:divBdr>
    </w:div>
    <w:div w:id="545068042">
      <w:bodyDiv w:val="1"/>
      <w:marLeft w:val="0"/>
      <w:marRight w:val="0"/>
      <w:marTop w:val="0"/>
      <w:marBottom w:val="0"/>
      <w:divBdr>
        <w:top w:val="none" w:sz="0" w:space="0" w:color="auto"/>
        <w:left w:val="none" w:sz="0" w:space="0" w:color="auto"/>
        <w:bottom w:val="none" w:sz="0" w:space="0" w:color="auto"/>
        <w:right w:val="none" w:sz="0" w:space="0" w:color="auto"/>
      </w:divBdr>
    </w:div>
    <w:div w:id="545919952">
      <w:bodyDiv w:val="1"/>
      <w:marLeft w:val="0"/>
      <w:marRight w:val="0"/>
      <w:marTop w:val="0"/>
      <w:marBottom w:val="0"/>
      <w:divBdr>
        <w:top w:val="none" w:sz="0" w:space="0" w:color="auto"/>
        <w:left w:val="none" w:sz="0" w:space="0" w:color="auto"/>
        <w:bottom w:val="none" w:sz="0" w:space="0" w:color="auto"/>
        <w:right w:val="none" w:sz="0" w:space="0" w:color="auto"/>
      </w:divBdr>
    </w:div>
    <w:div w:id="553077711">
      <w:bodyDiv w:val="1"/>
      <w:marLeft w:val="0"/>
      <w:marRight w:val="0"/>
      <w:marTop w:val="0"/>
      <w:marBottom w:val="0"/>
      <w:divBdr>
        <w:top w:val="none" w:sz="0" w:space="0" w:color="auto"/>
        <w:left w:val="none" w:sz="0" w:space="0" w:color="auto"/>
        <w:bottom w:val="none" w:sz="0" w:space="0" w:color="auto"/>
        <w:right w:val="none" w:sz="0" w:space="0" w:color="auto"/>
      </w:divBdr>
    </w:div>
    <w:div w:id="563680338">
      <w:bodyDiv w:val="1"/>
      <w:marLeft w:val="0"/>
      <w:marRight w:val="0"/>
      <w:marTop w:val="0"/>
      <w:marBottom w:val="0"/>
      <w:divBdr>
        <w:top w:val="none" w:sz="0" w:space="0" w:color="auto"/>
        <w:left w:val="none" w:sz="0" w:space="0" w:color="auto"/>
        <w:bottom w:val="none" w:sz="0" w:space="0" w:color="auto"/>
        <w:right w:val="none" w:sz="0" w:space="0" w:color="auto"/>
      </w:divBdr>
    </w:div>
    <w:div w:id="580333215">
      <w:bodyDiv w:val="1"/>
      <w:marLeft w:val="0"/>
      <w:marRight w:val="0"/>
      <w:marTop w:val="0"/>
      <w:marBottom w:val="0"/>
      <w:divBdr>
        <w:top w:val="none" w:sz="0" w:space="0" w:color="auto"/>
        <w:left w:val="none" w:sz="0" w:space="0" w:color="auto"/>
        <w:bottom w:val="none" w:sz="0" w:space="0" w:color="auto"/>
        <w:right w:val="none" w:sz="0" w:space="0" w:color="auto"/>
      </w:divBdr>
    </w:div>
    <w:div w:id="582642407">
      <w:bodyDiv w:val="1"/>
      <w:marLeft w:val="0"/>
      <w:marRight w:val="0"/>
      <w:marTop w:val="0"/>
      <w:marBottom w:val="0"/>
      <w:divBdr>
        <w:top w:val="none" w:sz="0" w:space="0" w:color="auto"/>
        <w:left w:val="none" w:sz="0" w:space="0" w:color="auto"/>
        <w:bottom w:val="none" w:sz="0" w:space="0" w:color="auto"/>
        <w:right w:val="none" w:sz="0" w:space="0" w:color="auto"/>
      </w:divBdr>
    </w:div>
    <w:div w:id="587159074">
      <w:bodyDiv w:val="1"/>
      <w:marLeft w:val="0"/>
      <w:marRight w:val="0"/>
      <w:marTop w:val="0"/>
      <w:marBottom w:val="0"/>
      <w:divBdr>
        <w:top w:val="none" w:sz="0" w:space="0" w:color="auto"/>
        <w:left w:val="none" w:sz="0" w:space="0" w:color="auto"/>
        <w:bottom w:val="none" w:sz="0" w:space="0" w:color="auto"/>
        <w:right w:val="none" w:sz="0" w:space="0" w:color="auto"/>
      </w:divBdr>
    </w:div>
    <w:div w:id="593326028">
      <w:bodyDiv w:val="1"/>
      <w:marLeft w:val="0"/>
      <w:marRight w:val="0"/>
      <w:marTop w:val="0"/>
      <w:marBottom w:val="0"/>
      <w:divBdr>
        <w:top w:val="none" w:sz="0" w:space="0" w:color="auto"/>
        <w:left w:val="none" w:sz="0" w:space="0" w:color="auto"/>
        <w:bottom w:val="none" w:sz="0" w:space="0" w:color="auto"/>
        <w:right w:val="none" w:sz="0" w:space="0" w:color="auto"/>
      </w:divBdr>
    </w:div>
    <w:div w:id="594870861">
      <w:bodyDiv w:val="1"/>
      <w:marLeft w:val="0"/>
      <w:marRight w:val="0"/>
      <w:marTop w:val="0"/>
      <w:marBottom w:val="0"/>
      <w:divBdr>
        <w:top w:val="none" w:sz="0" w:space="0" w:color="auto"/>
        <w:left w:val="none" w:sz="0" w:space="0" w:color="auto"/>
        <w:bottom w:val="none" w:sz="0" w:space="0" w:color="auto"/>
        <w:right w:val="none" w:sz="0" w:space="0" w:color="auto"/>
      </w:divBdr>
    </w:div>
    <w:div w:id="603222020">
      <w:bodyDiv w:val="1"/>
      <w:marLeft w:val="0"/>
      <w:marRight w:val="0"/>
      <w:marTop w:val="0"/>
      <w:marBottom w:val="0"/>
      <w:divBdr>
        <w:top w:val="none" w:sz="0" w:space="0" w:color="auto"/>
        <w:left w:val="none" w:sz="0" w:space="0" w:color="auto"/>
        <w:bottom w:val="none" w:sz="0" w:space="0" w:color="auto"/>
        <w:right w:val="none" w:sz="0" w:space="0" w:color="auto"/>
      </w:divBdr>
    </w:div>
    <w:div w:id="625042937">
      <w:bodyDiv w:val="1"/>
      <w:marLeft w:val="0"/>
      <w:marRight w:val="0"/>
      <w:marTop w:val="0"/>
      <w:marBottom w:val="0"/>
      <w:divBdr>
        <w:top w:val="none" w:sz="0" w:space="0" w:color="auto"/>
        <w:left w:val="none" w:sz="0" w:space="0" w:color="auto"/>
        <w:bottom w:val="none" w:sz="0" w:space="0" w:color="auto"/>
        <w:right w:val="none" w:sz="0" w:space="0" w:color="auto"/>
      </w:divBdr>
    </w:div>
    <w:div w:id="628391341">
      <w:bodyDiv w:val="1"/>
      <w:marLeft w:val="0"/>
      <w:marRight w:val="0"/>
      <w:marTop w:val="0"/>
      <w:marBottom w:val="0"/>
      <w:divBdr>
        <w:top w:val="none" w:sz="0" w:space="0" w:color="auto"/>
        <w:left w:val="none" w:sz="0" w:space="0" w:color="auto"/>
        <w:bottom w:val="none" w:sz="0" w:space="0" w:color="auto"/>
        <w:right w:val="none" w:sz="0" w:space="0" w:color="auto"/>
      </w:divBdr>
    </w:div>
    <w:div w:id="640883424">
      <w:bodyDiv w:val="1"/>
      <w:marLeft w:val="0"/>
      <w:marRight w:val="0"/>
      <w:marTop w:val="0"/>
      <w:marBottom w:val="0"/>
      <w:divBdr>
        <w:top w:val="none" w:sz="0" w:space="0" w:color="auto"/>
        <w:left w:val="none" w:sz="0" w:space="0" w:color="auto"/>
        <w:bottom w:val="none" w:sz="0" w:space="0" w:color="auto"/>
        <w:right w:val="none" w:sz="0" w:space="0" w:color="auto"/>
      </w:divBdr>
    </w:div>
    <w:div w:id="649793174">
      <w:bodyDiv w:val="1"/>
      <w:marLeft w:val="0"/>
      <w:marRight w:val="0"/>
      <w:marTop w:val="0"/>
      <w:marBottom w:val="0"/>
      <w:divBdr>
        <w:top w:val="none" w:sz="0" w:space="0" w:color="auto"/>
        <w:left w:val="none" w:sz="0" w:space="0" w:color="auto"/>
        <w:bottom w:val="none" w:sz="0" w:space="0" w:color="auto"/>
        <w:right w:val="none" w:sz="0" w:space="0" w:color="auto"/>
      </w:divBdr>
    </w:div>
    <w:div w:id="654064985">
      <w:bodyDiv w:val="1"/>
      <w:marLeft w:val="0"/>
      <w:marRight w:val="0"/>
      <w:marTop w:val="0"/>
      <w:marBottom w:val="0"/>
      <w:divBdr>
        <w:top w:val="none" w:sz="0" w:space="0" w:color="auto"/>
        <w:left w:val="none" w:sz="0" w:space="0" w:color="auto"/>
        <w:bottom w:val="none" w:sz="0" w:space="0" w:color="auto"/>
        <w:right w:val="none" w:sz="0" w:space="0" w:color="auto"/>
      </w:divBdr>
    </w:div>
    <w:div w:id="695738156">
      <w:bodyDiv w:val="1"/>
      <w:marLeft w:val="0"/>
      <w:marRight w:val="0"/>
      <w:marTop w:val="0"/>
      <w:marBottom w:val="0"/>
      <w:divBdr>
        <w:top w:val="none" w:sz="0" w:space="0" w:color="auto"/>
        <w:left w:val="none" w:sz="0" w:space="0" w:color="auto"/>
        <w:bottom w:val="none" w:sz="0" w:space="0" w:color="auto"/>
        <w:right w:val="none" w:sz="0" w:space="0" w:color="auto"/>
      </w:divBdr>
    </w:div>
    <w:div w:id="702941964">
      <w:bodyDiv w:val="1"/>
      <w:marLeft w:val="0"/>
      <w:marRight w:val="0"/>
      <w:marTop w:val="0"/>
      <w:marBottom w:val="0"/>
      <w:divBdr>
        <w:top w:val="none" w:sz="0" w:space="0" w:color="auto"/>
        <w:left w:val="none" w:sz="0" w:space="0" w:color="auto"/>
        <w:bottom w:val="none" w:sz="0" w:space="0" w:color="auto"/>
        <w:right w:val="none" w:sz="0" w:space="0" w:color="auto"/>
      </w:divBdr>
    </w:div>
    <w:div w:id="717051659">
      <w:bodyDiv w:val="1"/>
      <w:marLeft w:val="0"/>
      <w:marRight w:val="0"/>
      <w:marTop w:val="0"/>
      <w:marBottom w:val="0"/>
      <w:divBdr>
        <w:top w:val="none" w:sz="0" w:space="0" w:color="auto"/>
        <w:left w:val="none" w:sz="0" w:space="0" w:color="auto"/>
        <w:bottom w:val="none" w:sz="0" w:space="0" w:color="auto"/>
        <w:right w:val="none" w:sz="0" w:space="0" w:color="auto"/>
      </w:divBdr>
    </w:div>
    <w:div w:id="741368214">
      <w:bodyDiv w:val="1"/>
      <w:marLeft w:val="0"/>
      <w:marRight w:val="0"/>
      <w:marTop w:val="0"/>
      <w:marBottom w:val="0"/>
      <w:divBdr>
        <w:top w:val="none" w:sz="0" w:space="0" w:color="auto"/>
        <w:left w:val="none" w:sz="0" w:space="0" w:color="auto"/>
        <w:bottom w:val="none" w:sz="0" w:space="0" w:color="auto"/>
        <w:right w:val="none" w:sz="0" w:space="0" w:color="auto"/>
      </w:divBdr>
    </w:div>
    <w:div w:id="757411942">
      <w:bodyDiv w:val="1"/>
      <w:marLeft w:val="0"/>
      <w:marRight w:val="0"/>
      <w:marTop w:val="0"/>
      <w:marBottom w:val="0"/>
      <w:divBdr>
        <w:top w:val="none" w:sz="0" w:space="0" w:color="auto"/>
        <w:left w:val="none" w:sz="0" w:space="0" w:color="auto"/>
        <w:bottom w:val="none" w:sz="0" w:space="0" w:color="auto"/>
        <w:right w:val="none" w:sz="0" w:space="0" w:color="auto"/>
      </w:divBdr>
    </w:div>
    <w:div w:id="773087502">
      <w:bodyDiv w:val="1"/>
      <w:marLeft w:val="0"/>
      <w:marRight w:val="0"/>
      <w:marTop w:val="0"/>
      <w:marBottom w:val="0"/>
      <w:divBdr>
        <w:top w:val="none" w:sz="0" w:space="0" w:color="auto"/>
        <w:left w:val="none" w:sz="0" w:space="0" w:color="auto"/>
        <w:bottom w:val="none" w:sz="0" w:space="0" w:color="auto"/>
        <w:right w:val="none" w:sz="0" w:space="0" w:color="auto"/>
      </w:divBdr>
    </w:div>
    <w:div w:id="773132231">
      <w:bodyDiv w:val="1"/>
      <w:marLeft w:val="0"/>
      <w:marRight w:val="0"/>
      <w:marTop w:val="0"/>
      <w:marBottom w:val="0"/>
      <w:divBdr>
        <w:top w:val="none" w:sz="0" w:space="0" w:color="auto"/>
        <w:left w:val="none" w:sz="0" w:space="0" w:color="auto"/>
        <w:bottom w:val="none" w:sz="0" w:space="0" w:color="auto"/>
        <w:right w:val="none" w:sz="0" w:space="0" w:color="auto"/>
      </w:divBdr>
    </w:div>
    <w:div w:id="806977196">
      <w:bodyDiv w:val="1"/>
      <w:marLeft w:val="0"/>
      <w:marRight w:val="0"/>
      <w:marTop w:val="0"/>
      <w:marBottom w:val="0"/>
      <w:divBdr>
        <w:top w:val="none" w:sz="0" w:space="0" w:color="auto"/>
        <w:left w:val="none" w:sz="0" w:space="0" w:color="auto"/>
        <w:bottom w:val="none" w:sz="0" w:space="0" w:color="auto"/>
        <w:right w:val="none" w:sz="0" w:space="0" w:color="auto"/>
      </w:divBdr>
    </w:div>
    <w:div w:id="834228911">
      <w:bodyDiv w:val="1"/>
      <w:marLeft w:val="0"/>
      <w:marRight w:val="0"/>
      <w:marTop w:val="0"/>
      <w:marBottom w:val="0"/>
      <w:divBdr>
        <w:top w:val="none" w:sz="0" w:space="0" w:color="auto"/>
        <w:left w:val="none" w:sz="0" w:space="0" w:color="auto"/>
        <w:bottom w:val="none" w:sz="0" w:space="0" w:color="auto"/>
        <w:right w:val="none" w:sz="0" w:space="0" w:color="auto"/>
      </w:divBdr>
    </w:div>
    <w:div w:id="840704868">
      <w:bodyDiv w:val="1"/>
      <w:marLeft w:val="0"/>
      <w:marRight w:val="0"/>
      <w:marTop w:val="0"/>
      <w:marBottom w:val="0"/>
      <w:divBdr>
        <w:top w:val="none" w:sz="0" w:space="0" w:color="auto"/>
        <w:left w:val="none" w:sz="0" w:space="0" w:color="auto"/>
        <w:bottom w:val="none" w:sz="0" w:space="0" w:color="auto"/>
        <w:right w:val="none" w:sz="0" w:space="0" w:color="auto"/>
      </w:divBdr>
    </w:div>
    <w:div w:id="843398475">
      <w:bodyDiv w:val="1"/>
      <w:marLeft w:val="0"/>
      <w:marRight w:val="0"/>
      <w:marTop w:val="0"/>
      <w:marBottom w:val="0"/>
      <w:divBdr>
        <w:top w:val="none" w:sz="0" w:space="0" w:color="auto"/>
        <w:left w:val="none" w:sz="0" w:space="0" w:color="auto"/>
        <w:bottom w:val="none" w:sz="0" w:space="0" w:color="auto"/>
        <w:right w:val="none" w:sz="0" w:space="0" w:color="auto"/>
      </w:divBdr>
    </w:div>
    <w:div w:id="877815718">
      <w:bodyDiv w:val="1"/>
      <w:marLeft w:val="0"/>
      <w:marRight w:val="0"/>
      <w:marTop w:val="0"/>
      <w:marBottom w:val="0"/>
      <w:divBdr>
        <w:top w:val="none" w:sz="0" w:space="0" w:color="auto"/>
        <w:left w:val="none" w:sz="0" w:space="0" w:color="auto"/>
        <w:bottom w:val="none" w:sz="0" w:space="0" w:color="auto"/>
        <w:right w:val="none" w:sz="0" w:space="0" w:color="auto"/>
      </w:divBdr>
    </w:div>
    <w:div w:id="881287605">
      <w:bodyDiv w:val="1"/>
      <w:marLeft w:val="0"/>
      <w:marRight w:val="0"/>
      <w:marTop w:val="0"/>
      <w:marBottom w:val="0"/>
      <w:divBdr>
        <w:top w:val="none" w:sz="0" w:space="0" w:color="auto"/>
        <w:left w:val="none" w:sz="0" w:space="0" w:color="auto"/>
        <w:bottom w:val="none" w:sz="0" w:space="0" w:color="auto"/>
        <w:right w:val="none" w:sz="0" w:space="0" w:color="auto"/>
      </w:divBdr>
    </w:div>
    <w:div w:id="886186953">
      <w:bodyDiv w:val="1"/>
      <w:marLeft w:val="0"/>
      <w:marRight w:val="0"/>
      <w:marTop w:val="0"/>
      <w:marBottom w:val="0"/>
      <w:divBdr>
        <w:top w:val="none" w:sz="0" w:space="0" w:color="auto"/>
        <w:left w:val="none" w:sz="0" w:space="0" w:color="auto"/>
        <w:bottom w:val="none" w:sz="0" w:space="0" w:color="auto"/>
        <w:right w:val="none" w:sz="0" w:space="0" w:color="auto"/>
      </w:divBdr>
    </w:div>
    <w:div w:id="886380703">
      <w:bodyDiv w:val="1"/>
      <w:marLeft w:val="0"/>
      <w:marRight w:val="0"/>
      <w:marTop w:val="0"/>
      <w:marBottom w:val="0"/>
      <w:divBdr>
        <w:top w:val="none" w:sz="0" w:space="0" w:color="auto"/>
        <w:left w:val="none" w:sz="0" w:space="0" w:color="auto"/>
        <w:bottom w:val="none" w:sz="0" w:space="0" w:color="auto"/>
        <w:right w:val="none" w:sz="0" w:space="0" w:color="auto"/>
      </w:divBdr>
    </w:div>
    <w:div w:id="910969815">
      <w:bodyDiv w:val="1"/>
      <w:marLeft w:val="0"/>
      <w:marRight w:val="0"/>
      <w:marTop w:val="0"/>
      <w:marBottom w:val="0"/>
      <w:divBdr>
        <w:top w:val="none" w:sz="0" w:space="0" w:color="auto"/>
        <w:left w:val="none" w:sz="0" w:space="0" w:color="auto"/>
        <w:bottom w:val="none" w:sz="0" w:space="0" w:color="auto"/>
        <w:right w:val="none" w:sz="0" w:space="0" w:color="auto"/>
      </w:divBdr>
    </w:div>
    <w:div w:id="928851891">
      <w:bodyDiv w:val="1"/>
      <w:marLeft w:val="0"/>
      <w:marRight w:val="0"/>
      <w:marTop w:val="0"/>
      <w:marBottom w:val="0"/>
      <w:divBdr>
        <w:top w:val="none" w:sz="0" w:space="0" w:color="auto"/>
        <w:left w:val="none" w:sz="0" w:space="0" w:color="auto"/>
        <w:bottom w:val="none" w:sz="0" w:space="0" w:color="auto"/>
        <w:right w:val="none" w:sz="0" w:space="0" w:color="auto"/>
      </w:divBdr>
    </w:div>
    <w:div w:id="935015872">
      <w:bodyDiv w:val="1"/>
      <w:marLeft w:val="0"/>
      <w:marRight w:val="0"/>
      <w:marTop w:val="0"/>
      <w:marBottom w:val="0"/>
      <w:divBdr>
        <w:top w:val="none" w:sz="0" w:space="0" w:color="auto"/>
        <w:left w:val="none" w:sz="0" w:space="0" w:color="auto"/>
        <w:bottom w:val="none" w:sz="0" w:space="0" w:color="auto"/>
        <w:right w:val="none" w:sz="0" w:space="0" w:color="auto"/>
      </w:divBdr>
    </w:div>
    <w:div w:id="943656903">
      <w:bodyDiv w:val="1"/>
      <w:marLeft w:val="0"/>
      <w:marRight w:val="0"/>
      <w:marTop w:val="0"/>
      <w:marBottom w:val="0"/>
      <w:divBdr>
        <w:top w:val="none" w:sz="0" w:space="0" w:color="auto"/>
        <w:left w:val="none" w:sz="0" w:space="0" w:color="auto"/>
        <w:bottom w:val="none" w:sz="0" w:space="0" w:color="auto"/>
        <w:right w:val="none" w:sz="0" w:space="0" w:color="auto"/>
      </w:divBdr>
    </w:div>
    <w:div w:id="970942458">
      <w:bodyDiv w:val="1"/>
      <w:marLeft w:val="0"/>
      <w:marRight w:val="0"/>
      <w:marTop w:val="0"/>
      <w:marBottom w:val="0"/>
      <w:divBdr>
        <w:top w:val="none" w:sz="0" w:space="0" w:color="auto"/>
        <w:left w:val="none" w:sz="0" w:space="0" w:color="auto"/>
        <w:bottom w:val="none" w:sz="0" w:space="0" w:color="auto"/>
        <w:right w:val="none" w:sz="0" w:space="0" w:color="auto"/>
      </w:divBdr>
    </w:div>
    <w:div w:id="977303931">
      <w:bodyDiv w:val="1"/>
      <w:marLeft w:val="0"/>
      <w:marRight w:val="0"/>
      <w:marTop w:val="0"/>
      <w:marBottom w:val="0"/>
      <w:divBdr>
        <w:top w:val="none" w:sz="0" w:space="0" w:color="auto"/>
        <w:left w:val="none" w:sz="0" w:space="0" w:color="auto"/>
        <w:bottom w:val="none" w:sz="0" w:space="0" w:color="auto"/>
        <w:right w:val="none" w:sz="0" w:space="0" w:color="auto"/>
      </w:divBdr>
    </w:div>
    <w:div w:id="984161548">
      <w:bodyDiv w:val="1"/>
      <w:marLeft w:val="0"/>
      <w:marRight w:val="0"/>
      <w:marTop w:val="0"/>
      <w:marBottom w:val="0"/>
      <w:divBdr>
        <w:top w:val="none" w:sz="0" w:space="0" w:color="auto"/>
        <w:left w:val="none" w:sz="0" w:space="0" w:color="auto"/>
        <w:bottom w:val="none" w:sz="0" w:space="0" w:color="auto"/>
        <w:right w:val="none" w:sz="0" w:space="0" w:color="auto"/>
      </w:divBdr>
    </w:div>
    <w:div w:id="999579754">
      <w:bodyDiv w:val="1"/>
      <w:marLeft w:val="0"/>
      <w:marRight w:val="0"/>
      <w:marTop w:val="0"/>
      <w:marBottom w:val="0"/>
      <w:divBdr>
        <w:top w:val="none" w:sz="0" w:space="0" w:color="auto"/>
        <w:left w:val="none" w:sz="0" w:space="0" w:color="auto"/>
        <w:bottom w:val="none" w:sz="0" w:space="0" w:color="auto"/>
        <w:right w:val="none" w:sz="0" w:space="0" w:color="auto"/>
      </w:divBdr>
    </w:div>
    <w:div w:id="1026365349">
      <w:bodyDiv w:val="1"/>
      <w:marLeft w:val="0"/>
      <w:marRight w:val="0"/>
      <w:marTop w:val="0"/>
      <w:marBottom w:val="0"/>
      <w:divBdr>
        <w:top w:val="none" w:sz="0" w:space="0" w:color="auto"/>
        <w:left w:val="none" w:sz="0" w:space="0" w:color="auto"/>
        <w:bottom w:val="none" w:sz="0" w:space="0" w:color="auto"/>
        <w:right w:val="none" w:sz="0" w:space="0" w:color="auto"/>
      </w:divBdr>
    </w:div>
    <w:div w:id="1058630649">
      <w:bodyDiv w:val="1"/>
      <w:marLeft w:val="0"/>
      <w:marRight w:val="0"/>
      <w:marTop w:val="0"/>
      <w:marBottom w:val="0"/>
      <w:divBdr>
        <w:top w:val="none" w:sz="0" w:space="0" w:color="auto"/>
        <w:left w:val="none" w:sz="0" w:space="0" w:color="auto"/>
        <w:bottom w:val="none" w:sz="0" w:space="0" w:color="auto"/>
        <w:right w:val="none" w:sz="0" w:space="0" w:color="auto"/>
      </w:divBdr>
    </w:div>
    <w:div w:id="1067143793">
      <w:bodyDiv w:val="1"/>
      <w:marLeft w:val="0"/>
      <w:marRight w:val="0"/>
      <w:marTop w:val="0"/>
      <w:marBottom w:val="0"/>
      <w:divBdr>
        <w:top w:val="none" w:sz="0" w:space="0" w:color="auto"/>
        <w:left w:val="none" w:sz="0" w:space="0" w:color="auto"/>
        <w:bottom w:val="none" w:sz="0" w:space="0" w:color="auto"/>
        <w:right w:val="none" w:sz="0" w:space="0" w:color="auto"/>
      </w:divBdr>
    </w:div>
    <w:div w:id="1075012341">
      <w:bodyDiv w:val="1"/>
      <w:marLeft w:val="0"/>
      <w:marRight w:val="0"/>
      <w:marTop w:val="0"/>
      <w:marBottom w:val="0"/>
      <w:divBdr>
        <w:top w:val="none" w:sz="0" w:space="0" w:color="auto"/>
        <w:left w:val="none" w:sz="0" w:space="0" w:color="auto"/>
        <w:bottom w:val="none" w:sz="0" w:space="0" w:color="auto"/>
        <w:right w:val="none" w:sz="0" w:space="0" w:color="auto"/>
      </w:divBdr>
    </w:div>
    <w:div w:id="1093668755">
      <w:bodyDiv w:val="1"/>
      <w:marLeft w:val="0"/>
      <w:marRight w:val="0"/>
      <w:marTop w:val="0"/>
      <w:marBottom w:val="0"/>
      <w:divBdr>
        <w:top w:val="none" w:sz="0" w:space="0" w:color="auto"/>
        <w:left w:val="none" w:sz="0" w:space="0" w:color="auto"/>
        <w:bottom w:val="none" w:sz="0" w:space="0" w:color="auto"/>
        <w:right w:val="none" w:sz="0" w:space="0" w:color="auto"/>
      </w:divBdr>
    </w:div>
    <w:div w:id="1104301191">
      <w:bodyDiv w:val="1"/>
      <w:marLeft w:val="0"/>
      <w:marRight w:val="0"/>
      <w:marTop w:val="0"/>
      <w:marBottom w:val="0"/>
      <w:divBdr>
        <w:top w:val="none" w:sz="0" w:space="0" w:color="auto"/>
        <w:left w:val="none" w:sz="0" w:space="0" w:color="auto"/>
        <w:bottom w:val="none" w:sz="0" w:space="0" w:color="auto"/>
        <w:right w:val="none" w:sz="0" w:space="0" w:color="auto"/>
      </w:divBdr>
    </w:div>
    <w:div w:id="1105688657">
      <w:bodyDiv w:val="1"/>
      <w:marLeft w:val="0"/>
      <w:marRight w:val="0"/>
      <w:marTop w:val="0"/>
      <w:marBottom w:val="0"/>
      <w:divBdr>
        <w:top w:val="none" w:sz="0" w:space="0" w:color="auto"/>
        <w:left w:val="none" w:sz="0" w:space="0" w:color="auto"/>
        <w:bottom w:val="none" w:sz="0" w:space="0" w:color="auto"/>
        <w:right w:val="none" w:sz="0" w:space="0" w:color="auto"/>
      </w:divBdr>
    </w:div>
    <w:div w:id="1125470701">
      <w:bodyDiv w:val="1"/>
      <w:marLeft w:val="0"/>
      <w:marRight w:val="0"/>
      <w:marTop w:val="0"/>
      <w:marBottom w:val="0"/>
      <w:divBdr>
        <w:top w:val="none" w:sz="0" w:space="0" w:color="auto"/>
        <w:left w:val="none" w:sz="0" w:space="0" w:color="auto"/>
        <w:bottom w:val="none" w:sz="0" w:space="0" w:color="auto"/>
        <w:right w:val="none" w:sz="0" w:space="0" w:color="auto"/>
      </w:divBdr>
    </w:div>
    <w:div w:id="1130709334">
      <w:bodyDiv w:val="1"/>
      <w:marLeft w:val="0"/>
      <w:marRight w:val="0"/>
      <w:marTop w:val="0"/>
      <w:marBottom w:val="0"/>
      <w:divBdr>
        <w:top w:val="none" w:sz="0" w:space="0" w:color="auto"/>
        <w:left w:val="none" w:sz="0" w:space="0" w:color="auto"/>
        <w:bottom w:val="none" w:sz="0" w:space="0" w:color="auto"/>
        <w:right w:val="none" w:sz="0" w:space="0" w:color="auto"/>
      </w:divBdr>
    </w:div>
    <w:div w:id="1134375647">
      <w:bodyDiv w:val="1"/>
      <w:marLeft w:val="0"/>
      <w:marRight w:val="0"/>
      <w:marTop w:val="0"/>
      <w:marBottom w:val="0"/>
      <w:divBdr>
        <w:top w:val="none" w:sz="0" w:space="0" w:color="auto"/>
        <w:left w:val="none" w:sz="0" w:space="0" w:color="auto"/>
        <w:bottom w:val="none" w:sz="0" w:space="0" w:color="auto"/>
        <w:right w:val="none" w:sz="0" w:space="0" w:color="auto"/>
      </w:divBdr>
    </w:div>
    <w:div w:id="1138256259">
      <w:bodyDiv w:val="1"/>
      <w:marLeft w:val="0"/>
      <w:marRight w:val="0"/>
      <w:marTop w:val="0"/>
      <w:marBottom w:val="0"/>
      <w:divBdr>
        <w:top w:val="none" w:sz="0" w:space="0" w:color="auto"/>
        <w:left w:val="none" w:sz="0" w:space="0" w:color="auto"/>
        <w:bottom w:val="none" w:sz="0" w:space="0" w:color="auto"/>
        <w:right w:val="none" w:sz="0" w:space="0" w:color="auto"/>
      </w:divBdr>
    </w:div>
    <w:div w:id="1153059627">
      <w:bodyDiv w:val="1"/>
      <w:marLeft w:val="0"/>
      <w:marRight w:val="0"/>
      <w:marTop w:val="0"/>
      <w:marBottom w:val="0"/>
      <w:divBdr>
        <w:top w:val="none" w:sz="0" w:space="0" w:color="auto"/>
        <w:left w:val="none" w:sz="0" w:space="0" w:color="auto"/>
        <w:bottom w:val="none" w:sz="0" w:space="0" w:color="auto"/>
        <w:right w:val="none" w:sz="0" w:space="0" w:color="auto"/>
      </w:divBdr>
    </w:div>
    <w:div w:id="1153836557">
      <w:bodyDiv w:val="1"/>
      <w:marLeft w:val="0"/>
      <w:marRight w:val="0"/>
      <w:marTop w:val="0"/>
      <w:marBottom w:val="0"/>
      <w:divBdr>
        <w:top w:val="none" w:sz="0" w:space="0" w:color="auto"/>
        <w:left w:val="none" w:sz="0" w:space="0" w:color="auto"/>
        <w:bottom w:val="none" w:sz="0" w:space="0" w:color="auto"/>
        <w:right w:val="none" w:sz="0" w:space="0" w:color="auto"/>
      </w:divBdr>
    </w:div>
    <w:div w:id="1165248014">
      <w:bodyDiv w:val="1"/>
      <w:marLeft w:val="0"/>
      <w:marRight w:val="0"/>
      <w:marTop w:val="0"/>
      <w:marBottom w:val="0"/>
      <w:divBdr>
        <w:top w:val="none" w:sz="0" w:space="0" w:color="auto"/>
        <w:left w:val="none" w:sz="0" w:space="0" w:color="auto"/>
        <w:bottom w:val="none" w:sz="0" w:space="0" w:color="auto"/>
        <w:right w:val="none" w:sz="0" w:space="0" w:color="auto"/>
      </w:divBdr>
    </w:div>
    <w:div w:id="1177230286">
      <w:bodyDiv w:val="1"/>
      <w:marLeft w:val="0"/>
      <w:marRight w:val="0"/>
      <w:marTop w:val="0"/>
      <w:marBottom w:val="0"/>
      <w:divBdr>
        <w:top w:val="none" w:sz="0" w:space="0" w:color="auto"/>
        <w:left w:val="none" w:sz="0" w:space="0" w:color="auto"/>
        <w:bottom w:val="none" w:sz="0" w:space="0" w:color="auto"/>
        <w:right w:val="none" w:sz="0" w:space="0" w:color="auto"/>
      </w:divBdr>
    </w:div>
    <w:div w:id="1187675987">
      <w:bodyDiv w:val="1"/>
      <w:marLeft w:val="0"/>
      <w:marRight w:val="0"/>
      <w:marTop w:val="0"/>
      <w:marBottom w:val="0"/>
      <w:divBdr>
        <w:top w:val="none" w:sz="0" w:space="0" w:color="auto"/>
        <w:left w:val="none" w:sz="0" w:space="0" w:color="auto"/>
        <w:bottom w:val="none" w:sz="0" w:space="0" w:color="auto"/>
        <w:right w:val="none" w:sz="0" w:space="0" w:color="auto"/>
      </w:divBdr>
    </w:div>
    <w:div w:id="1194733768">
      <w:bodyDiv w:val="1"/>
      <w:marLeft w:val="0"/>
      <w:marRight w:val="0"/>
      <w:marTop w:val="0"/>
      <w:marBottom w:val="0"/>
      <w:divBdr>
        <w:top w:val="none" w:sz="0" w:space="0" w:color="auto"/>
        <w:left w:val="none" w:sz="0" w:space="0" w:color="auto"/>
        <w:bottom w:val="none" w:sz="0" w:space="0" w:color="auto"/>
        <w:right w:val="none" w:sz="0" w:space="0" w:color="auto"/>
      </w:divBdr>
    </w:div>
    <w:div w:id="1202593884">
      <w:bodyDiv w:val="1"/>
      <w:marLeft w:val="0"/>
      <w:marRight w:val="0"/>
      <w:marTop w:val="0"/>
      <w:marBottom w:val="0"/>
      <w:divBdr>
        <w:top w:val="none" w:sz="0" w:space="0" w:color="auto"/>
        <w:left w:val="none" w:sz="0" w:space="0" w:color="auto"/>
        <w:bottom w:val="none" w:sz="0" w:space="0" w:color="auto"/>
        <w:right w:val="none" w:sz="0" w:space="0" w:color="auto"/>
      </w:divBdr>
    </w:div>
    <w:div w:id="1232696959">
      <w:bodyDiv w:val="1"/>
      <w:marLeft w:val="0"/>
      <w:marRight w:val="0"/>
      <w:marTop w:val="0"/>
      <w:marBottom w:val="0"/>
      <w:divBdr>
        <w:top w:val="none" w:sz="0" w:space="0" w:color="auto"/>
        <w:left w:val="none" w:sz="0" w:space="0" w:color="auto"/>
        <w:bottom w:val="none" w:sz="0" w:space="0" w:color="auto"/>
        <w:right w:val="none" w:sz="0" w:space="0" w:color="auto"/>
      </w:divBdr>
    </w:div>
    <w:div w:id="1234123624">
      <w:bodyDiv w:val="1"/>
      <w:marLeft w:val="0"/>
      <w:marRight w:val="0"/>
      <w:marTop w:val="0"/>
      <w:marBottom w:val="0"/>
      <w:divBdr>
        <w:top w:val="none" w:sz="0" w:space="0" w:color="auto"/>
        <w:left w:val="none" w:sz="0" w:space="0" w:color="auto"/>
        <w:bottom w:val="none" w:sz="0" w:space="0" w:color="auto"/>
        <w:right w:val="none" w:sz="0" w:space="0" w:color="auto"/>
      </w:divBdr>
    </w:div>
    <w:div w:id="1239899768">
      <w:bodyDiv w:val="1"/>
      <w:marLeft w:val="0"/>
      <w:marRight w:val="0"/>
      <w:marTop w:val="0"/>
      <w:marBottom w:val="0"/>
      <w:divBdr>
        <w:top w:val="none" w:sz="0" w:space="0" w:color="auto"/>
        <w:left w:val="none" w:sz="0" w:space="0" w:color="auto"/>
        <w:bottom w:val="none" w:sz="0" w:space="0" w:color="auto"/>
        <w:right w:val="none" w:sz="0" w:space="0" w:color="auto"/>
      </w:divBdr>
    </w:div>
    <w:div w:id="1241522000">
      <w:bodyDiv w:val="1"/>
      <w:marLeft w:val="0"/>
      <w:marRight w:val="0"/>
      <w:marTop w:val="0"/>
      <w:marBottom w:val="0"/>
      <w:divBdr>
        <w:top w:val="none" w:sz="0" w:space="0" w:color="auto"/>
        <w:left w:val="none" w:sz="0" w:space="0" w:color="auto"/>
        <w:bottom w:val="none" w:sz="0" w:space="0" w:color="auto"/>
        <w:right w:val="none" w:sz="0" w:space="0" w:color="auto"/>
      </w:divBdr>
    </w:div>
    <w:div w:id="1266842388">
      <w:bodyDiv w:val="1"/>
      <w:marLeft w:val="0"/>
      <w:marRight w:val="0"/>
      <w:marTop w:val="0"/>
      <w:marBottom w:val="0"/>
      <w:divBdr>
        <w:top w:val="none" w:sz="0" w:space="0" w:color="auto"/>
        <w:left w:val="none" w:sz="0" w:space="0" w:color="auto"/>
        <w:bottom w:val="none" w:sz="0" w:space="0" w:color="auto"/>
        <w:right w:val="none" w:sz="0" w:space="0" w:color="auto"/>
      </w:divBdr>
    </w:div>
    <w:div w:id="1284459875">
      <w:bodyDiv w:val="1"/>
      <w:marLeft w:val="0"/>
      <w:marRight w:val="0"/>
      <w:marTop w:val="0"/>
      <w:marBottom w:val="0"/>
      <w:divBdr>
        <w:top w:val="none" w:sz="0" w:space="0" w:color="auto"/>
        <w:left w:val="none" w:sz="0" w:space="0" w:color="auto"/>
        <w:bottom w:val="none" w:sz="0" w:space="0" w:color="auto"/>
        <w:right w:val="none" w:sz="0" w:space="0" w:color="auto"/>
      </w:divBdr>
    </w:div>
    <w:div w:id="1285113424">
      <w:bodyDiv w:val="1"/>
      <w:marLeft w:val="0"/>
      <w:marRight w:val="0"/>
      <w:marTop w:val="0"/>
      <w:marBottom w:val="0"/>
      <w:divBdr>
        <w:top w:val="none" w:sz="0" w:space="0" w:color="auto"/>
        <w:left w:val="none" w:sz="0" w:space="0" w:color="auto"/>
        <w:bottom w:val="none" w:sz="0" w:space="0" w:color="auto"/>
        <w:right w:val="none" w:sz="0" w:space="0" w:color="auto"/>
      </w:divBdr>
    </w:div>
    <w:div w:id="1285961878">
      <w:bodyDiv w:val="1"/>
      <w:marLeft w:val="0"/>
      <w:marRight w:val="0"/>
      <w:marTop w:val="0"/>
      <w:marBottom w:val="0"/>
      <w:divBdr>
        <w:top w:val="none" w:sz="0" w:space="0" w:color="auto"/>
        <w:left w:val="none" w:sz="0" w:space="0" w:color="auto"/>
        <w:bottom w:val="none" w:sz="0" w:space="0" w:color="auto"/>
        <w:right w:val="none" w:sz="0" w:space="0" w:color="auto"/>
      </w:divBdr>
    </w:div>
    <w:div w:id="1291285634">
      <w:bodyDiv w:val="1"/>
      <w:marLeft w:val="0"/>
      <w:marRight w:val="0"/>
      <w:marTop w:val="0"/>
      <w:marBottom w:val="0"/>
      <w:divBdr>
        <w:top w:val="none" w:sz="0" w:space="0" w:color="auto"/>
        <w:left w:val="none" w:sz="0" w:space="0" w:color="auto"/>
        <w:bottom w:val="none" w:sz="0" w:space="0" w:color="auto"/>
        <w:right w:val="none" w:sz="0" w:space="0" w:color="auto"/>
      </w:divBdr>
    </w:div>
    <w:div w:id="1301111221">
      <w:bodyDiv w:val="1"/>
      <w:marLeft w:val="0"/>
      <w:marRight w:val="0"/>
      <w:marTop w:val="0"/>
      <w:marBottom w:val="0"/>
      <w:divBdr>
        <w:top w:val="none" w:sz="0" w:space="0" w:color="auto"/>
        <w:left w:val="none" w:sz="0" w:space="0" w:color="auto"/>
        <w:bottom w:val="none" w:sz="0" w:space="0" w:color="auto"/>
        <w:right w:val="none" w:sz="0" w:space="0" w:color="auto"/>
      </w:divBdr>
    </w:div>
    <w:div w:id="1333601698">
      <w:bodyDiv w:val="1"/>
      <w:marLeft w:val="0"/>
      <w:marRight w:val="0"/>
      <w:marTop w:val="0"/>
      <w:marBottom w:val="0"/>
      <w:divBdr>
        <w:top w:val="none" w:sz="0" w:space="0" w:color="auto"/>
        <w:left w:val="none" w:sz="0" w:space="0" w:color="auto"/>
        <w:bottom w:val="none" w:sz="0" w:space="0" w:color="auto"/>
        <w:right w:val="none" w:sz="0" w:space="0" w:color="auto"/>
      </w:divBdr>
    </w:div>
    <w:div w:id="1344089683">
      <w:bodyDiv w:val="1"/>
      <w:marLeft w:val="0"/>
      <w:marRight w:val="0"/>
      <w:marTop w:val="0"/>
      <w:marBottom w:val="0"/>
      <w:divBdr>
        <w:top w:val="none" w:sz="0" w:space="0" w:color="auto"/>
        <w:left w:val="none" w:sz="0" w:space="0" w:color="auto"/>
        <w:bottom w:val="none" w:sz="0" w:space="0" w:color="auto"/>
        <w:right w:val="none" w:sz="0" w:space="0" w:color="auto"/>
      </w:divBdr>
    </w:div>
    <w:div w:id="1355037982">
      <w:bodyDiv w:val="1"/>
      <w:marLeft w:val="0"/>
      <w:marRight w:val="0"/>
      <w:marTop w:val="0"/>
      <w:marBottom w:val="0"/>
      <w:divBdr>
        <w:top w:val="none" w:sz="0" w:space="0" w:color="auto"/>
        <w:left w:val="none" w:sz="0" w:space="0" w:color="auto"/>
        <w:bottom w:val="none" w:sz="0" w:space="0" w:color="auto"/>
        <w:right w:val="none" w:sz="0" w:space="0" w:color="auto"/>
      </w:divBdr>
    </w:div>
    <w:div w:id="1385446065">
      <w:bodyDiv w:val="1"/>
      <w:marLeft w:val="0"/>
      <w:marRight w:val="0"/>
      <w:marTop w:val="0"/>
      <w:marBottom w:val="0"/>
      <w:divBdr>
        <w:top w:val="none" w:sz="0" w:space="0" w:color="auto"/>
        <w:left w:val="none" w:sz="0" w:space="0" w:color="auto"/>
        <w:bottom w:val="none" w:sz="0" w:space="0" w:color="auto"/>
        <w:right w:val="none" w:sz="0" w:space="0" w:color="auto"/>
      </w:divBdr>
    </w:div>
    <w:div w:id="1401054606">
      <w:bodyDiv w:val="1"/>
      <w:marLeft w:val="0"/>
      <w:marRight w:val="0"/>
      <w:marTop w:val="0"/>
      <w:marBottom w:val="0"/>
      <w:divBdr>
        <w:top w:val="none" w:sz="0" w:space="0" w:color="auto"/>
        <w:left w:val="none" w:sz="0" w:space="0" w:color="auto"/>
        <w:bottom w:val="none" w:sz="0" w:space="0" w:color="auto"/>
        <w:right w:val="none" w:sz="0" w:space="0" w:color="auto"/>
      </w:divBdr>
    </w:div>
    <w:div w:id="1403410414">
      <w:bodyDiv w:val="1"/>
      <w:marLeft w:val="0"/>
      <w:marRight w:val="0"/>
      <w:marTop w:val="0"/>
      <w:marBottom w:val="0"/>
      <w:divBdr>
        <w:top w:val="none" w:sz="0" w:space="0" w:color="auto"/>
        <w:left w:val="none" w:sz="0" w:space="0" w:color="auto"/>
        <w:bottom w:val="none" w:sz="0" w:space="0" w:color="auto"/>
        <w:right w:val="none" w:sz="0" w:space="0" w:color="auto"/>
      </w:divBdr>
    </w:div>
    <w:div w:id="1403601092">
      <w:bodyDiv w:val="1"/>
      <w:marLeft w:val="0"/>
      <w:marRight w:val="0"/>
      <w:marTop w:val="0"/>
      <w:marBottom w:val="0"/>
      <w:divBdr>
        <w:top w:val="none" w:sz="0" w:space="0" w:color="auto"/>
        <w:left w:val="none" w:sz="0" w:space="0" w:color="auto"/>
        <w:bottom w:val="none" w:sz="0" w:space="0" w:color="auto"/>
        <w:right w:val="none" w:sz="0" w:space="0" w:color="auto"/>
      </w:divBdr>
    </w:div>
    <w:div w:id="1424644800">
      <w:bodyDiv w:val="1"/>
      <w:marLeft w:val="0"/>
      <w:marRight w:val="0"/>
      <w:marTop w:val="0"/>
      <w:marBottom w:val="0"/>
      <w:divBdr>
        <w:top w:val="none" w:sz="0" w:space="0" w:color="auto"/>
        <w:left w:val="none" w:sz="0" w:space="0" w:color="auto"/>
        <w:bottom w:val="none" w:sz="0" w:space="0" w:color="auto"/>
        <w:right w:val="none" w:sz="0" w:space="0" w:color="auto"/>
      </w:divBdr>
    </w:div>
    <w:div w:id="1436251264">
      <w:bodyDiv w:val="1"/>
      <w:marLeft w:val="0"/>
      <w:marRight w:val="0"/>
      <w:marTop w:val="0"/>
      <w:marBottom w:val="0"/>
      <w:divBdr>
        <w:top w:val="none" w:sz="0" w:space="0" w:color="auto"/>
        <w:left w:val="none" w:sz="0" w:space="0" w:color="auto"/>
        <w:bottom w:val="none" w:sz="0" w:space="0" w:color="auto"/>
        <w:right w:val="none" w:sz="0" w:space="0" w:color="auto"/>
      </w:divBdr>
    </w:div>
    <w:div w:id="1438866283">
      <w:bodyDiv w:val="1"/>
      <w:marLeft w:val="0"/>
      <w:marRight w:val="0"/>
      <w:marTop w:val="0"/>
      <w:marBottom w:val="0"/>
      <w:divBdr>
        <w:top w:val="none" w:sz="0" w:space="0" w:color="auto"/>
        <w:left w:val="none" w:sz="0" w:space="0" w:color="auto"/>
        <w:bottom w:val="none" w:sz="0" w:space="0" w:color="auto"/>
        <w:right w:val="none" w:sz="0" w:space="0" w:color="auto"/>
      </w:divBdr>
    </w:div>
    <w:div w:id="1450903404">
      <w:bodyDiv w:val="1"/>
      <w:marLeft w:val="0"/>
      <w:marRight w:val="0"/>
      <w:marTop w:val="0"/>
      <w:marBottom w:val="0"/>
      <w:divBdr>
        <w:top w:val="none" w:sz="0" w:space="0" w:color="auto"/>
        <w:left w:val="none" w:sz="0" w:space="0" w:color="auto"/>
        <w:bottom w:val="none" w:sz="0" w:space="0" w:color="auto"/>
        <w:right w:val="none" w:sz="0" w:space="0" w:color="auto"/>
      </w:divBdr>
    </w:div>
    <w:div w:id="1458062729">
      <w:bodyDiv w:val="1"/>
      <w:marLeft w:val="0"/>
      <w:marRight w:val="0"/>
      <w:marTop w:val="0"/>
      <w:marBottom w:val="0"/>
      <w:divBdr>
        <w:top w:val="none" w:sz="0" w:space="0" w:color="auto"/>
        <w:left w:val="none" w:sz="0" w:space="0" w:color="auto"/>
        <w:bottom w:val="none" w:sz="0" w:space="0" w:color="auto"/>
        <w:right w:val="none" w:sz="0" w:space="0" w:color="auto"/>
      </w:divBdr>
    </w:div>
    <w:div w:id="1459954433">
      <w:bodyDiv w:val="1"/>
      <w:marLeft w:val="0"/>
      <w:marRight w:val="0"/>
      <w:marTop w:val="0"/>
      <w:marBottom w:val="0"/>
      <w:divBdr>
        <w:top w:val="none" w:sz="0" w:space="0" w:color="auto"/>
        <w:left w:val="none" w:sz="0" w:space="0" w:color="auto"/>
        <w:bottom w:val="none" w:sz="0" w:space="0" w:color="auto"/>
        <w:right w:val="none" w:sz="0" w:space="0" w:color="auto"/>
      </w:divBdr>
    </w:div>
    <w:div w:id="1468744376">
      <w:bodyDiv w:val="1"/>
      <w:marLeft w:val="0"/>
      <w:marRight w:val="0"/>
      <w:marTop w:val="0"/>
      <w:marBottom w:val="0"/>
      <w:divBdr>
        <w:top w:val="none" w:sz="0" w:space="0" w:color="auto"/>
        <w:left w:val="none" w:sz="0" w:space="0" w:color="auto"/>
        <w:bottom w:val="none" w:sz="0" w:space="0" w:color="auto"/>
        <w:right w:val="none" w:sz="0" w:space="0" w:color="auto"/>
      </w:divBdr>
    </w:div>
    <w:div w:id="1482190575">
      <w:bodyDiv w:val="1"/>
      <w:marLeft w:val="0"/>
      <w:marRight w:val="0"/>
      <w:marTop w:val="0"/>
      <w:marBottom w:val="0"/>
      <w:divBdr>
        <w:top w:val="none" w:sz="0" w:space="0" w:color="auto"/>
        <w:left w:val="none" w:sz="0" w:space="0" w:color="auto"/>
        <w:bottom w:val="none" w:sz="0" w:space="0" w:color="auto"/>
        <w:right w:val="none" w:sz="0" w:space="0" w:color="auto"/>
      </w:divBdr>
    </w:div>
    <w:div w:id="1492212198">
      <w:bodyDiv w:val="1"/>
      <w:marLeft w:val="0"/>
      <w:marRight w:val="0"/>
      <w:marTop w:val="0"/>
      <w:marBottom w:val="0"/>
      <w:divBdr>
        <w:top w:val="none" w:sz="0" w:space="0" w:color="auto"/>
        <w:left w:val="none" w:sz="0" w:space="0" w:color="auto"/>
        <w:bottom w:val="none" w:sz="0" w:space="0" w:color="auto"/>
        <w:right w:val="none" w:sz="0" w:space="0" w:color="auto"/>
      </w:divBdr>
    </w:div>
    <w:div w:id="1512450647">
      <w:bodyDiv w:val="1"/>
      <w:marLeft w:val="0"/>
      <w:marRight w:val="0"/>
      <w:marTop w:val="0"/>
      <w:marBottom w:val="0"/>
      <w:divBdr>
        <w:top w:val="none" w:sz="0" w:space="0" w:color="auto"/>
        <w:left w:val="none" w:sz="0" w:space="0" w:color="auto"/>
        <w:bottom w:val="none" w:sz="0" w:space="0" w:color="auto"/>
        <w:right w:val="none" w:sz="0" w:space="0" w:color="auto"/>
      </w:divBdr>
    </w:div>
    <w:div w:id="1519658965">
      <w:bodyDiv w:val="1"/>
      <w:marLeft w:val="0"/>
      <w:marRight w:val="0"/>
      <w:marTop w:val="0"/>
      <w:marBottom w:val="0"/>
      <w:divBdr>
        <w:top w:val="none" w:sz="0" w:space="0" w:color="auto"/>
        <w:left w:val="none" w:sz="0" w:space="0" w:color="auto"/>
        <w:bottom w:val="none" w:sz="0" w:space="0" w:color="auto"/>
        <w:right w:val="none" w:sz="0" w:space="0" w:color="auto"/>
      </w:divBdr>
    </w:div>
    <w:div w:id="1520464287">
      <w:bodyDiv w:val="1"/>
      <w:marLeft w:val="0"/>
      <w:marRight w:val="0"/>
      <w:marTop w:val="0"/>
      <w:marBottom w:val="0"/>
      <w:divBdr>
        <w:top w:val="none" w:sz="0" w:space="0" w:color="auto"/>
        <w:left w:val="none" w:sz="0" w:space="0" w:color="auto"/>
        <w:bottom w:val="none" w:sz="0" w:space="0" w:color="auto"/>
        <w:right w:val="none" w:sz="0" w:space="0" w:color="auto"/>
      </w:divBdr>
    </w:div>
    <w:div w:id="1524712739">
      <w:bodyDiv w:val="1"/>
      <w:marLeft w:val="0"/>
      <w:marRight w:val="0"/>
      <w:marTop w:val="0"/>
      <w:marBottom w:val="0"/>
      <w:divBdr>
        <w:top w:val="none" w:sz="0" w:space="0" w:color="auto"/>
        <w:left w:val="none" w:sz="0" w:space="0" w:color="auto"/>
        <w:bottom w:val="none" w:sz="0" w:space="0" w:color="auto"/>
        <w:right w:val="none" w:sz="0" w:space="0" w:color="auto"/>
      </w:divBdr>
    </w:div>
    <w:div w:id="1535994875">
      <w:bodyDiv w:val="1"/>
      <w:marLeft w:val="0"/>
      <w:marRight w:val="0"/>
      <w:marTop w:val="0"/>
      <w:marBottom w:val="0"/>
      <w:divBdr>
        <w:top w:val="none" w:sz="0" w:space="0" w:color="auto"/>
        <w:left w:val="none" w:sz="0" w:space="0" w:color="auto"/>
        <w:bottom w:val="none" w:sz="0" w:space="0" w:color="auto"/>
        <w:right w:val="none" w:sz="0" w:space="0" w:color="auto"/>
      </w:divBdr>
    </w:div>
    <w:div w:id="1541045575">
      <w:bodyDiv w:val="1"/>
      <w:marLeft w:val="0"/>
      <w:marRight w:val="0"/>
      <w:marTop w:val="0"/>
      <w:marBottom w:val="0"/>
      <w:divBdr>
        <w:top w:val="none" w:sz="0" w:space="0" w:color="auto"/>
        <w:left w:val="none" w:sz="0" w:space="0" w:color="auto"/>
        <w:bottom w:val="none" w:sz="0" w:space="0" w:color="auto"/>
        <w:right w:val="none" w:sz="0" w:space="0" w:color="auto"/>
      </w:divBdr>
    </w:div>
    <w:div w:id="1553232732">
      <w:bodyDiv w:val="1"/>
      <w:marLeft w:val="0"/>
      <w:marRight w:val="0"/>
      <w:marTop w:val="0"/>
      <w:marBottom w:val="0"/>
      <w:divBdr>
        <w:top w:val="none" w:sz="0" w:space="0" w:color="auto"/>
        <w:left w:val="none" w:sz="0" w:space="0" w:color="auto"/>
        <w:bottom w:val="none" w:sz="0" w:space="0" w:color="auto"/>
        <w:right w:val="none" w:sz="0" w:space="0" w:color="auto"/>
      </w:divBdr>
    </w:div>
    <w:div w:id="1579747770">
      <w:bodyDiv w:val="1"/>
      <w:marLeft w:val="0"/>
      <w:marRight w:val="0"/>
      <w:marTop w:val="0"/>
      <w:marBottom w:val="0"/>
      <w:divBdr>
        <w:top w:val="none" w:sz="0" w:space="0" w:color="auto"/>
        <w:left w:val="none" w:sz="0" w:space="0" w:color="auto"/>
        <w:bottom w:val="none" w:sz="0" w:space="0" w:color="auto"/>
        <w:right w:val="none" w:sz="0" w:space="0" w:color="auto"/>
      </w:divBdr>
    </w:div>
    <w:div w:id="1582833628">
      <w:bodyDiv w:val="1"/>
      <w:marLeft w:val="0"/>
      <w:marRight w:val="0"/>
      <w:marTop w:val="0"/>
      <w:marBottom w:val="0"/>
      <w:divBdr>
        <w:top w:val="none" w:sz="0" w:space="0" w:color="auto"/>
        <w:left w:val="none" w:sz="0" w:space="0" w:color="auto"/>
        <w:bottom w:val="none" w:sz="0" w:space="0" w:color="auto"/>
        <w:right w:val="none" w:sz="0" w:space="0" w:color="auto"/>
      </w:divBdr>
    </w:div>
    <w:div w:id="1588075077">
      <w:bodyDiv w:val="1"/>
      <w:marLeft w:val="0"/>
      <w:marRight w:val="0"/>
      <w:marTop w:val="0"/>
      <w:marBottom w:val="0"/>
      <w:divBdr>
        <w:top w:val="none" w:sz="0" w:space="0" w:color="auto"/>
        <w:left w:val="none" w:sz="0" w:space="0" w:color="auto"/>
        <w:bottom w:val="none" w:sz="0" w:space="0" w:color="auto"/>
        <w:right w:val="none" w:sz="0" w:space="0" w:color="auto"/>
      </w:divBdr>
      <w:divsChild>
        <w:div w:id="762922935">
          <w:marLeft w:val="0"/>
          <w:marRight w:val="0"/>
          <w:marTop w:val="0"/>
          <w:marBottom w:val="0"/>
          <w:divBdr>
            <w:top w:val="none" w:sz="0" w:space="0" w:color="auto"/>
            <w:left w:val="none" w:sz="0" w:space="0" w:color="auto"/>
            <w:bottom w:val="none" w:sz="0" w:space="0" w:color="auto"/>
            <w:right w:val="none" w:sz="0" w:space="0" w:color="auto"/>
          </w:divBdr>
          <w:divsChild>
            <w:div w:id="1754089795">
              <w:marLeft w:val="0"/>
              <w:marRight w:val="0"/>
              <w:marTop w:val="0"/>
              <w:marBottom w:val="0"/>
              <w:divBdr>
                <w:top w:val="none" w:sz="0" w:space="0" w:color="auto"/>
                <w:left w:val="none" w:sz="0" w:space="0" w:color="auto"/>
                <w:bottom w:val="none" w:sz="0" w:space="0" w:color="auto"/>
                <w:right w:val="none" w:sz="0" w:space="0" w:color="auto"/>
              </w:divBdr>
              <w:divsChild>
                <w:div w:id="71061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4273">
      <w:bodyDiv w:val="1"/>
      <w:marLeft w:val="0"/>
      <w:marRight w:val="0"/>
      <w:marTop w:val="0"/>
      <w:marBottom w:val="0"/>
      <w:divBdr>
        <w:top w:val="none" w:sz="0" w:space="0" w:color="auto"/>
        <w:left w:val="none" w:sz="0" w:space="0" w:color="auto"/>
        <w:bottom w:val="none" w:sz="0" w:space="0" w:color="auto"/>
        <w:right w:val="none" w:sz="0" w:space="0" w:color="auto"/>
      </w:divBdr>
    </w:div>
    <w:div w:id="1592817599">
      <w:bodyDiv w:val="1"/>
      <w:marLeft w:val="0"/>
      <w:marRight w:val="0"/>
      <w:marTop w:val="0"/>
      <w:marBottom w:val="0"/>
      <w:divBdr>
        <w:top w:val="none" w:sz="0" w:space="0" w:color="auto"/>
        <w:left w:val="none" w:sz="0" w:space="0" w:color="auto"/>
        <w:bottom w:val="none" w:sz="0" w:space="0" w:color="auto"/>
        <w:right w:val="none" w:sz="0" w:space="0" w:color="auto"/>
      </w:divBdr>
    </w:div>
    <w:div w:id="1614746975">
      <w:bodyDiv w:val="1"/>
      <w:marLeft w:val="0"/>
      <w:marRight w:val="0"/>
      <w:marTop w:val="0"/>
      <w:marBottom w:val="0"/>
      <w:divBdr>
        <w:top w:val="none" w:sz="0" w:space="0" w:color="auto"/>
        <w:left w:val="none" w:sz="0" w:space="0" w:color="auto"/>
        <w:bottom w:val="none" w:sz="0" w:space="0" w:color="auto"/>
        <w:right w:val="none" w:sz="0" w:space="0" w:color="auto"/>
      </w:divBdr>
    </w:div>
    <w:div w:id="1618219217">
      <w:bodyDiv w:val="1"/>
      <w:marLeft w:val="0"/>
      <w:marRight w:val="0"/>
      <w:marTop w:val="0"/>
      <w:marBottom w:val="0"/>
      <w:divBdr>
        <w:top w:val="none" w:sz="0" w:space="0" w:color="auto"/>
        <w:left w:val="none" w:sz="0" w:space="0" w:color="auto"/>
        <w:bottom w:val="none" w:sz="0" w:space="0" w:color="auto"/>
        <w:right w:val="none" w:sz="0" w:space="0" w:color="auto"/>
      </w:divBdr>
    </w:div>
    <w:div w:id="1630936319">
      <w:bodyDiv w:val="1"/>
      <w:marLeft w:val="0"/>
      <w:marRight w:val="0"/>
      <w:marTop w:val="0"/>
      <w:marBottom w:val="0"/>
      <w:divBdr>
        <w:top w:val="none" w:sz="0" w:space="0" w:color="auto"/>
        <w:left w:val="none" w:sz="0" w:space="0" w:color="auto"/>
        <w:bottom w:val="none" w:sz="0" w:space="0" w:color="auto"/>
        <w:right w:val="none" w:sz="0" w:space="0" w:color="auto"/>
      </w:divBdr>
    </w:div>
    <w:div w:id="1633514393">
      <w:bodyDiv w:val="1"/>
      <w:marLeft w:val="0"/>
      <w:marRight w:val="0"/>
      <w:marTop w:val="0"/>
      <w:marBottom w:val="0"/>
      <w:divBdr>
        <w:top w:val="none" w:sz="0" w:space="0" w:color="auto"/>
        <w:left w:val="none" w:sz="0" w:space="0" w:color="auto"/>
        <w:bottom w:val="none" w:sz="0" w:space="0" w:color="auto"/>
        <w:right w:val="none" w:sz="0" w:space="0" w:color="auto"/>
      </w:divBdr>
    </w:div>
    <w:div w:id="1655135163">
      <w:bodyDiv w:val="1"/>
      <w:marLeft w:val="0"/>
      <w:marRight w:val="0"/>
      <w:marTop w:val="0"/>
      <w:marBottom w:val="0"/>
      <w:divBdr>
        <w:top w:val="none" w:sz="0" w:space="0" w:color="auto"/>
        <w:left w:val="none" w:sz="0" w:space="0" w:color="auto"/>
        <w:bottom w:val="none" w:sz="0" w:space="0" w:color="auto"/>
        <w:right w:val="none" w:sz="0" w:space="0" w:color="auto"/>
      </w:divBdr>
    </w:div>
    <w:div w:id="1659917632">
      <w:bodyDiv w:val="1"/>
      <w:marLeft w:val="0"/>
      <w:marRight w:val="0"/>
      <w:marTop w:val="0"/>
      <w:marBottom w:val="0"/>
      <w:divBdr>
        <w:top w:val="none" w:sz="0" w:space="0" w:color="auto"/>
        <w:left w:val="none" w:sz="0" w:space="0" w:color="auto"/>
        <w:bottom w:val="none" w:sz="0" w:space="0" w:color="auto"/>
        <w:right w:val="none" w:sz="0" w:space="0" w:color="auto"/>
      </w:divBdr>
    </w:div>
    <w:div w:id="1661812962">
      <w:bodyDiv w:val="1"/>
      <w:marLeft w:val="0"/>
      <w:marRight w:val="0"/>
      <w:marTop w:val="0"/>
      <w:marBottom w:val="0"/>
      <w:divBdr>
        <w:top w:val="none" w:sz="0" w:space="0" w:color="auto"/>
        <w:left w:val="none" w:sz="0" w:space="0" w:color="auto"/>
        <w:bottom w:val="none" w:sz="0" w:space="0" w:color="auto"/>
        <w:right w:val="none" w:sz="0" w:space="0" w:color="auto"/>
      </w:divBdr>
    </w:div>
    <w:div w:id="1665889281">
      <w:bodyDiv w:val="1"/>
      <w:marLeft w:val="0"/>
      <w:marRight w:val="0"/>
      <w:marTop w:val="0"/>
      <w:marBottom w:val="0"/>
      <w:divBdr>
        <w:top w:val="none" w:sz="0" w:space="0" w:color="auto"/>
        <w:left w:val="none" w:sz="0" w:space="0" w:color="auto"/>
        <w:bottom w:val="none" w:sz="0" w:space="0" w:color="auto"/>
        <w:right w:val="none" w:sz="0" w:space="0" w:color="auto"/>
      </w:divBdr>
    </w:div>
    <w:div w:id="1693148985">
      <w:bodyDiv w:val="1"/>
      <w:marLeft w:val="0"/>
      <w:marRight w:val="0"/>
      <w:marTop w:val="0"/>
      <w:marBottom w:val="0"/>
      <w:divBdr>
        <w:top w:val="none" w:sz="0" w:space="0" w:color="auto"/>
        <w:left w:val="none" w:sz="0" w:space="0" w:color="auto"/>
        <w:bottom w:val="none" w:sz="0" w:space="0" w:color="auto"/>
        <w:right w:val="none" w:sz="0" w:space="0" w:color="auto"/>
      </w:divBdr>
    </w:div>
    <w:div w:id="1693335435">
      <w:bodyDiv w:val="1"/>
      <w:marLeft w:val="0"/>
      <w:marRight w:val="0"/>
      <w:marTop w:val="0"/>
      <w:marBottom w:val="0"/>
      <w:divBdr>
        <w:top w:val="none" w:sz="0" w:space="0" w:color="auto"/>
        <w:left w:val="none" w:sz="0" w:space="0" w:color="auto"/>
        <w:bottom w:val="none" w:sz="0" w:space="0" w:color="auto"/>
        <w:right w:val="none" w:sz="0" w:space="0" w:color="auto"/>
      </w:divBdr>
      <w:divsChild>
        <w:div w:id="778647665">
          <w:marLeft w:val="0"/>
          <w:marRight w:val="0"/>
          <w:marTop w:val="0"/>
          <w:marBottom w:val="0"/>
          <w:divBdr>
            <w:top w:val="none" w:sz="0" w:space="0" w:color="auto"/>
            <w:left w:val="none" w:sz="0" w:space="0" w:color="auto"/>
            <w:bottom w:val="none" w:sz="0" w:space="0" w:color="auto"/>
            <w:right w:val="none" w:sz="0" w:space="0" w:color="auto"/>
          </w:divBdr>
          <w:divsChild>
            <w:div w:id="1615408362">
              <w:marLeft w:val="0"/>
              <w:marRight w:val="0"/>
              <w:marTop w:val="0"/>
              <w:marBottom w:val="0"/>
              <w:divBdr>
                <w:top w:val="none" w:sz="0" w:space="0" w:color="auto"/>
                <w:left w:val="none" w:sz="0" w:space="0" w:color="auto"/>
                <w:bottom w:val="none" w:sz="0" w:space="0" w:color="auto"/>
                <w:right w:val="none" w:sz="0" w:space="0" w:color="auto"/>
              </w:divBdr>
              <w:divsChild>
                <w:div w:id="1206528629">
                  <w:marLeft w:val="0"/>
                  <w:marRight w:val="0"/>
                  <w:marTop w:val="0"/>
                  <w:marBottom w:val="0"/>
                  <w:divBdr>
                    <w:top w:val="none" w:sz="0" w:space="0" w:color="auto"/>
                    <w:left w:val="none" w:sz="0" w:space="0" w:color="auto"/>
                    <w:bottom w:val="none" w:sz="0" w:space="0" w:color="auto"/>
                    <w:right w:val="none" w:sz="0" w:space="0" w:color="auto"/>
                  </w:divBdr>
                  <w:divsChild>
                    <w:div w:id="171102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316159">
      <w:bodyDiv w:val="1"/>
      <w:marLeft w:val="0"/>
      <w:marRight w:val="0"/>
      <w:marTop w:val="0"/>
      <w:marBottom w:val="0"/>
      <w:divBdr>
        <w:top w:val="none" w:sz="0" w:space="0" w:color="auto"/>
        <w:left w:val="none" w:sz="0" w:space="0" w:color="auto"/>
        <w:bottom w:val="none" w:sz="0" w:space="0" w:color="auto"/>
        <w:right w:val="none" w:sz="0" w:space="0" w:color="auto"/>
      </w:divBdr>
    </w:div>
    <w:div w:id="1712344388">
      <w:bodyDiv w:val="1"/>
      <w:marLeft w:val="0"/>
      <w:marRight w:val="0"/>
      <w:marTop w:val="0"/>
      <w:marBottom w:val="0"/>
      <w:divBdr>
        <w:top w:val="none" w:sz="0" w:space="0" w:color="auto"/>
        <w:left w:val="none" w:sz="0" w:space="0" w:color="auto"/>
        <w:bottom w:val="none" w:sz="0" w:space="0" w:color="auto"/>
        <w:right w:val="none" w:sz="0" w:space="0" w:color="auto"/>
      </w:divBdr>
    </w:div>
    <w:div w:id="1720008641">
      <w:bodyDiv w:val="1"/>
      <w:marLeft w:val="0"/>
      <w:marRight w:val="0"/>
      <w:marTop w:val="0"/>
      <w:marBottom w:val="0"/>
      <w:divBdr>
        <w:top w:val="none" w:sz="0" w:space="0" w:color="auto"/>
        <w:left w:val="none" w:sz="0" w:space="0" w:color="auto"/>
        <w:bottom w:val="none" w:sz="0" w:space="0" w:color="auto"/>
        <w:right w:val="none" w:sz="0" w:space="0" w:color="auto"/>
      </w:divBdr>
    </w:div>
    <w:div w:id="1753429411">
      <w:bodyDiv w:val="1"/>
      <w:marLeft w:val="0"/>
      <w:marRight w:val="0"/>
      <w:marTop w:val="0"/>
      <w:marBottom w:val="0"/>
      <w:divBdr>
        <w:top w:val="none" w:sz="0" w:space="0" w:color="auto"/>
        <w:left w:val="none" w:sz="0" w:space="0" w:color="auto"/>
        <w:bottom w:val="none" w:sz="0" w:space="0" w:color="auto"/>
        <w:right w:val="none" w:sz="0" w:space="0" w:color="auto"/>
      </w:divBdr>
    </w:div>
    <w:div w:id="1755972240">
      <w:bodyDiv w:val="1"/>
      <w:marLeft w:val="0"/>
      <w:marRight w:val="0"/>
      <w:marTop w:val="0"/>
      <w:marBottom w:val="0"/>
      <w:divBdr>
        <w:top w:val="none" w:sz="0" w:space="0" w:color="auto"/>
        <w:left w:val="none" w:sz="0" w:space="0" w:color="auto"/>
        <w:bottom w:val="none" w:sz="0" w:space="0" w:color="auto"/>
        <w:right w:val="none" w:sz="0" w:space="0" w:color="auto"/>
      </w:divBdr>
    </w:div>
    <w:div w:id="1759211165">
      <w:bodyDiv w:val="1"/>
      <w:marLeft w:val="0"/>
      <w:marRight w:val="0"/>
      <w:marTop w:val="0"/>
      <w:marBottom w:val="0"/>
      <w:divBdr>
        <w:top w:val="none" w:sz="0" w:space="0" w:color="auto"/>
        <w:left w:val="none" w:sz="0" w:space="0" w:color="auto"/>
        <w:bottom w:val="none" w:sz="0" w:space="0" w:color="auto"/>
        <w:right w:val="none" w:sz="0" w:space="0" w:color="auto"/>
      </w:divBdr>
    </w:div>
    <w:div w:id="1765026717">
      <w:bodyDiv w:val="1"/>
      <w:marLeft w:val="0"/>
      <w:marRight w:val="0"/>
      <w:marTop w:val="0"/>
      <w:marBottom w:val="0"/>
      <w:divBdr>
        <w:top w:val="none" w:sz="0" w:space="0" w:color="auto"/>
        <w:left w:val="none" w:sz="0" w:space="0" w:color="auto"/>
        <w:bottom w:val="none" w:sz="0" w:space="0" w:color="auto"/>
        <w:right w:val="none" w:sz="0" w:space="0" w:color="auto"/>
      </w:divBdr>
    </w:div>
    <w:div w:id="1765418982">
      <w:bodyDiv w:val="1"/>
      <w:marLeft w:val="0"/>
      <w:marRight w:val="0"/>
      <w:marTop w:val="0"/>
      <w:marBottom w:val="0"/>
      <w:divBdr>
        <w:top w:val="none" w:sz="0" w:space="0" w:color="auto"/>
        <w:left w:val="none" w:sz="0" w:space="0" w:color="auto"/>
        <w:bottom w:val="none" w:sz="0" w:space="0" w:color="auto"/>
        <w:right w:val="none" w:sz="0" w:space="0" w:color="auto"/>
      </w:divBdr>
    </w:div>
    <w:div w:id="1765611012">
      <w:bodyDiv w:val="1"/>
      <w:marLeft w:val="0"/>
      <w:marRight w:val="0"/>
      <w:marTop w:val="0"/>
      <w:marBottom w:val="0"/>
      <w:divBdr>
        <w:top w:val="none" w:sz="0" w:space="0" w:color="auto"/>
        <w:left w:val="none" w:sz="0" w:space="0" w:color="auto"/>
        <w:bottom w:val="none" w:sz="0" w:space="0" w:color="auto"/>
        <w:right w:val="none" w:sz="0" w:space="0" w:color="auto"/>
      </w:divBdr>
    </w:div>
    <w:div w:id="1777554175">
      <w:bodyDiv w:val="1"/>
      <w:marLeft w:val="0"/>
      <w:marRight w:val="0"/>
      <w:marTop w:val="0"/>
      <w:marBottom w:val="0"/>
      <w:divBdr>
        <w:top w:val="none" w:sz="0" w:space="0" w:color="auto"/>
        <w:left w:val="none" w:sz="0" w:space="0" w:color="auto"/>
        <w:bottom w:val="none" w:sz="0" w:space="0" w:color="auto"/>
        <w:right w:val="none" w:sz="0" w:space="0" w:color="auto"/>
      </w:divBdr>
    </w:div>
    <w:div w:id="1785735530">
      <w:bodyDiv w:val="1"/>
      <w:marLeft w:val="0"/>
      <w:marRight w:val="0"/>
      <w:marTop w:val="0"/>
      <w:marBottom w:val="0"/>
      <w:divBdr>
        <w:top w:val="none" w:sz="0" w:space="0" w:color="auto"/>
        <w:left w:val="none" w:sz="0" w:space="0" w:color="auto"/>
        <w:bottom w:val="none" w:sz="0" w:space="0" w:color="auto"/>
        <w:right w:val="none" w:sz="0" w:space="0" w:color="auto"/>
      </w:divBdr>
    </w:div>
    <w:div w:id="1788430971">
      <w:bodyDiv w:val="1"/>
      <w:marLeft w:val="0"/>
      <w:marRight w:val="0"/>
      <w:marTop w:val="0"/>
      <w:marBottom w:val="0"/>
      <w:divBdr>
        <w:top w:val="none" w:sz="0" w:space="0" w:color="auto"/>
        <w:left w:val="none" w:sz="0" w:space="0" w:color="auto"/>
        <w:bottom w:val="none" w:sz="0" w:space="0" w:color="auto"/>
        <w:right w:val="none" w:sz="0" w:space="0" w:color="auto"/>
      </w:divBdr>
    </w:div>
    <w:div w:id="1826046240">
      <w:bodyDiv w:val="1"/>
      <w:marLeft w:val="0"/>
      <w:marRight w:val="0"/>
      <w:marTop w:val="0"/>
      <w:marBottom w:val="0"/>
      <w:divBdr>
        <w:top w:val="none" w:sz="0" w:space="0" w:color="auto"/>
        <w:left w:val="none" w:sz="0" w:space="0" w:color="auto"/>
        <w:bottom w:val="none" w:sz="0" w:space="0" w:color="auto"/>
        <w:right w:val="none" w:sz="0" w:space="0" w:color="auto"/>
      </w:divBdr>
    </w:div>
    <w:div w:id="1844540443">
      <w:bodyDiv w:val="1"/>
      <w:marLeft w:val="0"/>
      <w:marRight w:val="0"/>
      <w:marTop w:val="0"/>
      <w:marBottom w:val="0"/>
      <w:divBdr>
        <w:top w:val="none" w:sz="0" w:space="0" w:color="auto"/>
        <w:left w:val="none" w:sz="0" w:space="0" w:color="auto"/>
        <w:bottom w:val="none" w:sz="0" w:space="0" w:color="auto"/>
        <w:right w:val="none" w:sz="0" w:space="0" w:color="auto"/>
      </w:divBdr>
    </w:div>
    <w:div w:id="1857957963">
      <w:bodyDiv w:val="1"/>
      <w:marLeft w:val="0"/>
      <w:marRight w:val="0"/>
      <w:marTop w:val="0"/>
      <w:marBottom w:val="0"/>
      <w:divBdr>
        <w:top w:val="none" w:sz="0" w:space="0" w:color="auto"/>
        <w:left w:val="none" w:sz="0" w:space="0" w:color="auto"/>
        <w:bottom w:val="none" w:sz="0" w:space="0" w:color="auto"/>
        <w:right w:val="none" w:sz="0" w:space="0" w:color="auto"/>
      </w:divBdr>
    </w:div>
    <w:div w:id="1872572600">
      <w:bodyDiv w:val="1"/>
      <w:marLeft w:val="0"/>
      <w:marRight w:val="0"/>
      <w:marTop w:val="0"/>
      <w:marBottom w:val="0"/>
      <w:divBdr>
        <w:top w:val="none" w:sz="0" w:space="0" w:color="auto"/>
        <w:left w:val="none" w:sz="0" w:space="0" w:color="auto"/>
        <w:bottom w:val="none" w:sz="0" w:space="0" w:color="auto"/>
        <w:right w:val="none" w:sz="0" w:space="0" w:color="auto"/>
      </w:divBdr>
    </w:div>
    <w:div w:id="1872958977">
      <w:bodyDiv w:val="1"/>
      <w:marLeft w:val="0"/>
      <w:marRight w:val="0"/>
      <w:marTop w:val="0"/>
      <w:marBottom w:val="0"/>
      <w:divBdr>
        <w:top w:val="none" w:sz="0" w:space="0" w:color="auto"/>
        <w:left w:val="none" w:sz="0" w:space="0" w:color="auto"/>
        <w:bottom w:val="none" w:sz="0" w:space="0" w:color="auto"/>
        <w:right w:val="none" w:sz="0" w:space="0" w:color="auto"/>
      </w:divBdr>
    </w:div>
    <w:div w:id="1885486559">
      <w:bodyDiv w:val="1"/>
      <w:marLeft w:val="0"/>
      <w:marRight w:val="0"/>
      <w:marTop w:val="0"/>
      <w:marBottom w:val="0"/>
      <w:divBdr>
        <w:top w:val="none" w:sz="0" w:space="0" w:color="auto"/>
        <w:left w:val="none" w:sz="0" w:space="0" w:color="auto"/>
        <w:bottom w:val="none" w:sz="0" w:space="0" w:color="auto"/>
        <w:right w:val="none" w:sz="0" w:space="0" w:color="auto"/>
      </w:divBdr>
    </w:div>
    <w:div w:id="1888371377">
      <w:bodyDiv w:val="1"/>
      <w:marLeft w:val="0"/>
      <w:marRight w:val="0"/>
      <w:marTop w:val="0"/>
      <w:marBottom w:val="0"/>
      <w:divBdr>
        <w:top w:val="none" w:sz="0" w:space="0" w:color="auto"/>
        <w:left w:val="none" w:sz="0" w:space="0" w:color="auto"/>
        <w:bottom w:val="none" w:sz="0" w:space="0" w:color="auto"/>
        <w:right w:val="none" w:sz="0" w:space="0" w:color="auto"/>
      </w:divBdr>
    </w:div>
    <w:div w:id="1897233143">
      <w:bodyDiv w:val="1"/>
      <w:marLeft w:val="0"/>
      <w:marRight w:val="0"/>
      <w:marTop w:val="0"/>
      <w:marBottom w:val="0"/>
      <w:divBdr>
        <w:top w:val="none" w:sz="0" w:space="0" w:color="auto"/>
        <w:left w:val="none" w:sz="0" w:space="0" w:color="auto"/>
        <w:bottom w:val="none" w:sz="0" w:space="0" w:color="auto"/>
        <w:right w:val="none" w:sz="0" w:space="0" w:color="auto"/>
      </w:divBdr>
    </w:div>
    <w:div w:id="1903253577">
      <w:bodyDiv w:val="1"/>
      <w:marLeft w:val="0"/>
      <w:marRight w:val="0"/>
      <w:marTop w:val="0"/>
      <w:marBottom w:val="0"/>
      <w:divBdr>
        <w:top w:val="none" w:sz="0" w:space="0" w:color="auto"/>
        <w:left w:val="none" w:sz="0" w:space="0" w:color="auto"/>
        <w:bottom w:val="none" w:sz="0" w:space="0" w:color="auto"/>
        <w:right w:val="none" w:sz="0" w:space="0" w:color="auto"/>
      </w:divBdr>
    </w:div>
    <w:div w:id="1906142459">
      <w:bodyDiv w:val="1"/>
      <w:marLeft w:val="0"/>
      <w:marRight w:val="0"/>
      <w:marTop w:val="0"/>
      <w:marBottom w:val="0"/>
      <w:divBdr>
        <w:top w:val="none" w:sz="0" w:space="0" w:color="auto"/>
        <w:left w:val="none" w:sz="0" w:space="0" w:color="auto"/>
        <w:bottom w:val="none" w:sz="0" w:space="0" w:color="auto"/>
        <w:right w:val="none" w:sz="0" w:space="0" w:color="auto"/>
      </w:divBdr>
    </w:div>
    <w:div w:id="1928266323">
      <w:bodyDiv w:val="1"/>
      <w:marLeft w:val="0"/>
      <w:marRight w:val="0"/>
      <w:marTop w:val="0"/>
      <w:marBottom w:val="0"/>
      <w:divBdr>
        <w:top w:val="none" w:sz="0" w:space="0" w:color="auto"/>
        <w:left w:val="none" w:sz="0" w:space="0" w:color="auto"/>
        <w:bottom w:val="none" w:sz="0" w:space="0" w:color="auto"/>
        <w:right w:val="none" w:sz="0" w:space="0" w:color="auto"/>
      </w:divBdr>
    </w:div>
    <w:div w:id="1940218792">
      <w:bodyDiv w:val="1"/>
      <w:marLeft w:val="0"/>
      <w:marRight w:val="0"/>
      <w:marTop w:val="0"/>
      <w:marBottom w:val="0"/>
      <w:divBdr>
        <w:top w:val="none" w:sz="0" w:space="0" w:color="auto"/>
        <w:left w:val="none" w:sz="0" w:space="0" w:color="auto"/>
        <w:bottom w:val="none" w:sz="0" w:space="0" w:color="auto"/>
        <w:right w:val="none" w:sz="0" w:space="0" w:color="auto"/>
      </w:divBdr>
    </w:div>
    <w:div w:id="1947345334">
      <w:bodyDiv w:val="1"/>
      <w:marLeft w:val="0"/>
      <w:marRight w:val="0"/>
      <w:marTop w:val="0"/>
      <w:marBottom w:val="0"/>
      <w:divBdr>
        <w:top w:val="none" w:sz="0" w:space="0" w:color="auto"/>
        <w:left w:val="none" w:sz="0" w:space="0" w:color="auto"/>
        <w:bottom w:val="none" w:sz="0" w:space="0" w:color="auto"/>
        <w:right w:val="none" w:sz="0" w:space="0" w:color="auto"/>
      </w:divBdr>
    </w:div>
    <w:div w:id="1980765573">
      <w:bodyDiv w:val="1"/>
      <w:marLeft w:val="0"/>
      <w:marRight w:val="0"/>
      <w:marTop w:val="0"/>
      <w:marBottom w:val="0"/>
      <w:divBdr>
        <w:top w:val="none" w:sz="0" w:space="0" w:color="auto"/>
        <w:left w:val="none" w:sz="0" w:space="0" w:color="auto"/>
        <w:bottom w:val="none" w:sz="0" w:space="0" w:color="auto"/>
        <w:right w:val="none" w:sz="0" w:space="0" w:color="auto"/>
      </w:divBdr>
    </w:div>
    <w:div w:id="1984460651">
      <w:bodyDiv w:val="1"/>
      <w:marLeft w:val="0"/>
      <w:marRight w:val="0"/>
      <w:marTop w:val="0"/>
      <w:marBottom w:val="0"/>
      <w:divBdr>
        <w:top w:val="none" w:sz="0" w:space="0" w:color="auto"/>
        <w:left w:val="none" w:sz="0" w:space="0" w:color="auto"/>
        <w:bottom w:val="none" w:sz="0" w:space="0" w:color="auto"/>
        <w:right w:val="none" w:sz="0" w:space="0" w:color="auto"/>
      </w:divBdr>
    </w:div>
    <w:div w:id="1986424683">
      <w:bodyDiv w:val="1"/>
      <w:marLeft w:val="0"/>
      <w:marRight w:val="0"/>
      <w:marTop w:val="0"/>
      <w:marBottom w:val="0"/>
      <w:divBdr>
        <w:top w:val="none" w:sz="0" w:space="0" w:color="auto"/>
        <w:left w:val="none" w:sz="0" w:space="0" w:color="auto"/>
        <w:bottom w:val="none" w:sz="0" w:space="0" w:color="auto"/>
        <w:right w:val="none" w:sz="0" w:space="0" w:color="auto"/>
      </w:divBdr>
    </w:div>
    <w:div w:id="1991246241">
      <w:bodyDiv w:val="1"/>
      <w:marLeft w:val="0"/>
      <w:marRight w:val="0"/>
      <w:marTop w:val="0"/>
      <w:marBottom w:val="0"/>
      <w:divBdr>
        <w:top w:val="none" w:sz="0" w:space="0" w:color="auto"/>
        <w:left w:val="none" w:sz="0" w:space="0" w:color="auto"/>
        <w:bottom w:val="none" w:sz="0" w:space="0" w:color="auto"/>
        <w:right w:val="none" w:sz="0" w:space="0" w:color="auto"/>
      </w:divBdr>
    </w:div>
    <w:div w:id="2003698871">
      <w:bodyDiv w:val="1"/>
      <w:marLeft w:val="0"/>
      <w:marRight w:val="0"/>
      <w:marTop w:val="0"/>
      <w:marBottom w:val="0"/>
      <w:divBdr>
        <w:top w:val="none" w:sz="0" w:space="0" w:color="auto"/>
        <w:left w:val="none" w:sz="0" w:space="0" w:color="auto"/>
        <w:bottom w:val="none" w:sz="0" w:space="0" w:color="auto"/>
        <w:right w:val="none" w:sz="0" w:space="0" w:color="auto"/>
      </w:divBdr>
    </w:div>
    <w:div w:id="2007248877">
      <w:bodyDiv w:val="1"/>
      <w:marLeft w:val="0"/>
      <w:marRight w:val="0"/>
      <w:marTop w:val="0"/>
      <w:marBottom w:val="0"/>
      <w:divBdr>
        <w:top w:val="none" w:sz="0" w:space="0" w:color="auto"/>
        <w:left w:val="none" w:sz="0" w:space="0" w:color="auto"/>
        <w:bottom w:val="none" w:sz="0" w:space="0" w:color="auto"/>
        <w:right w:val="none" w:sz="0" w:space="0" w:color="auto"/>
      </w:divBdr>
    </w:div>
    <w:div w:id="2009819302">
      <w:bodyDiv w:val="1"/>
      <w:marLeft w:val="0"/>
      <w:marRight w:val="0"/>
      <w:marTop w:val="0"/>
      <w:marBottom w:val="0"/>
      <w:divBdr>
        <w:top w:val="none" w:sz="0" w:space="0" w:color="auto"/>
        <w:left w:val="none" w:sz="0" w:space="0" w:color="auto"/>
        <w:bottom w:val="none" w:sz="0" w:space="0" w:color="auto"/>
        <w:right w:val="none" w:sz="0" w:space="0" w:color="auto"/>
      </w:divBdr>
    </w:div>
    <w:div w:id="2012220383">
      <w:bodyDiv w:val="1"/>
      <w:marLeft w:val="0"/>
      <w:marRight w:val="0"/>
      <w:marTop w:val="0"/>
      <w:marBottom w:val="0"/>
      <w:divBdr>
        <w:top w:val="none" w:sz="0" w:space="0" w:color="auto"/>
        <w:left w:val="none" w:sz="0" w:space="0" w:color="auto"/>
        <w:bottom w:val="none" w:sz="0" w:space="0" w:color="auto"/>
        <w:right w:val="none" w:sz="0" w:space="0" w:color="auto"/>
      </w:divBdr>
    </w:div>
    <w:div w:id="2018578840">
      <w:bodyDiv w:val="1"/>
      <w:marLeft w:val="0"/>
      <w:marRight w:val="0"/>
      <w:marTop w:val="0"/>
      <w:marBottom w:val="0"/>
      <w:divBdr>
        <w:top w:val="none" w:sz="0" w:space="0" w:color="auto"/>
        <w:left w:val="none" w:sz="0" w:space="0" w:color="auto"/>
        <w:bottom w:val="none" w:sz="0" w:space="0" w:color="auto"/>
        <w:right w:val="none" w:sz="0" w:space="0" w:color="auto"/>
      </w:divBdr>
    </w:div>
    <w:div w:id="2021736615">
      <w:bodyDiv w:val="1"/>
      <w:marLeft w:val="0"/>
      <w:marRight w:val="0"/>
      <w:marTop w:val="0"/>
      <w:marBottom w:val="0"/>
      <w:divBdr>
        <w:top w:val="none" w:sz="0" w:space="0" w:color="auto"/>
        <w:left w:val="none" w:sz="0" w:space="0" w:color="auto"/>
        <w:bottom w:val="none" w:sz="0" w:space="0" w:color="auto"/>
        <w:right w:val="none" w:sz="0" w:space="0" w:color="auto"/>
      </w:divBdr>
    </w:div>
    <w:div w:id="2038310927">
      <w:bodyDiv w:val="1"/>
      <w:marLeft w:val="0"/>
      <w:marRight w:val="0"/>
      <w:marTop w:val="0"/>
      <w:marBottom w:val="0"/>
      <w:divBdr>
        <w:top w:val="none" w:sz="0" w:space="0" w:color="auto"/>
        <w:left w:val="none" w:sz="0" w:space="0" w:color="auto"/>
        <w:bottom w:val="none" w:sz="0" w:space="0" w:color="auto"/>
        <w:right w:val="none" w:sz="0" w:space="0" w:color="auto"/>
      </w:divBdr>
    </w:div>
    <w:div w:id="2044093720">
      <w:bodyDiv w:val="1"/>
      <w:marLeft w:val="0"/>
      <w:marRight w:val="0"/>
      <w:marTop w:val="0"/>
      <w:marBottom w:val="0"/>
      <w:divBdr>
        <w:top w:val="none" w:sz="0" w:space="0" w:color="auto"/>
        <w:left w:val="none" w:sz="0" w:space="0" w:color="auto"/>
        <w:bottom w:val="none" w:sz="0" w:space="0" w:color="auto"/>
        <w:right w:val="none" w:sz="0" w:space="0" w:color="auto"/>
      </w:divBdr>
    </w:div>
    <w:div w:id="2060205759">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0224051">
      <w:bodyDiv w:val="1"/>
      <w:marLeft w:val="0"/>
      <w:marRight w:val="0"/>
      <w:marTop w:val="0"/>
      <w:marBottom w:val="0"/>
      <w:divBdr>
        <w:top w:val="none" w:sz="0" w:space="0" w:color="auto"/>
        <w:left w:val="none" w:sz="0" w:space="0" w:color="auto"/>
        <w:bottom w:val="none" w:sz="0" w:space="0" w:color="auto"/>
        <w:right w:val="none" w:sz="0" w:space="0" w:color="auto"/>
      </w:divBdr>
    </w:div>
    <w:div w:id="2070415986">
      <w:bodyDiv w:val="1"/>
      <w:marLeft w:val="0"/>
      <w:marRight w:val="0"/>
      <w:marTop w:val="0"/>
      <w:marBottom w:val="0"/>
      <w:divBdr>
        <w:top w:val="none" w:sz="0" w:space="0" w:color="auto"/>
        <w:left w:val="none" w:sz="0" w:space="0" w:color="auto"/>
        <w:bottom w:val="none" w:sz="0" w:space="0" w:color="auto"/>
        <w:right w:val="none" w:sz="0" w:space="0" w:color="auto"/>
      </w:divBdr>
    </w:div>
    <w:div w:id="2071072363">
      <w:bodyDiv w:val="1"/>
      <w:marLeft w:val="0"/>
      <w:marRight w:val="0"/>
      <w:marTop w:val="0"/>
      <w:marBottom w:val="0"/>
      <w:divBdr>
        <w:top w:val="none" w:sz="0" w:space="0" w:color="auto"/>
        <w:left w:val="none" w:sz="0" w:space="0" w:color="auto"/>
        <w:bottom w:val="none" w:sz="0" w:space="0" w:color="auto"/>
        <w:right w:val="none" w:sz="0" w:space="0" w:color="auto"/>
      </w:divBdr>
      <w:divsChild>
        <w:div w:id="252857319">
          <w:marLeft w:val="0"/>
          <w:marRight w:val="0"/>
          <w:marTop w:val="0"/>
          <w:marBottom w:val="0"/>
          <w:divBdr>
            <w:top w:val="none" w:sz="0" w:space="0" w:color="auto"/>
            <w:left w:val="none" w:sz="0" w:space="0" w:color="auto"/>
            <w:bottom w:val="none" w:sz="0" w:space="0" w:color="auto"/>
            <w:right w:val="none" w:sz="0" w:space="0" w:color="auto"/>
          </w:divBdr>
          <w:divsChild>
            <w:div w:id="1355232907">
              <w:marLeft w:val="0"/>
              <w:marRight w:val="0"/>
              <w:marTop w:val="0"/>
              <w:marBottom w:val="0"/>
              <w:divBdr>
                <w:top w:val="none" w:sz="0" w:space="0" w:color="auto"/>
                <w:left w:val="none" w:sz="0" w:space="0" w:color="auto"/>
                <w:bottom w:val="none" w:sz="0" w:space="0" w:color="auto"/>
                <w:right w:val="none" w:sz="0" w:space="0" w:color="auto"/>
              </w:divBdr>
              <w:divsChild>
                <w:div w:id="1633242289">
                  <w:marLeft w:val="0"/>
                  <w:marRight w:val="0"/>
                  <w:marTop w:val="0"/>
                  <w:marBottom w:val="0"/>
                  <w:divBdr>
                    <w:top w:val="none" w:sz="0" w:space="0" w:color="auto"/>
                    <w:left w:val="none" w:sz="0" w:space="0" w:color="auto"/>
                    <w:bottom w:val="none" w:sz="0" w:space="0" w:color="auto"/>
                    <w:right w:val="none" w:sz="0" w:space="0" w:color="auto"/>
                  </w:divBdr>
                  <w:divsChild>
                    <w:div w:id="1212574690">
                      <w:marLeft w:val="0"/>
                      <w:marRight w:val="0"/>
                      <w:marTop w:val="0"/>
                      <w:marBottom w:val="0"/>
                      <w:divBdr>
                        <w:top w:val="none" w:sz="0" w:space="0" w:color="auto"/>
                        <w:left w:val="none" w:sz="0" w:space="0" w:color="auto"/>
                        <w:bottom w:val="none" w:sz="0" w:space="0" w:color="auto"/>
                        <w:right w:val="none" w:sz="0" w:space="0" w:color="auto"/>
                      </w:divBdr>
                      <w:divsChild>
                        <w:div w:id="18359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008939">
      <w:bodyDiv w:val="1"/>
      <w:marLeft w:val="0"/>
      <w:marRight w:val="0"/>
      <w:marTop w:val="0"/>
      <w:marBottom w:val="0"/>
      <w:divBdr>
        <w:top w:val="none" w:sz="0" w:space="0" w:color="auto"/>
        <w:left w:val="none" w:sz="0" w:space="0" w:color="auto"/>
        <w:bottom w:val="none" w:sz="0" w:space="0" w:color="auto"/>
        <w:right w:val="none" w:sz="0" w:space="0" w:color="auto"/>
      </w:divBdr>
    </w:div>
    <w:div w:id="2076538043">
      <w:bodyDiv w:val="1"/>
      <w:marLeft w:val="0"/>
      <w:marRight w:val="0"/>
      <w:marTop w:val="0"/>
      <w:marBottom w:val="0"/>
      <w:divBdr>
        <w:top w:val="none" w:sz="0" w:space="0" w:color="auto"/>
        <w:left w:val="none" w:sz="0" w:space="0" w:color="auto"/>
        <w:bottom w:val="none" w:sz="0" w:space="0" w:color="auto"/>
        <w:right w:val="none" w:sz="0" w:space="0" w:color="auto"/>
      </w:divBdr>
    </w:div>
    <w:div w:id="2090493054">
      <w:bodyDiv w:val="1"/>
      <w:marLeft w:val="0"/>
      <w:marRight w:val="0"/>
      <w:marTop w:val="0"/>
      <w:marBottom w:val="0"/>
      <w:divBdr>
        <w:top w:val="none" w:sz="0" w:space="0" w:color="auto"/>
        <w:left w:val="none" w:sz="0" w:space="0" w:color="auto"/>
        <w:bottom w:val="none" w:sz="0" w:space="0" w:color="auto"/>
        <w:right w:val="none" w:sz="0" w:space="0" w:color="auto"/>
      </w:divBdr>
    </w:div>
    <w:div w:id="2104758158">
      <w:bodyDiv w:val="1"/>
      <w:marLeft w:val="0"/>
      <w:marRight w:val="0"/>
      <w:marTop w:val="0"/>
      <w:marBottom w:val="0"/>
      <w:divBdr>
        <w:top w:val="none" w:sz="0" w:space="0" w:color="auto"/>
        <w:left w:val="none" w:sz="0" w:space="0" w:color="auto"/>
        <w:bottom w:val="none" w:sz="0" w:space="0" w:color="auto"/>
        <w:right w:val="none" w:sz="0" w:space="0" w:color="auto"/>
      </w:divBdr>
    </w:div>
    <w:div w:id="2119134315">
      <w:bodyDiv w:val="1"/>
      <w:marLeft w:val="0"/>
      <w:marRight w:val="0"/>
      <w:marTop w:val="0"/>
      <w:marBottom w:val="0"/>
      <w:divBdr>
        <w:top w:val="none" w:sz="0" w:space="0" w:color="auto"/>
        <w:left w:val="none" w:sz="0" w:space="0" w:color="auto"/>
        <w:bottom w:val="none" w:sz="0" w:space="0" w:color="auto"/>
        <w:right w:val="none" w:sz="0" w:space="0" w:color="auto"/>
      </w:divBdr>
    </w:div>
    <w:div w:id="2126456474">
      <w:bodyDiv w:val="1"/>
      <w:marLeft w:val="0"/>
      <w:marRight w:val="0"/>
      <w:marTop w:val="0"/>
      <w:marBottom w:val="0"/>
      <w:divBdr>
        <w:top w:val="none" w:sz="0" w:space="0" w:color="auto"/>
        <w:left w:val="none" w:sz="0" w:space="0" w:color="auto"/>
        <w:bottom w:val="none" w:sz="0" w:space="0" w:color="auto"/>
        <w:right w:val="none" w:sz="0" w:space="0" w:color="auto"/>
      </w:divBdr>
    </w:div>
    <w:div w:id="2138639422">
      <w:bodyDiv w:val="1"/>
      <w:marLeft w:val="0"/>
      <w:marRight w:val="0"/>
      <w:marTop w:val="0"/>
      <w:marBottom w:val="0"/>
      <w:divBdr>
        <w:top w:val="none" w:sz="0" w:space="0" w:color="auto"/>
        <w:left w:val="none" w:sz="0" w:space="0" w:color="auto"/>
        <w:bottom w:val="none" w:sz="0" w:space="0" w:color="auto"/>
        <w:right w:val="none" w:sz="0" w:space="0" w:color="auto"/>
      </w:divBdr>
    </w:div>
    <w:div w:id="214299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5CD088-7532-4DDC-8C60-BC6337EAD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31</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372</CharactersWithSpaces>
  <SharedDoc>false</SharedDoc>
  <HLinks>
    <vt:vector size="6" baseType="variant">
      <vt:variant>
        <vt:i4>2031731</vt:i4>
      </vt:variant>
      <vt:variant>
        <vt:i4>0</vt:i4>
      </vt:variant>
      <vt:variant>
        <vt:i4>0</vt:i4>
      </vt:variant>
      <vt:variant>
        <vt:i4>5</vt:i4>
      </vt:variant>
      <vt:variant>
        <vt:lpwstr>http://www.ballotpedia.org/wiki/index.php/Texas_House_of_Representativ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Steve Walthour</dc:creator>
  <cp:keywords/>
  <dc:description/>
  <cp:lastModifiedBy>Kristen L Blackwell</cp:lastModifiedBy>
  <cp:revision>3</cp:revision>
  <cp:lastPrinted>2022-07-13T16:54:00Z</cp:lastPrinted>
  <dcterms:created xsi:type="dcterms:W3CDTF">2022-08-15T16:39:00Z</dcterms:created>
  <dcterms:modified xsi:type="dcterms:W3CDTF">2022-08-15T16:40:00Z</dcterms:modified>
</cp:coreProperties>
</file>